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F6A82" w14:textId="5F74F2A5" w:rsidR="00F8195D" w:rsidRPr="00F31FAA" w:rsidRDefault="0010128D" w:rsidP="00C50FD5">
      <w:pPr>
        <w:jc w:val="center"/>
        <w:rPr>
          <w:rFonts w:ascii="Montserrat" w:hAnsi="Montserrat"/>
          <w:b/>
          <w:bCs/>
          <w:sz w:val="20"/>
          <w:szCs w:val="20"/>
        </w:rPr>
      </w:pPr>
      <w:r>
        <w:rPr>
          <w:rFonts w:ascii="Montserrat" w:hAnsi="Montserrat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248D9649" wp14:editId="3DF1040F">
            <wp:simplePos x="0" y="0"/>
            <wp:positionH relativeFrom="margin">
              <wp:posOffset>3495675</wp:posOffset>
            </wp:positionH>
            <wp:positionV relativeFrom="paragraph">
              <wp:posOffset>-133350</wp:posOffset>
            </wp:positionV>
            <wp:extent cx="3021177" cy="5534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177" cy="553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6902FD" w14:textId="77777777" w:rsidR="00F8195D" w:rsidRPr="00F31FAA" w:rsidRDefault="00F8195D" w:rsidP="00DC7F70">
      <w:pPr>
        <w:rPr>
          <w:rFonts w:ascii="Montserrat" w:hAnsi="Montserrat"/>
          <w:b/>
          <w:bCs/>
          <w:sz w:val="20"/>
          <w:szCs w:val="20"/>
        </w:rPr>
      </w:pPr>
    </w:p>
    <w:p w14:paraId="54C14A8C" w14:textId="77777777" w:rsidR="00002E0F" w:rsidRPr="00F31FAA" w:rsidRDefault="00002E0F" w:rsidP="00002E0F">
      <w:pPr>
        <w:jc w:val="center"/>
        <w:rPr>
          <w:rFonts w:ascii="Montserrat" w:hAnsi="Montserrat"/>
          <w:b/>
          <w:bCs/>
        </w:rPr>
      </w:pPr>
    </w:p>
    <w:p w14:paraId="164B2C19" w14:textId="78A40B0C" w:rsidR="00C50FD5" w:rsidRPr="00F31FAA" w:rsidRDefault="00DE57AC" w:rsidP="00002E0F">
      <w:pPr>
        <w:jc w:val="center"/>
        <w:rPr>
          <w:rFonts w:ascii="Montserrat" w:hAnsi="Montserrat"/>
          <w:b/>
          <w:bCs/>
        </w:rPr>
      </w:pPr>
      <w:r w:rsidRPr="00F31FAA">
        <w:rPr>
          <w:rFonts w:ascii="Montserrat" w:hAnsi="Montserrat"/>
          <w:b/>
          <w:bCs/>
        </w:rPr>
        <w:t xml:space="preserve">THE </w:t>
      </w:r>
      <w:r w:rsidR="0010128D">
        <w:rPr>
          <w:rFonts w:ascii="Montserrat" w:hAnsi="Montserrat"/>
          <w:b/>
          <w:bCs/>
        </w:rPr>
        <w:t>CORPORATE</w:t>
      </w:r>
      <w:r w:rsidRPr="00F31FAA">
        <w:rPr>
          <w:rFonts w:ascii="Montserrat" w:hAnsi="Montserrat"/>
          <w:b/>
          <w:bCs/>
        </w:rPr>
        <w:t xml:space="preserve"> CODE - </w:t>
      </w:r>
      <w:r w:rsidR="00C50FD5" w:rsidRPr="00F31FAA">
        <w:rPr>
          <w:rFonts w:ascii="Montserrat" w:hAnsi="Montserrat"/>
          <w:b/>
          <w:bCs/>
        </w:rPr>
        <w:t>PREP FIX IT LIST</w:t>
      </w:r>
    </w:p>
    <w:p w14:paraId="26D1B2D1" w14:textId="77777777" w:rsidR="00F8195D" w:rsidRPr="00F31FAA" w:rsidRDefault="00F8195D">
      <w:pPr>
        <w:rPr>
          <w:rFonts w:ascii="Montserrat" w:hAnsi="Montserrat"/>
          <w:b/>
          <w:bCs/>
          <w:sz w:val="20"/>
          <w:szCs w:val="20"/>
        </w:rPr>
      </w:pPr>
    </w:p>
    <w:p w14:paraId="34AFFAF3" w14:textId="26FAE2E4" w:rsidR="00F8195D" w:rsidRDefault="00C50FD5" w:rsidP="00410E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5400"/>
        </w:tabs>
        <w:rPr>
          <w:rFonts w:ascii="Montserrat" w:hAnsi="Montserrat"/>
          <w:b/>
          <w:bCs/>
          <w:sz w:val="22"/>
          <w:szCs w:val="22"/>
        </w:rPr>
      </w:pPr>
      <w:r w:rsidRPr="00F31FAA">
        <w:rPr>
          <w:rFonts w:ascii="Montserrat" w:hAnsi="Montserrat"/>
          <w:b/>
          <w:bCs/>
          <w:sz w:val="22"/>
          <w:szCs w:val="22"/>
        </w:rPr>
        <w:t>Practitioner:</w:t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="00412361">
        <w:rPr>
          <w:rFonts w:ascii="Montserrat" w:hAnsi="Montserrat"/>
          <w:b/>
          <w:bCs/>
          <w:sz w:val="22"/>
          <w:szCs w:val="22"/>
        </w:rPr>
        <w:t xml:space="preserve"> </w:t>
      </w:r>
      <w:sdt>
        <w:sdtPr>
          <w:rPr>
            <w:rFonts w:ascii="Montserrat" w:hAnsi="Montserrat"/>
            <w:b/>
            <w:bCs/>
            <w:sz w:val="22"/>
            <w:szCs w:val="22"/>
          </w:rPr>
          <w:id w:val="1434243597"/>
          <w:placeholder>
            <w:docPart w:val="5A8B63EB9F3C4F8F93D5EDF59B4713AE"/>
          </w:placeholder>
          <w:text/>
        </w:sdtPr>
        <w:sdtContent>
          <w:r w:rsidR="00BB3B9C">
            <w:rPr>
              <w:rFonts w:ascii="Montserrat" w:hAnsi="Montserrat"/>
              <w:b/>
              <w:bCs/>
              <w:sz w:val="22"/>
              <w:szCs w:val="22"/>
            </w:rPr>
            <w:t xml:space="preserve"> </w:t>
          </w:r>
          <w:r w:rsidR="00A45A90">
            <w:rPr>
              <w:rFonts w:ascii="Montserrat" w:hAnsi="Montserrat"/>
              <w:b/>
              <w:bCs/>
              <w:sz w:val="22"/>
              <w:szCs w:val="22"/>
            </w:rPr>
            <w:t xml:space="preserve">  </w:t>
          </w:r>
        </w:sdtContent>
      </w:sdt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</w:r>
      <w:r w:rsidRPr="00F31FAA">
        <w:rPr>
          <w:rFonts w:ascii="Montserrat" w:hAnsi="Montserrat"/>
          <w:b/>
          <w:bCs/>
          <w:sz w:val="22"/>
          <w:szCs w:val="22"/>
        </w:rPr>
        <w:tab/>
        <w:t>Client Name:</w:t>
      </w:r>
      <w:r w:rsidR="00412361">
        <w:rPr>
          <w:rFonts w:ascii="Montserrat" w:hAnsi="Montserrat"/>
          <w:b/>
          <w:bCs/>
          <w:sz w:val="22"/>
          <w:szCs w:val="22"/>
        </w:rPr>
        <w:t xml:space="preserve"> </w:t>
      </w:r>
      <w:sdt>
        <w:sdtPr>
          <w:rPr>
            <w:rFonts w:ascii="Montserrat" w:hAnsi="Montserrat"/>
            <w:b/>
            <w:bCs/>
            <w:sz w:val="22"/>
            <w:szCs w:val="22"/>
          </w:rPr>
          <w:id w:val="-622692919"/>
          <w:placeholder>
            <w:docPart w:val="E45999A278AB4C9D8A24AC412ACE7BB6"/>
          </w:placeholder>
          <w:text/>
        </w:sdtPr>
        <w:sdtContent>
          <w:r w:rsidR="00BB3B9C">
            <w:rPr>
              <w:rFonts w:ascii="Montserrat" w:hAnsi="Montserrat"/>
              <w:b/>
              <w:bCs/>
              <w:sz w:val="22"/>
              <w:szCs w:val="22"/>
            </w:rPr>
            <w:t xml:space="preserve"> </w:t>
          </w:r>
          <w:r w:rsidR="00A45A90">
            <w:rPr>
              <w:rFonts w:ascii="Montserrat" w:hAnsi="Montserrat"/>
              <w:b/>
              <w:bCs/>
              <w:sz w:val="22"/>
              <w:szCs w:val="22"/>
            </w:rPr>
            <w:t xml:space="preserve">  </w:t>
          </w:r>
        </w:sdtContent>
      </w:sdt>
      <w:r w:rsidR="00410EF4">
        <w:rPr>
          <w:rFonts w:ascii="Montserrat" w:hAnsi="Montserrat"/>
          <w:b/>
          <w:bCs/>
          <w:sz w:val="22"/>
          <w:szCs w:val="22"/>
        </w:rPr>
        <w:tab/>
      </w:r>
    </w:p>
    <w:p w14:paraId="01DF14C8" w14:textId="7E694E39" w:rsidR="00410EF4" w:rsidRPr="00911239" w:rsidRDefault="00410EF4" w:rsidP="00410E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5400"/>
        </w:tabs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Program: </w:t>
      </w:r>
      <w:sdt>
        <w:sdtPr>
          <w:rPr>
            <w:rFonts w:ascii="Montserrat" w:hAnsi="Montserrat"/>
            <w:b/>
            <w:bCs/>
            <w:sz w:val="22"/>
            <w:szCs w:val="22"/>
          </w:rPr>
          <w:id w:val="-216745454"/>
          <w:placeholder>
            <w:docPart w:val="DefaultPlaceholder_-1854013438"/>
          </w:placeholder>
          <w:dropDownList>
            <w:listItem w:displayText="The Corporate Code" w:value="The Corporate Code"/>
            <w:listItem w:displayText="The Corporate Expansion Code" w:value="The Corporate Expansion Code"/>
            <w:listItem w:displayText="    " w:value="    "/>
          </w:dropDownList>
        </w:sdtPr>
        <w:sdtContent>
          <w:r>
            <w:rPr>
              <w:rFonts w:ascii="Montserrat" w:hAnsi="Montserrat"/>
              <w:b/>
              <w:bCs/>
              <w:sz w:val="22"/>
              <w:szCs w:val="22"/>
            </w:rPr>
            <w:t xml:space="preserve">    </w:t>
          </w:r>
        </w:sdtContent>
      </w:sdt>
    </w:p>
    <w:tbl>
      <w:tblPr>
        <w:tblStyle w:val="TableGrid"/>
        <w:tblpPr w:leftFromText="180" w:rightFromText="180" w:vertAnchor="page" w:horzAnchor="margin" w:tblpY="2605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pct50" w:color="DDC200" w:fill="auto"/>
        <w:tblLook w:val="04A0" w:firstRow="1" w:lastRow="0" w:firstColumn="1" w:lastColumn="0" w:noHBand="0" w:noVBand="1"/>
      </w:tblPr>
      <w:tblGrid>
        <w:gridCol w:w="1434"/>
        <w:gridCol w:w="2115"/>
        <w:gridCol w:w="2121"/>
        <w:gridCol w:w="2261"/>
        <w:gridCol w:w="2683"/>
        <w:gridCol w:w="2819"/>
        <w:gridCol w:w="1921"/>
      </w:tblGrid>
      <w:tr w:rsidR="00DC7F70" w:rsidRPr="00F31FAA" w14:paraId="56131EB4" w14:textId="77777777" w:rsidTr="0010128D">
        <w:tc>
          <w:tcPr>
            <w:tcW w:w="1427" w:type="dxa"/>
            <w:shd w:val="clear" w:color="auto" w:fill="CCCCFF"/>
          </w:tcPr>
          <w:p w14:paraId="6EB51EDB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Rating </w:t>
            </w:r>
          </w:p>
        </w:tc>
        <w:tc>
          <w:tcPr>
            <w:tcW w:w="2116" w:type="dxa"/>
            <w:shd w:val="clear" w:color="auto" w:fill="CCCCFF"/>
            <w:vAlign w:val="center"/>
          </w:tcPr>
          <w:p w14:paraId="356DB224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Worse</w:t>
            </w:r>
          </w:p>
        </w:tc>
        <w:tc>
          <w:tcPr>
            <w:tcW w:w="2122" w:type="dxa"/>
            <w:shd w:val="clear" w:color="auto" w:fill="CCCCFF"/>
            <w:vAlign w:val="center"/>
          </w:tcPr>
          <w:p w14:paraId="4C57EF36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No Improvement</w:t>
            </w:r>
          </w:p>
        </w:tc>
        <w:tc>
          <w:tcPr>
            <w:tcW w:w="2262" w:type="dxa"/>
            <w:shd w:val="clear" w:color="auto" w:fill="CCCCFF"/>
            <w:vAlign w:val="center"/>
          </w:tcPr>
          <w:p w14:paraId="6480C62D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Slight Improvement</w:t>
            </w:r>
          </w:p>
        </w:tc>
        <w:tc>
          <w:tcPr>
            <w:tcW w:w="2684" w:type="dxa"/>
            <w:shd w:val="clear" w:color="auto" w:fill="CCCCFF"/>
            <w:vAlign w:val="center"/>
          </w:tcPr>
          <w:p w14:paraId="3B3FAB34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Moderate Improvement</w:t>
            </w:r>
          </w:p>
        </w:tc>
        <w:tc>
          <w:tcPr>
            <w:tcW w:w="2821" w:type="dxa"/>
            <w:shd w:val="clear" w:color="auto" w:fill="CCCCFF"/>
            <w:vAlign w:val="center"/>
          </w:tcPr>
          <w:p w14:paraId="1497B13A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Significant Improvement</w:t>
            </w:r>
          </w:p>
        </w:tc>
        <w:tc>
          <w:tcPr>
            <w:tcW w:w="1922" w:type="dxa"/>
            <w:shd w:val="clear" w:color="auto" w:fill="CCCCFF"/>
            <w:vAlign w:val="center"/>
          </w:tcPr>
          <w:p w14:paraId="1A76AE8D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Cleared</w:t>
            </w:r>
          </w:p>
        </w:tc>
      </w:tr>
      <w:tr w:rsidR="00DC7F70" w:rsidRPr="00F31FAA" w14:paraId="5257DE2B" w14:textId="77777777" w:rsidTr="0010128D">
        <w:tc>
          <w:tcPr>
            <w:tcW w:w="1427" w:type="dxa"/>
            <w:shd w:val="clear" w:color="auto" w:fill="CCCCFF"/>
          </w:tcPr>
          <w:p w14:paraId="368DC42C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Percentage</w:t>
            </w:r>
          </w:p>
        </w:tc>
        <w:tc>
          <w:tcPr>
            <w:tcW w:w="2116" w:type="dxa"/>
            <w:shd w:val="clear" w:color="auto" w:fill="CCCCFF"/>
            <w:vAlign w:val="center"/>
          </w:tcPr>
          <w:p w14:paraId="77AB8B39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Minus%</w:t>
            </w:r>
          </w:p>
        </w:tc>
        <w:tc>
          <w:tcPr>
            <w:tcW w:w="2122" w:type="dxa"/>
            <w:shd w:val="clear" w:color="auto" w:fill="CCCCFF"/>
            <w:vAlign w:val="center"/>
          </w:tcPr>
          <w:p w14:paraId="0B08EF3D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0%</w:t>
            </w:r>
          </w:p>
        </w:tc>
        <w:tc>
          <w:tcPr>
            <w:tcW w:w="2262" w:type="dxa"/>
            <w:shd w:val="clear" w:color="auto" w:fill="CCCCFF"/>
            <w:vAlign w:val="center"/>
          </w:tcPr>
          <w:p w14:paraId="70CEAF6E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25%</w:t>
            </w:r>
          </w:p>
        </w:tc>
        <w:tc>
          <w:tcPr>
            <w:tcW w:w="2684" w:type="dxa"/>
            <w:shd w:val="clear" w:color="auto" w:fill="CCCCFF"/>
            <w:vAlign w:val="center"/>
          </w:tcPr>
          <w:p w14:paraId="442CF89C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50%</w:t>
            </w:r>
          </w:p>
        </w:tc>
        <w:tc>
          <w:tcPr>
            <w:tcW w:w="2821" w:type="dxa"/>
            <w:shd w:val="clear" w:color="auto" w:fill="CCCCFF"/>
            <w:vAlign w:val="center"/>
          </w:tcPr>
          <w:p w14:paraId="0C4A5703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75%</w:t>
            </w:r>
          </w:p>
        </w:tc>
        <w:tc>
          <w:tcPr>
            <w:tcW w:w="1922" w:type="dxa"/>
            <w:shd w:val="clear" w:color="auto" w:fill="CCCCFF"/>
            <w:vAlign w:val="center"/>
          </w:tcPr>
          <w:p w14:paraId="1AF8B581" w14:textId="77777777" w:rsidR="00DC7F70" w:rsidRPr="00F31FAA" w:rsidRDefault="00DC7F70" w:rsidP="00DC7F70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sz w:val="20"/>
                <w:szCs w:val="20"/>
              </w:rPr>
              <w:t>100%</w:t>
            </w:r>
          </w:p>
        </w:tc>
      </w:tr>
    </w:tbl>
    <w:tbl>
      <w:tblPr>
        <w:tblStyle w:val="TableGrid"/>
        <w:tblpPr w:leftFromText="180" w:rightFromText="180" w:vertAnchor="page" w:horzAnchor="margin" w:tblpY="3387"/>
        <w:tblW w:w="0" w:type="auto"/>
        <w:tblLayout w:type="fixed"/>
        <w:tblLook w:val="04A0" w:firstRow="1" w:lastRow="0" w:firstColumn="1" w:lastColumn="0" w:noHBand="0" w:noVBand="1"/>
      </w:tblPr>
      <w:tblGrid>
        <w:gridCol w:w="4482"/>
        <w:gridCol w:w="890"/>
        <w:gridCol w:w="4490"/>
        <w:gridCol w:w="926"/>
        <w:gridCol w:w="4582"/>
      </w:tblGrid>
      <w:tr w:rsidR="00831BD7" w:rsidRPr="00F31FAA" w14:paraId="5DFAC450" w14:textId="77777777" w:rsidTr="00911239">
        <w:trPr>
          <w:tblHeader/>
        </w:trPr>
        <w:tc>
          <w:tcPr>
            <w:tcW w:w="44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50801C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ix It List Notes</w:t>
            </w:r>
          </w:p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-1871068532"/>
              <w:placeholder>
                <w:docPart w:val="DefaultPlaceholder_-1854013438"/>
              </w:placeholder>
              <w:comboBox>
                <w:listItem w:displayText="PREP 1"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41EDDAD4" w14:textId="3B072890" w:rsidR="00F31FAA" w:rsidRPr="00F31FAA" w:rsidRDefault="00DC7F70" w:rsidP="00DC7F70">
                <w:pP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 w:rsidR="00412361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  <w:p w14:paraId="634F7289" w14:textId="46647842" w:rsidR="00DC7F70" w:rsidRPr="00F31FAA" w:rsidRDefault="00F31FAA" w:rsidP="00DC7F70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DATE: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6225E7">
              <w:rPr>
                <w:rFonts w:ascii="Montserrat" w:hAnsi="Montserra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Montserrat" w:hAnsi="Montserrat"/>
                  <w:bCs/>
                  <w:sz w:val="22"/>
                  <w:szCs w:val="22"/>
                </w:rPr>
                <w:id w:val="-408074918"/>
                <w:placeholder>
                  <w:docPart w:val="7633E48369324E97AA45C688561FE6FC"/>
                </w:placeholder>
                <w:text/>
              </w:sdtPr>
              <w:sdtContent>
                <w:r w:rsid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BB3B9C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</w:sdtContent>
            </w:sdt>
            <w:r w:rsidR="006225E7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                     </w:t>
            </w:r>
          </w:p>
        </w:tc>
        <w:tc>
          <w:tcPr>
            <w:tcW w:w="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-1613354606"/>
              <w:placeholder>
                <w:docPart w:val="BC9B892F844349589B38F07798C1B663"/>
              </w:placeholder>
              <w:comboBox>
                <w:listItem w:displayText="PREP 1"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79E9CCBB" w14:textId="22E311D5" w:rsidR="00DC7F70" w:rsidRPr="006C54DB" w:rsidRDefault="006C54DB" w:rsidP="00AD0500">
                <w:pPr>
                  <w:jc w:val="center"/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</w:tc>
        <w:tc>
          <w:tcPr>
            <w:tcW w:w="44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600F68" w14:textId="65397076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ix It List Notes</w:t>
            </w:r>
          </w:p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1179322761"/>
              <w:placeholder>
                <w:docPart w:val="2D686093B283476BBC7BEDC65A873976"/>
              </w:placeholder>
              <w:comboBox>
                <w:listItem w:displayText="PREP 1"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0ECA9DFC" w14:textId="77777777" w:rsidR="00412361" w:rsidRDefault="00412361" w:rsidP="00412361">
                <w:pP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  <w:p w14:paraId="153BCACC" w14:textId="1B16C52E" w:rsidR="00DC7F70" w:rsidRPr="00F31FAA" w:rsidRDefault="00F31FAA" w:rsidP="0041236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DATE:</w:t>
            </w:r>
            <w:r w:rsidR="006225E7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6225E7">
              <w:rPr>
                <w:rFonts w:ascii="Montserrat" w:hAnsi="Montserra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Montserrat" w:hAnsi="Montserrat"/>
                  <w:bCs/>
                  <w:sz w:val="22"/>
                  <w:szCs w:val="22"/>
                </w:rPr>
                <w:id w:val="-554467470"/>
                <w:placeholder>
                  <w:docPart w:val="1FC2414085E24D9EB3B085333EB039DB"/>
                </w:placeholder>
                <w:text/>
              </w:sdtPr>
              <w:sdtContent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 </w:t>
                </w:r>
              </w:sdtContent>
            </w:sdt>
            <w:r w:rsidR="006225E7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9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-1551846063"/>
              <w:placeholder>
                <w:docPart w:val="961E31EC0E164617A12DBDE7C038202B"/>
              </w:placeholder>
              <w:comboBox>
                <w:listItem w:displayText="PREP 1"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31DFA88F" w14:textId="24B3EE19" w:rsidR="00DC7F70" w:rsidRPr="006C54DB" w:rsidRDefault="006C54DB" w:rsidP="00AD0500">
                <w:pPr>
                  <w:jc w:val="center"/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</w:tc>
        <w:tc>
          <w:tcPr>
            <w:tcW w:w="45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52557B" w14:textId="77777777" w:rsidR="00DC7F70" w:rsidRPr="00F31FAA" w:rsidRDefault="00DC7F70" w:rsidP="00DC7F70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Fix It List Notes</w:t>
            </w:r>
          </w:p>
          <w:sdt>
            <w:sdtPr>
              <w:rPr>
                <w:rFonts w:ascii="Montserrat" w:hAnsi="Montserrat"/>
                <w:b/>
                <w:bCs/>
                <w:sz w:val="20"/>
                <w:szCs w:val="20"/>
              </w:rPr>
              <w:id w:val="1556434263"/>
              <w:placeholder>
                <w:docPart w:val="BD9CCAE164474FA4A71625EFEF765053"/>
              </w:placeholder>
              <w:comboBox>
                <w:listItem w:displayText="PREP 1" w:value="PREP 1"/>
                <w:listItem w:displayText="PREP 2" w:value="PREP 2"/>
                <w:listItem w:displayText="PREP 3" w:value="PREP 3"/>
                <w:listItem w:displayText="PREP 4" w:value="PREP 4"/>
                <w:listItem w:displayText="PREP 5" w:value="PREP 5"/>
                <w:listItem w:displayText="PREP 6" w:value="PREP 6"/>
                <w:listItem w:displayText="PREP 7" w:value="PREP 7"/>
                <w:listItem w:displayText="PREP 8" w:value="PREP 8"/>
                <w:listItem w:displayText="PREP 9" w:value="PREP 9"/>
              </w:comboBox>
            </w:sdtPr>
            <w:sdtContent>
              <w:p w14:paraId="3355F45B" w14:textId="77777777" w:rsidR="00412361" w:rsidRDefault="00412361" w:rsidP="00412361">
                <w:pP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</w:pP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RE</w:t>
                </w:r>
                <w:r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>P</w:t>
                </w:r>
                <w:r w:rsidRPr="00F31FAA">
                  <w:rPr>
                    <w:rFonts w:ascii="Montserrat" w:hAnsi="Montserrat"/>
                    <w:b/>
                    <w:bCs/>
                    <w:sz w:val="20"/>
                    <w:szCs w:val="20"/>
                  </w:rPr>
                  <w:t xml:space="preserve">    </w:t>
                </w:r>
              </w:p>
            </w:sdtContent>
          </w:sdt>
          <w:p w14:paraId="2DA6403A" w14:textId="6B474EC2" w:rsidR="00DC7F70" w:rsidRPr="00F31FAA" w:rsidRDefault="00F31FAA" w:rsidP="0041236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DATE: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6225E7">
              <w:rPr>
                <w:rFonts w:ascii="Montserrat" w:hAnsi="Montserrat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Montserrat" w:hAnsi="Montserrat"/>
                  <w:bCs/>
                  <w:sz w:val="22"/>
                  <w:szCs w:val="22"/>
                </w:rPr>
                <w:id w:val="1056129125"/>
                <w:placeholder>
                  <w:docPart w:val="E48F8DAB187744DF81D7ACB8569A3473"/>
                </w:placeholder>
                <w:text/>
              </w:sdtPr>
              <w:sdtContent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</w:t>
                </w:r>
                <w:r w:rsidR="00601538" w:rsidRPr="00601538">
                  <w:rPr>
                    <w:rFonts w:ascii="Montserrat" w:hAnsi="Montserrat"/>
                    <w:bCs/>
                    <w:sz w:val="22"/>
                    <w:szCs w:val="22"/>
                  </w:rPr>
                  <w:t xml:space="preserve">  </w:t>
                </w:r>
              </w:sdtContent>
            </w:sdt>
            <w:r w:rsidR="006225E7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DC7F70"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                </w:t>
            </w:r>
          </w:p>
        </w:tc>
      </w:tr>
      <w:tr w:rsidR="00831BD7" w:rsidRPr="00F31FAA" w14:paraId="69656B9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271776048"/>
            <w:placeholder>
              <w:docPart w:val="DefaultPlaceholder_-185401344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69766825"/>
                <w:placeholder>
                  <w:docPart w:val="DefaultPlaceholder_-1854013440"/>
                </w:placeholder>
              </w:sdtPr>
              <w:sdtContent>
                <w:tc>
                  <w:tcPr>
                    <w:tcW w:w="4482" w:type="dxa"/>
                    <w:tcBorders>
                      <w:top w:val="single" w:sz="12" w:space="0" w:color="auto"/>
                    </w:tcBorders>
                  </w:tcPr>
                  <w:p w14:paraId="784A29B2" w14:textId="29A5662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77645363"/>
            <w:placeholder>
              <w:docPart w:val="DefaultPlaceholder_-185401343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  <w:tcBorders>
                  <w:top w:val="single" w:sz="12" w:space="0" w:color="auto"/>
                </w:tcBorders>
              </w:tcPr>
              <w:p w14:paraId="502E7C70" w14:textId="36B4919B" w:rsidR="00DC7F70" w:rsidRPr="00F31FAA" w:rsidRDefault="00412361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12198041"/>
            <w:placeholder>
              <w:docPart w:val="8BEA67D123894445B408F712D2D37DD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44422037"/>
                <w:placeholder>
                  <w:docPart w:val="8BEA67D123894445B408F712D2D37DDF"/>
                </w:placeholder>
              </w:sdtPr>
              <w:sdtContent>
                <w:tc>
                  <w:tcPr>
                    <w:tcW w:w="4490" w:type="dxa"/>
                    <w:tcBorders>
                      <w:top w:val="single" w:sz="12" w:space="0" w:color="auto"/>
                    </w:tcBorders>
                  </w:tcPr>
                  <w:p w14:paraId="2268A862" w14:textId="5E793F52" w:rsidR="00DC7F70" w:rsidRPr="00F31FAA" w:rsidRDefault="006B485C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3770679"/>
            <w:placeholder>
              <w:docPart w:val="AD8857C973A04B34AFAC8F3A8F3ED29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  <w:tcBorders>
                  <w:top w:val="single" w:sz="12" w:space="0" w:color="auto"/>
                </w:tcBorders>
              </w:tcPr>
              <w:p w14:paraId="24108D52" w14:textId="2A22486C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26579492"/>
            <w:placeholder>
              <w:docPart w:val="F7E2DA2F1B1B46948C8229607875C2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76301144"/>
                <w:placeholder>
                  <w:docPart w:val="F7E2DA2F1B1B46948C8229607875C2DD"/>
                </w:placeholder>
              </w:sdtPr>
              <w:sdtContent>
                <w:tc>
                  <w:tcPr>
                    <w:tcW w:w="4582" w:type="dxa"/>
                    <w:tcBorders>
                      <w:top w:val="single" w:sz="12" w:space="0" w:color="auto"/>
                    </w:tcBorders>
                  </w:tcPr>
                  <w:p w14:paraId="2A0A54D6" w14:textId="3A601AEC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1A81359D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2087526747"/>
            <w:placeholder>
              <w:docPart w:val="AD660199C54D4E9EBCDB1C2AEA1EAA1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75717699"/>
                <w:placeholder>
                  <w:docPart w:val="AD660199C54D4E9EBCDB1C2AEA1EAA11"/>
                </w:placeholder>
              </w:sdtPr>
              <w:sdtContent>
                <w:tc>
                  <w:tcPr>
                    <w:tcW w:w="4482" w:type="dxa"/>
                  </w:tcPr>
                  <w:p w14:paraId="72DE1FA7" w14:textId="494BF15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67966403"/>
            <w:placeholder>
              <w:docPart w:val="7F82AB9136F74367A1BEE67D83F9062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E713DA8" w14:textId="10B7BEC5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71283829"/>
            <w:placeholder>
              <w:docPart w:val="EC32F0AAEE17407C9ED9CAD45D77F8C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51522594"/>
                <w:placeholder>
                  <w:docPart w:val="EC32F0AAEE17407C9ED9CAD45D77F8C1"/>
                </w:placeholder>
              </w:sdtPr>
              <w:sdtContent>
                <w:tc>
                  <w:tcPr>
                    <w:tcW w:w="4490" w:type="dxa"/>
                  </w:tcPr>
                  <w:p w14:paraId="695736C3" w14:textId="11E495B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04194341"/>
            <w:placeholder>
              <w:docPart w:val="2137ACCB15EE4C7BB9AF67E1890638F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1DCC3C9" w14:textId="0E01925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7838065"/>
            <w:placeholder>
              <w:docPart w:val="25F7D14124FE4EEE9F895412C204D6E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57505738"/>
                <w:placeholder>
                  <w:docPart w:val="25F7D14124FE4EEE9F895412C204D6EF"/>
                </w:placeholder>
              </w:sdtPr>
              <w:sdtContent>
                <w:tc>
                  <w:tcPr>
                    <w:tcW w:w="4582" w:type="dxa"/>
                  </w:tcPr>
                  <w:p w14:paraId="1D4FD3E8" w14:textId="13F5933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61EF984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387496439"/>
            <w:placeholder>
              <w:docPart w:val="1EBFF89CA2D647718B66097AB0437D2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41459597"/>
                <w:placeholder>
                  <w:docPart w:val="1EBFF89CA2D647718B66097AB0437D2A"/>
                </w:placeholder>
              </w:sdtPr>
              <w:sdtContent>
                <w:tc>
                  <w:tcPr>
                    <w:tcW w:w="4482" w:type="dxa"/>
                  </w:tcPr>
                  <w:p w14:paraId="69F282B4" w14:textId="01770315" w:rsidR="00DC7F70" w:rsidRPr="00F31FAA" w:rsidRDefault="006225E7" w:rsidP="25702AE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5795040"/>
            <w:placeholder>
              <w:docPart w:val="D469A8AF76594290B56648F497DEEC5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78D15D9" w14:textId="6040C963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07050807"/>
            <w:placeholder>
              <w:docPart w:val="6F8B70B8FDEE4732941EDB8F14460F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68924137"/>
                <w:placeholder>
                  <w:docPart w:val="6F8B70B8FDEE4732941EDB8F14460FF3"/>
                </w:placeholder>
              </w:sdtPr>
              <w:sdtContent>
                <w:tc>
                  <w:tcPr>
                    <w:tcW w:w="4490" w:type="dxa"/>
                  </w:tcPr>
                  <w:p w14:paraId="1A8BF33C" w14:textId="09504F9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0946736"/>
            <w:placeholder>
              <w:docPart w:val="E338C82698D24243986970039650B4D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5FF10A1" w14:textId="47E5046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91220836"/>
            <w:placeholder>
              <w:docPart w:val="B84303230E4E479EAF17DF4AF346E9D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96892037"/>
                <w:placeholder>
                  <w:docPart w:val="B84303230E4E479EAF17DF4AF346E9D0"/>
                </w:placeholder>
              </w:sdtPr>
              <w:sdtContent>
                <w:tc>
                  <w:tcPr>
                    <w:tcW w:w="4582" w:type="dxa"/>
                  </w:tcPr>
                  <w:p w14:paraId="252D9D13" w14:textId="4F1EA49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0D25B4D2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404455775"/>
            <w:placeholder>
              <w:docPart w:val="F636D329E6E84E3CB3312FE4311DFAE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99037191"/>
                <w:placeholder>
                  <w:docPart w:val="F636D329E6E84E3CB3312FE4311DFAE7"/>
                </w:placeholder>
              </w:sdtPr>
              <w:sdtContent>
                <w:tc>
                  <w:tcPr>
                    <w:tcW w:w="4482" w:type="dxa"/>
                  </w:tcPr>
                  <w:p w14:paraId="3FB296DE" w14:textId="4DBDF9FF" w:rsidR="00DC7F70" w:rsidRPr="00F31FAA" w:rsidRDefault="006225E7" w:rsidP="25702AE2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9995727"/>
            <w:placeholder>
              <w:docPart w:val="3A6DCD5B7DDF409583174B38D36D03B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15294C5" w14:textId="6778CA74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89018148"/>
            <w:placeholder>
              <w:docPart w:val="4ACB3F8B451E45B288F97CB368C5BE2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11863788"/>
                <w:placeholder>
                  <w:docPart w:val="4ACB3F8B451E45B288F97CB368C5BE2B"/>
                </w:placeholder>
              </w:sdtPr>
              <w:sdtContent>
                <w:tc>
                  <w:tcPr>
                    <w:tcW w:w="4490" w:type="dxa"/>
                  </w:tcPr>
                  <w:p w14:paraId="18222668" w14:textId="69094F74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47833368"/>
            <w:placeholder>
              <w:docPart w:val="110C64D497C14A1EB950E118F519CB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1281947" w14:textId="0330827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39433774"/>
            <w:placeholder>
              <w:docPart w:val="A5D4CE43D840443EA2572648FCBE0CD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0515975"/>
                <w:placeholder>
                  <w:docPart w:val="A5D4CE43D840443EA2572648FCBE0CDB"/>
                </w:placeholder>
              </w:sdtPr>
              <w:sdtContent>
                <w:tc>
                  <w:tcPr>
                    <w:tcW w:w="4582" w:type="dxa"/>
                  </w:tcPr>
                  <w:p w14:paraId="2A5EAD29" w14:textId="659DF4D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7E46CBDE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835078137"/>
            <w:placeholder>
              <w:docPart w:val="42B0EB31C8AD4A60B712473B753BF2E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87932050"/>
                <w:placeholder>
                  <w:docPart w:val="42B0EB31C8AD4A60B712473B753BF2E6"/>
                </w:placeholder>
              </w:sdtPr>
              <w:sdtContent>
                <w:tc>
                  <w:tcPr>
                    <w:tcW w:w="4482" w:type="dxa"/>
                  </w:tcPr>
                  <w:p w14:paraId="7A96953B" w14:textId="0C2C7C6A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39818849"/>
            <w:placeholder>
              <w:docPart w:val="1C491F21D80B424D80CC1C294F4DBFA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DE7FA6E" w14:textId="7768D099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25901024"/>
            <w:placeholder>
              <w:docPart w:val="3C116DA8CCC14A1DA1BB1CDE4363797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56201539"/>
                <w:placeholder>
                  <w:docPart w:val="3C116DA8CCC14A1DA1BB1CDE43637971"/>
                </w:placeholder>
              </w:sdtPr>
              <w:sdtContent>
                <w:tc>
                  <w:tcPr>
                    <w:tcW w:w="4490" w:type="dxa"/>
                  </w:tcPr>
                  <w:p w14:paraId="477F53DC" w14:textId="253A16E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03903909"/>
            <w:placeholder>
              <w:docPart w:val="A11E1B5787CF44C4AAC59DFDEB15A33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AC0E92C" w14:textId="739ACB85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95241950"/>
            <w:placeholder>
              <w:docPart w:val="BCCD293AC0DD4ED99C88B7FE0ABC2E2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3222796"/>
                <w:placeholder>
                  <w:docPart w:val="BCCD293AC0DD4ED99C88B7FE0ABC2E25"/>
                </w:placeholder>
              </w:sdtPr>
              <w:sdtContent>
                <w:tc>
                  <w:tcPr>
                    <w:tcW w:w="4582" w:type="dxa"/>
                  </w:tcPr>
                  <w:p w14:paraId="55BE3D69" w14:textId="77C8070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47538870" w14:textId="77777777" w:rsidTr="25702AE2">
        <w:trPr>
          <w:trHeight w:val="95"/>
        </w:trPr>
        <w:sdt>
          <w:sdtPr>
            <w:rPr>
              <w:rFonts w:ascii="Montserrat" w:hAnsi="Montserrat"/>
              <w:sz w:val="20"/>
              <w:szCs w:val="20"/>
            </w:rPr>
            <w:id w:val="1570925691"/>
            <w:placeholder>
              <w:docPart w:val="7D76FD4AAA344600A7CD7BDDB9D4F2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0158528"/>
                <w:placeholder>
                  <w:docPart w:val="7D76FD4AAA344600A7CD7BDDB9D4F269"/>
                </w:placeholder>
              </w:sdtPr>
              <w:sdtContent>
                <w:tc>
                  <w:tcPr>
                    <w:tcW w:w="4482" w:type="dxa"/>
                  </w:tcPr>
                  <w:p w14:paraId="7D0804F9" w14:textId="21ADA61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81330700"/>
            <w:placeholder>
              <w:docPart w:val="40D43AF27717472C8B222CF58F48BF8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7B3B214" w14:textId="6FB031E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34097170"/>
            <w:placeholder>
              <w:docPart w:val="8C6A42077E764A7498F618D7C9719E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61133268"/>
                <w:placeholder>
                  <w:docPart w:val="8C6A42077E764A7498F618D7C9719E66"/>
                </w:placeholder>
              </w:sdtPr>
              <w:sdtContent>
                <w:tc>
                  <w:tcPr>
                    <w:tcW w:w="4490" w:type="dxa"/>
                  </w:tcPr>
                  <w:p w14:paraId="03C37938" w14:textId="408DFFE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066306"/>
            <w:placeholder>
              <w:docPart w:val="20ED8F79F2D245CB9D1E2BB018920D0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D0E058C" w14:textId="7DA1447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79906880"/>
            <w:placeholder>
              <w:docPart w:val="FF98353688114B9DA46E335691B1CF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8151962"/>
                <w:placeholder>
                  <w:docPart w:val="FF98353688114B9DA46E335691B1CFF3"/>
                </w:placeholder>
              </w:sdtPr>
              <w:sdtContent>
                <w:tc>
                  <w:tcPr>
                    <w:tcW w:w="4582" w:type="dxa"/>
                  </w:tcPr>
                  <w:p w14:paraId="1DF7D282" w14:textId="4FC330C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6E22860A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928957238"/>
            <w:placeholder>
              <w:docPart w:val="2FCDA0C7167C435382FD690DD0A849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36749053"/>
                <w:placeholder>
                  <w:docPart w:val="2FCDA0C7167C435382FD690DD0A84969"/>
                </w:placeholder>
              </w:sdtPr>
              <w:sdtContent>
                <w:tc>
                  <w:tcPr>
                    <w:tcW w:w="4482" w:type="dxa"/>
                  </w:tcPr>
                  <w:p w14:paraId="6AA607E7" w14:textId="1DCA2B1C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37771263"/>
            <w:placeholder>
              <w:docPart w:val="E06BA079437B4ADB8A429AD785C207E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E8A133D" w14:textId="1C96A85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54345648"/>
            <w:placeholder>
              <w:docPart w:val="8F3F887596EE401481A76539CD9228F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27545404"/>
                <w:placeholder>
                  <w:docPart w:val="8F3F887596EE401481A76539CD9228FF"/>
                </w:placeholder>
              </w:sdtPr>
              <w:sdtContent>
                <w:tc>
                  <w:tcPr>
                    <w:tcW w:w="4490" w:type="dxa"/>
                  </w:tcPr>
                  <w:p w14:paraId="121101B3" w14:textId="229FF6AC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40263947"/>
            <w:placeholder>
              <w:docPart w:val="758F95534B6F47F39F0FD3B794ABF9B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17AF14B" w14:textId="50C5AF43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24368557"/>
            <w:placeholder>
              <w:docPart w:val="EF1068F52C4C46CE8BB0B5B960EABEB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15082785"/>
                <w:placeholder>
                  <w:docPart w:val="EF1068F52C4C46CE8BB0B5B960EABEB4"/>
                </w:placeholder>
              </w:sdtPr>
              <w:sdtContent>
                <w:tc>
                  <w:tcPr>
                    <w:tcW w:w="4582" w:type="dxa"/>
                  </w:tcPr>
                  <w:p w14:paraId="548785BD" w14:textId="0E32040E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75E6DB5A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288400021"/>
            <w:placeholder>
              <w:docPart w:val="CCC8A84931F44C9F9B26562BD20445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2016812"/>
                <w:placeholder>
                  <w:docPart w:val="CCC8A84931F44C9F9B26562BD204450C"/>
                </w:placeholder>
              </w:sdtPr>
              <w:sdtContent>
                <w:tc>
                  <w:tcPr>
                    <w:tcW w:w="4482" w:type="dxa"/>
                  </w:tcPr>
                  <w:p w14:paraId="3D7D1A6E" w14:textId="6FE487B8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88136057"/>
            <w:placeholder>
              <w:docPart w:val="986DC56306C44632B394E4201BAC0D6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36BBDEA" w14:textId="47E00474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39495729"/>
            <w:placeholder>
              <w:docPart w:val="5F02A6214C2B4AD9A5E390997A6DD09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78114307"/>
                <w:placeholder>
                  <w:docPart w:val="5F02A6214C2B4AD9A5E390997A6DD098"/>
                </w:placeholder>
              </w:sdtPr>
              <w:sdtContent>
                <w:tc>
                  <w:tcPr>
                    <w:tcW w:w="4490" w:type="dxa"/>
                  </w:tcPr>
                  <w:p w14:paraId="57616637" w14:textId="6DC6FA9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76269094"/>
            <w:placeholder>
              <w:docPart w:val="6EAB00B3D01C4F3AAF564AAC5460571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E9B2C43" w14:textId="7C30C27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89207809"/>
            <w:placeholder>
              <w:docPart w:val="DC69C6C7A6374388A42E6C640665B07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83358869"/>
                <w:placeholder>
                  <w:docPart w:val="DC69C6C7A6374388A42E6C640665B07E"/>
                </w:placeholder>
              </w:sdtPr>
              <w:sdtContent>
                <w:tc>
                  <w:tcPr>
                    <w:tcW w:w="4582" w:type="dxa"/>
                  </w:tcPr>
                  <w:p w14:paraId="31FDEFD7" w14:textId="2FD2397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16027EB8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800763341"/>
            <w:placeholder>
              <w:docPart w:val="EEA28A10793D4A6A8B99EAA1E34E30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81932885"/>
                <w:placeholder>
                  <w:docPart w:val="EEA28A10793D4A6A8B99EAA1E34E300F"/>
                </w:placeholder>
              </w:sdtPr>
              <w:sdtContent>
                <w:tc>
                  <w:tcPr>
                    <w:tcW w:w="4482" w:type="dxa"/>
                  </w:tcPr>
                  <w:p w14:paraId="3479FA24" w14:textId="2D3780A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95440867"/>
            <w:placeholder>
              <w:docPart w:val="CAB08E91C7224AA887742024347D53C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67E0707" w14:textId="5AE5781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8060182"/>
            <w:placeholder>
              <w:docPart w:val="A43EBD3D68314F1FB2B65CD5C56A1E2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11725201"/>
                <w:placeholder>
                  <w:docPart w:val="A43EBD3D68314F1FB2B65CD5C56A1E27"/>
                </w:placeholder>
              </w:sdtPr>
              <w:sdtContent>
                <w:tc>
                  <w:tcPr>
                    <w:tcW w:w="4490" w:type="dxa"/>
                  </w:tcPr>
                  <w:p w14:paraId="6BE06A1D" w14:textId="0587CE4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03161502"/>
            <w:placeholder>
              <w:docPart w:val="38CD3301822140E793947D17D94DD3F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B53BAD2" w14:textId="5C6591AD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11489233"/>
            <w:placeholder>
              <w:docPart w:val="544FE16394A9406796161F1B1439F65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69679093"/>
                <w:placeholder>
                  <w:docPart w:val="544FE16394A9406796161F1B1439F655"/>
                </w:placeholder>
              </w:sdtPr>
              <w:sdtContent>
                <w:tc>
                  <w:tcPr>
                    <w:tcW w:w="4582" w:type="dxa"/>
                  </w:tcPr>
                  <w:p w14:paraId="7632CD7F" w14:textId="2EF2924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1423747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2047905646"/>
            <w:placeholder>
              <w:docPart w:val="CA2A07AD5CEB43DE8C7D7902FB48F36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2042109"/>
                <w:placeholder>
                  <w:docPart w:val="CA2A07AD5CEB43DE8C7D7902FB48F36E"/>
                </w:placeholder>
              </w:sdtPr>
              <w:sdtContent>
                <w:tc>
                  <w:tcPr>
                    <w:tcW w:w="4482" w:type="dxa"/>
                  </w:tcPr>
                  <w:p w14:paraId="78C41CCD" w14:textId="455036C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75750244"/>
            <w:placeholder>
              <w:docPart w:val="F92963427C3B4048970B2DA1A82FD13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691DB03" w14:textId="160DF7B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08100250"/>
            <w:placeholder>
              <w:docPart w:val="F7CAA01CC0A14612B106950F78F4E4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34843333"/>
                <w:placeholder>
                  <w:docPart w:val="F7CAA01CC0A14612B106950F78F4E431"/>
                </w:placeholder>
              </w:sdtPr>
              <w:sdtContent>
                <w:tc>
                  <w:tcPr>
                    <w:tcW w:w="4490" w:type="dxa"/>
                  </w:tcPr>
                  <w:p w14:paraId="748BC359" w14:textId="4601D48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12989731"/>
            <w:placeholder>
              <w:docPart w:val="D61D2FAC433A4D28996332D7C6B4D75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0D2358E" w14:textId="42FEEE8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12559192"/>
            <w:placeholder>
              <w:docPart w:val="61D100499C144259AAD2156A5F169D4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87401629"/>
                <w:placeholder>
                  <w:docPart w:val="61D100499C144259AAD2156A5F169D48"/>
                </w:placeholder>
              </w:sdtPr>
              <w:sdtContent>
                <w:tc>
                  <w:tcPr>
                    <w:tcW w:w="4582" w:type="dxa"/>
                  </w:tcPr>
                  <w:p w14:paraId="0B5D44C2" w14:textId="3FBBD089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293F258B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341063131"/>
            <w:placeholder>
              <w:docPart w:val="223CE68F461E49888B0A3E97CFB18C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97451158"/>
                <w:placeholder>
                  <w:docPart w:val="223CE68F461E49888B0A3E97CFB18C0E"/>
                </w:placeholder>
              </w:sdtPr>
              <w:sdtContent>
                <w:tc>
                  <w:tcPr>
                    <w:tcW w:w="4482" w:type="dxa"/>
                  </w:tcPr>
                  <w:p w14:paraId="2F3880C1" w14:textId="31533B0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671076"/>
            <w:placeholder>
              <w:docPart w:val="C54CB30738134C7FA2E37E12D0C9503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5B03F6F" w14:textId="27BC6ACA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77545888"/>
            <w:placeholder>
              <w:docPart w:val="7A32ACEED09B454E803381B76DBF7BA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77780989"/>
                <w:placeholder>
                  <w:docPart w:val="7A32ACEED09B454E803381B76DBF7BA2"/>
                </w:placeholder>
              </w:sdtPr>
              <w:sdtContent>
                <w:tc>
                  <w:tcPr>
                    <w:tcW w:w="4490" w:type="dxa"/>
                  </w:tcPr>
                  <w:p w14:paraId="757E5E90" w14:textId="4F42611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94026361"/>
            <w:placeholder>
              <w:docPart w:val="347011430A8C4D76BA44A2C0DA532D2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BFEA0F8" w14:textId="7616AF50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81896117"/>
            <w:placeholder>
              <w:docPart w:val="5C39F28C9BF9467993F5A4FE786C32F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85701724"/>
                <w:placeholder>
                  <w:docPart w:val="5C39F28C9BF9467993F5A4FE786C32FA"/>
                </w:placeholder>
              </w:sdtPr>
              <w:sdtContent>
                <w:tc>
                  <w:tcPr>
                    <w:tcW w:w="4582" w:type="dxa"/>
                  </w:tcPr>
                  <w:p w14:paraId="4271F7E0" w14:textId="45173B2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CE871F7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771705723"/>
            <w:placeholder>
              <w:docPart w:val="B97E9828928842D69CC31494924932C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64941820"/>
                <w:placeholder>
                  <w:docPart w:val="B97E9828928842D69CC31494924932CF"/>
                </w:placeholder>
              </w:sdtPr>
              <w:sdtContent>
                <w:tc>
                  <w:tcPr>
                    <w:tcW w:w="4482" w:type="dxa"/>
                  </w:tcPr>
                  <w:p w14:paraId="768FFED0" w14:textId="610C4C3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38870207"/>
            <w:placeholder>
              <w:docPart w:val="AF7A2CD0AAE64D4ABDE1A3AEF05AC3F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D2F700B" w14:textId="6A2DAD94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46201510"/>
            <w:placeholder>
              <w:docPart w:val="26D03479E6494E60ACAC9E552AC69F1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35946671"/>
                <w:placeholder>
                  <w:docPart w:val="26D03479E6494E60ACAC9E552AC69F1E"/>
                </w:placeholder>
              </w:sdtPr>
              <w:sdtContent>
                <w:tc>
                  <w:tcPr>
                    <w:tcW w:w="4490" w:type="dxa"/>
                  </w:tcPr>
                  <w:p w14:paraId="6FEA20D9" w14:textId="4093450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71689138"/>
            <w:placeholder>
              <w:docPart w:val="C36B76FD9E104B9BAF44BBDC05457FE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3FB1049" w14:textId="670B460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94861633"/>
            <w:placeholder>
              <w:docPart w:val="1BEBC03AB3E24ACE9491E4E5A4D1958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55195778"/>
                <w:placeholder>
                  <w:docPart w:val="1BEBC03AB3E24ACE9491E4E5A4D19580"/>
                </w:placeholder>
              </w:sdtPr>
              <w:sdtContent>
                <w:tc>
                  <w:tcPr>
                    <w:tcW w:w="4582" w:type="dxa"/>
                  </w:tcPr>
                  <w:p w14:paraId="51AC5FEA" w14:textId="2745083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06F85AF0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889255016"/>
            <w:placeholder>
              <w:docPart w:val="8C4C35C2C7754AAFB50CA844802F9F0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39974109"/>
                <w:placeholder>
                  <w:docPart w:val="8C4C35C2C7754AAFB50CA844802F9F02"/>
                </w:placeholder>
              </w:sdtPr>
              <w:sdtContent>
                <w:tc>
                  <w:tcPr>
                    <w:tcW w:w="4482" w:type="dxa"/>
                  </w:tcPr>
                  <w:p w14:paraId="5C690864" w14:textId="2FD5B20D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5690933"/>
            <w:placeholder>
              <w:docPart w:val="B19664463E1A4C05A48631200BB6932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473C13D" w14:textId="7F0FA90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0232272"/>
            <w:placeholder>
              <w:docPart w:val="D73D51D24E314AAE862CDCC7E745C7E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45152781"/>
                <w:placeholder>
                  <w:docPart w:val="D73D51D24E314AAE862CDCC7E745C7E4"/>
                </w:placeholder>
              </w:sdtPr>
              <w:sdtContent>
                <w:tc>
                  <w:tcPr>
                    <w:tcW w:w="4490" w:type="dxa"/>
                  </w:tcPr>
                  <w:p w14:paraId="27C923FE" w14:textId="6CCB4A8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81781709"/>
            <w:placeholder>
              <w:docPart w:val="347370B389E44FFA888178610B29AD9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A769127" w14:textId="153FB98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68085028"/>
            <w:placeholder>
              <w:docPart w:val="8DA3C7CD7F7942CEB567D058D3DA85E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88084441"/>
                <w:placeholder>
                  <w:docPart w:val="8DA3C7CD7F7942CEB567D058D3DA85E9"/>
                </w:placeholder>
              </w:sdtPr>
              <w:sdtContent>
                <w:tc>
                  <w:tcPr>
                    <w:tcW w:w="4582" w:type="dxa"/>
                  </w:tcPr>
                  <w:p w14:paraId="61AB62C0" w14:textId="1E58A63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A98DAFA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495153216"/>
            <w:placeholder>
              <w:docPart w:val="D34EFEE90AD94212BD3E85767110405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4812170"/>
                <w:placeholder>
                  <w:docPart w:val="D34EFEE90AD94212BD3E857671104058"/>
                </w:placeholder>
              </w:sdtPr>
              <w:sdtContent>
                <w:tc>
                  <w:tcPr>
                    <w:tcW w:w="4482" w:type="dxa"/>
                  </w:tcPr>
                  <w:p w14:paraId="00C54DFB" w14:textId="341C7A29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25383905"/>
            <w:placeholder>
              <w:docPart w:val="6533D29DF8C44D69A58FA4A4D59DE96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C4D50C7" w14:textId="56B28D10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4994109"/>
            <w:placeholder>
              <w:docPart w:val="B940C8BBCE6B448396806FA25EEB274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75389477"/>
                <w:placeholder>
                  <w:docPart w:val="B940C8BBCE6B448396806FA25EEB274C"/>
                </w:placeholder>
              </w:sdtPr>
              <w:sdtContent>
                <w:tc>
                  <w:tcPr>
                    <w:tcW w:w="4490" w:type="dxa"/>
                  </w:tcPr>
                  <w:p w14:paraId="2D20BDC8" w14:textId="4DF6C6A1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04692254"/>
            <w:placeholder>
              <w:docPart w:val="B30DC2F02D474B839B5D5ABB3D2E724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C1D7EAE" w14:textId="7F68B87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94142038"/>
            <w:placeholder>
              <w:docPart w:val="90D7C3CB0486487483856A519384EC3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93861919"/>
                <w:placeholder>
                  <w:docPart w:val="90D7C3CB0486487483856A519384EC38"/>
                </w:placeholder>
              </w:sdtPr>
              <w:sdtContent>
                <w:tc>
                  <w:tcPr>
                    <w:tcW w:w="4582" w:type="dxa"/>
                  </w:tcPr>
                  <w:p w14:paraId="7291B34F" w14:textId="49ED07A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5E61DDB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31271702"/>
            <w:placeholder>
              <w:docPart w:val="4EDBA730F5C44C1AB963500A1159036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15739835"/>
                <w:placeholder>
                  <w:docPart w:val="4EDBA730F5C44C1AB963500A1159036B"/>
                </w:placeholder>
              </w:sdtPr>
              <w:sdtContent>
                <w:tc>
                  <w:tcPr>
                    <w:tcW w:w="4482" w:type="dxa"/>
                  </w:tcPr>
                  <w:p w14:paraId="35159DA2" w14:textId="43873DC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5377400"/>
            <w:placeholder>
              <w:docPart w:val="7F3A5A17C4E544A491E2D990B538828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94D3083" w14:textId="24EB394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86211659"/>
            <w:placeholder>
              <w:docPart w:val="61705606664D46708F2BCB9EFF8E40B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44025866"/>
                <w:placeholder>
                  <w:docPart w:val="61705606664D46708F2BCB9EFF8E40B8"/>
                </w:placeholder>
              </w:sdtPr>
              <w:sdtContent>
                <w:tc>
                  <w:tcPr>
                    <w:tcW w:w="4490" w:type="dxa"/>
                  </w:tcPr>
                  <w:p w14:paraId="414AD134" w14:textId="0F2EE12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70759186"/>
            <w:placeholder>
              <w:docPart w:val="4FC6259CB55646B892DF50C5564C844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E4899E5" w14:textId="08606E1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75377344"/>
            <w:placeholder>
              <w:docPart w:val="DDC0540486CF43118E2370062DC0D95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08353272"/>
                <w:placeholder>
                  <w:docPart w:val="DDC0540486CF43118E2370062DC0D951"/>
                </w:placeholder>
              </w:sdtPr>
              <w:sdtContent>
                <w:tc>
                  <w:tcPr>
                    <w:tcW w:w="4582" w:type="dxa"/>
                  </w:tcPr>
                  <w:p w14:paraId="7244D682" w14:textId="254ABD87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7D48AE75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314611502"/>
            <w:placeholder>
              <w:docPart w:val="1E87CF1C04BE4970B8B86E828489B09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68905793"/>
                <w:placeholder>
                  <w:docPart w:val="1E87CF1C04BE4970B8B86E828489B093"/>
                </w:placeholder>
              </w:sdtPr>
              <w:sdtContent>
                <w:tc>
                  <w:tcPr>
                    <w:tcW w:w="4482" w:type="dxa"/>
                  </w:tcPr>
                  <w:p w14:paraId="7814324C" w14:textId="3659CEB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05012251"/>
            <w:placeholder>
              <w:docPart w:val="C082643A352544DBA42F6338BC6AD38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9DA8259" w14:textId="6E2F9501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02549305"/>
            <w:placeholder>
              <w:docPart w:val="4CC405FDB3524354BEFA5197C3C7C03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01740491"/>
                <w:placeholder>
                  <w:docPart w:val="4CC405FDB3524354BEFA5197C3C7C036"/>
                </w:placeholder>
              </w:sdtPr>
              <w:sdtContent>
                <w:tc>
                  <w:tcPr>
                    <w:tcW w:w="4490" w:type="dxa"/>
                  </w:tcPr>
                  <w:p w14:paraId="0EC76A2D" w14:textId="147FBC9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8133333"/>
            <w:placeholder>
              <w:docPart w:val="9CE68AEBC2614FAEA77534833B1B195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340EBA9" w14:textId="18905E3F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2921285"/>
            <w:placeholder>
              <w:docPart w:val="2106CB252743457AAD9B36A51EE7632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7459017"/>
                <w:placeholder>
                  <w:docPart w:val="2106CB252743457AAD9B36A51EE76324"/>
                </w:placeholder>
              </w:sdtPr>
              <w:sdtContent>
                <w:tc>
                  <w:tcPr>
                    <w:tcW w:w="4582" w:type="dxa"/>
                  </w:tcPr>
                  <w:p w14:paraId="3C9D656C" w14:textId="3F559832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00C2387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2023199036"/>
            <w:placeholder>
              <w:docPart w:val="ABA61DAE06A947109480FF1C688F6E1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2109049"/>
                <w:placeholder>
                  <w:docPart w:val="ABA61DAE06A947109480FF1C688F6E19"/>
                </w:placeholder>
              </w:sdtPr>
              <w:sdtContent>
                <w:tc>
                  <w:tcPr>
                    <w:tcW w:w="4482" w:type="dxa"/>
                  </w:tcPr>
                  <w:p w14:paraId="6859B09E" w14:textId="2E5B162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92178238"/>
            <w:placeholder>
              <w:docPart w:val="433DCECA19B14D8E924DCD3F80BD361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3D98FD0" w14:textId="2F62F83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67160792"/>
            <w:placeholder>
              <w:docPart w:val="81F63454A19C46229EC43510E782998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65419026"/>
                <w:placeholder>
                  <w:docPart w:val="81F63454A19C46229EC43510E7829983"/>
                </w:placeholder>
              </w:sdtPr>
              <w:sdtContent>
                <w:tc>
                  <w:tcPr>
                    <w:tcW w:w="4490" w:type="dxa"/>
                  </w:tcPr>
                  <w:p w14:paraId="5C6F0669" w14:textId="03734554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12742440"/>
            <w:placeholder>
              <w:docPart w:val="38FFD2C7BA584FE7AE22BCC478C8C2C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A55E0E8" w14:textId="4D760531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42607942"/>
            <w:placeholder>
              <w:docPart w:val="72224EAB5C8742C797516D0B5E815B6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79697215"/>
                <w:placeholder>
                  <w:docPart w:val="72224EAB5C8742C797516D0B5E815B6D"/>
                </w:placeholder>
              </w:sdtPr>
              <w:sdtContent>
                <w:tc>
                  <w:tcPr>
                    <w:tcW w:w="4582" w:type="dxa"/>
                  </w:tcPr>
                  <w:p w14:paraId="3BA1FA4D" w14:textId="51BC79D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1527413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361162773"/>
            <w:placeholder>
              <w:docPart w:val="6687D5AB70C449A58366FFAE8A99DAA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04253642"/>
                <w:placeholder>
                  <w:docPart w:val="6687D5AB70C449A58366FFAE8A99DAA8"/>
                </w:placeholder>
              </w:sdtPr>
              <w:sdtContent>
                <w:tc>
                  <w:tcPr>
                    <w:tcW w:w="4482" w:type="dxa"/>
                  </w:tcPr>
                  <w:p w14:paraId="7CBBDDC9" w14:textId="776D6BF8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16568656"/>
            <w:placeholder>
              <w:docPart w:val="35AED515E07741B097936828144D88B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E386FDD" w14:textId="0570737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82993878"/>
            <w:placeholder>
              <w:docPart w:val="15CB29084D5046C8BC35C8B26FB07F9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78534911"/>
                <w:placeholder>
                  <w:docPart w:val="15CB29084D5046C8BC35C8B26FB07F99"/>
                </w:placeholder>
              </w:sdtPr>
              <w:sdtContent>
                <w:tc>
                  <w:tcPr>
                    <w:tcW w:w="4490" w:type="dxa"/>
                  </w:tcPr>
                  <w:p w14:paraId="66285743" w14:textId="783751C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50970735"/>
            <w:placeholder>
              <w:docPart w:val="C8444376992A425382F9174DCF0FBFA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4A88759" w14:textId="5BBE58DC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0331287"/>
            <w:placeholder>
              <w:docPart w:val="BA85214012F14A47B268DFF04A90185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0282244"/>
                <w:placeholder>
                  <w:docPart w:val="BA85214012F14A47B268DFF04A901852"/>
                </w:placeholder>
              </w:sdtPr>
              <w:sdtContent>
                <w:tc>
                  <w:tcPr>
                    <w:tcW w:w="4582" w:type="dxa"/>
                  </w:tcPr>
                  <w:p w14:paraId="405D2B49" w14:textId="469A6E51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FDD6851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484305591"/>
            <w:placeholder>
              <w:docPart w:val="E7E0C81DAD304260BD2671D2D9F75A7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29615319"/>
                <w:placeholder>
                  <w:docPart w:val="E7E0C81DAD304260BD2671D2D9F75A7C"/>
                </w:placeholder>
              </w:sdtPr>
              <w:sdtContent>
                <w:tc>
                  <w:tcPr>
                    <w:tcW w:w="4482" w:type="dxa"/>
                  </w:tcPr>
                  <w:p w14:paraId="633BCD99" w14:textId="3BD403D4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78219227"/>
            <w:placeholder>
              <w:docPart w:val="9A693EAEF53B4842BC7E4F6FF4E3E5C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84B587A" w14:textId="0842BC28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19398580"/>
            <w:placeholder>
              <w:docPart w:val="541E4E9582304EB19BE95EC39B39711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71779240"/>
                <w:placeholder>
                  <w:docPart w:val="541E4E9582304EB19BE95EC39B397118"/>
                </w:placeholder>
              </w:sdtPr>
              <w:sdtContent>
                <w:tc>
                  <w:tcPr>
                    <w:tcW w:w="4490" w:type="dxa"/>
                  </w:tcPr>
                  <w:p w14:paraId="4D8DF764" w14:textId="7D4903D9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97893365"/>
            <w:placeholder>
              <w:docPart w:val="9137461FC87A408D87D32D9064EB9B3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A58A493" w14:textId="5CF56B4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4934339"/>
            <w:placeholder>
              <w:docPart w:val="72C93AF2BC074FE9A6C15C78AF67BDC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85832208"/>
                <w:placeholder>
                  <w:docPart w:val="72C93AF2BC074FE9A6C15C78AF67BDCF"/>
                </w:placeholder>
              </w:sdtPr>
              <w:sdtContent>
                <w:tc>
                  <w:tcPr>
                    <w:tcW w:w="4582" w:type="dxa"/>
                  </w:tcPr>
                  <w:p w14:paraId="15AE6ECD" w14:textId="2D86EB0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3B703FFF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1150362914"/>
            <w:placeholder>
              <w:docPart w:val="BA6FB38593BF4F89814AF781D238E11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46649300"/>
                <w:placeholder>
                  <w:docPart w:val="BA6FB38593BF4F89814AF781D238E119"/>
                </w:placeholder>
              </w:sdtPr>
              <w:sdtContent>
                <w:tc>
                  <w:tcPr>
                    <w:tcW w:w="4482" w:type="dxa"/>
                  </w:tcPr>
                  <w:p w14:paraId="4BF7CDF5" w14:textId="4FA3A3D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5960700"/>
            <w:placeholder>
              <w:docPart w:val="F16203FE531447E896C955418DA9B31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CA5045F" w14:textId="5F76B25B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70918721"/>
            <w:placeholder>
              <w:docPart w:val="F3FF17CEB4C04F9EBE645960B1CF3C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19295470"/>
                <w:placeholder>
                  <w:docPart w:val="F3FF17CEB4C04F9EBE645960B1CF3C0F"/>
                </w:placeholder>
              </w:sdtPr>
              <w:sdtContent>
                <w:tc>
                  <w:tcPr>
                    <w:tcW w:w="4490" w:type="dxa"/>
                  </w:tcPr>
                  <w:p w14:paraId="61A59E94" w14:textId="7525A3D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83881748"/>
            <w:placeholder>
              <w:docPart w:val="2C45E435726A4B4AA0BF72CCB8EEC72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9C18D87" w14:textId="54DFB052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0232347"/>
            <w:placeholder>
              <w:docPart w:val="B4D2D367971A413EB74657E58BE1762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54031302"/>
                <w:placeholder>
                  <w:docPart w:val="B4D2D367971A413EB74657E58BE17627"/>
                </w:placeholder>
              </w:sdtPr>
              <w:sdtContent>
                <w:tc>
                  <w:tcPr>
                    <w:tcW w:w="4582" w:type="dxa"/>
                  </w:tcPr>
                  <w:p w14:paraId="015F2DE4" w14:textId="2BF3179A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45C5983C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637844689"/>
            <w:placeholder>
              <w:docPart w:val="49E3FE2DBDFC49EC80F59656EE74437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71967664"/>
                <w:placeholder>
                  <w:docPart w:val="49E3FE2DBDFC49EC80F59656EE74437B"/>
                </w:placeholder>
              </w:sdtPr>
              <w:sdtContent>
                <w:tc>
                  <w:tcPr>
                    <w:tcW w:w="4482" w:type="dxa"/>
                  </w:tcPr>
                  <w:p w14:paraId="5C53EE01" w14:textId="53D28345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77599938"/>
            <w:placeholder>
              <w:docPart w:val="DB4EFCE2E2554A2AA86655FA035E7E6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ADE95E6" w14:textId="2FACF69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61622530"/>
            <w:placeholder>
              <w:docPart w:val="26A6F979EAAD46E58ACD7F3CC73208F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92150531"/>
                <w:placeholder>
                  <w:docPart w:val="26A6F979EAAD46E58ACD7F3CC73208F4"/>
                </w:placeholder>
              </w:sdtPr>
              <w:sdtContent>
                <w:tc>
                  <w:tcPr>
                    <w:tcW w:w="4490" w:type="dxa"/>
                  </w:tcPr>
                  <w:p w14:paraId="682963DB" w14:textId="400AC991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08004733"/>
            <w:placeholder>
              <w:docPart w:val="26AA6B67A5BA4461853FC9B5283974C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6E8B775" w14:textId="730A781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2801022"/>
            <w:placeholder>
              <w:docPart w:val="77D162B061754CA0883D656A6DB27F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29032527"/>
                <w:placeholder>
                  <w:docPart w:val="77D162B061754CA0883D656A6DB27F69"/>
                </w:placeholder>
              </w:sdtPr>
              <w:sdtContent>
                <w:tc>
                  <w:tcPr>
                    <w:tcW w:w="4582" w:type="dxa"/>
                  </w:tcPr>
                  <w:p w14:paraId="78D2B062" w14:textId="27DD414B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3D99B993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1192262450"/>
            <w:placeholder>
              <w:docPart w:val="2FA291A64F6642E49488C8BB21AB857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00939132"/>
                <w:placeholder>
                  <w:docPart w:val="2FA291A64F6642E49488C8BB21AB8578"/>
                </w:placeholder>
              </w:sdtPr>
              <w:sdtContent>
                <w:tc>
                  <w:tcPr>
                    <w:tcW w:w="4482" w:type="dxa"/>
                  </w:tcPr>
                  <w:p w14:paraId="486E20B8" w14:textId="4E02BF1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82313668"/>
            <w:placeholder>
              <w:docPart w:val="94956DE99B824B81BD801E3422ABB1F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3EA1467" w14:textId="219DC64D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72002257"/>
            <w:placeholder>
              <w:docPart w:val="DB08E6D3CC31445E9AB5A30E2054E6D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128047016"/>
                <w:placeholder>
                  <w:docPart w:val="DB08E6D3CC31445E9AB5A30E2054E6DC"/>
                </w:placeholder>
              </w:sdtPr>
              <w:sdtContent>
                <w:tc>
                  <w:tcPr>
                    <w:tcW w:w="4490" w:type="dxa"/>
                  </w:tcPr>
                  <w:p w14:paraId="061D79EE" w14:textId="78E39983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2319695"/>
            <w:placeholder>
              <w:docPart w:val="20731F891E59481FB222AA94D852060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3DB5004" w14:textId="506D2D6A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84519626"/>
            <w:placeholder>
              <w:docPart w:val="A792496E23A4468CA3848B9A55C5B96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94169676"/>
                <w:placeholder>
                  <w:docPart w:val="A792496E23A4468CA3848B9A55C5B962"/>
                </w:placeholder>
              </w:sdtPr>
              <w:sdtContent>
                <w:tc>
                  <w:tcPr>
                    <w:tcW w:w="4582" w:type="dxa"/>
                  </w:tcPr>
                  <w:p w14:paraId="7F9977E6" w14:textId="6E1EA59F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831BD7" w:rsidRPr="00F31FAA" w14:paraId="5909F10F" w14:textId="77777777" w:rsidTr="25702AE2">
        <w:sdt>
          <w:sdtPr>
            <w:rPr>
              <w:rFonts w:ascii="Montserrat" w:hAnsi="Montserrat"/>
              <w:sz w:val="20"/>
              <w:szCs w:val="20"/>
            </w:rPr>
            <w:id w:val="-413396283"/>
            <w:placeholder>
              <w:docPart w:val="B2D2CF0BC92543CF965D51A9FF9493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26794278"/>
                <w:placeholder>
                  <w:docPart w:val="B2D2CF0BC92543CF965D51A9FF9493DD"/>
                </w:placeholder>
              </w:sdtPr>
              <w:sdtContent>
                <w:tc>
                  <w:tcPr>
                    <w:tcW w:w="4482" w:type="dxa"/>
                  </w:tcPr>
                  <w:p w14:paraId="4D712287" w14:textId="5A68B036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34187851"/>
            <w:placeholder>
              <w:docPart w:val="032BDF44278844C4850DE62CB5191B7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84684FD" w14:textId="7BE172D6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60979383"/>
            <w:placeholder>
              <w:docPart w:val="0351F96412DC45DFA84F3211C4E3224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18591575"/>
                <w:placeholder>
                  <w:docPart w:val="0351F96412DC45DFA84F3211C4E3224B"/>
                </w:placeholder>
              </w:sdtPr>
              <w:sdtContent>
                <w:tc>
                  <w:tcPr>
                    <w:tcW w:w="4490" w:type="dxa"/>
                  </w:tcPr>
                  <w:p w14:paraId="14689FA0" w14:textId="4E852EA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00264937"/>
            <w:placeholder>
              <w:docPart w:val="99BD93EDB8DA478E8CCB63DEE963A6A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CC07C11" w14:textId="360F55E9" w:rsidR="00DC7F70" w:rsidRPr="00F31FAA" w:rsidRDefault="00055D62" w:rsidP="00DC7F70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49618866"/>
            <w:placeholder>
              <w:docPart w:val="F71F82FC76F74D91968CCD702171D4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00918311"/>
                <w:placeholder>
                  <w:docPart w:val="F71F82FC76F74D91968CCD702171D466"/>
                </w:placeholder>
              </w:sdtPr>
              <w:sdtContent>
                <w:tc>
                  <w:tcPr>
                    <w:tcW w:w="4582" w:type="dxa"/>
                  </w:tcPr>
                  <w:p w14:paraId="4F6461D4" w14:textId="28C4BAA0" w:rsidR="00DC7F70" w:rsidRPr="00F31FAA" w:rsidRDefault="006225E7" w:rsidP="00DC7F70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BB020B" w:rsidRPr="00F31FAA" w14:paraId="5FE0A0D0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687418945"/>
            <w:placeholder>
              <w:docPart w:val="C33F9DDFD1484F47954FFB8F9F828F0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53111494"/>
                <w:placeholder>
                  <w:docPart w:val="C33F9DDFD1484F47954FFB8F9F828F00"/>
                </w:placeholder>
              </w:sdtPr>
              <w:sdtContent>
                <w:tc>
                  <w:tcPr>
                    <w:tcW w:w="4482" w:type="dxa"/>
                  </w:tcPr>
                  <w:p w14:paraId="0964C6BB" w14:textId="7D3CFAEE" w:rsidR="00BB020B" w:rsidRPr="00F31FAA" w:rsidRDefault="006225E7" w:rsidP="007809FF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68016083"/>
            <w:placeholder>
              <w:docPart w:val="9F69233DDBD245CE8F9F2CB8E28F58B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A28B245" w14:textId="6163DBF1" w:rsidR="00BB020B" w:rsidRPr="00F31FAA" w:rsidRDefault="00055D62" w:rsidP="007809FF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30842377"/>
            <w:placeholder>
              <w:docPart w:val="6CA2B3BB1F7A4FDF8307104F251732C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99931400"/>
                <w:placeholder>
                  <w:docPart w:val="6CA2B3BB1F7A4FDF8307104F251732C4"/>
                </w:placeholder>
              </w:sdtPr>
              <w:sdtContent>
                <w:tc>
                  <w:tcPr>
                    <w:tcW w:w="4490" w:type="dxa"/>
                  </w:tcPr>
                  <w:p w14:paraId="064C0611" w14:textId="665A89AA" w:rsidR="00BB020B" w:rsidRPr="00F31FAA" w:rsidRDefault="006225E7" w:rsidP="007809FF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21316789"/>
            <w:placeholder>
              <w:docPart w:val="A56E56AD2BC945E28F36AA46FA171B5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D917D8A" w14:textId="3AF990E4" w:rsidR="00BB020B" w:rsidRPr="00F31FAA" w:rsidRDefault="00055D62" w:rsidP="007809FF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80329459"/>
            <w:placeholder>
              <w:docPart w:val="FD979CE741924690A8C00C408484B36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01719860"/>
                <w:placeholder>
                  <w:docPart w:val="FD979CE741924690A8C00C408484B36A"/>
                </w:placeholder>
              </w:sdtPr>
              <w:sdtContent>
                <w:tc>
                  <w:tcPr>
                    <w:tcW w:w="4582" w:type="dxa"/>
                  </w:tcPr>
                  <w:p w14:paraId="4189D5EC" w14:textId="1E385B54" w:rsidR="00BB020B" w:rsidRPr="00F31FAA" w:rsidRDefault="006225E7" w:rsidP="007809FF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  <w:r w:rsidR="00601538">
                      <w:rPr>
                        <w:rFonts w:ascii="Montserrat" w:hAnsi="Montserrat"/>
                        <w:sz w:val="20"/>
                        <w:szCs w:val="20"/>
                      </w:rPr>
                      <w:t xml:space="preserve"> </w:t>
                    </w:r>
                  </w:p>
                </w:tc>
              </w:sdtContent>
            </w:sdt>
          </w:sdtContent>
        </w:sdt>
      </w:tr>
      <w:tr w:rsidR="003427C1" w:rsidRPr="00F31FAA" w14:paraId="51CB76B7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515314173"/>
            <w:placeholder>
              <w:docPart w:val="989B20960F994C40BA60D32ED421119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42650250"/>
                <w:placeholder>
                  <w:docPart w:val="989B20960F994C40BA60D32ED4211193"/>
                </w:placeholder>
              </w:sdtPr>
              <w:sdtContent>
                <w:tc>
                  <w:tcPr>
                    <w:tcW w:w="4482" w:type="dxa"/>
                  </w:tcPr>
                  <w:p w14:paraId="32798729" w14:textId="1BC70D3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91082769"/>
            <w:placeholder>
              <w:docPart w:val="5E2F32B98E9C4C4FAE051997765B33C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B42F6C6" w14:textId="64E6536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06188317"/>
            <w:placeholder>
              <w:docPart w:val="DC2A2A94CD3E404E82C42886274C556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136282"/>
                <w:placeholder>
                  <w:docPart w:val="DC2A2A94CD3E404E82C42886274C5562"/>
                </w:placeholder>
              </w:sdtPr>
              <w:sdtContent>
                <w:tc>
                  <w:tcPr>
                    <w:tcW w:w="4490" w:type="dxa"/>
                  </w:tcPr>
                  <w:p w14:paraId="530203B0" w14:textId="3C4D4A6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66583383"/>
            <w:placeholder>
              <w:docPart w:val="4DC59BE62838AE4391E6A4BB5B09781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F545739" w14:textId="64FEDFA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34407903"/>
            <w:placeholder>
              <w:docPart w:val="097BF8B1C2478E458BFA86011C0B3A6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90470598"/>
                <w:placeholder>
                  <w:docPart w:val="097BF8B1C2478E458BFA86011C0B3A69"/>
                </w:placeholder>
              </w:sdtPr>
              <w:sdtContent>
                <w:tc>
                  <w:tcPr>
                    <w:tcW w:w="4582" w:type="dxa"/>
                  </w:tcPr>
                  <w:p w14:paraId="31A2E8D8" w14:textId="7B927DE9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508937EB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655721523"/>
            <w:placeholder>
              <w:docPart w:val="231BC2989E28E44EB405BDA1EC68CEA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49366801"/>
                <w:placeholder>
                  <w:docPart w:val="231BC2989E28E44EB405BDA1EC68CEAD"/>
                </w:placeholder>
              </w:sdtPr>
              <w:sdtContent>
                <w:tc>
                  <w:tcPr>
                    <w:tcW w:w="4482" w:type="dxa"/>
                  </w:tcPr>
                  <w:p w14:paraId="19D1F8F6" w14:textId="2E8E30E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03496299"/>
            <w:placeholder>
              <w:docPart w:val="775489766948FB42B97B19B3F9E4E65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748AD7E" w14:textId="4D29452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05785904"/>
            <w:placeholder>
              <w:docPart w:val="F3F1F7C57254274D8211C3D36FCC82D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53206107"/>
                <w:placeholder>
                  <w:docPart w:val="F3F1F7C57254274D8211C3D36FCC82D1"/>
                </w:placeholder>
              </w:sdtPr>
              <w:sdtContent>
                <w:tc>
                  <w:tcPr>
                    <w:tcW w:w="4490" w:type="dxa"/>
                  </w:tcPr>
                  <w:p w14:paraId="2A347020" w14:textId="4FCB769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23472773"/>
            <w:placeholder>
              <w:docPart w:val="94EFA36D4CD38B44958776F6FCE08F1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8BE3BB1" w14:textId="2D7DF87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97025092"/>
            <w:placeholder>
              <w:docPart w:val="E3CBD1B4444C9240942E46740A5E1CB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26576581"/>
                <w:placeholder>
                  <w:docPart w:val="E3CBD1B4444C9240942E46740A5E1CB0"/>
                </w:placeholder>
              </w:sdtPr>
              <w:sdtContent>
                <w:tc>
                  <w:tcPr>
                    <w:tcW w:w="4582" w:type="dxa"/>
                  </w:tcPr>
                  <w:p w14:paraId="7504B463" w14:textId="1AE82F6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74ADE1D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375507451"/>
            <w:placeholder>
              <w:docPart w:val="32780833BF241D4ABEC08D4173D7A7A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34869398"/>
                <w:placeholder>
                  <w:docPart w:val="32780833BF241D4ABEC08D4173D7A7AE"/>
                </w:placeholder>
              </w:sdtPr>
              <w:sdtContent>
                <w:tc>
                  <w:tcPr>
                    <w:tcW w:w="4482" w:type="dxa"/>
                  </w:tcPr>
                  <w:p w14:paraId="60CB64B7" w14:textId="221EEC9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7745984"/>
            <w:placeholder>
              <w:docPart w:val="BBD2B361F05BDF49A281EF4DBB9C161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5E3B464" w14:textId="7B9091A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43802202"/>
            <w:placeholder>
              <w:docPart w:val="37FB6FB41308094FA7AC57403B4C549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56447964"/>
                <w:placeholder>
                  <w:docPart w:val="37FB6FB41308094FA7AC57403B4C5491"/>
                </w:placeholder>
              </w:sdtPr>
              <w:sdtContent>
                <w:tc>
                  <w:tcPr>
                    <w:tcW w:w="4490" w:type="dxa"/>
                  </w:tcPr>
                  <w:p w14:paraId="3B8C6075" w14:textId="2FF20B5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94289567"/>
            <w:placeholder>
              <w:docPart w:val="6005BAFCBF4036429C06AA3F31F029C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35D335C" w14:textId="57A86D5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52746540"/>
            <w:placeholder>
              <w:docPart w:val="97BB7150E335024DB36EF111CDC12D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47548131"/>
                <w:placeholder>
                  <w:docPart w:val="97BB7150E335024DB36EF111CDC12D31"/>
                </w:placeholder>
              </w:sdtPr>
              <w:sdtContent>
                <w:tc>
                  <w:tcPr>
                    <w:tcW w:w="4582" w:type="dxa"/>
                  </w:tcPr>
                  <w:p w14:paraId="79881581" w14:textId="096CE29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BF9E2A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914315718"/>
            <w:placeholder>
              <w:docPart w:val="1EAEACF7D7144048B646955E6843772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9672561"/>
                <w:placeholder>
                  <w:docPart w:val="1EAEACF7D7144048B646955E6843772D"/>
                </w:placeholder>
              </w:sdtPr>
              <w:sdtContent>
                <w:tc>
                  <w:tcPr>
                    <w:tcW w:w="4482" w:type="dxa"/>
                  </w:tcPr>
                  <w:p w14:paraId="4AB7507A" w14:textId="00C3910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6697180"/>
            <w:placeholder>
              <w:docPart w:val="7155265F44234547A15D69F415EE508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5973D9F" w14:textId="591D6F8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2711042"/>
            <w:placeholder>
              <w:docPart w:val="5E560330BAB4E1428020FE4FE1CCD62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82857265"/>
                <w:placeholder>
                  <w:docPart w:val="5E560330BAB4E1428020FE4FE1CCD62C"/>
                </w:placeholder>
              </w:sdtPr>
              <w:sdtContent>
                <w:tc>
                  <w:tcPr>
                    <w:tcW w:w="4490" w:type="dxa"/>
                  </w:tcPr>
                  <w:p w14:paraId="4623ECC8" w14:textId="77DA8BF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86180922"/>
            <w:placeholder>
              <w:docPart w:val="DF0F3EE04C84EB4EA48969559503F8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B3F7D69" w14:textId="10DAEB3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44177344"/>
            <w:placeholder>
              <w:docPart w:val="3704DAAE8AF6AA42AB08319177F0B65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02001450"/>
                <w:placeholder>
                  <w:docPart w:val="3704DAAE8AF6AA42AB08319177F0B65F"/>
                </w:placeholder>
              </w:sdtPr>
              <w:sdtContent>
                <w:tc>
                  <w:tcPr>
                    <w:tcW w:w="4582" w:type="dxa"/>
                  </w:tcPr>
                  <w:p w14:paraId="7DBB0D4B" w14:textId="5DCC837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8292B89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12656394"/>
            <w:placeholder>
              <w:docPart w:val="A3A768D1CE9C314081566412F7D07CA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36623151"/>
                <w:placeholder>
                  <w:docPart w:val="A3A768D1CE9C314081566412F7D07CA5"/>
                </w:placeholder>
              </w:sdtPr>
              <w:sdtContent>
                <w:tc>
                  <w:tcPr>
                    <w:tcW w:w="4482" w:type="dxa"/>
                  </w:tcPr>
                  <w:p w14:paraId="7838A3AD" w14:textId="2333920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79727821"/>
            <w:placeholder>
              <w:docPart w:val="C93A047E9CEAEA43B741B4378B4E283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FEC2E2B" w14:textId="18EAE865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3245703"/>
            <w:placeholder>
              <w:docPart w:val="3C93939330511147BC45B556F388425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46022111"/>
                <w:placeholder>
                  <w:docPart w:val="3C93939330511147BC45B556F3884257"/>
                </w:placeholder>
              </w:sdtPr>
              <w:sdtContent>
                <w:tc>
                  <w:tcPr>
                    <w:tcW w:w="4490" w:type="dxa"/>
                  </w:tcPr>
                  <w:p w14:paraId="12B3E717" w14:textId="63D0BC6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61410423"/>
            <w:placeholder>
              <w:docPart w:val="5E9C8B8F9E52824895A43631DEDE8B3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AB50B10" w14:textId="3D99944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70638592"/>
            <w:placeholder>
              <w:docPart w:val="18F38CAD960B7249ABB863FACF8FE10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31236818"/>
                <w:placeholder>
                  <w:docPart w:val="18F38CAD960B7249ABB863FACF8FE107"/>
                </w:placeholder>
              </w:sdtPr>
              <w:sdtContent>
                <w:tc>
                  <w:tcPr>
                    <w:tcW w:w="4582" w:type="dxa"/>
                  </w:tcPr>
                  <w:p w14:paraId="2E763703" w14:textId="2020806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4BFDF8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798964098"/>
            <w:placeholder>
              <w:docPart w:val="9CF8B6D965D7084EAC0C319CB6B7A0F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21904495"/>
                <w:placeholder>
                  <w:docPart w:val="9CF8B6D965D7084EAC0C319CB6B7A0FF"/>
                </w:placeholder>
              </w:sdtPr>
              <w:sdtContent>
                <w:tc>
                  <w:tcPr>
                    <w:tcW w:w="4482" w:type="dxa"/>
                  </w:tcPr>
                  <w:p w14:paraId="5139F3F3" w14:textId="307028B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67772022"/>
            <w:placeholder>
              <w:docPart w:val="7A484E3C7E72144A96E960291E41639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7508413" w14:textId="769A755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38607483"/>
            <w:placeholder>
              <w:docPart w:val="17268BB2046C8C4BA8F8ADF600AA6EA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22105421"/>
                <w:placeholder>
                  <w:docPart w:val="17268BB2046C8C4BA8F8ADF600AA6EA1"/>
                </w:placeholder>
              </w:sdtPr>
              <w:sdtContent>
                <w:tc>
                  <w:tcPr>
                    <w:tcW w:w="4490" w:type="dxa"/>
                  </w:tcPr>
                  <w:p w14:paraId="26E79BBB" w14:textId="17E1164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7347034"/>
            <w:placeholder>
              <w:docPart w:val="04BA4924B98FB84FA788C4D1B95CBAD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E4E0BB5" w14:textId="1D80669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72983485"/>
            <w:placeholder>
              <w:docPart w:val="62BC8832B4A9FA4E95D6997F5E0B65A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25590908"/>
                <w:placeholder>
                  <w:docPart w:val="62BC8832B4A9FA4E95D6997F5E0B65A7"/>
                </w:placeholder>
              </w:sdtPr>
              <w:sdtContent>
                <w:tc>
                  <w:tcPr>
                    <w:tcW w:w="4582" w:type="dxa"/>
                  </w:tcPr>
                  <w:p w14:paraId="3323F021" w14:textId="1DAA325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A2B3953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61457243"/>
            <w:placeholder>
              <w:docPart w:val="0146C51A412B2C4C94B916421B04448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74376749"/>
                <w:placeholder>
                  <w:docPart w:val="0146C51A412B2C4C94B916421B044489"/>
                </w:placeholder>
              </w:sdtPr>
              <w:sdtContent>
                <w:tc>
                  <w:tcPr>
                    <w:tcW w:w="4482" w:type="dxa"/>
                  </w:tcPr>
                  <w:p w14:paraId="296861AD" w14:textId="28F310B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47013900"/>
            <w:placeholder>
              <w:docPart w:val="A3458435EBE872458B2B74B33C68F02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477FB26" w14:textId="14D6C28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01554018"/>
            <w:placeholder>
              <w:docPart w:val="A84DB83535A4734C910EC8D082FD388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14797106"/>
                <w:placeholder>
                  <w:docPart w:val="A84DB83535A4734C910EC8D082FD3888"/>
                </w:placeholder>
              </w:sdtPr>
              <w:sdtContent>
                <w:tc>
                  <w:tcPr>
                    <w:tcW w:w="4490" w:type="dxa"/>
                  </w:tcPr>
                  <w:p w14:paraId="29EA975B" w14:textId="7480A0B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12402231"/>
            <w:placeholder>
              <w:docPart w:val="F23D8AA3D7F49E4396102371BCFCCE6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7BD3A87" w14:textId="641E22C1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46032698"/>
            <w:placeholder>
              <w:docPart w:val="5CB2E017A908284F9DA32ED8657577C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66693432"/>
                <w:placeholder>
                  <w:docPart w:val="5CB2E017A908284F9DA32ED8657577C7"/>
                </w:placeholder>
              </w:sdtPr>
              <w:sdtContent>
                <w:tc>
                  <w:tcPr>
                    <w:tcW w:w="4582" w:type="dxa"/>
                  </w:tcPr>
                  <w:p w14:paraId="217B16ED" w14:textId="491DE92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467B2044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855998382"/>
            <w:placeholder>
              <w:docPart w:val="5A75D365705B724D900B08D08F079BC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87662249"/>
                <w:placeholder>
                  <w:docPart w:val="5A75D365705B724D900B08D08F079BC3"/>
                </w:placeholder>
              </w:sdtPr>
              <w:sdtContent>
                <w:tc>
                  <w:tcPr>
                    <w:tcW w:w="4482" w:type="dxa"/>
                  </w:tcPr>
                  <w:p w14:paraId="49021B32" w14:textId="5D6B17F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52571799"/>
            <w:placeholder>
              <w:docPart w:val="804703336009E8459A1EA427B6249E4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0DA1F82" w14:textId="1613499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43370887"/>
            <w:placeholder>
              <w:docPart w:val="0DC2DD03A4ED0A4FB1896C56AF196AD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38417945"/>
                <w:placeholder>
                  <w:docPart w:val="0DC2DD03A4ED0A4FB1896C56AF196AD5"/>
                </w:placeholder>
              </w:sdtPr>
              <w:sdtContent>
                <w:tc>
                  <w:tcPr>
                    <w:tcW w:w="4490" w:type="dxa"/>
                  </w:tcPr>
                  <w:p w14:paraId="7AF7AFF7" w14:textId="0CB8DF6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04656885"/>
            <w:placeholder>
              <w:docPart w:val="F5C53EC14AE4004B87CEA0DD53065A5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B268CBF" w14:textId="19647A4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18547622"/>
            <w:placeholder>
              <w:docPart w:val="5710D3C9498FD349933E2339C2599E2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49181213"/>
                <w:placeholder>
                  <w:docPart w:val="5710D3C9498FD349933E2339C2599E29"/>
                </w:placeholder>
              </w:sdtPr>
              <w:sdtContent>
                <w:tc>
                  <w:tcPr>
                    <w:tcW w:w="4582" w:type="dxa"/>
                  </w:tcPr>
                  <w:p w14:paraId="60F23228" w14:textId="64A2952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1702DC7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566481361"/>
            <w:placeholder>
              <w:docPart w:val="6708814F0B31F5439BBA3BAC2085CCF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83092776"/>
                <w:placeholder>
                  <w:docPart w:val="6708814F0B31F5439BBA3BAC2085CCFC"/>
                </w:placeholder>
              </w:sdtPr>
              <w:sdtContent>
                <w:tc>
                  <w:tcPr>
                    <w:tcW w:w="4482" w:type="dxa"/>
                  </w:tcPr>
                  <w:p w14:paraId="32BC5B0B" w14:textId="56CC064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76509910"/>
            <w:placeholder>
              <w:docPart w:val="25929BE9F1EFF148A9A0EE1AA74F54D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EFD84B7" w14:textId="6986A2A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38171684"/>
            <w:placeholder>
              <w:docPart w:val="F0BC5A632F867D46B6D7F2DAB6BAA30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98711856"/>
                <w:placeholder>
                  <w:docPart w:val="F0BC5A632F867D46B6D7F2DAB6BAA305"/>
                </w:placeholder>
              </w:sdtPr>
              <w:sdtContent>
                <w:tc>
                  <w:tcPr>
                    <w:tcW w:w="4490" w:type="dxa"/>
                  </w:tcPr>
                  <w:p w14:paraId="5ED96ADF" w14:textId="0BFDDD7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98919926"/>
            <w:placeholder>
              <w:docPart w:val="BB151284256A7146AFE1CA417418569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5E5D9BB" w14:textId="1F0E47D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07631544"/>
            <w:placeholder>
              <w:docPart w:val="6C921D5BA20AE4439F5404EE0953898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32191654"/>
                <w:placeholder>
                  <w:docPart w:val="6C921D5BA20AE4439F5404EE09538988"/>
                </w:placeholder>
              </w:sdtPr>
              <w:sdtContent>
                <w:tc>
                  <w:tcPr>
                    <w:tcW w:w="4582" w:type="dxa"/>
                  </w:tcPr>
                  <w:p w14:paraId="6DDECA46" w14:textId="0411C4E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CDDC02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28602774"/>
            <w:placeholder>
              <w:docPart w:val="5782825EB7878C48A81D6CDBDB7E8A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03345025"/>
                <w:placeholder>
                  <w:docPart w:val="5782825EB7878C48A81D6CDBDB7E8A0F"/>
                </w:placeholder>
              </w:sdtPr>
              <w:sdtContent>
                <w:tc>
                  <w:tcPr>
                    <w:tcW w:w="4482" w:type="dxa"/>
                  </w:tcPr>
                  <w:p w14:paraId="0D3DA587" w14:textId="0C85221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89422950"/>
            <w:placeholder>
              <w:docPart w:val="27DBF0A756A4D643BD8308EBAAF2FE0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103F507" w14:textId="714540F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15674061"/>
            <w:placeholder>
              <w:docPart w:val="4B695BFCEB17054EBD6324905302D2D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07684800"/>
                <w:placeholder>
                  <w:docPart w:val="4B695BFCEB17054EBD6324905302D2DA"/>
                </w:placeholder>
              </w:sdtPr>
              <w:sdtContent>
                <w:tc>
                  <w:tcPr>
                    <w:tcW w:w="4490" w:type="dxa"/>
                  </w:tcPr>
                  <w:p w14:paraId="5FDBBDDF" w14:textId="1542EA6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18114391"/>
            <w:placeholder>
              <w:docPart w:val="AD7634582DA392418B87180F8F913A4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C0FF3EC" w14:textId="796A2495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14418582"/>
            <w:placeholder>
              <w:docPart w:val="D46EB65BCA48BF46A34033D525756DB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62816944"/>
                <w:placeholder>
                  <w:docPart w:val="D46EB65BCA48BF46A34033D525756DBD"/>
                </w:placeholder>
              </w:sdtPr>
              <w:sdtContent>
                <w:tc>
                  <w:tcPr>
                    <w:tcW w:w="4582" w:type="dxa"/>
                  </w:tcPr>
                  <w:p w14:paraId="5B0D6B64" w14:textId="0312975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1C5F53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69689334"/>
            <w:placeholder>
              <w:docPart w:val="27594797C84D474C97BE1F622B3A90E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90991735"/>
                <w:placeholder>
                  <w:docPart w:val="27594797C84D474C97BE1F622B3A90E9"/>
                </w:placeholder>
              </w:sdtPr>
              <w:sdtContent>
                <w:tc>
                  <w:tcPr>
                    <w:tcW w:w="4482" w:type="dxa"/>
                  </w:tcPr>
                  <w:p w14:paraId="40EE0026" w14:textId="3C17005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28998858"/>
            <w:placeholder>
              <w:docPart w:val="B4203C20EF6FCC46A2D5E2E9D109CDD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5889AA2" w14:textId="331DC146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59166433"/>
            <w:placeholder>
              <w:docPart w:val="9FE6F63C18E4BB4FA82B97D4E525AE9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80026733"/>
                <w:placeholder>
                  <w:docPart w:val="9FE6F63C18E4BB4FA82B97D4E525AE9C"/>
                </w:placeholder>
              </w:sdtPr>
              <w:sdtContent>
                <w:tc>
                  <w:tcPr>
                    <w:tcW w:w="4490" w:type="dxa"/>
                  </w:tcPr>
                  <w:p w14:paraId="64A0F0BF" w14:textId="6F88F26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06522856"/>
            <w:placeholder>
              <w:docPart w:val="DA8F2C64D087124AB40E715A623A5D5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D40BC90" w14:textId="2EF68CD6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61797041"/>
            <w:placeholder>
              <w:docPart w:val="F380134C5AB52D4CBFC0A86F8E19588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65002216"/>
                <w:placeholder>
                  <w:docPart w:val="F380134C5AB52D4CBFC0A86F8E195882"/>
                </w:placeholder>
              </w:sdtPr>
              <w:sdtContent>
                <w:tc>
                  <w:tcPr>
                    <w:tcW w:w="4582" w:type="dxa"/>
                  </w:tcPr>
                  <w:p w14:paraId="078E8661" w14:textId="5BDA67B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30A9D106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2057969831"/>
            <w:placeholder>
              <w:docPart w:val="6B370DC2551F664794204F598189B37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7936731"/>
                <w:placeholder>
                  <w:docPart w:val="6B370DC2551F664794204F598189B373"/>
                </w:placeholder>
              </w:sdtPr>
              <w:sdtContent>
                <w:tc>
                  <w:tcPr>
                    <w:tcW w:w="4482" w:type="dxa"/>
                  </w:tcPr>
                  <w:p w14:paraId="2FCBE7FE" w14:textId="2C977C7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69465870"/>
            <w:placeholder>
              <w:docPart w:val="F65D646717AF7441B853A4336EB009C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C8FBEEF" w14:textId="26456737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93021634"/>
            <w:placeholder>
              <w:docPart w:val="F0ACCC3C901E5844BB8C0F7F1B20EAF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06140175"/>
                <w:placeholder>
                  <w:docPart w:val="F0ACCC3C901E5844BB8C0F7F1B20EAFA"/>
                </w:placeholder>
              </w:sdtPr>
              <w:sdtContent>
                <w:tc>
                  <w:tcPr>
                    <w:tcW w:w="4490" w:type="dxa"/>
                  </w:tcPr>
                  <w:p w14:paraId="719CB17C" w14:textId="5FB6F2C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25597063"/>
            <w:placeholder>
              <w:docPart w:val="EF6FE1D4E2DDED4A9AECC0F0045BF70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351DA02" w14:textId="3243486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82087607"/>
            <w:placeholder>
              <w:docPart w:val="9A6AFC2EFBB37047B673393497BFF35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34098491"/>
                <w:placeholder>
                  <w:docPart w:val="9A6AFC2EFBB37047B673393497BFF353"/>
                </w:placeholder>
              </w:sdtPr>
              <w:sdtContent>
                <w:tc>
                  <w:tcPr>
                    <w:tcW w:w="4582" w:type="dxa"/>
                  </w:tcPr>
                  <w:p w14:paraId="1625513A" w14:textId="60B1B5C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AC0D15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571854223"/>
            <w:placeholder>
              <w:docPart w:val="C4D8ACCF42D8EC44AF9E3926F77B856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43469857"/>
                <w:placeholder>
                  <w:docPart w:val="C4D8ACCF42D8EC44AF9E3926F77B8560"/>
                </w:placeholder>
              </w:sdtPr>
              <w:sdtContent>
                <w:tc>
                  <w:tcPr>
                    <w:tcW w:w="4482" w:type="dxa"/>
                  </w:tcPr>
                  <w:p w14:paraId="6BB40821" w14:textId="6179A16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41587992"/>
            <w:placeholder>
              <w:docPart w:val="4B0C38581945F045BF958B19E565832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4A8D671" w14:textId="12C3842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125879144"/>
            <w:placeholder>
              <w:docPart w:val="36A3C486EEE92043A817C654E13B69C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07858055"/>
                <w:placeholder>
                  <w:docPart w:val="36A3C486EEE92043A817C654E13B69C2"/>
                </w:placeholder>
              </w:sdtPr>
              <w:sdtContent>
                <w:tc>
                  <w:tcPr>
                    <w:tcW w:w="4490" w:type="dxa"/>
                  </w:tcPr>
                  <w:p w14:paraId="0C37A204" w14:textId="6B7BA8A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42910652"/>
            <w:placeholder>
              <w:docPart w:val="8D086F1469749A448319389A479C036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D4F3BC2" w14:textId="39D626D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60041612"/>
            <w:placeholder>
              <w:docPart w:val="A1D56115EFD4E14C80A8AA5C6478F45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4216412"/>
                <w:placeholder>
                  <w:docPart w:val="A1D56115EFD4E14C80A8AA5C6478F450"/>
                </w:placeholder>
              </w:sdtPr>
              <w:sdtContent>
                <w:tc>
                  <w:tcPr>
                    <w:tcW w:w="4582" w:type="dxa"/>
                  </w:tcPr>
                  <w:p w14:paraId="73B4662D" w14:textId="37B21DD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6CDA141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58066859"/>
            <w:placeholder>
              <w:docPart w:val="95B982B6D2C08643ACFFE79A4A0A2E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72134189"/>
                <w:placeholder>
                  <w:docPart w:val="95B982B6D2C08643ACFFE79A4A0A2E42"/>
                </w:placeholder>
              </w:sdtPr>
              <w:sdtContent>
                <w:tc>
                  <w:tcPr>
                    <w:tcW w:w="4482" w:type="dxa"/>
                  </w:tcPr>
                  <w:p w14:paraId="2C21E6BE" w14:textId="01E84AB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80785911"/>
            <w:placeholder>
              <w:docPart w:val="22597643D6331E4A9EC2ECAFB8B4EFE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B9DDDA4" w14:textId="6AE6436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67296330"/>
            <w:placeholder>
              <w:docPart w:val="EA5A6CF32FE65A4DAE2E802BCD15342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50923718"/>
                <w:placeholder>
                  <w:docPart w:val="EA5A6CF32FE65A4DAE2E802BCD153428"/>
                </w:placeholder>
              </w:sdtPr>
              <w:sdtContent>
                <w:tc>
                  <w:tcPr>
                    <w:tcW w:w="4490" w:type="dxa"/>
                  </w:tcPr>
                  <w:p w14:paraId="624CB584" w14:textId="4D860ED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20504789"/>
            <w:placeholder>
              <w:docPart w:val="5FAB8C25A73B6748B797522AED1C446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3DC7A19" w14:textId="56909E1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323041"/>
            <w:placeholder>
              <w:docPart w:val="642187FCD3503745B2BF2FBC9A46457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3528907"/>
                <w:placeholder>
                  <w:docPart w:val="642187FCD3503745B2BF2FBC9A46457A"/>
                </w:placeholder>
              </w:sdtPr>
              <w:sdtContent>
                <w:tc>
                  <w:tcPr>
                    <w:tcW w:w="4582" w:type="dxa"/>
                  </w:tcPr>
                  <w:p w14:paraId="2C44CF33" w14:textId="0D2A3EF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959FD3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587352227"/>
            <w:placeholder>
              <w:docPart w:val="C22B46C558615E4F83D1B8858C6280B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0648951"/>
                <w:placeholder>
                  <w:docPart w:val="C22B46C558615E4F83D1B8858C6280BC"/>
                </w:placeholder>
              </w:sdtPr>
              <w:sdtContent>
                <w:tc>
                  <w:tcPr>
                    <w:tcW w:w="4482" w:type="dxa"/>
                  </w:tcPr>
                  <w:p w14:paraId="7A4D6383" w14:textId="4D76BAB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31562547"/>
            <w:placeholder>
              <w:docPart w:val="28D57BD771E6AE468D44EB6EEB29D54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5EF8098" w14:textId="0EDA8B5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89923783"/>
            <w:placeholder>
              <w:docPart w:val="7AA37908AF780B4CA70FDCAD691C7F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79574990"/>
                <w:placeholder>
                  <w:docPart w:val="7AA37908AF780B4CA70FDCAD691C7F42"/>
                </w:placeholder>
              </w:sdtPr>
              <w:sdtContent>
                <w:tc>
                  <w:tcPr>
                    <w:tcW w:w="4490" w:type="dxa"/>
                  </w:tcPr>
                  <w:p w14:paraId="5024FF31" w14:textId="277AADB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31757858"/>
            <w:placeholder>
              <w:docPart w:val="0BD4A7692070814CB79720CF2D7CFBC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65EC894" w14:textId="74374C18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76943193"/>
            <w:placeholder>
              <w:docPart w:val="742FF3D38C130B48A4BE6A062BEBA7A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31814023"/>
                <w:placeholder>
                  <w:docPart w:val="742FF3D38C130B48A4BE6A062BEBA7A5"/>
                </w:placeholder>
              </w:sdtPr>
              <w:sdtContent>
                <w:tc>
                  <w:tcPr>
                    <w:tcW w:w="4582" w:type="dxa"/>
                  </w:tcPr>
                  <w:p w14:paraId="6D419E12" w14:textId="457E611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3B84FC1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260344463"/>
            <w:placeholder>
              <w:docPart w:val="4C261C7C766BDA408B3D04CC53664DE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30799780"/>
                <w:placeholder>
                  <w:docPart w:val="4C261C7C766BDA408B3D04CC53664DEB"/>
                </w:placeholder>
              </w:sdtPr>
              <w:sdtContent>
                <w:tc>
                  <w:tcPr>
                    <w:tcW w:w="4482" w:type="dxa"/>
                  </w:tcPr>
                  <w:p w14:paraId="19B05A1E" w14:textId="5CE94E3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41335296"/>
            <w:placeholder>
              <w:docPart w:val="CF7021BD97F0194EB71082D2365BE61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D7DF05D" w14:textId="1215EDF2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821380"/>
            <w:placeholder>
              <w:docPart w:val="3C1529FA4354B84FBDF4CFE54E244C8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98362419"/>
                <w:placeholder>
                  <w:docPart w:val="3C1529FA4354B84FBDF4CFE54E244C82"/>
                </w:placeholder>
              </w:sdtPr>
              <w:sdtContent>
                <w:tc>
                  <w:tcPr>
                    <w:tcW w:w="4490" w:type="dxa"/>
                  </w:tcPr>
                  <w:p w14:paraId="037AF3DC" w14:textId="40B4D8C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16694189"/>
            <w:placeholder>
              <w:docPart w:val="F2F2B0AE130E5C49B3F28B656829EAB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EE9EAC2" w14:textId="787AB3A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04072961"/>
            <w:placeholder>
              <w:docPart w:val="E5E79CAE58722840980BE2C6D051AEF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95598188"/>
                <w:placeholder>
                  <w:docPart w:val="E5E79CAE58722840980BE2C6D051AEFE"/>
                </w:placeholder>
              </w:sdtPr>
              <w:sdtContent>
                <w:tc>
                  <w:tcPr>
                    <w:tcW w:w="4582" w:type="dxa"/>
                  </w:tcPr>
                  <w:p w14:paraId="0EDFD1EC" w14:textId="529F947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6C176F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499574364"/>
            <w:placeholder>
              <w:docPart w:val="6CC51A9CD8B3434E89EDDE16EC1B7CF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59212264"/>
                <w:placeholder>
                  <w:docPart w:val="6CC51A9CD8B3434E89EDDE16EC1B7CFB"/>
                </w:placeholder>
              </w:sdtPr>
              <w:sdtContent>
                <w:tc>
                  <w:tcPr>
                    <w:tcW w:w="4482" w:type="dxa"/>
                  </w:tcPr>
                  <w:p w14:paraId="31710779" w14:textId="5B3F95C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710646723"/>
            <w:placeholder>
              <w:docPart w:val="AC69265F4525824BAA6E965AD452C60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8387F3A" w14:textId="3DEF0F1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51992214"/>
            <w:placeholder>
              <w:docPart w:val="9CCCE5A0EC609D4181E03A66039E7F4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37522171"/>
                <w:placeholder>
                  <w:docPart w:val="9CCCE5A0EC609D4181E03A66039E7F41"/>
                </w:placeholder>
              </w:sdtPr>
              <w:sdtContent>
                <w:tc>
                  <w:tcPr>
                    <w:tcW w:w="4490" w:type="dxa"/>
                  </w:tcPr>
                  <w:p w14:paraId="0A75BED9" w14:textId="721ED22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65530305"/>
            <w:placeholder>
              <w:docPart w:val="5826FF4A791B734283843A7E74631DA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2273816" w14:textId="301C890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2347934"/>
            <w:placeholder>
              <w:docPart w:val="F98A72EECE23FA409D776E0E849D48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28159177"/>
                <w:placeholder>
                  <w:docPart w:val="F98A72EECE23FA409D776E0E849D480E"/>
                </w:placeholder>
              </w:sdtPr>
              <w:sdtContent>
                <w:tc>
                  <w:tcPr>
                    <w:tcW w:w="4582" w:type="dxa"/>
                  </w:tcPr>
                  <w:p w14:paraId="159F991C" w14:textId="29BCE9F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5CDE327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284847781"/>
            <w:placeholder>
              <w:docPart w:val="6CD473FB00730C43B506FF953A020FE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56932011"/>
                <w:placeholder>
                  <w:docPart w:val="6CD473FB00730C43B506FF953A020FEA"/>
                </w:placeholder>
              </w:sdtPr>
              <w:sdtContent>
                <w:tc>
                  <w:tcPr>
                    <w:tcW w:w="4482" w:type="dxa"/>
                  </w:tcPr>
                  <w:p w14:paraId="63A9C8A6" w14:textId="33D46D2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35544257"/>
            <w:placeholder>
              <w:docPart w:val="E283917080599F45937B45AF2DF0243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38376FA" w14:textId="2BA1F836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27357204"/>
            <w:placeholder>
              <w:docPart w:val="60537FAEB639E14C88AA10E46DC13B4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28841957"/>
                <w:placeholder>
                  <w:docPart w:val="60537FAEB639E14C88AA10E46DC13B4B"/>
                </w:placeholder>
              </w:sdtPr>
              <w:sdtContent>
                <w:tc>
                  <w:tcPr>
                    <w:tcW w:w="4490" w:type="dxa"/>
                  </w:tcPr>
                  <w:p w14:paraId="65781329" w14:textId="0F3A9D1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9892310"/>
            <w:placeholder>
              <w:docPart w:val="E7F4299B8F03964599F8140F5B576B4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A83EA87" w14:textId="52FA8BD4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44888992"/>
            <w:placeholder>
              <w:docPart w:val="0583C21CB56AA84D85B3B12ADFA2E83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78027946"/>
                <w:placeholder>
                  <w:docPart w:val="0583C21CB56AA84D85B3B12ADFA2E837"/>
                </w:placeholder>
              </w:sdtPr>
              <w:sdtContent>
                <w:tc>
                  <w:tcPr>
                    <w:tcW w:w="4582" w:type="dxa"/>
                  </w:tcPr>
                  <w:p w14:paraId="41C926B1" w14:textId="08B7318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7D5CD6F4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476145441"/>
            <w:placeholder>
              <w:docPart w:val="C8995F268F40AF408363F779B1BAFC9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9361208"/>
                <w:placeholder>
                  <w:docPart w:val="C8995F268F40AF408363F779B1BAFC90"/>
                </w:placeholder>
              </w:sdtPr>
              <w:sdtContent>
                <w:tc>
                  <w:tcPr>
                    <w:tcW w:w="4482" w:type="dxa"/>
                  </w:tcPr>
                  <w:p w14:paraId="4E6A52B8" w14:textId="70CB4C2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00182684"/>
            <w:placeholder>
              <w:docPart w:val="714B1AC65F931B45AB7B4B9F36C9BE2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FF43FE6" w14:textId="131FBD9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40121890"/>
            <w:placeholder>
              <w:docPart w:val="8AE4746BABC24048812DE9EE8D534CC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43550829"/>
                <w:placeholder>
                  <w:docPart w:val="8AE4746BABC24048812DE9EE8D534CCA"/>
                </w:placeholder>
              </w:sdtPr>
              <w:sdtContent>
                <w:tc>
                  <w:tcPr>
                    <w:tcW w:w="4490" w:type="dxa"/>
                  </w:tcPr>
                  <w:p w14:paraId="38443957" w14:textId="07D87A3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85644189"/>
            <w:placeholder>
              <w:docPart w:val="EB2B05C76FC7FA4883AFE8A2A304D46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C588FD4" w14:textId="0E5A54E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96876901"/>
            <w:placeholder>
              <w:docPart w:val="DF995871F14A4D40BC6B621D7FFAB0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139989648"/>
                <w:placeholder>
                  <w:docPart w:val="DF995871F14A4D40BC6B621D7FFAB00F"/>
                </w:placeholder>
              </w:sdtPr>
              <w:sdtContent>
                <w:tc>
                  <w:tcPr>
                    <w:tcW w:w="4582" w:type="dxa"/>
                  </w:tcPr>
                  <w:p w14:paraId="5C928DF5" w14:textId="2BE2724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D76A72F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148864844"/>
            <w:placeholder>
              <w:docPart w:val="2DC52C078AB2E94A8905688C57A852E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17311451"/>
                <w:placeholder>
                  <w:docPart w:val="2DC52C078AB2E94A8905688C57A852E1"/>
                </w:placeholder>
              </w:sdtPr>
              <w:sdtContent>
                <w:tc>
                  <w:tcPr>
                    <w:tcW w:w="4482" w:type="dxa"/>
                  </w:tcPr>
                  <w:p w14:paraId="667D2AD4" w14:textId="7007E3D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71657239"/>
            <w:placeholder>
              <w:docPart w:val="3D264FF930BC6E4F9E806688E6C6178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AE10425" w14:textId="1A3DD2C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57564935"/>
            <w:placeholder>
              <w:docPart w:val="305CD0DFE85A4942B7CA9EF7D08B7F2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69549920"/>
                <w:placeholder>
                  <w:docPart w:val="305CD0DFE85A4942B7CA9EF7D08B7F2E"/>
                </w:placeholder>
              </w:sdtPr>
              <w:sdtContent>
                <w:tc>
                  <w:tcPr>
                    <w:tcW w:w="4490" w:type="dxa"/>
                  </w:tcPr>
                  <w:p w14:paraId="5568E651" w14:textId="37C2F1E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5637367"/>
            <w:placeholder>
              <w:docPart w:val="5915FA69EC4DF54EA3DA0822A446FFC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4589A67" w14:textId="53D8930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16664932"/>
            <w:placeholder>
              <w:docPart w:val="42F3314AFA9F04498272674F4456475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7264707"/>
                <w:placeholder>
                  <w:docPart w:val="42F3314AFA9F04498272674F44564758"/>
                </w:placeholder>
              </w:sdtPr>
              <w:sdtContent>
                <w:tc>
                  <w:tcPr>
                    <w:tcW w:w="4582" w:type="dxa"/>
                  </w:tcPr>
                  <w:p w14:paraId="46282740" w14:textId="5CEC725C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3789AAA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557324029"/>
            <w:placeholder>
              <w:docPart w:val="AE05AFB893B054418512308F277CD37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71987343"/>
                <w:placeholder>
                  <w:docPart w:val="AE05AFB893B054418512308F277CD37C"/>
                </w:placeholder>
              </w:sdtPr>
              <w:sdtContent>
                <w:tc>
                  <w:tcPr>
                    <w:tcW w:w="4482" w:type="dxa"/>
                  </w:tcPr>
                  <w:p w14:paraId="6F2D0D59" w14:textId="3ACD4B98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0449939"/>
            <w:placeholder>
              <w:docPart w:val="110D8CD4FD5F564C882B49FCB1D2DCD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E660CEA" w14:textId="294E9EB9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94255087"/>
            <w:placeholder>
              <w:docPart w:val="413B3398A6F2904A8F3F4DF0C081B2E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31116952"/>
                <w:placeholder>
                  <w:docPart w:val="413B3398A6F2904A8F3F4DF0C081B2E3"/>
                </w:placeholder>
              </w:sdtPr>
              <w:sdtContent>
                <w:tc>
                  <w:tcPr>
                    <w:tcW w:w="4490" w:type="dxa"/>
                  </w:tcPr>
                  <w:p w14:paraId="1C0A30F8" w14:textId="2C8D605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01198045"/>
            <w:placeholder>
              <w:docPart w:val="D6104D46FBFACE4888CDD25D9D46867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E056A44" w14:textId="5A448B3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16481176"/>
            <w:placeholder>
              <w:docPart w:val="675A1EB0A67E68428349AB982C116C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1900913"/>
                <w:placeholder>
                  <w:docPart w:val="675A1EB0A67E68428349AB982C116C3A"/>
                </w:placeholder>
              </w:sdtPr>
              <w:sdtContent>
                <w:tc>
                  <w:tcPr>
                    <w:tcW w:w="4582" w:type="dxa"/>
                  </w:tcPr>
                  <w:p w14:paraId="40CA9A2E" w14:textId="4DD0594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B200689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017614440"/>
            <w:placeholder>
              <w:docPart w:val="BEB5DAEE83BDC944A8E02C2848A8A8D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80308160"/>
                <w:placeholder>
                  <w:docPart w:val="BEB5DAEE83BDC944A8E02C2848A8A8DD"/>
                </w:placeholder>
              </w:sdtPr>
              <w:sdtContent>
                <w:tc>
                  <w:tcPr>
                    <w:tcW w:w="4482" w:type="dxa"/>
                  </w:tcPr>
                  <w:p w14:paraId="119189D1" w14:textId="04B685C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87214168"/>
            <w:placeholder>
              <w:docPart w:val="375C060EAF406049B3801A25AA7E0E2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760CF0D" w14:textId="3BD0270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37392728"/>
            <w:placeholder>
              <w:docPart w:val="42F82D8C5B99A54FA90038E6DAD8BA9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92485952"/>
                <w:placeholder>
                  <w:docPart w:val="42F82D8C5B99A54FA90038E6DAD8BA9C"/>
                </w:placeholder>
              </w:sdtPr>
              <w:sdtContent>
                <w:tc>
                  <w:tcPr>
                    <w:tcW w:w="4490" w:type="dxa"/>
                  </w:tcPr>
                  <w:p w14:paraId="77F3DB12" w14:textId="03104B9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3942957"/>
            <w:placeholder>
              <w:docPart w:val="23A6B43442465A489A991C96E5004F9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12827F7" w14:textId="406A5C97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55878678"/>
            <w:placeholder>
              <w:docPart w:val="F609E43BA38D2741B8EDD6E2381680F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72444093"/>
                <w:placeholder>
                  <w:docPart w:val="F609E43BA38D2741B8EDD6E2381680F2"/>
                </w:placeholder>
              </w:sdtPr>
              <w:sdtContent>
                <w:tc>
                  <w:tcPr>
                    <w:tcW w:w="4582" w:type="dxa"/>
                  </w:tcPr>
                  <w:p w14:paraId="5C921442" w14:textId="7BAF289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2D5190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76110052"/>
            <w:placeholder>
              <w:docPart w:val="64333D56C51FA644AF504711D28716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36157199"/>
                <w:placeholder>
                  <w:docPart w:val="64333D56C51FA644AF504711D2871666"/>
                </w:placeholder>
              </w:sdtPr>
              <w:sdtContent>
                <w:tc>
                  <w:tcPr>
                    <w:tcW w:w="4482" w:type="dxa"/>
                  </w:tcPr>
                  <w:p w14:paraId="71BE26C1" w14:textId="2A93D33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16970571"/>
            <w:placeholder>
              <w:docPart w:val="5DE8AD0257FB084691C081E660BBEB1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6E1A39D" w14:textId="40339B7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40742703"/>
            <w:placeholder>
              <w:docPart w:val="A386ADFFA394034EB6627A1F6B9A1E3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88566058"/>
                <w:placeholder>
                  <w:docPart w:val="A386ADFFA394034EB6627A1F6B9A1E3B"/>
                </w:placeholder>
              </w:sdtPr>
              <w:sdtContent>
                <w:tc>
                  <w:tcPr>
                    <w:tcW w:w="4490" w:type="dxa"/>
                  </w:tcPr>
                  <w:p w14:paraId="394E8E49" w14:textId="0510A71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41504547"/>
            <w:placeholder>
              <w:docPart w:val="288E26AA81537A4CA0B49705BD25DF0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5B54E9A" w14:textId="56B1F618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0114213"/>
            <w:placeholder>
              <w:docPart w:val="5AE9994E9567314B8673E707F43D1D4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0284468"/>
                <w:placeholder>
                  <w:docPart w:val="5AE9994E9567314B8673E707F43D1D41"/>
                </w:placeholder>
              </w:sdtPr>
              <w:sdtContent>
                <w:tc>
                  <w:tcPr>
                    <w:tcW w:w="4582" w:type="dxa"/>
                  </w:tcPr>
                  <w:p w14:paraId="679539BE" w14:textId="5F88B02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5F398B1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89660178"/>
            <w:placeholder>
              <w:docPart w:val="E08127DBC2EA1C4B8AFD2BDFB9E9EA3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01358470"/>
                <w:placeholder>
                  <w:docPart w:val="E08127DBC2EA1C4B8AFD2BDFB9E9EA35"/>
                </w:placeholder>
              </w:sdtPr>
              <w:sdtContent>
                <w:tc>
                  <w:tcPr>
                    <w:tcW w:w="4482" w:type="dxa"/>
                  </w:tcPr>
                  <w:p w14:paraId="34654033" w14:textId="19655E7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69803761"/>
            <w:placeholder>
              <w:docPart w:val="5A29548E274C784CB4D024B6169B831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B5CB4ED" w14:textId="531C74B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47849887"/>
            <w:placeholder>
              <w:docPart w:val="C1B333E867A54946B5E5E1BE15F2E93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24863943"/>
                <w:placeholder>
                  <w:docPart w:val="C1B333E867A54946B5E5E1BE15F2E939"/>
                </w:placeholder>
              </w:sdtPr>
              <w:sdtContent>
                <w:tc>
                  <w:tcPr>
                    <w:tcW w:w="4490" w:type="dxa"/>
                  </w:tcPr>
                  <w:p w14:paraId="1E95BE1E" w14:textId="6287498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50819518"/>
            <w:placeholder>
              <w:docPart w:val="A4C0FA71095D8341A80360DF965FA3F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1AB4C74" w14:textId="4253E69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94236836"/>
            <w:placeholder>
              <w:docPart w:val="2728FB5B8636E849ADF93B115D20EA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79690450"/>
                <w:placeholder>
                  <w:docPart w:val="2728FB5B8636E849ADF93B115D20EA0E"/>
                </w:placeholder>
              </w:sdtPr>
              <w:sdtContent>
                <w:tc>
                  <w:tcPr>
                    <w:tcW w:w="4582" w:type="dxa"/>
                  </w:tcPr>
                  <w:p w14:paraId="53A0E9E3" w14:textId="29ABD7E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993C0A0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695919667"/>
            <w:placeholder>
              <w:docPart w:val="78BCE1CE1972474FAAA83BC9DFD4AE7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33207472"/>
                <w:placeholder>
                  <w:docPart w:val="78BCE1CE1972474FAAA83BC9DFD4AE73"/>
                </w:placeholder>
              </w:sdtPr>
              <w:sdtContent>
                <w:tc>
                  <w:tcPr>
                    <w:tcW w:w="4482" w:type="dxa"/>
                  </w:tcPr>
                  <w:p w14:paraId="13144AEE" w14:textId="477F883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198041"/>
            <w:placeholder>
              <w:docPart w:val="CFDBB539477BC747A52666C9AFE68DB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C8B44CF" w14:textId="7A802491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16672140"/>
            <w:placeholder>
              <w:docPart w:val="B36677BFC1D7FE4BACD03FB327DB9B5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89755987"/>
                <w:placeholder>
                  <w:docPart w:val="B36677BFC1D7FE4BACD03FB327DB9B50"/>
                </w:placeholder>
              </w:sdtPr>
              <w:sdtContent>
                <w:tc>
                  <w:tcPr>
                    <w:tcW w:w="4490" w:type="dxa"/>
                  </w:tcPr>
                  <w:p w14:paraId="55DB8374" w14:textId="20AB6EB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27000608"/>
            <w:placeholder>
              <w:docPart w:val="9281BF55084541439CEBA9E9D596B0F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14ED334" w14:textId="5218FF2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32789900"/>
            <w:placeholder>
              <w:docPart w:val="BDE14DC7687F7C44BD24B04938BF4CA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4135288"/>
                <w:placeholder>
                  <w:docPart w:val="BDE14DC7687F7C44BD24B04938BF4CAE"/>
                </w:placeholder>
              </w:sdtPr>
              <w:sdtContent>
                <w:tc>
                  <w:tcPr>
                    <w:tcW w:w="4582" w:type="dxa"/>
                  </w:tcPr>
                  <w:p w14:paraId="28095878" w14:textId="6DBBFB4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66DC025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75188372"/>
            <w:placeholder>
              <w:docPart w:val="419A1462D702AA45A80B4E2AF932F18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91529210"/>
                <w:placeholder>
                  <w:docPart w:val="419A1462D702AA45A80B4E2AF932F182"/>
                </w:placeholder>
              </w:sdtPr>
              <w:sdtContent>
                <w:tc>
                  <w:tcPr>
                    <w:tcW w:w="4482" w:type="dxa"/>
                  </w:tcPr>
                  <w:p w14:paraId="29FAEDAD" w14:textId="09AEAF0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94182859"/>
            <w:placeholder>
              <w:docPart w:val="E8F32E90B1BBC34480D45ECCC535198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A7CC6AA" w14:textId="56F0D8CA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48711290"/>
            <w:placeholder>
              <w:docPart w:val="95A0BF41D57D2244881ECCA98924D36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80181438"/>
                <w:placeholder>
                  <w:docPart w:val="95A0BF41D57D2244881ECCA98924D368"/>
                </w:placeholder>
              </w:sdtPr>
              <w:sdtContent>
                <w:tc>
                  <w:tcPr>
                    <w:tcW w:w="4490" w:type="dxa"/>
                  </w:tcPr>
                  <w:p w14:paraId="3FDE1FCE" w14:textId="47E8C03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40275714"/>
            <w:placeholder>
              <w:docPart w:val="944BA6EC00A5CE449292FB6F0946DD4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776F694" w14:textId="21E5273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87064555"/>
            <w:placeholder>
              <w:docPart w:val="90A1EB056ABF374C9FA0F7F6EF6E440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6845331"/>
                <w:placeholder>
                  <w:docPart w:val="90A1EB056ABF374C9FA0F7F6EF6E4405"/>
                </w:placeholder>
              </w:sdtPr>
              <w:sdtContent>
                <w:tc>
                  <w:tcPr>
                    <w:tcW w:w="4582" w:type="dxa"/>
                  </w:tcPr>
                  <w:p w14:paraId="39DE7650" w14:textId="30E2D01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12E5D36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31393943"/>
            <w:placeholder>
              <w:docPart w:val="24C42C9BD14C3044A68F04D0BFE794D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50388418"/>
                <w:placeholder>
                  <w:docPart w:val="24C42C9BD14C3044A68F04D0BFE794D2"/>
                </w:placeholder>
              </w:sdtPr>
              <w:sdtContent>
                <w:tc>
                  <w:tcPr>
                    <w:tcW w:w="4482" w:type="dxa"/>
                  </w:tcPr>
                  <w:p w14:paraId="3DB0F9F9" w14:textId="48127582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43113281"/>
            <w:placeholder>
              <w:docPart w:val="5CFBEE46A5F89C4CAFCC4F78042673E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9729FD2" w14:textId="4FBA8F7E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86169176"/>
            <w:placeholder>
              <w:docPart w:val="090A82CFF15F094D81B7013DA24CDE5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919858462"/>
                <w:placeholder>
                  <w:docPart w:val="090A82CFF15F094D81B7013DA24CDE5C"/>
                </w:placeholder>
              </w:sdtPr>
              <w:sdtContent>
                <w:tc>
                  <w:tcPr>
                    <w:tcW w:w="4490" w:type="dxa"/>
                  </w:tcPr>
                  <w:p w14:paraId="4D6A1760" w14:textId="6816BA15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42887998"/>
            <w:placeholder>
              <w:docPart w:val="7A8EE0B34940394EA4033A2D7612949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A0FA0C7" w14:textId="4F41DE0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05682781"/>
            <w:placeholder>
              <w:docPart w:val="37C48FE96F9781418F80D27316AEE6B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56052170"/>
                <w:placeholder>
                  <w:docPart w:val="37C48FE96F9781418F80D27316AEE6B2"/>
                </w:placeholder>
              </w:sdtPr>
              <w:sdtContent>
                <w:tc>
                  <w:tcPr>
                    <w:tcW w:w="4582" w:type="dxa"/>
                  </w:tcPr>
                  <w:p w14:paraId="4497E981" w14:textId="28B1E8E7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63DF431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31084966"/>
            <w:placeholder>
              <w:docPart w:val="B23CD5F455D2BC4CB844B28415E7FA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44761746"/>
                <w:placeholder>
                  <w:docPart w:val="B23CD5F455D2BC4CB844B28415E7FAF3"/>
                </w:placeholder>
              </w:sdtPr>
              <w:sdtContent>
                <w:tc>
                  <w:tcPr>
                    <w:tcW w:w="4482" w:type="dxa"/>
                  </w:tcPr>
                  <w:p w14:paraId="4077F435" w14:textId="3804F6B0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24612112"/>
            <w:placeholder>
              <w:docPart w:val="4940A6795D85CF46907533993038BAB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4E0637A" w14:textId="30479E6C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44825700"/>
            <w:placeholder>
              <w:docPart w:val="A9491ECE8038EE4A9978DB351CDDBD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41830874"/>
                <w:placeholder>
                  <w:docPart w:val="A9491ECE8038EE4A9978DB351CDDBD3A"/>
                </w:placeholder>
              </w:sdtPr>
              <w:sdtContent>
                <w:tc>
                  <w:tcPr>
                    <w:tcW w:w="4490" w:type="dxa"/>
                  </w:tcPr>
                  <w:p w14:paraId="3F553170" w14:textId="55D65D41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33445665"/>
            <w:placeholder>
              <w:docPart w:val="17352EAB1E626A48BB99DAC6BA88C54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25661AA" w14:textId="40F9F8D3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15706286"/>
            <w:placeholder>
              <w:docPart w:val="FD5546BBA8B21947A25AFE34746670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61321084"/>
                <w:placeholder>
                  <w:docPart w:val="FD5546BBA8B21947A25AFE3474667042"/>
                </w:placeholder>
              </w:sdtPr>
              <w:sdtContent>
                <w:tc>
                  <w:tcPr>
                    <w:tcW w:w="4582" w:type="dxa"/>
                  </w:tcPr>
                  <w:p w14:paraId="06ED97A5" w14:textId="167624E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2BC6FE8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163582991"/>
            <w:placeholder>
              <w:docPart w:val="576E6AB1E40CC24E9EE8954068CC989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78016777"/>
                <w:placeholder>
                  <w:docPart w:val="576E6AB1E40CC24E9EE8954068CC9898"/>
                </w:placeholder>
              </w:sdtPr>
              <w:sdtContent>
                <w:tc>
                  <w:tcPr>
                    <w:tcW w:w="4482" w:type="dxa"/>
                  </w:tcPr>
                  <w:p w14:paraId="4F96F366" w14:textId="1622195A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62328936"/>
            <w:placeholder>
              <w:docPart w:val="8B46C628AF637B46A5A75D6B0C43595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D046EC3" w14:textId="5D9A8087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34276435"/>
            <w:placeholder>
              <w:docPart w:val="3789A7070E77374694B8B609690B168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10582948"/>
                <w:placeholder>
                  <w:docPart w:val="3789A7070E77374694B8B609690B168C"/>
                </w:placeholder>
              </w:sdtPr>
              <w:sdtContent>
                <w:tc>
                  <w:tcPr>
                    <w:tcW w:w="4490" w:type="dxa"/>
                  </w:tcPr>
                  <w:p w14:paraId="5E1A1F75" w14:textId="373A50D3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70170586"/>
            <w:placeholder>
              <w:docPart w:val="35338CB170B11D4BB311D28EE4C69EB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B35A5A5" w14:textId="43C2DE78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95947926"/>
            <w:placeholder>
              <w:docPart w:val="0FCEB5AF208F1B4CAB48F74ECBF834B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73284693"/>
                <w:placeholder>
                  <w:docPart w:val="0FCEB5AF208F1B4CAB48F74ECBF834B9"/>
                </w:placeholder>
              </w:sdtPr>
              <w:sdtContent>
                <w:tc>
                  <w:tcPr>
                    <w:tcW w:w="4582" w:type="dxa"/>
                  </w:tcPr>
                  <w:p w14:paraId="44207220" w14:textId="2952FBB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492A427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786318632"/>
            <w:placeholder>
              <w:docPart w:val="D33829C247729F43811D531F7755520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37062549"/>
                <w:placeholder>
                  <w:docPart w:val="D33829C247729F43811D531F77555208"/>
                </w:placeholder>
              </w:sdtPr>
              <w:sdtContent>
                <w:tc>
                  <w:tcPr>
                    <w:tcW w:w="4482" w:type="dxa"/>
                  </w:tcPr>
                  <w:p w14:paraId="121ABF60" w14:textId="0671BD9F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85921547"/>
            <w:placeholder>
              <w:docPart w:val="B95945DF70AD37429738CDD457AFE31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72C7DB3" w14:textId="7DE8BDBD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64198312"/>
            <w:placeholder>
              <w:docPart w:val="E4A8BF15F6DAE645A9005906E8BDCBD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95660230"/>
                <w:placeholder>
                  <w:docPart w:val="E4A8BF15F6DAE645A9005906E8BDCBDF"/>
                </w:placeholder>
              </w:sdtPr>
              <w:sdtContent>
                <w:tc>
                  <w:tcPr>
                    <w:tcW w:w="4490" w:type="dxa"/>
                  </w:tcPr>
                  <w:p w14:paraId="70DEFBDD" w14:textId="520CB2C4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71819164"/>
            <w:placeholder>
              <w:docPart w:val="8382F8F1722150469EFD28533BFD8CB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5714433" w14:textId="5FAA1161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11570318"/>
            <w:placeholder>
              <w:docPart w:val="B62B3A5650490E44AEBEB762FA7055E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11796618"/>
                <w:placeholder>
                  <w:docPart w:val="B62B3A5650490E44AEBEB762FA7055E5"/>
                </w:placeholder>
              </w:sdtPr>
              <w:sdtContent>
                <w:tc>
                  <w:tcPr>
                    <w:tcW w:w="4582" w:type="dxa"/>
                  </w:tcPr>
                  <w:p w14:paraId="55521631" w14:textId="3D1BCC76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410EF4" w:rsidRPr="00F31FAA" w14:paraId="7C3BC74E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555695645"/>
            <w:placeholder>
              <w:docPart w:val="2A65B73FBB5C4F5E96590C783FA33B5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20040460"/>
                <w:placeholder>
                  <w:docPart w:val="2A65B73FBB5C4F5E96590C783FA33B5D"/>
                </w:placeholder>
              </w:sdtPr>
              <w:sdtContent>
                <w:tc>
                  <w:tcPr>
                    <w:tcW w:w="4482" w:type="dxa"/>
                  </w:tcPr>
                  <w:p w14:paraId="1B890CDF" w14:textId="21004D69" w:rsidR="00410EF4" w:rsidRDefault="00410EF4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53883073"/>
            <w:placeholder>
              <w:docPart w:val="E5A902216C384C6A9F91F86EF4D1E8E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3BF8666" w14:textId="63B0FBF3" w:rsidR="00410EF4" w:rsidRDefault="00410EF4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0827113"/>
            <w:placeholder>
              <w:docPart w:val="4AD36929CCDD4835BC76F653DB103D8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79409217"/>
                <w:placeholder>
                  <w:docPart w:val="4AD36929CCDD4835BC76F653DB103D83"/>
                </w:placeholder>
              </w:sdtPr>
              <w:sdtContent>
                <w:tc>
                  <w:tcPr>
                    <w:tcW w:w="4490" w:type="dxa"/>
                  </w:tcPr>
                  <w:p w14:paraId="1593EA86" w14:textId="326059F8" w:rsidR="00410EF4" w:rsidRDefault="003813B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43057606"/>
            <w:placeholder>
              <w:docPart w:val="B5720A0DD534493CA8102C8663C88BA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698C6B5" w14:textId="03BC008C" w:rsidR="00410EF4" w:rsidRDefault="00410EF4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49913098"/>
            <w:placeholder>
              <w:docPart w:val="D008293C2BB44E178C164451D35B1F5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74216055"/>
                <w:placeholder>
                  <w:docPart w:val="D008293C2BB44E178C164451D35B1F58"/>
                </w:placeholder>
              </w:sdtPr>
              <w:sdtContent>
                <w:tc>
                  <w:tcPr>
                    <w:tcW w:w="4582" w:type="dxa"/>
                  </w:tcPr>
                  <w:p w14:paraId="0E0BF828" w14:textId="3513A2DD" w:rsidR="00410EF4" w:rsidRDefault="00410EF4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410EF4" w:rsidRPr="00F31FAA" w14:paraId="28110C8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264919088"/>
            <w:placeholder>
              <w:docPart w:val="208A28D376B2441B8E8BE30D4592E62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94120752"/>
                <w:placeholder>
                  <w:docPart w:val="208A28D376B2441B8E8BE30D4592E625"/>
                </w:placeholder>
              </w:sdtPr>
              <w:sdtContent>
                <w:tc>
                  <w:tcPr>
                    <w:tcW w:w="4482" w:type="dxa"/>
                  </w:tcPr>
                  <w:p w14:paraId="2B2C0B9F" w14:textId="2079417B" w:rsidR="00410EF4" w:rsidRDefault="00410EF4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27460962"/>
            <w:placeholder>
              <w:docPart w:val="3F6EC51C4AAB4574AF3C724B7157007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3C6923A" w14:textId="0DA922BB" w:rsidR="00410EF4" w:rsidRDefault="00410EF4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75072991"/>
            <w:placeholder>
              <w:docPart w:val="3A5866200A514386A9B4B661252AC71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36470150"/>
                <w:placeholder>
                  <w:docPart w:val="3A5866200A514386A9B4B661252AC711"/>
                </w:placeholder>
              </w:sdtPr>
              <w:sdtContent>
                <w:tc>
                  <w:tcPr>
                    <w:tcW w:w="4490" w:type="dxa"/>
                  </w:tcPr>
                  <w:p w14:paraId="03E48F25" w14:textId="28BA1320" w:rsidR="00410EF4" w:rsidRDefault="003813B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332998439"/>
            <w:placeholder>
              <w:docPart w:val="5379F26D6A2C4970AC603104B1621C9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2542A46" w14:textId="2E7DB5C6" w:rsidR="00410EF4" w:rsidRDefault="00410EF4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5166770"/>
            <w:placeholder>
              <w:docPart w:val="6035F5FD7AE84F7AAF70D388D8AB3B5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45316472"/>
                <w:placeholder>
                  <w:docPart w:val="6035F5FD7AE84F7AAF70D388D8AB3B54"/>
                </w:placeholder>
              </w:sdtPr>
              <w:sdtContent>
                <w:tc>
                  <w:tcPr>
                    <w:tcW w:w="4582" w:type="dxa"/>
                  </w:tcPr>
                  <w:p w14:paraId="21E6A33D" w14:textId="13F5DB0B" w:rsidR="00410EF4" w:rsidRDefault="00410EF4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427C1" w:rsidRPr="00F31FAA" w14:paraId="0BEAA971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560171943"/>
            <w:placeholder>
              <w:docPart w:val="22895C60725F074CB04B1EF00DE45B6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757680635"/>
                <w:placeholder>
                  <w:docPart w:val="22895C60725F074CB04B1EF00DE45B68"/>
                </w:placeholder>
              </w:sdtPr>
              <w:sdtContent>
                <w:tc>
                  <w:tcPr>
                    <w:tcW w:w="4482" w:type="dxa"/>
                  </w:tcPr>
                  <w:p w14:paraId="7828C23B" w14:textId="5B18DC9B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21619723"/>
            <w:placeholder>
              <w:docPart w:val="4A892ECC0EC07B47BE83F60CC30CF46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EB04187" w14:textId="0F89D95F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41604680"/>
            <w:placeholder>
              <w:docPart w:val="8BE6629A5273C24B8B729BE803F30AA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70023399"/>
                <w:placeholder>
                  <w:docPart w:val="8BE6629A5273C24B8B729BE803F30AAE"/>
                </w:placeholder>
              </w:sdtPr>
              <w:sdtContent>
                <w:tc>
                  <w:tcPr>
                    <w:tcW w:w="4490" w:type="dxa"/>
                  </w:tcPr>
                  <w:p w14:paraId="5ACEA7B1" w14:textId="3F59046E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2349817"/>
            <w:placeholder>
              <w:docPart w:val="55192ACF37F440438672D38F429A99E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5040E5D" w14:textId="1E53C8C0" w:rsidR="003427C1" w:rsidRDefault="003427C1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03168835"/>
            <w:placeholder>
              <w:docPart w:val="62378D272AA58746B7032B16C9692B1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08430892"/>
                <w:placeholder>
                  <w:docPart w:val="62378D272AA58746B7032B16C9692B1B"/>
                </w:placeholder>
              </w:sdtPr>
              <w:sdtContent>
                <w:tc>
                  <w:tcPr>
                    <w:tcW w:w="4582" w:type="dxa"/>
                  </w:tcPr>
                  <w:p w14:paraId="47A7D030" w14:textId="2A373DFD" w:rsidR="003427C1" w:rsidRDefault="003427C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410EF4" w:rsidRPr="00F31FAA" w14:paraId="7437F506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825054500"/>
            <w:placeholder>
              <w:docPart w:val="12220BB9A22C4A0EAD17354E593DE65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324024402"/>
                <w:placeholder>
                  <w:docPart w:val="12220BB9A22C4A0EAD17354E593DE650"/>
                </w:placeholder>
              </w:sdtPr>
              <w:sdtContent>
                <w:tc>
                  <w:tcPr>
                    <w:tcW w:w="4482" w:type="dxa"/>
                  </w:tcPr>
                  <w:p w14:paraId="79CBE1D6" w14:textId="704E3327" w:rsidR="00410EF4" w:rsidRDefault="00410EF4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37734463"/>
            <w:placeholder>
              <w:docPart w:val="AE3A36086AD34DB78B1BD73E4AEEC2F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DA3C3EF" w14:textId="7AE32403" w:rsidR="00410EF4" w:rsidRDefault="00410EF4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40916381"/>
            <w:placeholder>
              <w:docPart w:val="613240D33AF34A81820EA0AF7603C3F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32103301"/>
                <w:placeholder>
                  <w:docPart w:val="613240D33AF34A81820EA0AF7603C3F3"/>
                </w:placeholder>
              </w:sdtPr>
              <w:sdtContent>
                <w:tc>
                  <w:tcPr>
                    <w:tcW w:w="4490" w:type="dxa"/>
                  </w:tcPr>
                  <w:p w14:paraId="2EA05E99" w14:textId="0E31D1B7" w:rsidR="00410EF4" w:rsidRDefault="003813B1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226490531"/>
            <w:placeholder>
              <w:docPart w:val="DFFB3E4A182343F99C7C04731DAA51A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959E4F4" w14:textId="2EB74A41" w:rsidR="00410EF4" w:rsidRDefault="00410EF4" w:rsidP="003427C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20685235"/>
            <w:placeholder>
              <w:docPart w:val="9A3D6BAA6A124F8BB2080B66D96E7CC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94960409"/>
                <w:placeholder>
                  <w:docPart w:val="9A3D6BAA6A124F8BB2080B66D96E7CC4"/>
                </w:placeholder>
              </w:sdtPr>
              <w:sdtContent>
                <w:tc>
                  <w:tcPr>
                    <w:tcW w:w="4582" w:type="dxa"/>
                  </w:tcPr>
                  <w:p w14:paraId="68B14885" w14:textId="07DCCE31" w:rsidR="00410EF4" w:rsidRDefault="00410EF4" w:rsidP="003427C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6112B67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773269671"/>
            <w:placeholder>
              <w:docPart w:val="43250703B01444A480214F498E12BF5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76718202"/>
                <w:placeholder>
                  <w:docPart w:val="43250703B01444A480214F498E12BF5F"/>
                </w:placeholder>
              </w:sdtPr>
              <w:sdtContent>
                <w:tc>
                  <w:tcPr>
                    <w:tcW w:w="4482" w:type="dxa"/>
                  </w:tcPr>
                  <w:p w14:paraId="248D71E3" w14:textId="7C502F9A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5500207"/>
            <w:placeholder>
              <w:docPart w:val="B8A137474D7D42FEAC8DBCBA4FC3543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156DF8A" w14:textId="259483C3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65176119"/>
            <w:placeholder>
              <w:docPart w:val="7307798188FC4A18A7D0A47EA18BF5E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40329904"/>
                <w:placeholder>
                  <w:docPart w:val="7307798188FC4A18A7D0A47EA18BF5E9"/>
                </w:placeholder>
              </w:sdtPr>
              <w:sdtContent>
                <w:tc>
                  <w:tcPr>
                    <w:tcW w:w="4490" w:type="dxa"/>
                  </w:tcPr>
                  <w:p w14:paraId="5CCA954F" w14:textId="03D8637E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3857094"/>
            <w:placeholder>
              <w:docPart w:val="E6FE8A7A731542F9AC77F8B544046CA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2CEF248" w14:textId="1A0BA2AD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5345125"/>
            <w:placeholder>
              <w:docPart w:val="2ED3D9BCA19849459ADD60B5D4FD679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005004902"/>
                <w:placeholder>
                  <w:docPart w:val="2ED3D9BCA19849459ADD60B5D4FD6792"/>
                </w:placeholder>
              </w:sdtPr>
              <w:sdtContent>
                <w:tc>
                  <w:tcPr>
                    <w:tcW w:w="4582" w:type="dxa"/>
                  </w:tcPr>
                  <w:p w14:paraId="3831944A" w14:textId="2534B35B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5D72B62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217508587"/>
            <w:placeholder>
              <w:docPart w:val="DEEC2A49A3EF48AABB648E6889DEB91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75905613"/>
                <w:placeholder>
                  <w:docPart w:val="DEEC2A49A3EF48AABB648E6889DEB911"/>
                </w:placeholder>
              </w:sdtPr>
              <w:sdtContent>
                <w:tc>
                  <w:tcPr>
                    <w:tcW w:w="4482" w:type="dxa"/>
                  </w:tcPr>
                  <w:p w14:paraId="387741DE" w14:textId="6B84FA42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65388653"/>
            <w:placeholder>
              <w:docPart w:val="C3EA34C35B34424582580120E412F0C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226A0D0" w14:textId="385131E1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70446107"/>
            <w:placeholder>
              <w:docPart w:val="F5AFF01292D1412395F973E04AFB085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78660956"/>
                <w:placeholder>
                  <w:docPart w:val="F5AFF01292D1412395F973E04AFB085B"/>
                </w:placeholder>
              </w:sdtPr>
              <w:sdtContent>
                <w:tc>
                  <w:tcPr>
                    <w:tcW w:w="4490" w:type="dxa"/>
                  </w:tcPr>
                  <w:p w14:paraId="2EF42A20" w14:textId="67883F04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115437158"/>
            <w:placeholder>
              <w:docPart w:val="83C28366410F474F9161C724FBCF385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800C9F1" w14:textId="695519EB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66142383"/>
            <w:placeholder>
              <w:docPart w:val="B8ADE71678574260B74FD99C7BC9FA6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90883537"/>
                <w:placeholder>
                  <w:docPart w:val="B8ADE71678574260B74FD99C7BC9FA64"/>
                </w:placeholder>
              </w:sdtPr>
              <w:sdtContent>
                <w:tc>
                  <w:tcPr>
                    <w:tcW w:w="4582" w:type="dxa"/>
                  </w:tcPr>
                  <w:p w14:paraId="015004DC" w14:textId="11EBEB2E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66769A48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1734000076"/>
            <w:placeholder>
              <w:docPart w:val="EC8A273889DB4CA59BDEBE6EC8F613C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2028713"/>
                <w:placeholder>
                  <w:docPart w:val="EC8A273889DB4CA59BDEBE6EC8F613C3"/>
                </w:placeholder>
              </w:sdtPr>
              <w:sdtContent>
                <w:tc>
                  <w:tcPr>
                    <w:tcW w:w="4482" w:type="dxa"/>
                  </w:tcPr>
                  <w:p w14:paraId="70FA82BD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47186110"/>
            <w:placeholder>
              <w:docPart w:val="59B280F680A743A7BE704D582B61A75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576872B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5319813"/>
            <w:placeholder>
              <w:docPart w:val="9F6B5F02B36F450FB0657B608E4C8B6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27402641"/>
                <w:placeholder>
                  <w:docPart w:val="9F6B5F02B36F450FB0657B608E4C8B66"/>
                </w:placeholder>
              </w:sdtPr>
              <w:sdtContent>
                <w:tc>
                  <w:tcPr>
                    <w:tcW w:w="4490" w:type="dxa"/>
                  </w:tcPr>
                  <w:p w14:paraId="3F2C55DC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78378854"/>
            <w:placeholder>
              <w:docPart w:val="B253199765124084BDF2A050B22CF03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2E6BF93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5336289"/>
            <w:placeholder>
              <w:docPart w:val="EC0D70BBF1E14E6E9377D84C5BFCFE2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51660379"/>
                <w:placeholder>
                  <w:docPart w:val="EC0D70BBF1E14E6E9377D84C5BFCFE2A"/>
                </w:placeholder>
              </w:sdtPr>
              <w:sdtContent>
                <w:tc>
                  <w:tcPr>
                    <w:tcW w:w="4582" w:type="dxa"/>
                  </w:tcPr>
                  <w:p w14:paraId="09503E67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176C98B7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1128625704"/>
            <w:placeholder>
              <w:docPart w:val="D8D6B944B59F48D294591B37CE5D09D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86316062"/>
                <w:placeholder>
                  <w:docPart w:val="D8D6B944B59F48D294591B37CE5D09D2"/>
                </w:placeholder>
              </w:sdtPr>
              <w:sdtContent>
                <w:tc>
                  <w:tcPr>
                    <w:tcW w:w="4482" w:type="dxa"/>
                  </w:tcPr>
                  <w:p w14:paraId="6F09A414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21770934"/>
            <w:placeholder>
              <w:docPart w:val="B4BE71849AED4DC6BCEA43C8E34D63C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FE890FE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88814154"/>
            <w:placeholder>
              <w:docPart w:val="8DF20E6E2EFB459AA11AFA6E0E11982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03079273"/>
                <w:placeholder>
                  <w:docPart w:val="8DF20E6E2EFB459AA11AFA6E0E119826"/>
                </w:placeholder>
              </w:sdtPr>
              <w:sdtContent>
                <w:tc>
                  <w:tcPr>
                    <w:tcW w:w="4490" w:type="dxa"/>
                  </w:tcPr>
                  <w:p w14:paraId="780F58AE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05197677"/>
            <w:placeholder>
              <w:docPart w:val="5F87E6A3DF8A4021AC2E5D643C154A4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FCA0770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52637844"/>
            <w:placeholder>
              <w:docPart w:val="E6C5DE54AB174A7D8048FA6084AE32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71260321"/>
                <w:placeholder>
                  <w:docPart w:val="E6C5DE54AB174A7D8048FA6084AE320F"/>
                </w:placeholder>
              </w:sdtPr>
              <w:sdtContent>
                <w:tc>
                  <w:tcPr>
                    <w:tcW w:w="4582" w:type="dxa"/>
                  </w:tcPr>
                  <w:p w14:paraId="048C5A30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198FE8CF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1924761950"/>
            <w:placeholder>
              <w:docPart w:val="C21E57757FE3419BBDD2F5CAFD9C73E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85635810"/>
                <w:placeholder>
                  <w:docPart w:val="C21E57757FE3419BBDD2F5CAFD9C73E1"/>
                </w:placeholder>
              </w:sdtPr>
              <w:sdtContent>
                <w:tc>
                  <w:tcPr>
                    <w:tcW w:w="4482" w:type="dxa"/>
                  </w:tcPr>
                  <w:p w14:paraId="3C2B5D94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418529847"/>
            <w:placeholder>
              <w:docPart w:val="3139C57255824E37A5184D35508DDB0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6B1B9F9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00496164"/>
            <w:placeholder>
              <w:docPart w:val="7CEDA8A3F23D4ECB968F28C6BA250E1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59539948"/>
                <w:placeholder>
                  <w:docPart w:val="7CEDA8A3F23D4ECB968F28C6BA250E1B"/>
                </w:placeholder>
              </w:sdtPr>
              <w:sdtContent>
                <w:tc>
                  <w:tcPr>
                    <w:tcW w:w="4490" w:type="dxa"/>
                  </w:tcPr>
                  <w:p w14:paraId="4B388309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74352895"/>
            <w:placeholder>
              <w:docPart w:val="0CAC0A1B2A42490DBBACC422E6DA2F9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207DA98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97236211"/>
            <w:placeholder>
              <w:docPart w:val="C12367B094E9473ABDBE1E2BE816642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212565"/>
                <w:placeholder>
                  <w:docPart w:val="C12367B094E9473ABDBE1E2BE8166423"/>
                </w:placeholder>
              </w:sdtPr>
              <w:sdtContent>
                <w:tc>
                  <w:tcPr>
                    <w:tcW w:w="4582" w:type="dxa"/>
                  </w:tcPr>
                  <w:p w14:paraId="1259C965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2F09FB8F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1460951046"/>
            <w:placeholder>
              <w:docPart w:val="598A62FA0EC2406885AFE6988099D5E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941822165"/>
                <w:placeholder>
                  <w:docPart w:val="598A62FA0EC2406885AFE6988099D5E0"/>
                </w:placeholder>
              </w:sdtPr>
              <w:sdtContent>
                <w:tc>
                  <w:tcPr>
                    <w:tcW w:w="4482" w:type="dxa"/>
                  </w:tcPr>
                  <w:p w14:paraId="40E2FAC2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57594959"/>
            <w:placeholder>
              <w:docPart w:val="DB999BFA1A814191A619D5E56545BDA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EBAA8BC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83813284"/>
            <w:placeholder>
              <w:docPart w:val="8F1F57F4DCAA403CB4738F29B22EEE3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29670391"/>
                <w:placeholder>
                  <w:docPart w:val="8F1F57F4DCAA403CB4738F29B22EEE36"/>
                </w:placeholder>
              </w:sdtPr>
              <w:sdtContent>
                <w:tc>
                  <w:tcPr>
                    <w:tcW w:w="4490" w:type="dxa"/>
                  </w:tcPr>
                  <w:p w14:paraId="39E82058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71360805"/>
            <w:placeholder>
              <w:docPart w:val="CCF7FD033C134F0DADDB962BF640B52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92DA6F7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30538793"/>
            <w:placeholder>
              <w:docPart w:val="059D0F58C7954273AF9B7DE9D4C60EA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58967824"/>
                <w:placeholder>
                  <w:docPart w:val="059D0F58C7954273AF9B7DE9D4C60EAB"/>
                </w:placeholder>
              </w:sdtPr>
              <w:sdtContent>
                <w:tc>
                  <w:tcPr>
                    <w:tcW w:w="4582" w:type="dxa"/>
                  </w:tcPr>
                  <w:p w14:paraId="076B00CA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4738FB29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689368907"/>
            <w:placeholder>
              <w:docPart w:val="E6095D6C698A47AB9239F5E5C245480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87951465"/>
                <w:placeholder>
                  <w:docPart w:val="E6095D6C698A47AB9239F5E5C245480B"/>
                </w:placeholder>
              </w:sdtPr>
              <w:sdtContent>
                <w:tc>
                  <w:tcPr>
                    <w:tcW w:w="4482" w:type="dxa"/>
                  </w:tcPr>
                  <w:p w14:paraId="2D045CF1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06836852"/>
            <w:placeholder>
              <w:docPart w:val="92548C446504431FA33D7E95E98704C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B6E41AD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27430283"/>
            <w:placeholder>
              <w:docPart w:val="DC36FD84DC524C539AA2FDDF89FE88B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64675461"/>
                <w:placeholder>
                  <w:docPart w:val="DC36FD84DC524C539AA2FDDF89FE88B0"/>
                </w:placeholder>
              </w:sdtPr>
              <w:sdtContent>
                <w:tc>
                  <w:tcPr>
                    <w:tcW w:w="4490" w:type="dxa"/>
                  </w:tcPr>
                  <w:p w14:paraId="6FDA3F32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53097513"/>
            <w:placeholder>
              <w:docPart w:val="4D221E6A128443E489095A5D1DDDA49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2B74798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60355421"/>
            <w:placeholder>
              <w:docPart w:val="77BF5472E4704A5084D3948C692BCBD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79932749"/>
                <w:placeholder>
                  <w:docPart w:val="77BF5472E4704A5084D3948C692BCBD8"/>
                </w:placeholder>
              </w:sdtPr>
              <w:sdtContent>
                <w:tc>
                  <w:tcPr>
                    <w:tcW w:w="4582" w:type="dxa"/>
                  </w:tcPr>
                  <w:p w14:paraId="6C425162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5ED4594E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465432428"/>
            <w:placeholder>
              <w:docPart w:val="852F4B91C9D44B62B1327EE950670BF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314533592"/>
                <w:placeholder>
                  <w:docPart w:val="852F4B91C9D44B62B1327EE950670BF0"/>
                </w:placeholder>
              </w:sdtPr>
              <w:sdtContent>
                <w:tc>
                  <w:tcPr>
                    <w:tcW w:w="4482" w:type="dxa"/>
                  </w:tcPr>
                  <w:p w14:paraId="700836B9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33337354"/>
            <w:placeholder>
              <w:docPart w:val="CC0B8B66DA7D4B17A40E7F0323C465D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6284774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162076304"/>
            <w:placeholder>
              <w:docPart w:val="9CF809B9B8FF4E04A539C2FC41F0BDE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33595670"/>
                <w:placeholder>
                  <w:docPart w:val="9CF809B9B8FF4E04A539C2FC41F0BDE5"/>
                </w:placeholder>
              </w:sdtPr>
              <w:sdtContent>
                <w:tc>
                  <w:tcPr>
                    <w:tcW w:w="4490" w:type="dxa"/>
                  </w:tcPr>
                  <w:p w14:paraId="5249E483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5142335"/>
            <w:placeholder>
              <w:docPart w:val="874092F33763477ABEE07E9A20EAAB0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7D05858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26255548"/>
            <w:placeholder>
              <w:docPart w:val="3964680DB7BA4448853B792B0547B56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06080447"/>
                <w:placeholder>
                  <w:docPart w:val="3964680DB7BA4448853B792B0547B56C"/>
                </w:placeholder>
              </w:sdtPr>
              <w:sdtContent>
                <w:tc>
                  <w:tcPr>
                    <w:tcW w:w="4582" w:type="dxa"/>
                  </w:tcPr>
                  <w:p w14:paraId="0EDA113F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48931AB3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418874446"/>
            <w:placeholder>
              <w:docPart w:val="5845984B95CF424B8AEC04F671BA915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47869843"/>
                <w:placeholder>
                  <w:docPart w:val="5845984B95CF424B8AEC04F671BA9155"/>
                </w:placeholder>
              </w:sdtPr>
              <w:sdtContent>
                <w:tc>
                  <w:tcPr>
                    <w:tcW w:w="4482" w:type="dxa"/>
                  </w:tcPr>
                  <w:p w14:paraId="1372E0C0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61471411"/>
            <w:placeholder>
              <w:docPart w:val="43029682D1AC44B79D50C3F20F4FA8C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3924F04E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5774572"/>
            <w:placeholder>
              <w:docPart w:val="F3B0D17DD68B4028BADCAEE591E51E4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039120950"/>
                <w:placeholder>
                  <w:docPart w:val="F3B0D17DD68B4028BADCAEE591E51E4B"/>
                </w:placeholder>
              </w:sdtPr>
              <w:sdtContent>
                <w:tc>
                  <w:tcPr>
                    <w:tcW w:w="4490" w:type="dxa"/>
                  </w:tcPr>
                  <w:p w14:paraId="5923AFE9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50408964"/>
            <w:placeholder>
              <w:docPart w:val="BCE1BF78B04D4494949DECE17ED328F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92053BD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74125026"/>
            <w:placeholder>
              <w:docPart w:val="DC9E64C803604B909BF89DF5BB543EB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0390884"/>
                <w:placeholder>
                  <w:docPart w:val="DC9E64C803604B909BF89DF5BB543EB1"/>
                </w:placeholder>
              </w:sdtPr>
              <w:sdtContent>
                <w:tc>
                  <w:tcPr>
                    <w:tcW w:w="4582" w:type="dxa"/>
                  </w:tcPr>
                  <w:p w14:paraId="7839482F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298FCA6D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189276205"/>
            <w:placeholder>
              <w:docPart w:val="C8989D99D06243DA82449F98B0E634A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82956567"/>
                <w:placeholder>
                  <w:docPart w:val="C8989D99D06243DA82449F98B0E634A8"/>
                </w:placeholder>
              </w:sdtPr>
              <w:sdtContent>
                <w:tc>
                  <w:tcPr>
                    <w:tcW w:w="4482" w:type="dxa"/>
                  </w:tcPr>
                  <w:p w14:paraId="4E7426F5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15748302"/>
            <w:placeholder>
              <w:docPart w:val="354548D211E445A9AFAF20A0D76165A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9076E5A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61505847"/>
            <w:placeholder>
              <w:docPart w:val="0BA727460A8C49D9A891483894FE47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17636844"/>
                <w:placeholder>
                  <w:docPart w:val="0BA727460A8C49D9A891483894FE470C"/>
                </w:placeholder>
              </w:sdtPr>
              <w:sdtContent>
                <w:tc>
                  <w:tcPr>
                    <w:tcW w:w="4490" w:type="dxa"/>
                  </w:tcPr>
                  <w:p w14:paraId="0D215B60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65047835"/>
            <w:placeholder>
              <w:docPart w:val="CE8DECC4901B4BB6B3C9656995BCB760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3BB1BD5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68543523"/>
            <w:placeholder>
              <w:docPart w:val="DC089D9404AD47BD883039146717D05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5548250"/>
                <w:placeholder>
                  <w:docPart w:val="DC089D9404AD47BD883039146717D059"/>
                </w:placeholder>
              </w:sdtPr>
              <w:sdtContent>
                <w:tc>
                  <w:tcPr>
                    <w:tcW w:w="4582" w:type="dxa"/>
                  </w:tcPr>
                  <w:p w14:paraId="4C27AFCB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4A7531C7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891191924"/>
            <w:placeholder>
              <w:docPart w:val="7C7200A65A8648858731E706DB6C296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09163352"/>
                <w:placeholder>
                  <w:docPart w:val="7C7200A65A8648858731E706DB6C296B"/>
                </w:placeholder>
              </w:sdtPr>
              <w:sdtContent>
                <w:tc>
                  <w:tcPr>
                    <w:tcW w:w="4482" w:type="dxa"/>
                  </w:tcPr>
                  <w:p w14:paraId="0C557C9C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6361369"/>
            <w:placeholder>
              <w:docPart w:val="7B65625DBA0144D7A51991B39EE0F22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69A2B50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99895516"/>
            <w:placeholder>
              <w:docPart w:val="5CA7BE2DEFED4189A523C94EC048A23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5413108"/>
                <w:placeholder>
                  <w:docPart w:val="5CA7BE2DEFED4189A523C94EC048A236"/>
                </w:placeholder>
              </w:sdtPr>
              <w:sdtContent>
                <w:tc>
                  <w:tcPr>
                    <w:tcW w:w="4490" w:type="dxa"/>
                  </w:tcPr>
                  <w:p w14:paraId="237C7036" w14:textId="11B4F0FE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44644295"/>
            <w:placeholder>
              <w:docPart w:val="334085688AC44D6D9DE462B4C52516A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7E97A6A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14440459"/>
            <w:placeholder>
              <w:docPart w:val="B4341FD5BE2B48F5B5A623677C6FD60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489549640"/>
                <w:placeholder>
                  <w:docPart w:val="B4341FD5BE2B48F5B5A623677C6FD607"/>
                </w:placeholder>
              </w:sdtPr>
              <w:sdtContent>
                <w:tc>
                  <w:tcPr>
                    <w:tcW w:w="4582" w:type="dxa"/>
                  </w:tcPr>
                  <w:p w14:paraId="530A3A8E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2AE61A7E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1151591786"/>
            <w:placeholder>
              <w:docPart w:val="4F7AB0100E284F5584145F2D07E0A62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24952929"/>
                <w:placeholder>
                  <w:docPart w:val="4F7AB0100E284F5584145F2D07E0A622"/>
                </w:placeholder>
              </w:sdtPr>
              <w:sdtContent>
                <w:tc>
                  <w:tcPr>
                    <w:tcW w:w="4482" w:type="dxa"/>
                  </w:tcPr>
                  <w:p w14:paraId="0D03711E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23170595"/>
            <w:placeholder>
              <w:docPart w:val="222C5F80E96A4A0D879549061157AF1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8174CDC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2598366"/>
            <w:placeholder>
              <w:docPart w:val="4E52177A1C9245149AA49F2141ED3E6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3988049"/>
                <w:placeholder>
                  <w:docPart w:val="4E52177A1C9245149AA49F2141ED3E6E"/>
                </w:placeholder>
              </w:sdtPr>
              <w:sdtContent>
                <w:tc>
                  <w:tcPr>
                    <w:tcW w:w="4490" w:type="dxa"/>
                  </w:tcPr>
                  <w:p w14:paraId="10EC8045" w14:textId="5BBEC353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796216502"/>
            <w:placeholder>
              <w:docPart w:val="EDADE6B3C9374CA193E81EBB9A5DD1B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C01A391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73264218"/>
            <w:placeholder>
              <w:docPart w:val="D206238D5BB349418D7501D6997CFF2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90366736"/>
                <w:placeholder>
                  <w:docPart w:val="D206238D5BB349418D7501D6997CFF2F"/>
                </w:placeholder>
              </w:sdtPr>
              <w:sdtContent>
                <w:tc>
                  <w:tcPr>
                    <w:tcW w:w="4582" w:type="dxa"/>
                  </w:tcPr>
                  <w:p w14:paraId="45ECDCF9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606EFE51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5290222"/>
            <w:placeholder>
              <w:docPart w:val="C007E73CDA6D4EBAAB57D962461B997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15772421"/>
                <w:placeholder>
                  <w:docPart w:val="C007E73CDA6D4EBAAB57D962461B997A"/>
                </w:placeholder>
              </w:sdtPr>
              <w:sdtContent>
                <w:tc>
                  <w:tcPr>
                    <w:tcW w:w="4482" w:type="dxa"/>
                  </w:tcPr>
                  <w:p w14:paraId="58932C0A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61913134"/>
            <w:placeholder>
              <w:docPart w:val="93CA4429830D44C3B158F686B8E4497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10D546D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89760004"/>
            <w:placeholder>
              <w:docPart w:val="B30A7E4EB5664562AF2A9C4711A7C3D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08906097"/>
                <w:placeholder>
                  <w:docPart w:val="B30A7E4EB5664562AF2A9C4711A7C3D1"/>
                </w:placeholder>
              </w:sdtPr>
              <w:sdtContent>
                <w:tc>
                  <w:tcPr>
                    <w:tcW w:w="4490" w:type="dxa"/>
                  </w:tcPr>
                  <w:p w14:paraId="176C9671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7242588"/>
            <w:placeholder>
              <w:docPart w:val="EEFDD874E2EE4A57AE858E0EE7A03737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BD43369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40913540"/>
            <w:placeholder>
              <w:docPart w:val="C45985E850CA48DCB964A77BC48A8A1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2580296"/>
                <w:placeholder>
                  <w:docPart w:val="C45985E850CA48DCB964A77BC48A8A1E"/>
                </w:placeholder>
              </w:sdtPr>
              <w:sdtContent>
                <w:tc>
                  <w:tcPr>
                    <w:tcW w:w="4582" w:type="dxa"/>
                  </w:tcPr>
                  <w:p w14:paraId="56C50C20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2D465662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1913587898"/>
            <w:placeholder>
              <w:docPart w:val="2F29962A24C341CAB8AE5A74FB67A21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52061642"/>
                <w:placeholder>
                  <w:docPart w:val="2F29962A24C341CAB8AE5A74FB67A21C"/>
                </w:placeholder>
              </w:sdtPr>
              <w:sdtContent>
                <w:tc>
                  <w:tcPr>
                    <w:tcW w:w="4482" w:type="dxa"/>
                  </w:tcPr>
                  <w:p w14:paraId="1D1F4956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49872058"/>
            <w:placeholder>
              <w:docPart w:val="E193C5FFE5C54C459A28B0976DAE98C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44D2EE6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10714482"/>
            <w:placeholder>
              <w:docPart w:val="D1D9576D5D4A4723AB24B3A80F5B96B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7214719"/>
                <w:placeholder>
                  <w:docPart w:val="D1D9576D5D4A4723AB24B3A80F5B96BA"/>
                </w:placeholder>
              </w:sdtPr>
              <w:sdtContent>
                <w:tc>
                  <w:tcPr>
                    <w:tcW w:w="4490" w:type="dxa"/>
                  </w:tcPr>
                  <w:p w14:paraId="300D1269" w14:textId="75D9AB11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24197695"/>
            <w:placeholder>
              <w:docPart w:val="EFCB3C73704B4713BC02ED5E3D323DF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0880C5B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430196958"/>
            <w:placeholder>
              <w:docPart w:val="6B2222AC96A3470A8A99BF2FCFB8D62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05858295"/>
                <w:placeholder>
                  <w:docPart w:val="6B2222AC96A3470A8A99BF2FCFB8D626"/>
                </w:placeholder>
              </w:sdtPr>
              <w:sdtContent>
                <w:tc>
                  <w:tcPr>
                    <w:tcW w:w="4582" w:type="dxa"/>
                  </w:tcPr>
                  <w:p w14:paraId="7E4EBA19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2816D561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729235732"/>
            <w:placeholder>
              <w:docPart w:val="26D7C67C0B9E499588B685E103FAF12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62397531"/>
                <w:placeholder>
                  <w:docPart w:val="26D7C67C0B9E499588B685E103FAF124"/>
                </w:placeholder>
              </w:sdtPr>
              <w:sdtContent>
                <w:tc>
                  <w:tcPr>
                    <w:tcW w:w="4482" w:type="dxa"/>
                  </w:tcPr>
                  <w:p w14:paraId="7E6CB202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45516976"/>
            <w:placeholder>
              <w:docPart w:val="13F1B96A74174F19AF23CFEF9A03EBC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AF5F0B6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83744877"/>
            <w:placeholder>
              <w:docPart w:val="58F19AADBE5B40CCAF20037B28CE9A4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45827452"/>
                <w:placeholder>
                  <w:docPart w:val="58F19AADBE5B40CCAF20037B28CE9A45"/>
                </w:placeholder>
              </w:sdtPr>
              <w:sdtContent>
                <w:tc>
                  <w:tcPr>
                    <w:tcW w:w="4490" w:type="dxa"/>
                  </w:tcPr>
                  <w:p w14:paraId="382044DE" w14:textId="763CC799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6510750"/>
            <w:placeholder>
              <w:docPart w:val="D82BDEEFCC2B47F7B7BDCA00B2F993B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8FECED1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098054"/>
            <w:placeholder>
              <w:docPart w:val="F41928AF66A54EB08D068A57EB479A8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57139698"/>
                <w:placeholder>
                  <w:docPart w:val="F41928AF66A54EB08D068A57EB479A8C"/>
                </w:placeholder>
              </w:sdtPr>
              <w:sdtContent>
                <w:tc>
                  <w:tcPr>
                    <w:tcW w:w="4582" w:type="dxa"/>
                  </w:tcPr>
                  <w:p w14:paraId="7250FD6B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14:paraId="7E93A0F1" w14:textId="77777777" w:rsidTr="004C35B3">
        <w:sdt>
          <w:sdtPr>
            <w:rPr>
              <w:rFonts w:ascii="Montserrat" w:hAnsi="Montserrat"/>
              <w:sz w:val="20"/>
              <w:szCs w:val="20"/>
            </w:rPr>
            <w:id w:val="-218747102"/>
            <w:placeholder>
              <w:docPart w:val="FE81786D1E884E708CF43276AC1C60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97414106"/>
                <w:placeholder>
                  <w:docPart w:val="FE81786D1E884E708CF43276AC1C600C"/>
                </w:placeholder>
              </w:sdtPr>
              <w:sdtContent>
                <w:tc>
                  <w:tcPr>
                    <w:tcW w:w="4482" w:type="dxa"/>
                  </w:tcPr>
                  <w:p w14:paraId="0F04A61C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89752580"/>
            <w:placeholder>
              <w:docPart w:val="943AAC83E3334B46AA9BD66A0D0D58D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06538AB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16327726"/>
            <w:placeholder>
              <w:docPart w:val="E13CB88B4403467DBA73F90813C9868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1274011"/>
                <w:placeholder>
                  <w:docPart w:val="E13CB88B4403467DBA73F90813C98684"/>
                </w:placeholder>
              </w:sdtPr>
              <w:sdtContent>
                <w:tc>
                  <w:tcPr>
                    <w:tcW w:w="4490" w:type="dxa"/>
                  </w:tcPr>
                  <w:p w14:paraId="063BD051" w14:textId="086DD94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53532330"/>
            <w:placeholder>
              <w:docPart w:val="97EB6128BCD8426A84A01164533E3D5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FB35EE2" w14:textId="777777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69649321"/>
            <w:placeholder>
              <w:docPart w:val="99B83E3E029241B7BBF02424A7A9B6D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10389407"/>
                <w:placeholder>
                  <w:docPart w:val="99B83E3E029241B7BBF02424A7A9B6D0"/>
                </w:placeholder>
              </w:sdtPr>
              <w:sdtContent>
                <w:tc>
                  <w:tcPr>
                    <w:tcW w:w="4582" w:type="dxa"/>
                  </w:tcPr>
                  <w:p w14:paraId="5F4BEB6D" w14:textId="777777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562E62E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731735420"/>
            <w:placeholder>
              <w:docPart w:val="191C5EDDA3CF4F7D955B8A45392D30D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324582889"/>
                <w:placeholder>
                  <w:docPart w:val="191C5EDDA3CF4F7D955B8A45392D30DB"/>
                </w:placeholder>
              </w:sdtPr>
              <w:sdtContent>
                <w:tc>
                  <w:tcPr>
                    <w:tcW w:w="4482" w:type="dxa"/>
                  </w:tcPr>
                  <w:p w14:paraId="478F27EE" w14:textId="4846EC73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89642753"/>
            <w:placeholder>
              <w:docPart w:val="BD64D9D8ED7A4F10B40A9EF1F3CCCC0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9FBBBD0" w14:textId="3D5397CA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40534589"/>
            <w:placeholder>
              <w:docPart w:val="5832200583B34BDF8C0727780522E49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42335240"/>
                <w:placeholder>
                  <w:docPart w:val="5832200583B34BDF8C0727780522E49F"/>
                </w:placeholder>
              </w:sdtPr>
              <w:sdtContent>
                <w:tc>
                  <w:tcPr>
                    <w:tcW w:w="4490" w:type="dxa"/>
                  </w:tcPr>
                  <w:p w14:paraId="2960F90C" w14:textId="4B22387D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20083343"/>
            <w:placeholder>
              <w:docPart w:val="EE00581FDF4A45F483D7AFB8D817E95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83F1D13" w14:textId="141D19E9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940190265"/>
            <w:placeholder>
              <w:docPart w:val="3201F16F7D6F4932979EC35A07C1A0D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503941918"/>
                <w:placeholder>
                  <w:docPart w:val="3201F16F7D6F4932979EC35A07C1A0D8"/>
                </w:placeholder>
              </w:sdtPr>
              <w:sdtContent>
                <w:tc>
                  <w:tcPr>
                    <w:tcW w:w="4582" w:type="dxa"/>
                  </w:tcPr>
                  <w:p w14:paraId="784B21F7" w14:textId="694ECFD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A3505E7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232812256"/>
            <w:placeholder>
              <w:docPart w:val="5990F6E008314B75848129D980976B8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20253814"/>
                <w:placeholder>
                  <w:docPart w:val="5990F6E008314B75848129D980976B80"/>
                </w:placeholder>
              </w:sdtPr>
              <w:sdtContent>
                <w:tc>
                  <w:tcPr>
                    <w:tcW w:w="4482" w:type="dxa"/>
                  </w:tcPr>
                  <w:p w14:paraId="6E2570D0" w14:textId="36F9C38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34841413"/>
            <w:placeholder>
              <w:docPart w:val="37C431A845B54145A3A1920ADDC901E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2D65D061" w14:textId="2497D621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25893559"/>
            <w:placeholder>
              <w:docPart w:val="5307CBA1928A4C2D941BC2754162230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17084115"/>
                <w:placeholder>
                  <w:docPart w:val="5307CBA1928A4C2D941BC2754162230F"/>
                </w:placeholder>
              </w:sdtPr>
              <w:sdtContent>
                <w:tc>
                  <w:tcPr>
                    <w:tcW w:w="4490" w:type="dxa"/>
                  </w:tcPr>
                  <w:p w14:paraId="35F7D39C" w14:textId="40101E3B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15090002"/>
            <w:placeholder>
              <w:docPart w:val="9EB9FE5D387D429B9C30DF7860643FF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F7DCE40" w14:textId="549D9D79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72968465"/>
            <w:placeholder>
              <w:docPart w:val="016794FFC24243BA895663755A72712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48340279"/>
                <w:placeholder>
                  <w:docPart w:val="016794FFC24243BA895663755A727125"/>
                </w:placeholder>
              </w:sdtPr>
              <w:sdtContent>
                <w:tc>
                  <w:tcPr>
                    <w:tcW w:w="4582" w:type="dxa"/>
                  </w:tcPr>
                  <w:p w14:paraId="185E7180" w14:textId="703E4498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1BD92DE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951207732"/>
            <w:placeholder>
              <w:docPart w:val="1D5401A5DD9849F39070A15766C28CC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37542452"/>
                <w:placeholder>
                  <w:docPart w:val="1D5401A5DD9849F39070A15766C28CCE"/>
                </w:placeholder>
              </w:sdtPr>
              <w:sdtContent>
                <w:tc>
                  <w:tcPr>
                    <w:tcW w:w="4482" w:type="dxa"/>
                  </w:tcPr>
                  <w:p w14:paraId="5F3056EB" w14:textId="39F8A87C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294599347"/>
            <w:placeholder>
              <w:docPart w:val="B9D98E59B89B432680BA0582D15CFD0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C8353B4" w14:textId="75260A89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85747247"/>
            <w:placeholder>
              <w:docPart w:val="1FED994ECB7741689DD669C4A39C85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961295244"/>
                <w:placeholder>
                  <w:docPart w:val="1FED994ECB7741689DD669C4A39C850C"/>
                </w:placeholder>
              </w:sdtPr>
              <w:sdtContent>
                <w:tc>
                  <w:tcPr>
                    <w:tcW w:w="4490" w:type="dxa"/>
                  </w:tcPr>
                  <w:p w14:paraId="352F1488" w14:textId="45176790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598209205"/>
            <w:placeholder>
              <w:docPart w:val="A9C7FCD291D9427AB3CC0042C9F4A43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A336DB6" w14:textId="5B7819AE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02274892"/>
            <w:placeholder>
              <w:docPart w:val="190390CFF31F4E4BA7B7872B4731B4E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008583609"/>
                <w:placeholder>
                  <w:docPart w:val="190390CFF31F4E4BA7B7872B4731B4E8"/>
                </w:placeholder>
              </w:sdtPr>
              <w:sdtContent>
                <w:tc>
                  <w:tcPr>
                    <w:tcW w:w="4582" w:type="dxa"/>
                  </w:tcPr>
                  <w:p w14:paraId="5204C3D2" w14:textId="72928622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365AA073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505550400"/>
            <w:placeholder>
              <w:docPart w:val="B18AE97B86C04AF693C5C118B0A6120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789232529"/>
                <w:placeholder>
                  <w:docPart w:val="B18AE97B86C04AF693C5C118B0A61204"/>
                </w:placeholder>
              </w:sdtPr>
              <w:sdtContent>
                <w:tc>
                  <w:tcPr>
                    <w:tcW w:w="4482" w:type="dxa"/>
                  </w:tcPr>
                  <w:p w14:paraId="75C3A061" w14:textId="5771D65C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71926681"/>
            <w:placeholder>
              <w:docPart w:val="FAC3A44E0EE447AEA62C39701CC9F81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CECADC9" w14:textId="7A486E7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00189804"/>
            <w:placeholder>
              <w:docPart w:val="E55A0CDC251344DFA30458CC6517550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47042584"/>
                <w:placeholder>
                  <w:docPart w:val="E55A0CDC251344DFA30458CC6517550E"/>
                </w:placeholder>
              </w:sdtPr>
              <w:sdtContent>
                <w:tc>
                  <w:tcPr>
                    <w:tcW w:w="4490" w:type="dxa"/>
                  </w:tcPr>
                  <w:p w14:paraId="4ED3DE4C" w14:textId="5CFB805A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77784994"/>
            <w:placeholder>
              <w:docPart w:val="9121B8F94043443EAAB47985C2DAC02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103E134" w14:textId="7A8147B3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92376189"/>
            <w:placeholder>
              <w:docPart w:val="7DEB7D9A401440D89E772B1A391400E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90291609"/>
                <w:placeholder>
                  <w:docPart w:val="7DEB7D9A401440D89E772B1A391400EE"/>
                </w:placeholder>
              </w:sdtPr>
              <w:sdtContent>
                <w:tc>
                  <w:tcPr>
                    <w:tcW w:w="4582" w:type="dxa"/>
                  </w:tcPr>
                  <w:p w14:paraId="7CE34853" w14:textId="3420B08F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6E42CB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074091587"/>
            <w:placeholder>
              <w:docPart w:val="63E7D22F54114F9DBC6D3E9B658958A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22487756"/>
                <w:placeholder>
                  <w:docPart w:val="63E7D22F54114F9DBC6D3E9B658958AC"/>
                </w:placeholder>
              </w:sdtPr>
              <w:sdtContent>
                <w:tc>
                  <w:tcPr>
                    <w:tcW w:w="4482" w:type="dxa"/>
                  </w:tcPr>
                  <w:p w14:paraId="4DCA1ED6" w14:textId="6831915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93554256"/>
            <w:placeholder>
              <w:docPart w:val="F579118ECE28430A93B1DFDB250996F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E0DE762" w14:textId="74646518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04828908"/>
            <w:placeholder>
              <w:docPart w:val="1D890101F90F43EEA226C96786C25A5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48834711"/>
                <w:placeholder>
                  <w:docPart w:val="1D890101F90F43EEA226C96786C25A53"/>
                </w:placeholder>
              </w:sdtPr>
              <w:sdtContent>
                <w:tc>
                  <w:tcPr>
                    <w:tcW w:w="4490" w:type="dxa"/>
                  </w:tcPr>
                  <w:p w14:paraId="56728D2A" w14:textId="1327F2C1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20316651"/>
            <w:placeholder>
              <w:docPart w:val="F111924072C74AF5B402B69F506571FB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39E7A0D" w14:textId="3F52D29A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686520133"/>
            <w:placeholder>
              <w:docPart w:val="45787C4E96E344B29F1C3A523862514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12554769"/>
                <w:placeholder>
                  <w:docPart w:val="45787C4E96E344B29F1C3A5238625147"/>
                </w:placeholder>
              </w:sdtPr>
              <w:sdtContent>
                <w:tc>
                  <w:tcPr>
                    <w:tcW w:w="4582" w:type="dxa"/>
                  </w:tcPr>
                  <w:p w14:paraId="71BCE683" w14:textId="1AAAF591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288239E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030943551"/>
            <w:placeholder>
              <w:docPart w:val="83E7B1CB143A4017BED88E1E7E8861E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34030660"/>
                <w:placeholder>
                  <w:docPart w:val="83E7B1CB143A4017BED88E1E7E8861ED"/>
                </w:placeholder>
              </w:sdtPr>
              <w:sdtContent>
                <w:tc>
                  <w:tcPr>
                    <w:tcW w:w="4482" w:type="dxa"/>
                  </w:tcPr>
                  <w:p w14:paraId="2A9475DF" w14:textId="5078566D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80735136"/>
            <w:placeholder>
              <w:docPart w:val="F172B79152834D0AA42037761438C19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C7ABC90" w14:textId="58E510A3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285501"/>
            <w:placeholder>
              <w:docPart w:val="A997CC6F6E0B40E0BC0D162B216CE23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749847965"/>
                <w:placeholder>
                  <w:docPart w:val="A997CC6F6E0B40E0BC0D162B216CE23A"/>
                </w:placeholder>
              </w:sdtPr>
              <w:sdtContent>
                <w:tc>
                  <w:tcPr>
                    <w:tcW w:w="4490" w:type="dxa"/>
                  </w:tcPr>
                  <w:p w14:paraId="2BA09DE8" w14:textId="05E1062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063089335"/>
            <w:placeholder>
              <w:docPart w:val="4C75940B43894C8ABFC2FEF60CA6154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BD68C98" w14:textId="3F8ECC8F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90814175"/>
            <w:placeholder>
              <w:docPart w:val="3943E14586724F7AA036C360C5DC5431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98073755"/>
                <w:placeholder>
                  <w:docPart w:val="3943E14586724F7AA036C360C5DC5431"/>
                </w:placeholder>
              </w:sdtPr>
              <w:sdtContent>
                <w:tc>
                  <w:tcPr>
                    <w:tcW w:w="4582" w:type="dxa"/>
                  </w:tcPr>
                  <w:p w14:paraId="00DC8FB8" w14:textId="440D40AF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60CE65A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985286560"/>
            <w:placeholder>
              <w:docPart w:val="606BBA82291145C880EB8846280179C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74144881"/>
                <w:placeholder>
                  <w:docPart w:val="606BBA82291145C880EB8846280179C9"/>
                </w:placeholder>
              </w:sdtPr>
              <w:sdtContent>
                <w:tc>
                  <w:tcPr>
                    <w:tcW w:w="4482" w:type="dxa"/>
                  </w:tcPr>
                  <w:p w14:paraId="26F4CF6E" w14:textId="7CE2119A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46270373"/>
            <w:placeholder>
              <w:docPart w:val="2CE3097A588D4D5E8973E24A0136AF9C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18C672E3" w14:textId="4DEB9B88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25364254"/>
            <w:placeholder>
              <w:docPart w:val="EF147E03F41941438C6EA9309C980B8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24776524"/>
                <w:placeholder>
                  <w:docPart w:val="EF147E03F41941438C6EA9309C980B8C"/>
                </w:placeholder>
              </w:sdtPr>
              <w:sdtContent>
                <w:tc>
                  <w:tcPr>
                    <w:tcW w:w="4490" w:type="dxa"/>
                  </w:tcPr>
                  <w:p w14:paraId="103227FA" w14:textId="72DA9D28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02739365"/>
            <w:placeholder>
              <w:docPart w:val="B020548899AB4CD6B3054BA1AE26161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F3451CF" w14:textId="323BF05F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17996489"/>
            <w:placeholder>
              <w:docPart w:val="71336AFEF2D44F1FBD3F0AAC6219328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437512199"/>
                <w:placeholder>
                  <w:docPart w:val="71336AFEF2D44F1FBD3F0AAC62193280"/>
                </w:placeholder>
              </w:sdtPr>
              <w:sdtContent>
                <w:tc>
                  <w:tcPr>
                    <w:tcW w:w="4582" w:type="dxa"/>
                  </w:tcPr>
                  <w:p w14:paraId="45336C4B" w14:textId="2DF4490B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32032BB3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327056253"/>
            <w:placeholder>
              <w:docPart w:val="61A4E2EA96E3444BB96CE9E28BD0905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33249807"/>
                <w:placeholder>
                  <w:docPart w:val="61A4E2EA96E3444BB96CE9E28BD0905D"/>
                </w:placeholder>
              </w:sdtPr>
              <w:sdtContent>
                <w:tc>
                  <w:tcPr>
                    <w:tcW w:w="4482" w:type="dxa"/>
                  </w:tcPr>
                  <w:p w14:paraId="691F2497" w14:textId="2FE7EA76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49857793"/>
            <w:placeholder>
              <w:docPart w:val="BF88B889C2DB43C7926B07C72B3D490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ACB9C08" w14:textId="3C23D80F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09278097"/>
            <w:placeholder>
              <w:docPart w:val="48D38CF7A6924B53BC09916CCA93F0A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49413781"/>
                <w:placeholder>
                  <w:docPart w:val="48D38CF7A6924B53BC09916CCA93F0A2"/>
                </w:placeholder>
              </w:sdtPr>
              <w:sdtContent>
                <w:tc>
                  <w:tcPr>
                    <w:tcW w:w="4490" w:type="dxa"/>
                  </w:tcPr>
                  <w:p w14:paraId="202DBD51" w14:textId="022F42C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612519521"/>
            <w:placeholder>
              <w:docPart w:val="F021CFE78D324BD1BE5B85C31417D53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15C4A12C" w14:textId="5BB0D043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809543331"/>
            <w:placeholder>
              <w:docPart w:val="A0AD6AF6F40242FFBAED2B202A83CD6D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98731030"/>
                <w:placeholder>
                  <w:docPart w:val="A0AD6AF6F40242FFBAED2B202A83CD6D"/>
                </w:placeholder>
              </w:sdtPr>
              <w:sdtContent>
                <w:tc>
                  <w:tcPr>
                    <w:tcW w:w="4582" w:type="dxa"/>
                  </w:tcPr>
                  <w:p w14:paraId="3367D92C" w14:textId="178FEDB0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1BFA8AE3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593049415"/>
            <w:placeholder>
              <w:docPart w:val="CCD3C4720D884AFD9B4BAC086716303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130354510"/>
                <w:placeholder>
                  <w:docPart w:val="CCD3C4720D884AFD9B4BAC086716303F"/>
                </w:placeholder>
              </w:sdtPr>
              <w:sdtContent>
                <w:tc>
                  <w:tcPr>
                    <w:tcW w:w="4482" w:type="dxa"/>
                  </w:tcPr>
                  <w:p w14:paraId="3EB04D24" w14:textId="7BCB3C48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48362928"/>
            <w:placeholder>
              <w:docPart w:val="6914919E6CA544D89A308B8C3B4DCC8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C8C3320" w14:textId="2C9A0CB7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79601424"/>
            <w:placeholder>
              <w:docPart w:val="5BDEF0AAE65842A99E805F070492152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98096734"/>
                <w:placeholder>
                  <w:docPart w:val="5BDEF0AAE65842A99E805F0704921527"/>
                </w:placeholder>
              </w:sdtPr>
              <w:sdtContent>
                <w:tc>
                  <w:tcPr>
                    <w:tcW w:w="4490" w:type="dxa"/>
                  </w:tcPr>
                  <w:p w14:paraId="79920C51" w14:textId="3BCAE18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15942749"/>
            <w:placeholder>
              <w:docPart w:val="55B8B33E561749B3AEBB5CD1037E424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2EF7A61" w14:textId="6CB061D4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11489842"/>
            <w:placeholder>
              <w:docPart w:val="E284AED8445B498693C5571E16044F0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67051940"/>
                <w:placeholder>
                  <w:docPart w:val="E284AED8445B498693C5571E16044F06"/>
                </w:placeholder>
              </w:sdtPr>
              <w:sdtContent>
                <w:tc>
                  <w:tcPr>
                    <w:tcW w:w="4582" w:type="dxa"/>
                  </w:tcPr>
                  <w:p w14:paraId="6836DE49" w14:textId="30EEA0A9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485CC81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482231471"/>
            <w:placeholder>
              <w:docPart w:val="1ABA0AA55ECA4CFDACC760161B6F5A5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600073415"/>
                <w:placeholder>
                  <w:docPart w:val="1ABA0AA55ECA4CFDACC760161B6F5A54"/>
                </w:placeholder>
              </w:sdtPr>
              <w:sdtContent>
                <w:tc>
                  <w:tcPr>
                    <w:tcW w:w="4482" w:type="dxa"/>
                  </w:tcPr>
                  <w:p w14:paraId="75AEDD4F" w14:textId="49E59D4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37190650"/>
            <w:placeholder>
              <w:docPart w:val="BAFCB76E6B344A79B9FF85C61652193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506D1E67" w14:textId="3438D989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82275730"/>
            <w:placeholder>
              <w:docPart w:val="93DDBA0180234C01A257EA5C56C3052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104262814"/>
                <w:placeholder>
                  <w:docPart w:val="93DDBA0180234C01A257EA5C56C30520"/>
                </w:placeholder>
              </w:sdtPr>
              <w:sdtContent>
                <w:tc>
                  <w:tcPr>
                    <w:tcW w:w="4490" w:type="dxa"/>
                  </w:tcPr>
                  <w:p w14:paraId="05343541" w14:textId="46BEBC9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44050405"/>
            <w:placeholder>
              <w:docPart w:val="5687A404322147D290E0A9BECBF94B1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EEBBE4D" w14:textId="104BE529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86803166"/>
            <w:placeholder>
              <w:docPart w:val="5AC8F59860B54A948227CCBAE1781D2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2145157725"/>
                <w:placeholder>
                  <w:docPart w:val="5AC8F59860B54A948227CCBAE1781D22"/>
                </w:placeholder>
              </w:sdtPr>
              <w:sdtContent>
                <w:tc>
                  <w:tcPr>
                    <w:tcW w:w="4582" w:type="dxa"/>
                  </w:tcPr>
                  <w:p w14:paraId="74F078F2" w14:textId="2F4A1AD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1820F63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756741041"/>
            <w:placeholder>
              <w:docPart w:val="95EE292DE05F41FC9C52B36F9FD7ACB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35792425"/>
                <w:placeholder>
                  <w:docPart w:val="95EE292DE05F41FC9C52B36F9FD7ACBB"/>
                </w:placeholder>
              </w:sdtPr>
              <w:sdtContent>
                <w:tc>
                  <w:tcPr>
                    <w:tcW w:w="4482" w:type="dxa"/>
                  </w:tcPr>
                  <w:p w14:paraId="2A75BF1A" w14:textId="381E113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985472632"/>
            <w:placeholder>
              <w:docPart w:val="D88F9DC00EE44905B7EB25138D38154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023115A0" w14:textId="44161C9C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978522329"/>
            <w:placeholder>
              <w:docPart w:val="F9D202DA96664398A03C734917AE036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18429022"/>
                <w:placeholder>
                  <w:docPart w:val="F9D202DA96664398A03C734917AE036C"/>
                </w:placeholder>
              </w:sdtPr>
              <w:sdtContent>
                <w:tc>
                  <w:tcPr>
                    <w:tcW w:w="4490" w:type="dxa"/>
                  </w:tcPr>
                  <w:p w14:paraId="3017520C" w14:textId="3A8B1D5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228768395"/>
            <w:placeholder>
              <w:docPart w:val="D24CF9BAC5D8430D9077833813AD89D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9B375AD" w14:textId="2D891B0A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47942868"/>
            <w:placeholder>
              <w:docPart w:val="C57A8303BC644F57931AD2BBD6C8A47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863059163"/>
                <w:placeholder>
                  <w:docPart w:val="C57A8303BC644F57931AD2BBD6C8A476"/>
                </w:placeholder>
              </w:sdtPr>
              <w:sdtContent>
                <w:tc>
                  <w:tcPr>
                    <w:tcW w:w="4582" w:type="dxa"/>
                  </w:tcPr>
                  <w:p w14:paraId="44B613C3" w14:textId="275A23CB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023F6C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779952498"/>
            <w:placeholder>
              <w:docPart w:val="5C9CFBF531504E8CA5A69625FD3CF26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497380241"/>
                <w:placeholder>
                  <w:docPart w:val="5C9CFBF531504E8CA5A69625FD3CF262"/>
                </w:placeholder>
              </w:sdtPr>
              <w:sdtContent>
                <w:tc>
                  <w:tcPr>
                    <w:tcW w:w="4482" w:type="dxa"/>
                  </w:tcPr>
                  <w:p w14:paraId="43931FD5" w14:textId="7D7A811A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04706360"/>
            <w:placeholder>
              <w:docPart w:val="023AAA5351894002994D948B5E48DEBD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E390584" w14:textId="0D3DDEF2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598551813"/>
            <w:placeholder>
              <w:docPart w:val="741499A0952C46A38F1197CE472055A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917406445"/>
                <w:placeholder>
                  <w:docPart w:val="741499A0952C46A38F1197CE472055AC"/>
                </w:placeholder>
              </w:sdtPr>
              <w:sdtContent>
                <w:tc>
                  <w:tcPr>
                    <w:tcW w:w="4490" w:type="dxa"/>
                  </w:tcPr>
                  <w:p w14:paraId="6C95A2AB" w14:textId="50A4AAE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108280797"/>
            <w:placeholder>
              <w:docPart w:val="80A61530D87D4CEDAC9EBBAD78196C9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438E74EE" w14:textId="2B5DD59F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33097948"/>
            <w:placeholder>
              <w:docPart w:val="8BC86407DA3F4C17BF597176D6E5E04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932814401"/>
                <w:placeholder>
                  <w:docPart w:val="8BC86407DA3F4C17BF597176D6E5E04A"/>
                </w:placeholder>
              </w:sdtPr>
              <w:sdtContent>
                <w:tc>
                  <w:tcPr>
                    <w:tcW w:w="4582" w:type="dxa"/>
                  </w:tcPr>
                  <w:p w14:paraId="4B289D36" w14:textId="038A7D69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2D497D58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896815622"/>
            <w:placeholder>
              <w:docPart w:val="B6CD2BC3D03A418A976BF31AE9671AE3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310943135"/>
                <w:placeholder>
                  <w:docPart w:val="B6CD2BC3D03A418A976BF31AE9671AE3"/>
                </w:placeholder>
              </w:sdtPr>
              <w:sdtContent>
                <w:tc>
                  <w:tcPr>
                    <w:tcW w:w="4482" w:type="dxa"/>
                  </w:tcPr>
                  <w:p w14:paraId="2EBF5284" w14:textId="7597FA3E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79300341"/>
            <w:placeholder>
              <w:docPart w:val="F7BB40C9075E4C3CB3B94113C575C6F2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CCD4F2B" w14:textId="3C26A573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815718730"/>
            <w:placeholder>
              <w:docPart w:val="6CB77538AC194F6DA057CA768AD0AA4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124219402"/>
                <w:placeholder>
                  <w:docPart w:val="6CB77538AC194F6DA057CA768AD0AA42"/>
                </w:placeholder>
              </w:sdtPr>
              <w:sdtContent>
                <w:tc>
                  <w:tcPr>
                    <w:tcW w:w="4490" w:type="dxa"/>
                  </w:tcPr>
                  <w:p w14:paraId="6B630DD1" w14:textId="3776AB0B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100330352"/>
            <w:placeholder>
              <w:docPart w:val="CAD2403B7A7B4118988D7630C58F51F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52160C07" w14:textId="717CA8DC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017690015"/>
            <w:placeholder>
              <w:docPart w:val="457AA678D0C749A28E31DD4B1ED9CBF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72802846"/>
                <w:placeholder>
                  <w:docPart w:val="457AA678D0C749A28E31DD4B1ED9CBF4"/>
                </w:placeholder>
              </w:sdtPr>
              <w:sdtContent>
                <w:tc>
                  <w:tcPr>
                    <w:tcW w:w="4582" w:type="dxa"/>
                  </w:tcPr>
                  <w:p w14:paraId="32D8412F" w14:textId="1E4B504F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42F0EAC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67245034"/>
            <w:placeholder>
              <w:docPart w:val="E8C4943C0DEE4C639FF7B7840565FB6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059365518"/>
                <w:placeholder>
                  <w:docPart w:val="E8C4943C0DEE4C639FF7B7840565FB6A"/>
                </w:placeholder>
              </w:sdtPr>
              <w:sdtContent>
                <w:tc>
                  <w:tcPr>
                    <w:tcW w:w="4482" w:type="dxa"/>
                  </w:tcPr>
                  <w:p w14:paraId="775A6791" w14:textId="490F6415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69148330"/>
            <w:placeholder>
              <w:docPart w:val="7F39F2BDC8C4480088302E8A6233A086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2441445" w14:textId="454383AC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643387578"/>
            <w:placeholder>
              <w:docPart w:val="29A6D58E2CED47B9B0808D9727FF8BBE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675795739"/>
                <w:placeholder>
                  <w:docPart w:val="29A6D58E2CED47B9B0808D9727FF8BBE"/>
                </w:placeholder>
              </w:sdtPr>
              <w:sdtContent>
                <w:tc>
                  <w:tcPr>
                    <w:tcW w:w="4490" w:type="dxa"/>
                  </w:tcPr>
                  <w:p w14:paraId="68CA78CD" w14:textId="246BAB5E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082397228"/>
            <w:placeholder>
              <w:docPart w:val="6C123D64E19349AD8FE5244B7B37EF31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A89333B" w14:textId="597F3818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513839043"/>
            <w:placeholder>
              <w:docPart w:val="6228CC7BDBDF4BE190F524D99E6C6EF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483525043"/>
                <w:placeholder>
                  <w:docPart w:val="6228CC7BDBDF4BE190F524D99E6C6EF5"/>
                </w:placeholder>
              </w:sdtPr>
              <w:sdtContent>
                <w:tc>
                  <w:tcPr>
                    <w:tcW w:w="4582" w:type="dxa"/>
                  </w:tcPr>
                  <w:p w14:paraId="3C7F2158" w14:textId="6C5E7F06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5AC9B65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131128532"/>
            <w:placeholder>
              <w:docPart w:val="FF143A82F5D245CDAF05DE7673016E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50706769"/>
                <w:placeholder>
                  <w:docPart w:val="FF143A82F5D245CDAF05DE7673016E0C"/>
                </w:placeholder>
              </w:sdtPr>
              <w:sdtContent>
                <w:tc>
                  <w:tcPr>
                    <w:tcW w:w="4482" w:type="dxa"/>
                  </w:tcPr>
                  <w:p w14:paraId="641A7D81" w14:textId="41069F7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69075998"/>
            <w:placeholder>
              <w:docPart w:val="44120BF25BC74324A92AE17E51AB42C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674DAD5B" w14:textId="5DA365FD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31452385"/>
            <w:placeholder>
              <w:docPart w:val="7D1FFE74EFFF42A491C18B26209B071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92324851"/>
                <w:placeholder>
                  <w:docPart w:val="7D1FFE74EFFF42A491C18B26209B071C"/>
                </w:placeholder>
              </w:sdtPr>
              <w:sdtContent>
                <w:tc>
                  <w:tcPr>
                    <w:tcW w:w="4490" w:type="dxa"/>
                  </w:tcPr>
                  <w:p w14:paraId="2A0060B0" w14:textId="3FCA81B8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41201259"/>
            <w:placeholder>
              <w:docPart w:val="04845AB841464FC9B72D4A6D44393BC9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B8A179A" w14:textId="468C8C68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57271512"/>
            <w:placeholder>
              <w:docPart w:val="A5806432C06A4CA280289A867DB135C6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234232497"/>
                <w:placeholder>
                  <w:docPart w:val="A5806432C06A4CA280289A867DB135C6"/>
                </w:placeholder>
              </w:sdtPr>
              <w:sdtContent>
                <w:tc>
                  <w:tcPr>
                    <w:tcW w:w="4582" w:type="dxa"/>
                  </w:tcPr>
                  <w:p w14:paraId="2BB85CB8" w14:textId="7875B6C4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2E3694E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2069762897"/>
            <w:placeholder>
              <w:docPart w:val="F1DF27E6DB8F40648498BD2CE7EA28CA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22798302"/>
                <w:placeholder>
                  <w:docPart w:val="F1DF27E6DB8F40648498BD2CE7EA28CA"/>
                </w:placeholder>
              </w:sdtPr>
              <w:sdtContent>
                <w:tc>
                  <w:tcPr>
                    <w:tcW w:w="4482" w:type="dxa"/>
                  </w:tcPr>
                  <w:p w14:paraId="0931850B" w14:textId="0F20A0A8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941572395"/>
            <w:placeholder>
              <w:docPart w:val="AA591FFB35474A8585B06042691529B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BC9B962" w14:textId="35F340AC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27350375"/>
            <w:placeholder>
              <w:docPart w:val="250431E7BF284340BC4595BB464DEE8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20459086"/>
                <w:placeholder>
                  <w:docPart w:val="250431E7BF284340BC4595BB464DEE80"/>
                </w:placeholder>
              </w:sdtPr>
              <w:sdtContent>
                <w:tc>
                  <w:tcPr>
                    <w:tcW w:w="4490" w:type="dxa"/>
                  </w:tcPr>
                  <w:p w14:paraId="14D9BBE5" w14:textId="71296CCE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3971696"/>
            <w:placeholder>
              <w:docPart w:val="9785931EA4404318BC4201D3195C58A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000A0B20" w14:textId="76DD5E44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1347244246"/>
            <w:placeholder>
              <w:docPart w:val="B834E0AD7CF242E3923D6925418B3AC5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862867626"/>
                <w:placeholder>
                  <w:docPart w:val="B834E0AD7CF242E3923D6925418B3AC5"/>
                </w:placeholder>
              </w:sdtPr>
              <w:sdtContent>
                <w:tc>
                  <w:tcPr>
                    <w:tcW w:w="4582" w:type="dxa"/>
                  </w:tcPr>
                  <w:p w14:paraId="1C597051" w14:textId="35907BD7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1857141A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691842408"/>
            <w:placeholder>
              <w:docPart w:val="A9A1D82F38194C538B8E0339C955B8C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615527906"/>
                <w:placeholder>
                  <w:docPart w:val="A9A1D82F38194C538B8E0339C955B8C8"/>
                </w:placeholder>
              </w:sdtPr>
              <w:sdtContent>
                <w:tc>
                  <w:tcPr>
                    <w:tcW w:w="4482" w:type="dxa"/>
                  </w:tcPr>
                  <w:p w14:paraId="5D614DD7" w14:textId="7EBC32B0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173460008"/>
            <w:placeholder>
              <w:docPart w:val="0D066E3E52D64F04A582D00985E9355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78F42C6F" w14:textId="3B3BADE2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94522808"/>
            <w:placeholder>
              <w:docPart w:val="CF9C8094CD0F40D883D754F086CFE702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812474503"/>
                <w:placeholder>
                  <w:docPart w:val="CF9C8094CD0F40D883D754F086CFE702"/>
                </w:placeholder>
              </w:sdtPr>
              <w:sdtContent>
                <w:tc>
                  <w:tcPr>
                    <w:tcW w:w="4490" w:type="dxa"/>
                  </w:tcPr>
                  <w:p w14:paraId="4A599DC7" w14:textId="74DE02F0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393081016"/>
            <w:placeholder>
              <w:docPart w:val="7C391B82C7414B9DBB48117B6396C815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6B06B415" w14:textId="66C0DBCC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688567052"/>
            <w:placeholder>
              <w:docPart w:val="AD30FDB61F444685B3D52D8977CFD1C4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38670414"/>
                <w:placeholder>
                  <w:docPart w:val="AD30FDB61F444685B3D52D8977CFD1C4"/>
                </w:placeholder>
              </w:sdtPr>
              <w:sdtContent>
                <w:tc>
                  <w:tcPr>
                    <w:tcW w:w="4582" w:type="dxa"/>
                  </w:tcPr>
                  <w:p w14:paraId="7B376CD5" w14:textId="52B2E373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148DD21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1029414554"/>
            <w:placeholder>
              <w:docPart w:val="9DEA732FC09C414A9474D9520B0926F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587081159"/>
                <w:placeholder>
                  <w:docPart w:val="9DEA732FC09C414A9474D9520B0926F0"/>
                </w:placeholder>
              </w:sdtPr>
              <w:sdtContent>
                <w:tc>
                  <w:tcPr>
                    <w:tcW w:w="4482" w:type="dxa"/>
                  </w:tcPr>
                  <w:p w14:paraId="59C3AF6C" w14:textId="6DCB61A0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55748388"/>
            <w:placeholder>
              <w:docPart w:val="8F4E6C28BA9A4875BDC676171AD0D948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32DB194" w14:textId="04A33631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55056175"/>
            <w:placeholder>
              <w:docPart w:val="49ED657AC1CF4169B3118041D3CFFB0C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664438829"/>
                <w:placeholder>
                  <w:docPart w:val="49ED657AC1CF4169B3118041D3CFFB0C"/>
                </w:placeholder>
              </w:sdtPr>
              <w:sdtContent>
                <w:tc>
                  <w:tcPr>
                    <w:tcW w:w="4490" w:type="dxa"/>
                  </w:tcPr>
                  <w:p w14:paraId="4B025175" w14:textId="6E32C98C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493159882"/>
            <w:placeholder>
              <w:docPart w:val="A2432714723E450A98D99537E574DF63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32FBD56A" w14:textId="6DC85DDB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890756569"/>
            <w:placeholder>
              <w:docPart w:val="38908EAA573646C8882984FDBF433C77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586915620"/>
                <w:placeholder>
                  <w:docPart w:val="38908EAA573646C8882984FDBF433C77"/>
                </w:placeholder>
              </w:sdtPr>
              <w:sdtContent>
                <w:tc>
                  <w:tcPr>
                    <w:tcW w:w="4582" w:type="dxa"/>
                  </w:tcPr>
                  <w:p w14:paraId="02370A2B" w14:textId="43BE5B34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5BAA5B34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-483008876"/>
            <w:placeholder>
              <w:docPart w:val="E76ED475F4D643C283B942E904352920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259801596"/>
                <w:placeholder>
                  <w:docPart w:val="E76ED475F4D643C283B942E904352920"/>
                </w:placeholder>
              </w:sdtPr>
              <w:sdtContent>
                <w:tc>
                  <w:tcPr>
                    <w:tcW w:w="4482" w:type="dxa"/>
                  </w:tcPr>
                  <w:p w14:paraId="0E397325" w14:textId="3797E46F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288013163"/>
            <w:placeholder>
              <w:docPart w:val="F36E9CFDECC6473E93F2DC79A3370184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D0302C5" w14:textId="36EA0FBF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70743064"/>
            <w:placeholder>
              <w:docPart w:val="772550AF613543AB83DEFC40F00DA9F8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1978984362"/>
                <w:placeholder>
                  <w:docPart w:val="772550AF613543AB83DEFC40F00DA9F8"/>
                </w:placeholder>
              </w:sdtPr>
              <w:sdtContent>
                <w:tc>
                  <w:tcPr>
                    <w:tcW w:w="4490" w:type="dxa"/>
                  </w:tcPr>
                  <w:p w14:paraId="078E1F7A" w14:textId="7A902D7D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763338579"/>
            <w:placeholder>
              <w:docPart w:val="A954FDE9AE5F430AB0E4FAA04B68AF1F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725A51FA" w14:textId="5CD2BE95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-402297218"/>
            <w:placeholder>
              <w:docPart w:val="59F6046A41C4426EBDA4F92CE482623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15444811"/>
                <w:placeholder>
                  <w:docPart w:val="59F6046A41C4426EBDA4F92CE482623F"/>
                </w:placeholder>
              </w:sdtPr>
              <w:sdtContent>
                <w:tc>
                  <w:tcPr>
                    <w:tcW w:w="4582" w:type="dxa"/>
                  </w:tcPr>
                  <w:p w14:paraId="0E07C8AD" w14:textId="0C630996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7C51157D" w14:textId="77777777" w:rsidTr="007809FF">
        <w:sdt>
          <w:sdtPr>
            <w:rPr>
              <w:rFonts w:ascii="Montserrat" w:hAnsi="Montserrat"/>
              <w:sz w:val="20"/>
              <w:szCs w:val="20"/>
            </w:rPr>
            <w:id w:val="1433390398"/>
            <w:placeholder>
              <w:docPart w:val="0F08A6407DFC4EC5B561AE98043046F9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998775572"/>
                <w:placeholder>
                  <w:docPart w:val="0F08A6407DFC4EC5B561AE98043046F9"/>
                </w:placeholder>
              </w:sdtPr>
              <w:sdtContent>
                <w:tc>
                  <w:tcPr>
                    <w:tcW w:w="4482" w:type="dxa"/>
                  </w:tcPr>
                  <w:p w14:paraId="4084D942" w14:textId="704BA3ED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592821458"/>
            <w:placeholder>
              <w:docPart w:val="3E1FC63D7A524623B54051DADAF23BFA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890" w:type="dxa"/>
              </w:tcPr>
              <w:p w14:paraId="438F88ED" w14:textId="452DA534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1000625510"/>
            <w:placeholder>
              <w:docPart w:val="9FEDF572286B4489B279A3D4F3CE5D4F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1853843097"/>
                <w:placeholder>
                  <w:docPart w:val="9FEDF572286B4489B279A3D4F3CE5D4F"/>
                </w:placeholder>
              </w:sdtPr>
              <w:sdtContent>
                <w:tc>
                  <w:tcPr>
                    <w:tcW w:w="4490" w:type="dxa"/>
                  </w:tcPr>
                  <w:p w14:paraId="7484BEAA" w14:textId="325F92CC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815376696"/>
            <w:placeholder>
              <w:docPart w:val="F2640F7CE6EF4865AE719F1F63C0D1EE"/>
            </w:placeholder>
            <w:comboBox>
              <w:listItem w:displayText="100%" w:value="100%"/>
              <w:listItem w:displayText="75%" w:value="75%"/>
              <w:listItem w:displayText="50%" w:value="50%"/>
              <w:listItem w:displayText="25%" w:value="25%"/>
              <w:listItem w:displayText="0%" w:value="0%"/>
              <w:listItem w:displayText="-25%" w:value="-25%"/>
              <w:listItem w:displayText="-50%" w:value="-50%"/>
              <w:listItem w:displayText="-75%" w:value="-75%"/>
            </w:comboBox>
          </w:sdtPr>
          <w:sdtContent>
            <w:tc>
              <w:tcPr>
                <w:tcW w:w="926" w:type="dxa"/>
              </w:tcPr>
              <w:p w14:paraId="23938668" w14:textId="1B3C35CB" w:rsidR="003813B1" w:rsidRDefault="003813B1" w:rsidP="003813B1">
                <w:pPr>
                  <w:rPr>
                    <w:rFonts w:ascii="Montserrat" w:hAnsi="Montserrat"/>
                    <w:sz w:val="20"/>
                    <w:szCs w:val="20"/>
                  </w:rPr>
                </w:pPr>
                <w:r>
                  <w:rPr>
                    <w:rFonts w:ascii="Montserrat" w:hAnsi="Montserrat"/>
                    <w:sz w:val="20"/>
                    <w:szCs w:val="20"/>
                  </w:rPr>
                  <w:t>Rating</w:t>
                </w:r>
              </w:p>
            </w:tc>
          </w:sdtContent>
        </w:sdt>
        <w:sdt>
          <w:sdtPr>
            <w:rPr>
              <w:rFonts w:ascii="Montserrat" w:hAnsi="Montserrat"/>
              <w:sz w:val="20"/>
              <w:szCs w:val="20"/>
            </w:rPr>
            <w:id w:val="711383388"/>
            <w:placeholder>
              <w:docPart w:val="9514A1F7B2F24DDD9C184C9264FB9CAB"/>
            </w:placeholder>
          </w:sdtPr>
          <w:sdtContent>
            <w:sdt>
              <w:sdtPr>
                <w:rPr>
                  <w:rFonts w:ascii="Montserrat" w:hAnsi="Montserrat"/>
                  <w:sz w:val="20"/>
                  <w:szCs w:val="20"/>
                </w:rPr>
                <w:id w:val="-26495040"/>
                <w:placeholder>
                  <w:docPart w:val="9514A1F7B2F24DDD9C184C9264FB9CAB"/>
                </w:placeholder>
              </w:sdtPr>
              <w:sdtContent>
                <w:tc>
                  <w:tcPr>
                    <w:tcW w:w="4582" w:type="dxa"/>
                  </w:tcPr>
                  <w:p w14:paraId="6D9806FD" w14:textId="1D9615F3" w:rsidR="003813B1" w:rsidRDefault="003813B1" w:rsidP="003813B1">
                    <w:pPr>
                      <w:rPr>
                        <w:rFonts w:ascii="Montserrat" w:hAnsi="Montserrat"/>
                        <w:sz w:val="20"/>
                        <w:szCs w:val="20"/>
                      </w:rPr>
                    </w:pPr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p>
                </w:tc>
              </w:sdtContent>
            </w:sdt>
          </w:sdtContent>
        </w:sdt>
      </w:tr>
      <w:tr w:rsidR="003813B1" w:rsidRPr="00F31FAA" w14:paraId="57922AD9" w14:textId="77777777" w:rsidTr="007809FF">
        <w:tc>
          <w:tcPr>
            <w:tcW w:w="4482" w:type="dxa"/>
          </w:tcPr>
          <w:p w14:paraId="635597F5" w14:textId="05A82000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lastRenderedPageBreak/>
              <w:t>Energy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: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High Energy/Feel Great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Low Energy/Feel Terribl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L </w:t>
            </w:r>
            <w:r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1807509366"/>
                <w:placeholder>
                  <w:docPart w:val="38283CE71E5142C1B63FE451349B6DBA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 / 10</w:t>
            </w:r>
          </w:p>
        </w:tc>
        <w:tc>
          <w:tcPr>
            <w:tcW w:w="890" w:type="dxa"/>
          </w:tcPr>
          <w:p w14:paraId="65B3828B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32A407F5" w14:textId="4395C89B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Energy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: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High Energy/Feel Great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Low Energy/Feel Terribl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r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1986153971"/>
                <w:placeholder>
                  <w:docPart w:val="B2DDAA90B940456BAD634041D8289C8A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 / 10</w:t>
            </w:r>
          </w:p>
        </w:tc>
        <w:tc>
          <w:tcPr>
            <w:tcW w:w="926" w:type="dxa"/>
          </w:tcPr>
          <w:p w14:paraId="59D2065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94A0441" w14:textId="4C12511D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Energy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: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High Energy/Feel Great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Low Energy/Feel Terribl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r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1497991626"/>
                <w:placeholder>
                  <w:docPart w:val="D855AE35B0C84CDE888AB4A26BD6DE2B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 / 10</w:t>
            </w:r>
          </w:p>
        </w:tc>
      </w:tr>
      <w:tr w:rsidR="003813B1" w:rsidRPr="00F31FAA" w14:paraId="22E8F936" w14:textId="77777777" w:rsidTr="007809FF">
        <w:tc>
          <w:tcPr>
            <w:tcW w:w="4482" w:type="dxa"/>
          </w:tcPr>
          <w:p w14:paraId="710E2C33" w14:textId="10A3EB92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tr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High Stress/Can't Cope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Low Stress/Can cope with anything): </w:t>
            </w:r>
            <w:r w:rsidRPr="00F31FAA">
              <w:rPr>
                <w:rFonts w:ascii="Montserrat" w:hAnsi="Montserrat"/>
              </w:rPr>
              <w:br/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1916773381"/>
                <w:placeholder>
                  <w:docPart w:val="01C9CC50406D4EB1ADBFD19116179F1B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890" w:type="dxa"/>
          </w:tcPr>
          <w:p w14:paraId="47C2A11B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0AB56F6" w14:textId="611B16F1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tr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High Stress/Can't Cope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Low Stress/Can cope with anything): </w:t>
            </w:r>
            <w:r w:rsidRPr="00F31FAA">
              <w:rPr>
                <w:rFonts w:ascii="Montserrat" w:hAnsi="Montserrat"/>
                <w:sz w:val="20"/>
                <w:szCs w:val="20"/>
              </w:rPr>
              <w:br/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r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172534104"/>
                <w:placeholder>
                  <w:docPart w:val="6947CBDFC1404D4082859B13170233F9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 / 10</w:t>
            </w:r>
          </w:p>
        </w:tc>
        <w:tc>
          <w:tcPr>
            <w:tcW w:w="926" w:type="dxa"/>
          </w:tcPr>
          <w:p w14:paraId="1833E02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192B0845" w14:textId="447946A1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Str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High Stress/Can't Cope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 Low Stress/Can cope with anything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r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705478920"/>
                <w:placeholder>
                  <w:docPart w:val="C2170AA6D8B54C88AEEF36E10E84379A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 / 10</w:t>
            </w:r>
          </w:p>
        </w:tc>
      </w:tr>
      <w:tr w:rsidR="003813B1" w:rsidRPr="00F31FAA" w14:paraId="15AB07AE" w14:textId="77777777" w:rsidTr="007809FF">
        <w:tc>
          <w:tcPr>
            <w:tcW w:w="4482" w:type="dxa"/>
          </w:tcPr>
          <w:p w14:paraId="6A117590" w14:textId="71BE21F6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Happin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Highly Positive/Grateful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really negativ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1863859581"/>
                <w:placeholder>
                  <w:docPart w:val="551C913E11CD4713B1302CF1F1719C4C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890" w:type="dxa"/>
          </w:tcPr>
          <w:p w14:paraId="3AD815F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0ECF79DA" w14:textId="37DCF1C5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Happin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Highly Positive/Grateful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really negative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893702136"/>
                <w:placeholder>
                  <w:docPart w:val="156F693FFF8E4547A4100B089746F2E5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 w:rsidRPr="006225E7"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  <w:tc>
          <w:tcPr>
            <w:tcW w:w="926" w:type="dxa"/>
          </w:tcPr>
          <w:p w14:paraId="488260DC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CCAA865" w14:textId="2B48BE5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Happiness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 (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0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Highly Positive/Grateful - 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1</w:t>
            </w:r>
            <w:r w:rsidRPr="00F31FAA">
              <w:rPr>
                <w:rFonts w:ascii="Montserrat" w:hAnsi="Montserrat"/>
                <w:sz w:val="20"/>
                <w:szCs w:val="20"/>
              </w:rPr>
              <w:t xml:space="preserve">: Feeling </w:t>
            </w:r>
            <w:proofErr w:type="gramStart"/>
            <w:r w:rsidRPr="00F31FAA">
              <w:rPr>
                <w:rFonts w:ascii="Montserrat" w:hAnsi="Montserrat"/>
                <w:sz w:val="20"/>
                <w:szCs w:val="20"/>
              </w:rPr>
              <w:t>really negative</w:t>
            </w:r>
            <w:proofErr w:type="gramEnd"/>
            <w:r w:rsidRPr="00F31FAA">
              <w:rPr>
                <w:rFonts w:ascii="Montserrat" w:hAnsi="Montserrat"/>
                <w:sz w:val="20"/>
                <w:szCs w:val="20"/>
              </w:rPr>
              <w:t xml:space="preserve">): </w:t>
            </w:r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L </w:t>
            </w:r>
            <w:sdt>
              <w:sdtPr>
                <w:rPr>
                  <w:rFonts w:ascii="Montserrat" w:hAnsi="Montserrat"/>
                  <w:b/>
                  <w:bCs/>
                  <w:sz w:val="20"/>
                  <w:szCs w:val="20"/>
                  <w:u w:val="single"/>
                </w:rPr>
                <w:id w:val="-810783784"/>
                <w:placeholder>
                  <w:docPart w:val="6C2F8C05DF2C4D92A55E41EE91C2AF02"/>
                </w:placeholder>
                <w:comboBox>
                  <w:listItem w:displayText="10" w:value="10"/>
                  <w:listItem w:displayText="9" w:value="9"/>
                  <w:listItem w:displayText="8" w:value="8"/>
                  <w:listItem w:displayText="7" w:value="7"/>
                  <w:listItem w:displayText="6" w:value="6"/>
                  <w:listItem w:displayText="5" w:value="5"/>
                  <w:listItem w:displayText="4" w:value="4"/>
                  <w:listItem w:displayText="3" w:value="3"/>
                  <w:listItem w:displayText="2" w:value="2"/>
                  <w:listItem w:displayText="1" w:value="1"/>
                </w:comboBox>
              </w:sdtPr>
              <w:sdtContent>
                <w:r>
                  <w:rPr>
                    <w:rFonts w:ascii="Montserrat" w:hAnsi="Montserrat"/>
                    <w:b/>
                    <w:bCs/>
                    <w:sz w:val="20"/>
                    <w:szCs w:val="20"/>
                    <w:u w:val="single"/>
                  </w:rPr>
                  <w:t xml:space="preserve">   </w:t>
                </w:r>
              </w:sdtContent>
            </w:sdt>
            <w:r w:rsidRPr="006225E7">
              <w:rPr>
                <w:rFonts w:ascii="Montserrat" w:hAnsi="Montserrat"/>
                <w:b/>
                <w:bCs/>
                <w:sz w:val="20"/>
                <w:szCs w:val="20"/>
                <w:u w:val="single"/>
              </w:rPr>
              <w:t xml:space="preserve"> / 10</w:t>
            </w:r>
          </w:p>
        </w:tc>
      </w:tr>
      <w:tr w:rsidR="003813B1" w:rsidRPr="00F31FAA" w14:paraId="268F3667" w14:textId="77777777" w:rsidTr="007809FF">
        <w:tc>
          <w:tcPr>
            <w:tcW w:w="4482" w:type="dxa"/>
          </w:tcPr>
          <w:p w14:paraId="29448004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43EFE355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64F11CF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10F1133D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B7BC708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813B1" w:rsidRPr="00F31FAA" w14:paraId="6B8629C7" w14:textId="77777777" w:rsidTr="007809FF">
        <w:tc>
          <w:tcPr>
            <w:tcW w:w="4482" w:type="dxa"/>
          </w:tcPr>
          <w:p w14:paraId="2C8D2F0F" w14:textId="492B7B71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b/>
                <w:bCs/>
                <w:sz w:val="20"/>
                <w:szCs w:val="20"/>
              </w:rPr>
              <w:t>Other Professional Support ie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934421783"/>
                <w:placeholder>
                  <w:docPart w:val="7A6FC8EF6EBB46EABB77BB8E3C0657C2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9599236"/>
                    <w:placeholder>
                      <w:docPart w:val="7A6FC8EF6EBB46EABB77BB8E3C0657C2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3F5315FF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717FBB07" w14:textId="46A864B8" w:rsidR="003813B1" w:rsidRDefault="00521941" w:rsidP="003813B1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b/>
                <w:bCs/>
                <w:sz w:val="20"/>
                <w:szCs w:val="20"/>
              </w:rPr>
              <w:t>Other Professional Support ie</w:t>
            </w:r>
            <w:r w:rsidR="003813B1" w:rsidRPr="00F31FAA">
              <w:rPr>
                <w:rFonts w:ascii="Montserrat" w:hAnsi="Montserrat"/>
                <w:b/>
                <w:bCs/>
                <w:sz w:val="20"/>
                <w:szCs w:val="20"/>
              </w:rPr>
              <w:t>:</w:t>
            </w:r>
            <w:r w:rsidR="003813B1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3813B1"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976205367"/>
                <w:placeholder>
                  <w:docPart w:val="24F948E4D08E4C39ACCBA8BF50F6404B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840221443"/>
                    <w:placeholder>
                      <w:docPart w:val="24F948E4D08E4C39ACCBA8BF50F6404B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4C36E68A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13724A8" w14:textId="6D09EEF3" w:rsidR="003813B1" w:rsidRDefault="00521941" w:rsidP="003813B1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b/>
                <w:bCs/>
                <w:sz w:val="20"/>
                <w:szCs w:val="20"/>
              </w:rPr>
              <w:t>Other Professional Support ie</w:t>
            </w:r>
            <w:r w:rsidR="003813B1" w:rsidRPr="00F31FAA">
              <w:rPr>
                <w:rFonts w:ascii="Montserrat" w:hAnsi="Montserrat"/>
                <w:b/>
                <w:bCs/>
                <w:sz w:val="20"/>
                <w:szCs w:val="20"/>
              </w:rPr>
              <w:t>:</w:t>
            </w:r>
            <w:r w:rsidR="003813B1"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 w:rsidR="003813B1"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171561792"/>
                <w:placeholder>
                  <w:docPart w:val="DAEE62CAD20C4A1CA5F8886B7F3A31EC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099018617"/>
                    <w:placeholder>
                      <w:docPart w:val="DAEE62CAD20C4A1CA5F8886B7F3A31EC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47B9C735" w14:textId="77777777" w:rsidTr="007809FF">
        <w:tc>
          <w:tcPr>
            <w:tcW w:w="4482" w:type="dxa"/>
          </w:tcPr>
          <w:p w14:paraId="102A93F2" w14:textId="3D97EC49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-290124782"/>
                <w:placeholder>
                  <w:docPart w:val="5B972DC0015041D3B60BFE1D801A7D74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284232683"/>
                    <w:placeholder>
                      <w:docPart w:val="5B972DC0015041D3B60BFE1D801A7D74"/>
                    </w:placeholder>
                  </w:sdtPr>
                  <w:sdtContent>
                    <w:r w:rsidR="003813B1" w:rsidRPr="00FD0864">
                      <w:rPr>
                        <w:rFonts w:ascii="Montserrat" w:hAnsi="Montserrat"/>
                        <w:sz w:val="20"/>
                        <w:szCs w:val="20"/>
                      </w:rPr>
                      <w:t xml:space="preserve"> Accountant, Bookkeeper, Lawyer, Marketer,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4C7A619C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0DFF8E71" w14:textId="60AD7B6C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2012329475"/>
                <w:placeholder>
                  <w:docPart w:val="83614E780F1A4F52AC1B1534A390CD34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70627951"/>
                    <w:placeholder>
                      <w:docPart w:val="83614E780F1A4F52AC1B1534A390CD34"/>
                    </w:placeholder>
                  </w:sdtPr>
                  <w:sdtContent>
                    <w:r w:rsidR="003813B1" w:rsidRPr="00FD0864">
                      <w:rPr>
                        <w:rFonts w:ascii="Montserrat" w:hAnsi="Montserrat"/>
                        <w:sz w:val="20"/>
                        <w:szCs w:val="20"/>
                      </w:rPr>
                      <w:t xml:space="preserve"> Accountant, Bookkeeper, Lawyer, Marketer,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200846B1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88CAC45" w14:textId="60D6D4C3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-1967351415"/>
                <w:placeholder>
                  <w:docPart w:val="749CA836E607487D8B6773EF71F0B1FB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2078852831"/>
                    <w:placeholder>
                      <w:docPart w:val="749CA836E607487D8B6773EF71F0B1FB"/>
                    </w:placeholder>
                  </w:sdtPr>
                  <w:sdtContent>
                    <w:r w:rsidR="003813B1" w:rsidRPr="00FD0864">
                      <w:rPr>
                        <w:rFonts w:ascii="Montserrat" w:hAnsi="Montserrat"/>
                        <w:sz w:val="20"/>
                        <w:szCs w:val="20"/>
                      </w:rPr>
                      <w:t xml:space="preserve"> Accountant, Bookkeeper, Lawyer, Marketer,</w:t>
                    </w:r>
                  </w:sdtContent>
                </w:sdt>
              </w:sdtContent>
            </w:sdt>
          </w:p>
        </w:tc>
      </w:tr>
      <w:tr w:rsidR="003813B1" w:rsidRPr="00F31FAA" w14:paraId="594570F4" w14:textId="77777777" w:rsidTr="007809FF">
        <w:tc>
          <w:tcPr>
            <w:tcW w:w="4482" w:type="dxa"/>
          </w:tcPr>
          <w:p w14:paraId="413A01F7" w14:textId="6247841B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292870044"/>
                <w:placeholder>
                  <w:docPart w:val="C41CB7377C9F46999C566A144AE4557A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72654920"/>
                    <w:placeholder>
                      <w:docPart w:val="C41CB7377C9F46999C566A144AE4557A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696A496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2D8EEB1B" w14:textId="6F5F7BB4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-441615838"/>
                <w:placeholder>
                  <w:docPart w:val="D3EAE6E38EDB4BBE856FFBC95A7BA944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031721273"/>
                    <w:placeholder>
                      <w:docPart w:val="D3EAE6E38EDB4BBE856FFBC95A7BA944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5EDE39DB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E5E789A" w14:textId="19C0936A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88819154"/>
                <w:placeholder>
                  <w:docPart w:val="76C988172A734289BB2822DD3A718AC3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423411654"/>
                    <w:placeholder>
                      <w:docPart w:val="76C988172A734289BB2822DD3A718AC3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27868654" w14:textId="77777777" w:rsidTr="007809FF">
        <w:tc>
          <w:tcPr>
            <w:tcW w:w="4482" w:type="dxa"/>
          </w:tcPr>
          <w:p w14:paraId="7E7FD0D1" w14:textId="0A025B8A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087ADCF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6C7B86BB" w14:textId="65A2C7CE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59ECAB11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76BA42F" w14:textId="6153B7D0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813B1" w:rsidRPr="00F31FAA" w14:paraId="7239FC21" w14:textId="77777777" w:rsidTr="007809FF">
        <w:tc>
          <w:tcPr>
            <w:tcW w:w="4482" w:type="dxa"/>
          </w:tcPr>
          <w:p w14:paraId="4E3C2919" w14:textId="40D51416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Systems ie: </w:t>
            </w:r>
            <w:r w:rsidRPr="0010128D">
              <w:rPr>
                <w:rFonts w:ascii="Montserrat" w:hAnsi="Montserrat"/>
                <w:bCs/>
                <w:sz w:val="20"/>
                <w:szCs w:val="20"/>
              </w:rPr>
              <w:t>Outlook, Xero, CRM, Bank</w:t>
            </w:r>
          </w:p>
        </w:tc>
        <w:tc>
          <w:tcPr>
            <w:tcW w:w="890" w:type="dxa"/>
          </w:tcPr>
          <w:p w14:paraId="75017AD9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4D2BDB5" w14:textId="4F39CE15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Systems ie: </w:t>
            </w:r>
            <w:r w:rsidRPr="0010128D">
              <w:rPr>
                <w:rFonts w:ascii="Montserrat" w:hAnsi="Montserrat"/>
                <w:bCs/>
                <w:sz w:val="20"/>
                <w:szCs w:val="20"/>
              </w:rPr>
              <w:t>Outlook, Xero, CRM, Bank</w:t>
            </w:r>
          </w:p>
        </w:tc>
        <w:tc>
          <w:tcPr>
            <w:tcW w:w="926" w:type="dxa"/>
          </w:tcPr>
          <w:p w14:paraId="33C4B1BB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1BE318C5" w14:textId="11D8EFE1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Systems ie: </w:t>
            </w:r>
            <w:r w:rsidRPr="0010128D">
              <w:rPr>
                <w:rFonts w:ascii="Montserrat" w:hAnsi="Montserrat"/>
                <w:bCs/>
                <w:sz w:val="20"/>
                <w:szCs w:val="20"/>
              </w:rPr>
              <w:t>Outlook, Xero, CRM, Bank</w:t>
            </w:r>
          </w:p>
        </w:tc>
      </w:tr>
      <w:tr w:rsidR="003813B1" w:rsidRPr="00F31FAA" w14:paraId="581E3E3D" w14:textId="77777777" w:rsidTr="007809FF">
        <w:tc>
          <w:tcPr>
            <w:tcW w:w="4482" w:type="dxa"/>
          </w:tcPr>
          <w:p w14:paraId="59048453" w14:textId="7B83A9B1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1156729558"/>
                <w:placeholder>
                  <w:docPart w:val="1F30F4437E514D50BE1EA4C7EF446B56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355690386"/>
                    <w:placeholder>
                      <w:docPart w:val="1F30F4437E514D50BE1EA4C7EF446B56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1D55438A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6B0CC15F" w14:textId="0328EBB1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999618152"/>
                <w:placeholder>
                  <w:docPart w:val="1747B682D629448CBF4280F388F1F043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395010612"/>
                    <w:placeholder>
                      <w:docPart w:val="1747B682D629448CBF4280F388F1F043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63635B3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5AF10A3" w14:textId="1FBAA566" w:rsidR="003813B1" w:rsidRDefault="00000000" w:rsidP="003813B1">
            <w:pPr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</w:rPr>
                <w:id w:val="-452318696"/>
                <w:placeholder>
                  <w:docPart w:val="E0097E86F0AF4C8D96C26A7B59215BFD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655412516"/>
                    <w:placeholder>
                      <w:docPart w:val="E0097E86F0AF4C8D96C26A7B59215BFD"/>
                    </w:placeholder>
                  </w:sdtPr>
                  <w:sdtContent>
                    <w:r w:rsidR="003813B1"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595BC8E5" w14:textId="77777777" w:rsidTr="007809FF">
        <w:tc>
          <w:tcPr>
            <w:tcW w:w="4482" w:type="dxa"/>
          </w:tcPr>
          <w:p w14:paraId="7EC0DD35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47F33AC1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921EBBB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055D5B2D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97F729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813B1" w:rsidRPr="00F31FAA" w14:paraId="0A681F43" w14:textId="77777777" w:rsidTr="007809FF">
        <w:tc>
          <w:tcPr>
            <w:tcW w:w="4482" w:type="dxa"/>
          </w:tcPr>
          <w:p w14:paraId="234752BF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023E37D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27F0ED6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60D04808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316853EB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813B1" w:rsidRPr="00F31FAA" w14:paraId="3FDFA552" w14:textId="77777777" w:rsidTr="007809FF">
        <w:tc>
          <w:tcPr>
            <w:tcW w:w="4482" w:type="dxa"/>
          </w:tcPr>
          <w:p w14:paraId="6E02DBF9" w14:textId="0E011699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TOP 5 PRIORITIES:</w:t>
            </w:r>
          </w:p>
        </w:tc>
        <w:tc>
          <w:tcPr>
            <w:tcW w:w="890" w:type="dxa"/>
          </w:tcPr>
          <w:p w14:paraId="7EBDD4A4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3939B14" w14:textId="5ACCB2D6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TOP 5 PRIORITIES:</w:t>
            </w:r>
          </w:p>
        </w:tc>
        <w:tc>
          <w:tcPr>
            <w:tcW w:w="926" w:type="dxa"/>
          </w:tcPr>
          <w:p w14:paraId="60B11FB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61A73F8" w14:textId="79F5B1FA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TOP 5 PRIORITIES:</w:t>
            </w:r>
          </w:p>
        </w:tc>
      </w:tr>
      <w:tr w:rsidR="003813B1" w:rsidRPr="00F31FAA" w14:paraId="2587B116" w14:textId="77777777" w:rsidTr="007809FF">
        <w:tc>
          <w:tcPr>
            <w:tcW w:w="4482" w:type="dxa"/>
          </w:tcPr>
          <w:p w14:paraId="75B71708" w14:textId="61B9B5C9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822024748"/>
                <w:placeholder>
                  <w:docPart w:val="82AF1DA153A94D3AACE35DBE77BBB751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762682177"/>
                    <w:placeholder>
                      <w:docPart w:val="82AF1DA153A94D3AACE35DBE77BBB751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0BFB8CEA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4C59A787" w14:textId="3459B264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035458337"/>
                <w:placeholder>
                  <w:docPart w:val="5DFCCA7CD67D4ADE80B29C7CE739AAB2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770665831"/>
                    <w:placeholder>
                      <w:docPart w:val="5DFCCA7CD67D4ADE80B29C7CE739AAB2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267CBA90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1A0DFBF5" w14:textId="599B3F59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844319465"/>
                <w:placeholder>
                  <w:docPart w:val="0905FE9A1967416BABA2CEBAC1BD6AE0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985922760"/>
                    <w:placeholder>
                      <w:docPart w:val="0905FE9A1967416BABA2CEBAC1BD6AE0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496E84F9" w14:textId="77777777" w:rsidTr="007809FF">
        <w:tc>
          <w:tcPr>
            <w:tcW w:w="4482" w:type="dxa"/>
          </w:tcPr>
          <w:p w14:paraId="363465FD" w14:textId="2A2D8F6C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2.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555048112"/>
                <w:placeholder>
                  <w:docPart w:val="329A27B690FA4425A45269B1C16117C6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2130590557"/>
                    <w:placeholder>
                      <w:docPart w:val="329A27B690FA4425A45269B1C16117C6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1339602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B2A3EFD" w14:textId="76465826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2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479212736"/>
                <w:placeholder>
                  <w:docPart w:val="818582184D3E4E0C9B7A3312EC5B25C5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726257098"/>
                    <w:placeholder>
                      <w:docPart w:val="818582184D3E4E0C9B7A3312EC5B25C5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3EBF37B1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8C85B97" w14:textId="5155C069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2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511727810"/>
                <w:placeholder>
                  <w:docPart w:val="5E6A85C8BD54407B887ECF0066D195B1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506858657"/>
                    <w:placeholder>
                      <w:docPart w:val="5E6A85C8BD54407B887ECF0066D195B1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4490BBD4" w14:textId="77777777" w:rsidTr="007809FF">
        <w:tc>
          <w:tcPr>
            <w:tcW w:w="4482" w:type="dxa"/>
          </w:tcPr>
          <w:p w14:paraId="3EDDD0E6" w14:textId="78DD7F81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3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897484281"/>
                <w:placeholder>
                  <w:docPart w:val="0131DA750C4B494D8F07B6FF91B45685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267400143"/>
                    <w:placeholder>
                      <w:docPart w:val="0131DA750C4B494D8F07B6FF91B45685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5EA3D900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4EC8BFD9" w14:textId="09D85321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3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289663706"/>
                <w:placeholder>
                  <w:docPart w:val="963B9B607AA24825AAF1503B127BF1B7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528935985"/>
                    <w:placeholder>
                      <w:docPart w:val="963B9B607AA24825AAF1503B127BF1B7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0674C26D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85373DD" w14:textId="240F8B98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3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493333232"/>
                <w:placeholder>
                  <w:docPart w:val="FA0B4D2B4B104FBB95E4259E6C04B710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919317881"/>
                    <w:placeholder>
                      <w:docPart w:val="FA0B4D2B4B104FBB95E4259E6C04B710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612BBED0" w14:textId="77777777" w:rsidTr="007809FF">
        <w:tc>
          <w:tcPr>
            <w:tcW w:w="4482" w:type="dxa"/>
          </w:tcPr>
          <w:p w14:paraId="209AFBC8" w14:textId="2B4D1978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330948766"/>
                <w:placeholder>
                  <w:docPart w:val="5A154021087641BFA5820C20D139A619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927992626"/>
                    <w:placeholder>
                      <w:docPart w:val="5A154021087641BFA5820C20D139A619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74B9D9C8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8E4BB5B" w14:textId="048BCB9A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303812436"/>
                <w:placeholder>
                  <w:docPart w:val="F69DFF03FCE54C90B97A1184A9D2EC2F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872908222"/>
                    <w:placeholder>
                      <w:docPart w:val="F69DFF03FCE54C90B97A1184A9D2EC2F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19F4428A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AA96F9D" w14:textId="75E9CE32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4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046640678"/>
                <w:placeholder>
                  <w:docPart w:val="52006EDA0CC24AB9B5DE850F5E98A697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609493883"/>
                    <w:placeholder>
                      <w:docPart w:val="52006EDA0CC24AB9B5DE850F5E98A697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444D9CCF" w14:textId="77777777" w:rsidTr="007809FF">
        <w:tc>
          <w:tcPr>
            <w:tcW w:w="4482" w:type="dxa"/>
          </w:tcPr>
          <w:p w14:paraId="50732FAC" w14:textId="3FA41ED5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5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927351381"/>
                <w:placeholder>
                  <w:docPart w:val="A8910B46E1A74E8EA3B0A3F9F303BC93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582985298"/>
                    <w:placeholder>
                      <w:docPart w:val="A8910B46E1A74E8EA3B0A3F9F303BC93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6DF8AD8D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7826F2C7" w14:textId="61A3003F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5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621038995"/>
                <w:placeholder>
                  <w:docPart w:val="47301B25EDD54AC29FDA05A1A50E428D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548055822"/>
                    <w:placeholder>
                      <w:docPart w:val="47301B25EDD54AC29FDA05A1A50E428D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093CC68A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7B99548D" w14:textId="4DF29DDC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5.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783343471"/>
                <w:placeholder>
                  <w:docPart w:val="A99E4A45A40D46F6809850281D6BCA98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236935796"/>
                    <w:placeholder>
                      <w:docPart w:val="A99E4A45A40D46F6809850281D6BCA98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26324176" w14:textId="77777777" w:rsidTr="007809FF">
        <w:tc>
          <w:tcPr>
            <w:tcW w:w="4482" w:type="dxa"/>
          </w:tcPr>
          <w:p w14:paraId="77B80E88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90" w:type="dxa"/>
          </w:tcPr>
          <w:p w14:paraId="6B1262ED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3B6A111D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926" w:type="dxa"/>
          </w:tcPr>
          <w:p w14:paraId="6F1F587A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20924372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3813B1" w:rsidRPr="00F31FAA" w14:paraId="3BBC4F3D" w14:textId="77777777" w:rsidTr="007809FF">
        <w:tc>
          <w:tcPr>
            <w:tcW w:w="4482" w:type="dxa"/>
          </w:tcPr>
          <w:p w14:paraId="49B1FAE9" w14:textId="0158E7AD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 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Stresses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7059081"/>
                <w:placeholder>
                  <w:docPart w:val="4001863CC34C43D4BBA3D116753A5ED4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177187779"/>
                    <w:placeholder>
                      <w:docPart w:val="4001863CC34C43D4BBA3D116753A5ED4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4BF39C07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5BB59B26" w14:textId="725B19EA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 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Stresses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769845910"/>
                <w:placeholder>
                  <w:docPart w:val="5C1BD6ECEF0A4575AFC9A4E8CE403072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952205536"/>
                    <w:placeholder>
                      <w:docPart w:val="5C1BD6ECEF0A4575AFC9A4E8CE403072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610DDC24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BC33B06" w14:textId="39B4722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 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Stresses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207254223"/>
                <w:placeholder>
                  <w:docPart w:val="6B4783EFEC264D0F92A8E1DAC62D4134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919930485"/>
                    <w:placeholder>
                      <w:docPart w:val="6B4783EFEC264D0F92A8E1DAC62D4134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1F3E7DB0" w14:textId="77777777" w:rsidTr="007809FF">
        <w:tc>
          <w:tcPr>
            <w:tcW w:w="4482" w:type="dxa"/>
          </w:tcPr>
          <w:p w14:paraId="564774CC" w14:textId="65714A6B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out 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Stresses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885924764"/>
                <w:placeholder>
                  <w:docPart w:val="6241BF6238CF4D728733BD7AE733827D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895389158"/>
                    <w:placeholder>
                      <w:docPart w:val="6241BF6238CF4D728733BD7AE733827D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0E589CB1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787FD8F6" w14:textId="3DAF370B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out 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Stresses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1883054160"/>
                <w:placeholder>
                  <w:docPart w:val="3B86F3806B8949C3922ED644CBC1BA71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447780220"/>
                    <w:placeholder>
                      <w:docPart w:val="3B86F3806B8949C3922ED644CBC1BA71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5BB34B14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085425E5" w14:textId="1FA04425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Feeling Without 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>Stresses</w:t>
            </w: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364209109"/>
                <w:placeholder>
                  <w:docPart w:val="D0ED4BAD612743048E7C2EBA3BAFEFDB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737289051"/>
                    <w:placeholder>
                      <w:docPart w:val="D0ED4BAD612743048E7C2EBA3BAFEFDB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5EE28A60" w14:textId="77777777" w:rsidTr="007809FF">
        <w:tc>
          <w:tcPr>
            <w:tcW w:w="4482" w:type="dxa"/>
          </w:tcPr>
          <w:p w14:paraId="680E0236" w14:textId="77777777" w:rsidR="003813B1" w:rsidRPr="00F31FAA" w:rsidRDefault="003813B1" w:rsidP="003813B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</w:p>
        </w:tc>
        <w:tc>
          <w:tcPr>
            <w:tcW w:w="890" w:type="dxa"/>
          </w:tcPr>
          <w:p w14:paraId="7C77BB56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85ADDC3" w14:textId="77777777" w:rsidR="003813B1" w:rsidRPr="00F31FAA" w:rsidRDefault="003813B1" w:rsidP="003813B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</w:p>
        </w:tc>
        <w:tc>
          <w:tcPr>
            <w:tcW w:w="926" w:type="dxa"/>
          </w:tcPr>
          <w:p w14:paraId="70FA3DB4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4B1E279D" w14:textId="77777777" w:rsidR="003813B1" w:rsidRPr="00F31FAA" w:rsidRDefault="003813B1" w:rsidP="003813B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</w:p>
        </w:tc>
      </w:tr>
      <w:tr w:rsidR="003813B1" w:rsidRPr="00F31FAA" w14:paraId="0C93BA47" w14:textId="77777777" w:rsidTr="007809FF">
        <w:tc>
          <w:tcPr>
            <w:tcW w:w="4482" w:type="dxa"/>
          </w:tcPr>
          <w:p w14:paraId="0F59AE09" w14:textId="1A5DE813" w:rsidR="003813B1" w:rsidRPr="00F31FAA" w:rsidRDefault="003813B1" w:rsidP="003813B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 xml:space="preserve">MAIN AIM: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-1361349942"/>
                <w:placeholder>
                  <w:docPart w:val="8E38B11608154E5DB6966176A0B54784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-146199813"/>
                    <w:placeholder>
                      <w:docPart w:val="8E38B11608154E5DB6966176A0B54784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890" w:type="dxa"/>
          </w:tcPr>
          <w:p w14:paraId="7E764451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490" w:type="dxa"/>
          </w:tcPr>
          <w:p w14:paraId="1A27C858" w14:textId="0813DD84" w:rsidR="003813B1" w:rsidRPr="00F31FAA" w:rsidRDefault="003813B1" w:rsidP="003813B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MAIN AIM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720478608"/>
                <w:placeholder>
                  <w:docPart w:val="4B274713189149509BCD3158F67814CE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694874961"/>
                    <w:placeholder>
                      <w:docPart w:val="4B274713189149509BCD3158F67814CE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  <w:tc>
          <w:tcPr>
            <w:tcW w:w="926" w:type="dxa"/>
          </w:tcPr>
          <w:p w14:paraId="033DA79F" w14:textId="77777777" w:rsidR="003813B1" w:rsidRDefault="003813B1" w:rsidP="003813B1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582" w:type="dxa"/>
          </w:tcPr>
          <w:p w14:paraId="6F543575" w14:textId="1B955839" w:rsidR="003813B1" w:rsidRPr="00F31FAA" w:rsidRDefault="003813B1" w:rsidP="003813B1">
            <w:pPr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F31FAA">
              <w:rPr>
                <w:rFonts w:ascii="Montserrat" w:hAnsi="Montserrat"/>
                <w:b/>
                <w:bCs/>
                <w:sz w:val="20"/>
                <w:szCs w:val="20"/>
              </w:rPr>
              <w:t>MAIN AIM:</w:t>
            </w:r>
            <w:r>
              <w:rPr>
                <w:rFonts w:ascii="Montserrat" w:hAnsi="Montserrat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</w:rPr>
              <w:t xml:space="preserve"> </w:t>
            </w:r>
            <w:sdt>
              <w:sdtPr>
                <w:rPr>
                  <w:rFonts w:ascii="Montserrat" w:hAnsi="Montserrat"/>
                  <w:sz w:val="20"/>
                  <w:szCs w:val="20"/>
                </w:rPr>
                <w:id w:val="943037014"/>
                <w:placeholder>
                  <w:docPart w:val="97FFD9FB13BA4395AE59744CF362C248"/>
                </w:placeholder>
              </w:sdtPr>
              <w:sdtContent>
                <w:sdt>
                  <w:sdtPr>
                    <w:rPr>
                      <w:rFonts w:ascii="Montserrat" w:hAnsi="Montserrat"/>
                      <w:sz w:val="20"/>
                      <w:szCs w:val="20"/>
                    </w:rPr>
                    <w:id w:val="1081104188"/>
                    <w:placeholder>
                      <w:docPart w:val="97FFD9FB13BA4395AE59744CF362C248"/>
                    </w:placeholder>
                  </w:sdtPr>
                  <w:sdtContent>
                    <w:r>
                      <w:rPr>
                        <w:rFonts w:ascii="Montserrat" w:hAnsi="Montserrat"/>
                        <w:sz w:val="20"/>
                        <w:szCs w:val="20"/>
                      </w:rPr>
                      <w:t xml:space="preserve">   </w:t>
                    </w:r>
                  </w:sdtContent>
                </w:sdt>
              </w:sdtContent>
            </w:sdt>
          </w:p>
        </w:tc>
      </w:tr>
      <w:tr w:rsidR="003813B1" w:rsidRPr="00F31FAA" w14:paraId="3A199DA4" w14:textId="77777777" w:rsidTr="0010128D">
        <w:trPr>
          <w:trHeight w:val="368"/>
        </w:trPr>
        <w:tc>
          <w:tcPr>
            <w:tcW w:w="15370" w:type="dxa"/>
            <w:gridSpan w:val="5"/>
            <w:shd w:val="clear" w:color="auto" w:fill="CCCCFF"/>
            <w:vAlign w:val="center"/>
          </w:tcPr>
          <w:p w14:paraId="18F996C4" w14:textId="09D6A773" w:rsidR="003813B1" w:rsidRPr="00F31FAA" w:rsidRDefault="003813B1" w:rsidP="003813B1">
            <w:pPr>
              <w:jc w:val="center"/>
              <w:rPr>
                <w:rFonts w:ascii="Montserrat" w:hAnsi="Montserrat"/>
                <w:b/>
                <w:bCs/>
                <w:sz w:val="20"/>
                <w:szCs w:val="20"/>
              </w:rPr>
            </w:pPr>
            <w:r w:rsidRPr="002D1313">
              <w:rPr>
                <w:rFonts w:ascii="Montserrat" w:hAnsi="Montserrat"/>
                <w:b/>
                <w:bCs/>
                <w:i/>
                <w:iCs/>
                <w:sz w:val="19"/>
                <w:szCs w:val="19"/>
              </w:rPr>
              <w:t xml:space="preserve">Have you Checked: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Stresses, Burdens, Planning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Strategy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Teams,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Clients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Offerings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Sales,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Finances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Reporting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Results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Growth</w:t>
            </w:r>
            <w:r w:rsidRPr="00831BD7">
              <w:rPr>
                <w:rFonts w:ascii="Montserrat" w:hAnsi="Montserrat"/>
                <w:i/>
                <w:iCs/>
                <w:sz w:val="19"/>
                <w:szCs w:val="19"/>
              </w:rPr>
              <w:t xml:space="preserve">, </w:t>
            </w:r>
            <w:r>
              <w:rPr>
                <w:rFonts w:ascii="Montserrat" w:hAnsi="Montserrat"/>
                <w:i/>
                <w:iCs/>
                <w:sz w:val="19"/>
                <w:szCs w:val="19"/>
              </w:rPr>
              <w:t>Progression</w:t>
            </w:r>
          </w:p>
        </w:tc>
      </w:tr>
    </w:tbl>
    <w:p w14:paraId="739129DF" w14:textId="77777777" w:rsidR="00DC7F70" w:rsidRPr="00F31FAA" w:rsidRDefault="00DC7F70" w:rsidP="00D33771">
      <w:pPr>
        <w:rPr>
          <w:rFonts w:ascii="Montserrat" w:hAnsi="Montserrat"/>
          <w:sz w:val="20"/>
          <w:szCs w:val="20"/>
        </w:rPr>
      </w:pPr>
    </w:p>
    <w:sectPr w:rsidR="00DC7F70" w:rsidRPr="00F31FAA" w:rsidSect="00BB020B">
      <w:footerReference w:type="default" r:id="rId8"/>
      <w:pgSz w:w="16840" w:h="11900" w:orient="landscape"/>
      <w:pgMar w:top="630" w:right="720" w:bottom="1260" w:left="720" w:header="7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C435B" w14:textId="77777777" w:rsidR="0060410F" w:rsidRDefault="0060410F" w:rsidP="00F31FAA">
      <w:r>
        <w:separator/>
      </w:r>
    </w:p>
  </w:endnote>
  <w:endnote w:type="continuationSeparator" w:id="0">
    <w:p w14:paraId="3EA64F86" w14:textId="77777777" w:rsidR="0060410F" w:rsidRDefault="0060410F" w:rsidP="00F31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DC538" w14:textId="0BCEBB22" w:rsidR="007809FF" w:rsidRPr="0088103F" w:rsidRDefault="007809FF" w:rsidP="00F31FAA">
    <w:pPr>
      <w:pStyle w:val="Footer"/>
      <w:jc w:val="right"/>
      <w:rPr>
        <w:rFonts w:ascii="Montserrat" w:hAnsi="Montserrat"/>
        <w:sz w:val="15"/>
        <w:szCs w:val="15"/>
      </w:rPr>
    </w:pPr>
    <w:r w:rsidRPr="0088103F">
      <w:rPr>
        <w:rFonts w:ascii="Montserrat" w:hAnsi="Montserrat"/>
        <w:sz w:val="15"/>
        <w:szCs w:val="15"/>
      </w:rPr>
      <w:t>Pillar Practitioner Internal Document Only</w:t>
    </w:r>
  </w:p>
  <w:p w14:paraId="03ADB752" w14:textId="426B78B0" w:rsidR="007809FF" w:rsidRPr="00F31FAA" w:rsidRDefault="007809FF" w:rsidP="00F31FAA">
    <w:pPr>
      <w:pStyle w:val="Footer"/>
      <w:jc w:val="right"/>
      <w:rPr>
        <w:sz w:val="11"/>
        <w:szCs w:val="11"/>
      </w:rPr>
    </w:pPr>
    <w:r w:rsidRPr="0088103F">
      <w:rPr>
        <w:rFonts w:ascii="Montserrat" w:hAnsi="Montserrat"/>
        <w:sz w:val="15"/>
        <w:szCs w:val="15"/>
      </w:rPr>
      <w:t>Version</w:t>
    </w:r>
    <w:r>
      <w:rPr>
        <w:rFonts w:ascii="Montserrat" w:hAnsi="Montserrat"/>
        <w:sz w:val="15"/>
        <w:szCs w:val="15"/>
      </w:rPr>
      <w:t xml:space="preserve"> </w:t>
    </w:r>
    <w:r w:rsidR="00410EF4">
      <w:rPr>
        <w:rFonts w:ascii="Montserrat" w:hAnsi="Montserrat"/>
        <w:sz w:val="15"/>
        <w:szCs w:val="15"/>
      </w:rPr>
      <w:t>2.</w:t>
    </w:r>
    <w:r w:rsidR="00720E76">
      <w:rPr>
        <w:rFonts w:ascii="Montserrat" w:hAnsi="Montserrat"/>
        <w:sz w:val="15"/>
        <w:szCs w:val="15"/>
      </w:rPr>
      <w:t>2</w:t>
    </w:r>
    <w:r w:rsidR="00410EF4">
      <w:rPr>
        <w:rFonts w:ascii="Montserrat" w:hAnsi="Montserrat"/>
        <w:sz w:val="15"/>
        <w:szCs w:val="15"/>
      </w:rPr>
      <w:t xml:space="preserve"> </w:t>
    </w:r>
    <w:r w:rsidR="005E2673">
      <w:rPr>
        <w:rFonts w:ascii="Montserrat" w:hAnsi="Montserrat"/>
        <w:sz w:val="15"/>
        <w:szCs w:val="15"/>
      </w:rPr>
      <w:t>2023.10.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A1D9E" w14:textId="77777777" w:rsidR="0060410F" w:rsidRDefault="0060410F" w:rsidP="00F31FAA">
      <w:r>
        <w:separator/>
      </w:r>
    </w:p>
  </w:footnote>
  <w:footnote w:type="continuationSeparator" w:id="0">
    <w:p w14:paraId="1A4790F5" w14:textId="77777777" w:rsidR="0060410F" w:rsidRDefault="0060410F" w:rsidP="00F31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45FF0"/>
    <w:multiLevelType w:val="hybridMultilevel"/>
    <w:tmpl w:val="6EA8A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31B10"/>
    <w:multiLevelType w:val="hybridMultilevel"/>
    <w:tmpl w:val="2806C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A68BF"/>
    <w:multiLevelType w:val="hybridMultilevel"/>
    <w:tmpl w:val="F3C47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16FC8"/>
    <w:multiLevelType w:val="hybridMultilevel"/>
    <w:tmpl w:val="DDB63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2340595">
    <w:abstractNumId w:val="1"/>
  </w:num>
  <w:num w:numId="2" w16cid:durableId="1429078247">
    <w:abstractNumId w:val="3"/>
  </w:num>
  <w:num w:numId="3" w16cid:durableId="1266308159">
    <w:abstractNumId w:val="2"/>
  </w:num>
  <w:num w:numId="4" w16cid:durableId="954360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DI2NTUyMDQwMjZW0lEKTi0uzszPAykwNKoFACAIaGUtAAAA"/>
  </w:docVars>
  <w:rsids>
    <w:rsidRoot w:val="00C50FD5"/>
    <w:rsid w:val="00002E0F"/>
    <w:rsid w:val="000535BC"/>
    <w:rsid w:val="00055D62"/>
    <w:rsid w:val="000663EB"/>
    <w:rsid w:val="00083D13"/>
    <w:rsid w:val="0010128D"/>
    <w:rsid w:val="0012285C"/>
    <w:rsid w:val="00135A91"/>
    <w:rsid w:val="00152DC9"/>
    <w:rsid w:val="00167731"/>
    <w:rsid w:val="001800DA"/>
    <w:rsid w:val="001C32E3"/>
    <w:rsid w:val="001C713D"/>
    <w:rsid w:val="001E2237"/>
    <w:rsid w:val="00211E2D"/>
    <w:rsid w:val="00235772"/>
    <w:rsid w:val="00254FB5"/>
    <w:rsid w:val="002646D4"/>
    <w:rsid w:val="00297B8C"/>
    <w:rsid w:val="002D508A"/>
    <w:rsid w:val="003427C1"/>
    <w:rsid w:val="00370FDE"/>
    <w:rsid w:val="003813B1"/>
    <w:rsid w:val="00406F3F"/>
    <w:rsid w:val="00410EF4"/>
    <w:rsid w:val="00412361"/>
    <w:rsid w:val="004240E9"/>
    <w:rsid w:val="004634C6"/>
    <w:rsid w:val="004A7F67"/>
    <w:rsid w:val="004E2736"/>
    <w:rsid w:val="004F13BB"/>
    <w:rsid w:val="00521941"/>
    <w:rsid w:val="00562DB5"/>
    <w:rsid w:val="00565A1F"/>
    <w:rsid w:val="005B39D8"/>
    <w:rsid w:val="005D0787"/>
    <w:rsid w:val="005E2673"/>
    <w:rsid w:val="005F5BCC"/>
    <w:rsid w:val="00601538"/>
    <w:rsid w:val="0060410F"/>
    <w:rsid w:val="006225E7"/>
    <w:rsid w:val="00697256"/>
    <w:rsid w:val="006B485C"/>
    <w:rsid w:val="006C43CE"/>
    <w:rsid w:val="006C54DB"/>
    <w:rsid w:val="006E09AC"/>
    <w:rsid w:val="00706999"/>
    <w:rsid w:val="00720E76"/>
    <w:rsid w:val="00740323"/>
    <w:rsid w:val="00750FD8"/>
    <w:rsid w:val="00777F9C"/>
    <w:rsid w:val="007809FF"/>
    <w:rsid w:val="00780F74"/>
    <w:rsid w:val="00791FBD"/>
    <w:rsid w:val="007B260A"/>
    <w:rsid w:val="007C0EFC"/>
    <w:rsid w:val="007C5305"/>
    <w:rsid w:val="007C658A"/>
    <w:rsid w:val="007F6FB8"/>
    <w:rsid w:val="00811D6B"/>
    <w:rsid w:val="00831BD7"/>
    <w:rsid w:val="00846F62"/>
    <w:rsid w:val="008F0DF9"/>
    <w:rsid w:val="00911239"/>
    <w:rsid w:val="00946635"/>
    <w:rsid w:val="00992029"/>
    <w:rsid w:val="009B7E60"/>
    <w:rsid w:val="009E7946"/>
    <w:rsid w:val="00A322E8"/>
    <w:rsid w:val="00A45A90"/>
    <w:rsid w:val="00AB7FDF"/>
    <w:rsid w:val="00AD0500"/>
    <w:rsid w:val="00AD40A3"/>
    <w:rsid w:val="00B24A37"/>
    <w:rsid w:val="00B40158"/>
    <w:rsid w:val="00B43743"/>
    <w:rsid w:val="00B5470A"/>
    <w:rsid w:val="00B749BC"/>
    <w:rsid w:val="00B97375"/>
    <w:rsid w:val="00BB020B"/>
    <w:rsid w:val="00BB3B9C"/>
    <w:rsid w:val="00BC413A"/>
    <w:rsid w:val="00C01875"/>
    <w:rsid w:val="00C129B7"/>
    <w:rsid w:val="00C50FD5"/>
    <w:rsid w:val="00C548B4"/>
    <w:rsid w:val="00D2555E"/>
    <w:rsid w:val="00D33771"/>
    <w:rsid w:val="00D44AD8"/>
    <w:rsid w:val="00D66147"/>
    <w:rsid w:val="00DA72FB"/>
    <w:rsid w:val="00DC7F70"/>
    <w:rsid w:val="00DE57AC"/>
    <w:rsid w:val="00E37BB2"/>
    <w:rsid w:val="00E525A2"/>
    <w:rsid w:val="00E7448D"/>
    <w:rsid w:val="00EB2807"/>
    <w:rsid w:val="00EE01CB"/>
    <w:rsid w:val="00F14B0B"/>
    <w:rsid w:val="00F274F5"/>
    <w:rsid w:val="00F31FAA"/>
    <w:rsid w:val="00F50F0F"/>
    <w:rsid w:val="00F8195D"/>
    <w:rsid w:val="035DA250"/>
    <w:rsid w:val="0705CCB3"/>
    <w:rsid w:val="09F17C95"/>
    <w:rsid w:val="0A4565A8"/>
    <w:rsid w:val="0A92055A"/>
    <w:rsid w:val="0BDD8FFD"/>
    <w:rsid w:val="0C1D561D"/>
    <w:rsid w:val="12C831BF"/>
    <w:rsid w:val="15774047"/>
    <w:rsid w:val="19ACEFAB"/>
    <w:rsid w:val="1BDBB646"/>
    <w:rsid w:val="1C5F15F8"/>
    <w:rsid w:val="1D0643AA"/>
    <w:rsid w:val="1FAEA90D"/>
    <w:rsid w:val="20330ADA"/>
    <w:rsid w:val="23F238EA"/>
    <w:rsid w:val="25702AE2"/>
    <w:rsid w:val="261509BE"/>
    <w:rsid w:val="28CAC64F"/>
    <w:rsid w:val="29E51565"/>
    <w:rsid w:val="2C8CFA3F"/>
    <w:rsid w:val="2D441C1B"/>
    <w:rsid w:val="2D503387"/>
    <w:rsid w:val="2E0845D3"/>
    <w:rsid w:val="2E8C759B"/>
    <w:rsid w:val="2E9144B8"/>
    <w:rsid w:val="2F82E4A6"/>
    <w:rsid w:val="301C8F53"/>
    <w:rsid w:val="3131FF29"/>
    <w:rsid w:val="32B4AE60"/>
    <w:rsid w:val="3AB2C7A6"/>
    <w:rsid w:val="3D7C7436"/>
    <w:rsid w:val="3DB99C66"/>
    <w:rsid w:val="3EC2B737"/>
    <w:rsid w:val="3F6E91BC"/>
    <w:rsid w:val="40A7920E"/>
    <w:rsid w:val="4258AB2B"/>
    <w:rsid w:val="4347EF84"/>
    <w:rsid w:val="44311277"/>
    <w:rsid w:val="44988E4F"/>
    <w:rsid w:val="453E0ABC"/>
    <w:rsid w:val="45CC09D9"/>
    <w:rsid w:val="479FEED9"/>
    <w:rsid w:val="48038FCF"/>
    <w:rsid w:val="4C0D9275"/>
    <w:rsid w:val="4CBA76DE"/>
    <w:rsid w:val="4CCFD73A"/>
    <w:rsid w:val="4EE031EA"/>
    <w:rsid w:val="5096B84A"/>
    <w:rsid w:val="51F00A4D"/>
    <w:rsid w:val="52C6EE61"/>
    <w:rsid w:val="52D74301"/>
    <w:rsid w:val="53422614"/>
    <w:rsid w:val="55F7F6AB"/>
    <w:rsid w:val="56FD5FDA"/>
    <w:rsid w:val="574367CE"/>
    <w:rsid w:val="575AEFA5"/>
    <w:rsid w:val="58775544"/>
    <w:rsid w:val="6031529F"/>
    <w:rsid w:val="60483EA8"/>
    <w:rsid w:val="623B9A7B"/>
    <w:rsid w:val="62A21974"/>
    <w:rsid w:val="63AC3BE2"/>
    <w:rsid w:val="648E819E"/>
    <w:rsid w:val="64B7B48B"/>
    <w:rsid w:val="656D5CD6"/>
    <w:rsid w:val="679DFCE1"/>
    <w:rsid w:val="67EF5AD6"/>
    <w:rsid w:val="691567D3"/>
    <w:rsid w:val="6A031FC8"/>
    <w:rsid w:val="6CBB4B59"/>
    <w:rsid w:val="6E5A53CE"/>
    <w:rsid w:val="713DDF82"/>
    <w:rsid w:val="73157DA7"/>
    <w:rsid w:val="7365399A"/>
    <w:rsid w:val="74A5E62C"/>
    <w:rsid w:val="7601379E"/>
    <w:rsid w:val="7819B1F3"/>
    <w:rsid w:val="7BB54DA1"/>
    <w:rsid w:val="7D79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CF187"/>
  <w15:chartTrackingRefBased/>
  <w15:docId w15:val="{03D6DA9A-D00F-044D-BA56-F1B3A2410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0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FD5"/>
    <w:pPr>
      <w:ind w:left="720"/>
      <w:contextualSpacing/>
    </w:pPr>
  </w:style>
  <w:style w:type="paragraph" w:customStyle="1" w:styleId="Default">
    <w:name w:val="Default"/>
    <w:rsid w:val="00C50FD5"/>
    <w:pPr>
      <w:autoSpaceDE w:val="0"/>
      <w:autoSpaceDN w:val="0"/>
      <w:adjustRightInd w:val="0"/>
    </w:pPr>
    <w:rPr>
      <w:rFonts w:ascii="Calibri" w:hAnsi="Calibri" w:cs="Calibri"/>
      <w:color w:val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95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95D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7F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7F9C"/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31F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1FAA"/>
  </w:style>
  <w:style w:type="character" w:styleId="PlaceholderText">
    <w:name w:val="Placeholder Text"/>
    <w:basedOn w:val="DefaultParagraphFont"/>
    <w:uiPriority w:val="99"/>
    <w:semiHidden/>
    <w:rsid w:val="004123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4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CF40C-FBC5-490F-8C77-00B4191F3661}"/>
      </w:docPartPr>
      <w:docPartBody>
        <w:p w:rsidR="00703DE7" w:rsidRDefault="00703DE7"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D686093B283476BBC7BEDC65A873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CD128-76F2-4BD2-B0FC-6EF7CBBA6E28}"/>
      </w:docPartPr>
      <w:docPartBody>
        <w:p w:rsidR="00703DE7" w:rsidRDefault="00703DE7" w:rsidP="00703DE7">
          <w:pPr>
            <w:pStyle w:val="2D686093B283476BBC7BEDC65A87397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D9CCAE164474FA4A71625EFEF765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B8674-CA9E-4EB4-8C4E-72A0CA1F0EF9}"/>
      </w:docPartPr>
      <w:docPartBody>
        <w:p w:rsidR="00703DE7" w:rsidRDefault="00703DE7" w:rsidP="00703DE7">
          <w:pPr>
            <w:pStyle w:val="BD9CCAE164474FA4A71625EFEF76505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EEAA8-6D5B-4A34-9ABC-64323E2D44DE}"/>
      </w:docPartPr>
      <w:docPartBody>
        <w:p w:rsidR="00703DE7" w:rsidRDefault="00703DE7"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5999A278AB4C9D8A24AC412ACE7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A4075-A21D-46EC-B530-9803648FE2BE}"/>
      </w:docPartPr>
      <w:docPartBody>
        <w:p w:rsidR="00703DE7" w:rsidRDefault="00703DE7" w:rsidP="00703DE7">
          <w:pPr>
            <w:pStyle w:val="E45999A278AB4C9D8A24AC412ACE7BB6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7633E48369324E97AA45C688561FE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100CF-F944-4D2D-90D5-CC432F40D92C}"/>
      </w:docPartPr>
      <w:docPartBody>
        <w:p w:rsidR="00703DE7" w:rsidRDefault="00703DE7" w:rsidP="00703DE7">
          <w:pPr>
            <w:pStyle w:val="7633E48369324E97AA45C688561FE6FC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1FC2414085E24D9EB3B085333EB03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51530-43C2-4E5B-95BB-44687A677B7A}"/>
      </w:docPartPr>
      <w:docPartBody>
        <w:p w:rsidR="00703DE7" w:rsidRDefault="00703DE7" w:rsidP="00703DE7">
          <w:pPr>
            <w:pStyle w:val="1FC2414085E24D9EB3B085333EB039DB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E48F8DAB187744DF81D7ACB8569A3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34F42-32AD-41AD-8664-C733AC506D67}"/>
      </w:docPartPr>
      <w:docPartBody>
        <w:p w:rsidR="00703DE7" w:rsidRDefault="00703DE7" w:rsidP="00703DE7">
          <w:pPr>
            <w:pStyle w:val="E48F8DAB187744DF81D7ACB8569A34731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AD660199C54D4E9EBCDB1C2AEA1EA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FEF4-E116-45C7-BA45-042A8DF7283C}"/>
      </w:docPartPr>
      <w:docPartBody>
        <w:p w:rsidR="00703DE7" w:rsidRDefault="00703DE7" w:rsidP="00703DE7">
          <w:pPr>
            <w:pStyle w:val="AD660199C54D4E9EBCDB1C2AEA1EAA1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BFF89CA2D647718B66097AB043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9D101-C616-4B30-967D-C18B05D506E2}"/>
      </w:docPartPr>
      <w:docPartBody>
        <w:p w:rsidR="00703DE7" w:rsidRDefault="00703DE7" w:rsidP="00703DE7">
          <w:pPr>
            <w:pStyle w:val="1EBFF89CA2D647718B66097AB0437D2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36D329E6E84E3CB3312FE4311DF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52E4C-9178-4F59-8EF0-D3993626CBEB}"/>
      </w:docPartPr>
      <w:docPartBody>
        <w:p w:rsidR="00703DE7" w:rsidRDefault="00703DE7" w:rsidP="00703DE7">
          <w:pPr>
            <w:pStyle w:val="F636D329E6E84E3CB3312FE4311DFAE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B0EB31C8AD4A60B712473B753BF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1C8B2-0FF7-4E2E-9699-6AEAE5FC0C66}"/>
      </w:docPartPr>
      <w:docPartBody>
        <w:p w:rsidR="00703DE7" w:rsidRDefault="00703DE7" w:rsidP="00703DE7">
          <w:pPr>
            <w:pStyle w:val="42B0EB31C8AD4A60B712473B753BF2E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76FD4AAA344600A7CD7BDDB9D4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E42BB-1F49-40A2-8864-21E233ADB105}"/>
      </w:docPartPr>
      <w:docPartBody>
        <w:p w:rsidR="00703DE7" w:rsidRDefault="00703DE7" w:rsidP="00703DE7">
          <w:pPr>
            <w:pStyle w:val="7D76FD4AAA344600A7CD7BDDB9D4F2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CDA0C7167C435382FD690DD0A84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2529F-5240-48BE-9F3C-B39C166C6D02}"/>
      </w:docPartPr>
      <w:docPartBody>
        <w:p w:rsidR="00703DE7" w:rsidRDefault="00703DE7" w:rsidP="00703DE7">
          <w:pPr>
            <w:pStyle w:val="2FCDA0C7167C435382FD690DD0A849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8A84931F44C9F9B26562BD2044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2166A-E76B-423F-B88F-62E5B232C1D4}"/>
      </w:docPartPr>
      <w:docPartBody>
        <w:p w:rsidR="00703DE7" w:rsidRDefault="00703DE7" w:rsidP="00703DE7">
          <w:pPr>
            <w:pStyle w:val="CCC8A84931F44C9F9B26562BD20445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28A10793D4A6A8B99EAA1E34E3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1BA6E-1AE8-49D7-AEBD-1CFE23804892}"/>
      </w:docPartPr>
      <w:docPartBody>
        <w:p w:rsidR="00703DE7" w:rsidRDefault="00703DE7" w:rsidP="00703DE7">
          <w:pPr>
            <w:pStyle w:val="EEA28A10793D4A6A8B99EAA1E34E30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2A07AD5CEB43DE8C7D7902FB48F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8D410-F235-4488-99E1-D2FA1BC1EE4B}"/>
      </w:docPartPr>
      <w:docPartBody>
        <w:p w:rsidR="00703DE7" w:rsidRDefault="00703DE7" w:rsidP="00703DE7">
          <w:pPr>
            <w:pStyle w:val="CA2A07AD5CEB43DE8C7D7902FB48F36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CE68F461E49888B0A3E97CFB18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0D6FC-2AA9-41F3-9D46-88674F4915B6}"/>
      </w:docPartPr>
      <w:docPartBody>
        <w:p w:rsidR="00703DE7" w:rsidRDefault="00703DE7" w:rsidP="00703DE7">
          <w:pPr>
            <w:pStyle w:val="223CE68F461E49888B0A3E97CFB18C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7E9828928842D69CC3149492493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9C147-8896-4A6F-8E8A-2DECCB2FE157}"/>
      </w:docPartPr>
      <w:docPartBody>
        <w:p w:rsidR="00703DE7" w:rsidRDefault="00703DE7" w:rsidP="00703DE7">
          <w:pPr>
            <w:pStyle w:val="B97E9828928842D69CC31494924932C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4C35C2C7754AAFB50CA844802F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79C89-CFFC-4645-99AB-0485FDC4940A}"/>
      </w:docPartPr>
      <w:docPartBody>
        <w:p w:rsidR="00703DE7" w:rsidRDefault="00703DE7" w:rsidP="00703DE7">
          <w:pPr>
            <w:pStyle w:val="8C4C35C2C7754AAFB50CA844802F9F0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4EFEE90AD94212BD3E857671104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D8B9-A131-41F4-9D53-CB26CC3378FD}"/>
      </w:docPartPr>
      <w:docPartBody>
        <w:p w:rsidR="00703DE7" w:rsidRDefault="00703DE7" w:rsidP="00703DE7">
          <w:pPr>
            <w:pStyle w:val="D34EFEE90AD94212BD3E85767110405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DBA730F5C44C1AB963500A11590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E26C1-F6BC-49F2-90AA-B9EDDDFD81A6}"/>
      </w:docPartPr>
      <w:docPartBody>
        <w:p w:rsidR="00703DE7" w:rsidRDefault="00703DE7" w:rsidP="00703DE7">
          <w:pPr>
            <w:pStyle w:val="4EDBA730F5C44C1AB963500A1159036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87CF1C04BE4970B8B86E828489B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4C662-8ACA-43F8-8675-AAA5F6003199}"/>
      </w:docPartPr>
      <w:docPartBody>
        <w:p w:rsidR="00703DE7" w:rsidRDefault="00703DE7" w:rsidP="00703DE7">
          <w:pPr>
            <w:pStyle w:val="1E87CF1C04BE4970B8B86E828489B09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61DAE06A947109480FF1C688F6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BE5A2-5AFD-4C8A-9722-7F64334F16B9}"/>
      </w:docPartPr>
      <w:docPartBody>
        <w:p w:rsidR="00703DE7" w:rsidRDefault="00703DE7" w:rsidP="00703DE7">
          <w:pPr>
            <w:pStyle w:val="ABA61DAE06A947109480FF1C688F6E1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7D5AB70C449A58366FFAE8A99D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12455-82E8-4026-B29E-9519BAA44805}"/>
      </w:docPartPr>
      <w:docPartBody>
        <w:p w:rsidR="00703DE7" w:rsidRDefault="00703DE7" w:rsidP="00703DE7">
          <w:pPr>
            <w:pStyle w:val="6687D5AB70C449A58366FFAE8A99DAA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E0C81DAD304260BD2671D2D9F75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5650B-CEBC-4C3E-97DB-EB083E4D927C}"/>
      </w:docPartPr>
      <w:docPartBody>
        <w:p w:rsidR="00703DE7" w:rsidRDefault="00703DE7" w:rsidP="00703DE7">
          <w:pPr>
            <w:pStyle w:val="E7E0C81DAD304260BD2671D2D9F75A7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6FB38593BF4F89814AF781D238E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01B4C-E526-4D2C-AA88-9256D790B4DB}"/>
      </w:docPartPr>
      <w:docPartBody>
        <w:p w:rsidR="00703DE7" w:rsidRDefault="00703DE7" w:rsidP="00703DE7">
          <w:pPr>
            <w:pStyle w:val="BA6FB38593BF4F89814AF781D238E11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E3FE2DBDFC49EC80F59656EE744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CDE9C-807B-47FE-99B1-3DBBB85EA297}"/>
      </w:docPartPr>
      <w:docPartBody>
        <w:p w:rsidR="00703DE7" w:rsidRDefault="00703DE7" w:rsidP="00703DE7">
          <w:pPr>
            <w:pStyle w:val="49E3FE2DBDFC49EC80F59656EE74437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A291A64F6642E49488C8BB21AB8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5B21D-735E-4E9C-A13C-C3B43E368CE5}"/>
      </w:docPartPr>
      <w:docPartBody>
        <w:p w:rsidR="00703DE7" w:rsidRDefault="00703DE7" w:rsidP="00703DE7">
          <w:pPr>
            <w:pStyle w:val="2FA291A64F6642E49488C8BB21AB857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D2CF0BC92543CF965D51A9FF949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B8D35-6300-473B-8688-2322AC57891F}"/>
      </w:docPartPr>
      <w:docPartBody>
        <w:p w:rsidR="00703DE7" w:rsidRDefault="00703DE7" w:rsidP="00703DE7">
          <w:pPr>
            <w:pStyle w:val="B2D2CF0BC92543CF965D51A9FF9493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3F9DDFD1484F47954FFB8F9F828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31A1-502A-44F8-AA2A-435239448664}"/>
      </w:docPartPr>
      <w:docPartBody>
        <w:p w:rsidR="00703DE7" w:rsidRDefault="00703DE7" w:rsidP="00703DE7">
          <w:pPr>
            <w:pStyle w:val="C33F9DDFD1484F47954FFB8F9F828F0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32F0AAEE17407C9ED9CAD45D77F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3A040-ED4F-432B-B076-3719C9BAE1C0}"/>
      </w:docPartPr>
      <w:docPartBody>
        <w:p w:rsidR="00703DE7" w:rsidRDefault="00703DE7" w:rsidP="00703DE7">
          <w:pPr>
            <w:pStyle w:val="EC32F0AAEE17407C9ED9CAD45D77F8C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B70B8FDEE4732941EDB8F14460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4D6AB-4224-4171-8E7B-1B8FD55766E0}"/>
      </w:docPartPr>
      <w:docPartBody>
        <w:p w:rsidR="00703DE7" w:rsidRDefault="00703DE7" w:rsidP="00703DE7">
          <w:pPr>
            <w:pStyle w:val="6F8B70B8FDEE4732941EDB8F14460F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B3F8B451E45B288F97CB368C5B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40D8-630C-4EF3-8755-A97F114F109D}"/>
      </w:docPartPr>
      <w:docPartBody>
        <w:p w:rsidR="00703DE7" w:rsidRDefault="00703DE7" w:rsidP="00703DE7">
          <w:pPr>
            <w:pStyle w:val="4ACB3F8B451E45B288F97CB368C5BE2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116DA8CCC14A1DA1BB1CDE43637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E85A4-6D5B-4ED2-B4B7-3A905F2717D8}"/>
      </w:docPartPr>
      <w:docPartBody>
        <w:p w:rsidR="00703DE7" w:rsidRDefault="00703DE7" w:rsidP="00703DE7">
          <w:pPr>
            <w:pStyle w:val="3C116DA8CCC14A1DA1BB1CDE4363797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A42077E764A7498F618D7C9719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DF80D-CA6A-4353-95BC-FD306D37EC5C}"/>
      </w:docPartPr>
      <w:docPartBody>
        <w:p w:rsidR="00703DE7" w:rsidRDefault="00703DE7" w:rsidP="00703DE7">
          <w:pPr>
            <w:pStyle w:val="8C6A42077E764A7498F618D7C9719E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3F887596EE401481A76539CD922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F2161-02F3-4B81-9602-FC3B83417CA0}"/>
      </w:docPartPr>
      <w:docPartBody>
        <w:p w:rsidR="00703DE7" w:rsidRDefault="00703DE7" w:rsidP="00703DE7">
          <w:pPr>
            <w:pStyle w:val="8F3F887596EE401481A76539CD9228F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2A6214C2B4AD9A5E390997A6D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E14B2-13F4-44A3-A1E3-E18EF78AD415}"/>
      </w:docPartPr>
      <w:docPartBody>
        <w:p w:rsidR="00703DE7" w:rsidRDefault="00703DE7" w:rsidP="00703DE7">
          <w:pPr>
            <w:pStyle w:val="5F02A6214C2B4AD9A5E390997A6DD09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3EBD3D68314F1FB2B65CD5C56A1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CDC0B-16EA-47F5-8027-ECBD29C125DF}"/>
      </w:docPartPr>
      <w:docPartBody>
        <w:p w:rsidR="00703DE7" w:rsidRDefault="00703DE7" w:rsidP="00703DE7">
          <w:pPr>
            <w:pStyle w:val="A43EBD3D68314F1FB2B65CD5C56A1E2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AA01CC0A14612B106950F78F4E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C8BD1-22E3-49A0-A577-8B83410A8E8E}"/>
      </w:docPartPr>
      <w:docPartBody>
        <w:p w:rsidR="00703DE7" w:rsidRDefault="00703DE7" w:rsidP="00703DE7">
          <w:pPr>
            <w:pStyle w:val="F7CAA01CC0A14612B106950F78F4E4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2ACEED09B454E803381B76DBF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F5B14-1408-4498-84CE-A821CFCA33DA}"/>
      </w:docPartPr>
      <w:docPartBody>
        <w:p w:rsidR="00703DE7" w:rsidRDefault="00703DE7" w:rsidP="00703DE7">
          <w:pPr>
            <w:pStyle w:val="7A32ACEED09B454E803381B76DBF7BA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D03479E6494E60ACAC9E552AC69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0834B-0FD6-49D2-A2CF-6C10654D3DBC}"/>
      </w:docPartPr>
      <w:docPartBody>
        <w:p w:rsidR="00703DE7" w:rsidRDefault="00703DE7" w:rsidP="00703DE7">
          <w:pPr>
            <w:pStyle w:val="26D03479E6494E60ACAC9E552AC69F1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3D51D24E314AAE862CDCC7E745C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5E13D-0F67-4737-A663-709BF502C5C8}"/>
      </w:docPartPr>
      <w:docPartBody>
        <w:p w:rsidR="00703DE7" w:rsidRDefault="00703DE7" w:rsidP="00703DE7">
          <w:pPr>
            <w:pStyle w:val="D73D51D24E314AAE862CDCC7E745C7E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0C8BBCE6B448396806FA25EEB2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EA139-AA64-4708-9EBF-4155A681EF2F}"/>
      </w:docPartPr>
      <w:docPartBody>
        <w:p w:rsidR="00703DE7" w:rsidRDefault="00703DE7" w:rsidP="00703DE7">
          <w:pPr>
            <w:pStyle w:val="B940C8BBCE6B448396806FA25EEB274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705606664D46708F2BCB9EFF8E4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19AD1-26A7-4F62-A9A9-746FEC422839}"/>
      </w:docPartPr>
      <w:docPartBody>
        <w:p w:rsidR="00703DE7" w:rsidRDefault="00703DE7" w:rsidP="00703DE7">
          <w:pPr>
            <w:pStyle w:val="61705606664D46708F2BCB9EFF8E40B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C405FDB3524354BEFA5197C3C7C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C08AD-5084-445D-8590-580DCC828818}"/>
      </w:docPartPr>
      <w:docPartBody>
        <w:p w:rsidR="00703DE7" w:rsidRDefault="00703DE7" w:rsidP="00703DE7">
          <w:pPr>
            <w:pStyle w:val="4CC405FDB3524354BEFA5197C3C7C03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F63454A19C46229EC43510E7829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3E746-2E6C-42DC-935B-FF12C09A327C}"/>
      </w:docPartPr>
      <w:docPartBody>
        <w:p w:rsidR="00703DE7" w:rsidRDefault="00703DE7" w:rsidP="00703DE7">
          <w:pPr>
            <w:pStyle w:val="81F63454A19C46229EC43510E782998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CB29084D5046C8BC35C8B26FB07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0BDEE-405F-40C8-92A8-5E7A04FE253F}"/>
      </w:docPartPr>
      <w:docPartBody>
        <w:p w:rsidR="00703DE7" w:rsidRDefault="00703DE7" w:rsidP="00703DE7">
          <w:pPr>
            <w:pStyle w:val="15CB29084D5046C8BC35C8B26FB07F9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1E4E9582304EB19BE95EC39B397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63BB5-F5E0-492B-964D-845D3491255A}"/>
      </w:docPartPr>
      <w:docPartBody>
        <w:p w:rsidR="00703DE7" w:rsidRDefault="00703DE7" w:rsidP="00703DE7">
          <w:pPr>
            <w:pStyle w:val="541E4E9582304EB19BE95EC39B39711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FF17CEB4C04F9EBE645960B1CF3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C0FFA-58C5-4843-B24B-A84C9F5CAA64}"/>
      </w:docPartPr>
      <w:docPartBody>
        <w:p w:rsidR="00703DE7" w:rsidRDefault="00703DE7" w:rsidP="00703DE7">
          <w:pPr>
            <w:pStyle w:val="F3FF17CEB4C04F9EBE645960B1CF3C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A6F979EAAD46E58ACD7F3CC7320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47F9E-1425-48F1-8F35-6D52DC95B4AD}"/>
      </w:docPartPr>
      <w:docPartBody>
        <w:p w:rsidR="00703DE7" w:rsidRDefault="00703DE7" w:rsidP="00703DE7">
          <w:pPr>
            <w:pStyle w:val="26A6F979EAAD46E58ACD7F3CC73208F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08E6D3CC31445E9AB5A30E205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B3F9-7D4D-4512-9057-A885585C4671}"/>
      </w:docPartPr>
      <w:docPartBody>
        <w:p w:rsidR="00703DE7" w:rsidRDefault="00703DE7" w:rsidP="00703DE7">
          <w:pPr>
            <w:pStyle w:val="DB08E6D3CC31445E9AB5A30E2054E6D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1F96412DC45DFA84F3211C4E32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64194-BF65-477C-BAE7-69B8B87405BF}"/>
      </w:docPartPr>
      <w:docPartBody>
        <w:p w:rsidR="00703DE7" w:rsidRDefault="00703DE7" w:rsidP="00703DE7">
          <w:pPr>
            <w:pStyle w:val="0351F96412DC45DFA84F3211C4E3224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A2B3BB1F7A4FDF8307104F25173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7FE9B-A18F-4C4E-94C7-B2B98279205E}"/>
      </w:docPartPr>
      <w:docPartBody>
        <w:p w:rsidR="00703DE7" w:rsidRDefault="00703DE7" w:rsidP="00703DE7">
          <w:pPr>
            <w:pStyle w:val="6CA2B3BB1F7A4FDF8307104F251732C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E2DA2F1B1B46948C8229607875C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F7AE5-32FC-4E47-BD24-2D5478619E0C}"/>
      </w:docPartPr>
      <w:docPartBody>
        <w:p w:rsidR="00703DE7" w:rsidRDefault="00703DE7" w:rsidP="00703DE7">
          <w:pPr>
            <w:pStyle w:val="F7E2DA2F1B1B46948C8229607875C2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F7D14124FE4EEE9F895412C204D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343F5-47C3-48BE-8222-312F5F6E865E}"/>
      </w:docPartPr>
      <w:docPartBody>
        <w:p w:rsidR="00703DE7" w:rsidRDefault="00703DE7" w:rsidP="00703DE7">
          <w:pPr>
            <w:pStyle w:val="25F7D14124FE4EEE9F895412C204D6E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303230E4E479EAF17DF4AF346E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CBACE-727C-416C-9E8A-D245C7697CC9}"/>
      </w:docPartPr>
      <w:docPartBody>
        <w:p w:rsidR="00703DE7" w:rsidRDefault="00703DE7" w:rsidP="00703DE7">
          <w:pPr>
            <w:pStyle w:val="B84303230E4E479EAF17DF4AF346E9D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D4CE43D840443EA2572648FCBE0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A5EEA-461D-4926-B95B-06045952293C}"/>
      </w:docPartPr>
      <w:docPartBody>
        <w:p w:rsidR="00703DE7" w:rsidRDefault="00703DE7" w:rsidP="00703DE7">
          <w:pPr>
            <w:pStyle w:val="A5D4CE43D840443EA2572648FCBE0CD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CD293AC0DD4ED99C88B7FE0ABC2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F3D13-3E8A-44B1-B350-9EAF691EA9A7}"/>
      </w:docPartPr>
      <w:docPartBody>
        <w:p w:rsidR="00703DE7" w:rsidRDefault="00703DE7" w:rsidP="00703DE7">
          <w:pPr>
            <w:pStyle w:val="BCCD293AC0DD4ED99C88B7FE0ABC2E2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98353688114B9DA46E335691B1C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A541-DE30-4843-8733-8E9CDFF6F1F6}"/>
      </w:docPartPr>
      <w:docPartBody>
        <w:p w:rsidR="00703DE7" w:rsidRDefault="00703DE7" w:rsidP="00703DE7">
          <w:pPr>
            <w:pStyle w:val="FF98353688114B9DA46E335691B1CF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1068F52C4C46CE8BB0B5B960EA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19FA4-DD09-4CFC-8BC7-C6D11B00BB15}"/>
      </w:docPartPr>
      <w:docPartBody>
        <w:p w:rsidR="00703DE7" w:rsidRDefault="00703DE7" w:rsidP="00703DE7">
          <w:pPr>
            <w:pStyle w:val="EF1068F52C4C46CE8BB0B5B960EABEB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69C6C7A6374388A42E6C640665B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7DE2C-4216-46FF-9916-9A996CE948A2}"/>
      </w:docPartPr>
      <w:docPartBody>
        <w:p w:rsidR="00703DE7" w:rsidRDefault="00703DE7" w:rsidP="00703DE7">
          <w:pPr>
            <w:pStyle w:val="DC69C6C7A6374388A42E6C640665B07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4FE16394A9406796161F1B1439F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FE4AC-09C0-4FB5-B48B-0C25DA101842}"/>
      </w:docPartPr>
      <w:docPartBody>
        <w:p w:rsidR="00703DE7" w:rsidRDefault="00703DE7" w:rsidP="00703DE7">
          <w:pPr>
            <w:pStyle w:val="544FE16394A9406796161F1B1439F65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100499C144259AAD2156A5F169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67E5D-8773-46AF-9022-1EC11A824580}"/>
      </w:docPartPr>
      <w:docPartBody>
        <w:p w:rsidR="00703DE7" w:rsidRDefault="00703DE7" w:rsidP="00703DE7">
          <w:pPr>
            <w:pStyle w:val="61D100499C144259AAD2156A5F169D4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39F28C9BF9467993F5A4FE786C3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306B1-8A6C-4041-981D-FCD12DA12CF5}"/>
      </w:docPartPr>
      <w:docPartBody>
        <w:p w:rsidR="00703DE7" w:rsidRDefault="00703DE7" w:rsidP="00703DE7">
          <w:pPr>
            <w:pStyle w:val="5C39F28C9BF9467993F5A4FE786C32F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BC03AB3E24ACE9491E4E5A4D19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72A8D-309D-46CF-A7A8-887D28D32F80}"/>
      </w:docPartPr>
      <w:docPartBody>
        <w:p w:rsidR="00703DE7" w:rsidRDefault="00703DE7" w:rsidP="00703DE7">
          <w:pPr>
            <w:pStyle w:val="1BEBC03AB3E24ACE9491E4E5A4D195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3C7CD7F7942CEB567D058D3DA8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D63EC-9555-4523-92DD-C63D22DE3E81}"/>
      </w:docPartPr>
      <w:docPartBody>
        <w:p w:rsidR="00703DE7" w:rsidRDefault="00703DE7" w:rsidP="00703DE7">
          <w:pPr>
            <w:pStyle w:val="8DA3C7CD7F7942CEB567D058D3DA85E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D7C3CB0486487483856A519384E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591FC-32B4-4E2E-B2C0-A18DB9E45C38}"/>
      </w:docPartPr>
      <w:docPartBody>
        <w:p w:rsidR="00703DE7" w:rsidRDefault="00703DE7" w:rsidP="00703DE7">
          <w:pPr>
            <w:pStyle w:val="90D7C3CB0486487483856A519384EC3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0540486CF43118E2370062DC0D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6079B-DA11-4FFE-AEB5-F6583559C4BD}"/>
      </w:docPartPr>
      <w:docPartBody>
        <w:p w:rsidR="00703DE7" w:rsidRDefault="00703DE7" w:rsidP="00703DE7">
          <w:pPr>
            <w:pStyle w:val="DDC0540486CF43118E2370062DC0D95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06CB252743457AAD9B36A51EE76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090E7-31F5-4AA8-9DA7-5528CC17C1D5}"/>
      </w:docPartPr>
      <w:docPartBody>
        <w:p w:rsidR="00703DE7" w:rsidRDefault="00703DE7" w:rsidP="00703DE7">
          <w:pPr>
            <w:pStyle w:val="2106CB252743457AAD9B36A51EE7632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224EAB5C8742C797516D0B5E815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243C5-A197-4208-9817-78177511031C}"/>
      </w:docPartPr>
      <w:docPartBody>
        <w:p w:rsidR="00703DE7" w:rsidRDefault="00703DE7" w:rsidP="00703DE7">
          <w:pPr>
            <w:pStyle w:val="72224EAB5C8742C797516D0B5E815B6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5214012F14A47B268DFF04A901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0B3C8-E917-49D0-883B-B955FDAFCD63}"/>
      </w:docPartPr>
      <w:docPartBody>
        <w:p w:rsidR="00703DE7" w:rsidRDefault="00703DE7" w:rsidP="00703DE7">
          <w:pPr>
            <w:pStyle w:val="BA85214012F14A47B268DFF04A90185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93AF2BC074FE9A6C15C78AF67B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D1C5C-EA62-4962-8D03-A9C832E1685A}"/>
      </w:docPartPr>
      <w:docPartBody>
        <w:p w:rsidR="00703DE7" w:rsidRDefault="00703DE7" w:rsidP="00703DE7">
          <w:pPr>
            <w:pStyle w:val="72C93AF2BC074FE9A6C15C78AF67BDC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D2D367971A413EB74657E58BE1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8A690-EB84-49A0-A98D-98ECC5A4EA21}"/>
      </w:docPartPr>
      <w:docPartBody>
        <w:p w:rsidR="00703DE7" w:rsidRDefault="00703DE7" w:rsidP="00703DE7">
          <w:pPr>
            <w:pStyle w:val="B4D2D367971A413EB74657E58BE1762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D162B061754CA0883D656A6DB27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D4382-BE28-45F4-9BDC-3C5612FAD6D0}"/>
      </w:docPartPr>
      <w:docPartBody>
        <w:p w:rsidR="00703DE7" w:rsidRDefault="00703DE7" w:rsidP="00703DE7">
          <w:pPr>
            <w:pStyle w:val="77D162B061754CA0883D656A6DB27F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92496E23A4468CA3848B9A55C5B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5F07A-90D9-4E4E-B5C0-0B00F4928D0D}"/>
      </w:docPartPr>
      <w:docPartBody>
        <w:p w:rsidR="00703DE7" w:rsidRDefault="00703DE7" w:rsidP="00703DE7">
          <w:pPr>
            <w:pStyle w:val="A792496E23A4468CA3848B9A55C5B9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1F82FC76F74D91968CCD702171D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C99E8-CDF2-4D97-A56D-07516100DD5A}"/>
      </w:docPartPr>
      <w:docPartBody>
        <w:p w:rsidR="00703DE7" w:rsidRDefault="00703DE7" w:rsidP="00703DE7">
          <w:pPr>
            <w:pStyle w:val="F71F82FC76F74D91968CCD702171D4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979CE741924690A8C00C408484B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C6CFD-0BE7-439D-B15A-C6B4D4825FF7}"/>
      </w:docPartPr>
      <w:docPartBody>
        <w:p w:rsidR="00703DE7" w:rsidRDefault="00703DE7" w:rsidP="00703DE7">
          <w:pPr>
            <w:pStyle w:val="FD979CE741924690A8C00C408484B36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8B63EB9F3C4F8F93D5EDF59B471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FB3DE-9159-4E21-8C8D-EF0F08DE0BD2}"/>
      </w:docPartPr>
      <w:docPartBody>
        <w:p w:rsidR="00703DE7" w:rsidRDefault="00703DE7" w:rsidP="00703DE7">
          <w:pPr>
            <w:pStyle w:val="5A8B63EB9F3C4F8F93D5EDF59B4713AE"/>
          </w:pPr>
          <w:r w:rsidRPr="00412361">
            <w:rPr>
              <w:rStyle w:val="PlaceholderText"/>
              <w:rFonts w:ascii="Montserrat Light" w:hAnsi="Montserrat Light"/>
              <w:sz w:val="20"/>
            </w:rPr>
            <w:t>Click or tap here to enter text.</w:t>
          </w:r>
        </w:p>
      </w:docPartBody>
    </w:docPart>
    <w:docPart>
      <w:docPartPr>
        <w:name w:val="BC9B892F844349589B38F07798C1B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EF590-5CCE-438A-8217-4A3926C4D41D}"/>
      </w:docPartPr>
      <w:docPartBody>
        <w:p w:rsidR="002A35D2" w:rsidRDefault="002C01AE" w:rsidP="002C01AE">
          <w:pPr>
            <w:pStyle w:val="BC9B892F844349589B38F07798C1B66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61E31EC0E164617A12DBDE7C038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D6612-ACB7-46E8-9609-DECCFA98B618}"/>
      </w:docPartPr>
      <w:docPartBody>
        <w:p w:rsidR="002A35D2" w:rsidRDefault="002C01AE" w:rsidP="002C01AE">
          <w:pPr>
            <w:pStyle w:val="961E31EC0E164617A12DBDE7C038202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F82AB9136F74367A1BEE67D83F90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644CF-9042-4E28-BBB3-7D7FDA3205EE}"/>
      </w:docPartPr>
      <w:docPartBody>
        <w:p w:rsidR="0090662C" w:rsidRDefault="002A35D2" w:rsidP="002A35D2">
          <w:pPr>
            <w:pStyle w:val="7F82AB9136F74367A1BEE67D83F9062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469A8AF76594290B56648F497DEE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54A74-859D-4D8F-89EC-E70848928631}"/>
      </w:docPartPr>
      <w:docPartBody>
        <w:p w:rsidR="0090662C" w:rsidRDefault="002A35D2" w:rsidP="002A35D2">
          <w:pPr>
            <w:pStyle w:val="D469A8AF76594290B56648F497DEEC5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A6DCD5B7DDF409583174B38D36D0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A045D-3866-4280-B6B4-9AE87C811BFE}"/>
      </w:docPartPr>
      <w:docPartBody>
        <w:p w:rsidR="0090662C" w:rsidRDefault="002A35D2" w:rsidP="002A35D2">
          <w:pPr>
            <w:pStyle w:val="3A6DCD5B7DDF409583174B38D36D03B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C491F21D80B424D80CC1C294F4DB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E9E72-94DE-4A36-A814-2CA9B7AF169A}"/>
      </w:docPartPr>
      <w:docPartBody>
        <w:p w:rsidR="0090662C" w:rsidRDefault="002A35D2" w:rsidP="002A35D2">
          <w:pPr>
            <w:pStyle w:val="1C491F21D80B424D80CC1C294F4DBFA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0D43AF27717472C8B222CF58F48B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00FF9-AAE6-4333-9B88-A6598DF26288}"/>
      </w:docPartPr>
      <w:docPartBody>
        <w:p w:rsidR="0090662C" w:rsidRDefault="002A35D2" w:rsidP="002A35D2">
          <w:pPr>
            <w:pStyle w:val="40D43AF27717472C8B222CF58F48BF8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06BA079437B4ADB8A429AD785C20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7E12-B554-451F-99B0-7CB44A47F370}"/>
      </w:docPartPr>
      <w:docPartBody>
        <w:p w:rsidR="0090662C" w:rsidRDefault="002A35D2" w:rsidP="002A35D2">
          <w:pPr>
            <w:pStyle w:val="E06BA079437B4ADB8A429AD785C207E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86DC56306C44632B394E4201BAC0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C67F6-49D5-42FA-9F03-9FF75944F27E}"/>
      </w:docPartPr>
      <w:docPartBody>
        <w:p w:rsidR="0090662C" w:rsidRDefault="002A35D2" w:rsidP="002A35D2">
          <w:pPr>
            <w:pStyle w:val="986DC56306C44632B394E4201BAC0D6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AB08E91C7224AA887742024347D5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3CE37-D540-4AB4-B6E9-2935E67A6A83}"/>
      </w:docPartPr>
      <w:docPartBody>
        <w:p w:rsidR="0090662C" w:rsidRDefault="002A35D2" w:rsidP="002A35D2">
          <w:pPr>
            <w:pStyle w:val="CAB08E91C7224AA887742024347D53C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92963427C3B4048970B2DA1A82FD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CB0C9-613E-4577-B32A-BAE8CF7609FF}"/>
      </w:docPartPr>
      <w:docPartBody>
        <w:p w:rsidR="0090662C" w:rsidRDefault="002A35D2" w:rsidP="002A35D2">
          <w:pPr>
            <w:pStyle w:val="F92963427C3B4048970B2DA1A82FD13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54CB30738134C7FA2E37E12D0C95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BC75A-C664-49F9-A49D-A4B20DDEFBD1}"/>
      </w:docPartPr>
      <w:docPartBody>
        <w:p w:rsidR="0090662C" w:rsidRDefault="002A35D2" w:rsidP="002A35D2">
          <w:pPr>
            <w:pStyle w:val="C54CB30738134C7FA2E37E12D0C9503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F7A2CD0AAE64D4ABDE1A3AEF05AC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B0090-B479-45F3-93BD-CF3DA42A698B}"/>
      </w:docPartPr>
      <w:docPartBody>
        <w:p w:rsidR="0090662C" w:rsidRDefault="002A35D2" w:rsidP="002A35D2">
          <w:pPr>
            <w:pStyle w:val="AF7A2CD0AAE64D4ABDE1A3AEF05AC3F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19664463E1A4C05A48631200BB69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63499-53D3-49F2-951D-3145EE1D2E1F}"/>
      </w:docPartPr>
      <w:docPartBody>
        <w:p w:rsidR="0090662C" w:rsidRDefault="002A35D2" w:rsidP="002A35D2">
          <w:pPr>
            <w:pStyle w:val="B19664463E1A4C05A48631200BB6932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533D29DF8C44D69A58FA4A4D59DE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08235-D0E2-4FB2-AE13-96B66BF289E6}"/>
      </w:docPartPr>
      <w:docPartBody>
        <w:p w:rsidR="0090662C" w:rsidRDefault="002A35D2" w:rsidP="002A35D2">
          <w:pPr>
            <w:pStyle w:val="6533D29DF8C44D69A58FA4A4D59DE96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F3A5A17C4E544A491E2D990B5388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B3DD4-62FF-4A89-8AD7-CB4CE3FDB992}"/>
      </w:docPartPr>
      <w:docPartBody>
        <w:p w:rsidR="0090662C" w:rsidRDefault="002A35D2" w:rsidP="002A35D2">
          <w:pPr>
            <w:pStyle w:val="7F3A5A17C4E544A491E2D990B538828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082643A352544DBA42F6338BC6AD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3BBEF-9B23-4422-93B0-BEE5A4D70681}"/>
      </w:docPartPr>
      <w:docPartBody>
        <w:p w:rsidR="0090662C" w:rsidRDefault="002A35D2" w:rsidP="002A35D2">
          <w:pPr>
            <w:pStyle w:val="C082643A352544DBA42F6338BC6AD38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33DCECA19B14D8E924DCD3F80BD3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A1E4B-1242-43D9-AB85-4FF6F700D47E}"/>
      </w:docPartPr>
      <w:docPartBody>
        <w:p w:rsidR="0090662C" w:rsidRDefault="002A35D2" w:rsidP="002A35D2">
          <w:pPr>
            <w:pStyle w:val="433DCECA19B14D8E924DCD3F80BD361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5AED515E07741B097936828144D8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F4DDA-E34C-444D-B42E-B85272556D26}"/>
      </w:docPartPr>
      <w:docPartBody>
        <w:p w:rsidR="0090662C" w:rsidRDefault="002A35D2" w:rsidP="002A35D2">
          <w:pPr>
            <w:pStyle w:val="35AED515E07741B097936828144D88B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A693EAEF53B4842BC7E4F6FF4E3E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960F0-C1AD-42F5-9435-586230BF9C96}"/>
      </w:docPartPr>
      <w:docPartBody>
        <w:p w:rsidR="0090662C" w:rsidRDefault="002A35D2" w:rsidP="002A35D2">
          <w:pPr>
            <w:pStyle w:val="9A693EAEF53B4842BC7E4F6FF4E3E5C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16203FE531447E896C955418DA9B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D9073-4377-4267-9B20-83339378DD6C}"/>
      </w:docPartPr>
      <w:docPartBody>
        <w:p w:rsidR="0090662C" w:rsidRDefault="002A35D2" w:rsidP="002A35D2">
          <w:pPr>
            <w:pStyle w:val="F16203FE531447E896C955418DA9B31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B4EFCE2E2554A2AA86655FA035E7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CC5A1-016A-4FE2-A687-256C7E167436}"/>
      </w:docPartPr>
      <w:docPartBody>
        <w:p w:rsidR="0090662C" w:rsidRDefault="002A35D2" w:rsidP="002A35D2">
          <w:pPr>
            <w:pStyle w:val="DB4EFCE2E2554A2AA86655FA035E7E6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4956DE99B824B81BD801E3422ABB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38B4D-0003-41E2-B577-41B1BE87D47E}"/>
      </w:docPartPr>
      <w:docPartBody>
        <w:p w:rsidR="0090662C" w:rsidRDefault="002A35D2" w:rsidP="002A35D2">
          <w:pPr>
            <w:pStyle w:val="94956DE99B824B81BD801E3422ABB1F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32BDF44278844C4850DE62CB5191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2D1F2-ED00-46BB-98C0-89058046CCF3}"/>
      </w:docPartPr>
      <w:docPartBody>
        <w:p w:rsidR="0090662C" w:rsidRDefault="002A35D2" w:rsidP="002A35D2">
          <w:pPr>
            <w:pStyle w:val="032BDF44278844C4850DE62CB5191B7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F69233DDBD245CE8F9F2CB8E28F5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70B92-94C7-46A6-BB5D-8D150E42E055}"/>
      </w:docPartPr>
      <w:docPartBody>
        <w:p w:rsidR="0090662C" w:rsidRDefault="002A35D2" w:rsidP="002A35D2">
          <w:pPr>
            <w:pStyle w:val="9F69233DDBD245CE8F9F2CB8E28F58B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D8857C973A04B34AFAC8F3A8F3ED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877D3-86B2-4A21-AFD8-304B10F1351F}"/>
      </w:docPartPr>
      <w:docPartBody>
        <w:p w:rsidR="0090662C" w:rsidRDefault="002A35D2" w:rsidP="002A35D2">
          <w:pPr>
            <w:pStyle w:val="AD8857C973A04B34AFAC8F3A8F3ED29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137ACCB15EE4C7BB9AF67E189063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5057B-BDF6-438D-B818-B9F5F8613585}"/>
      </w:docPartPr>
      <w:docPartBody>
        <w:p w:rsidR="0090662C" w:rsidRDefault="002A35D2" w:rsidP="002A35D2">
          <w:pPr>
            <w:pStyle w:val="2137ACCB15EE4C7BB9AF67E1890638F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338C82698D24243986970039650B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932DC-8B72-4A77-9BBA-69697BACADA3}"/>
      </w:docPartPr>
      <w:docPartBody>
        <w:p w:rsidR="0090662C" w:rsidRDefault="002A35D2" w:rsidP="002A35D2">
          <w:pPr>
            <w:pStyle w:val="E338C82698D24243986970039650B4D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10C64D497C14A1EB950E118F519C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6E365-D0D7-466E-8A4C-6BE3E05DFFC6}"/>
      </w:docPartPr>
      <w:docPartBody>
        <w:p w:rsidR="0090662C" w:rsidRDefault="002A35D2" w:rsidP="002A35D2">
          <w:pPr>
            <w:pStyle w:val="110C64D497C14A1EB950E118F519CB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11E1B5787CF44C4AAC59DFDEB15A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6D09F-1950-443B-8524-D1651C4C7259}"/>
      </w:docPartPr>
      <w:docPartBody>
        <w:p w:rsidR="0090662C" w:rsidRDefault="002A35D2" w:rsidP="002A35D2">
          <w:pPr>
            <w:pStyle w:val="A11E1B5787CF44C4AAC59DFDEB15A33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0ED8F79F2D245CB9D1E2BB018920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FCF64-819F-41B0-B28A-BE0CB44380CC}"/>
      </w:docPartPr>
      <w:docPartBody>
        <w:p w:rsidR="0090662C" w:rsidRDefault="002A35D2" w:rsidP="002A35D2">
          <w:pPr>
            <w:pStyle w:val="20ED8F79F2D245CB9D1E2BB018920D0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58F95534B6F47F39F0FD3B794ABF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499B4-1D6C-48AD-B0A3-DAA481B690C5}"/>
      </w:docPartPr>
      <w:docPartBody>
        <w:p w:rsidR="0090662C" w:rsidRDefault="002A35D2" w:rsidP="002A35D2">
          <w:pPr>
            <w:pStyle w:val="758F95534B6F47F39F0FD3B794ABF9B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EAB00B3D01C4F3AAF564AAC54605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73FDF-2602-4743-8CB8-7D2D2108A245}"/>
      </w:docPartPr>
      <w:docPartBody>
        <w:p w:rsidR="0090662C" w:rsidRDefault="002A35D2" w:rsidP="002A35D2">
          <w:pPr>
            <w:pStyle w:val="6EAB00B3D01C4F3AAF564AAC5460571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8CD3301822140E793947D17D94D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2B2D-E60A-463D-8668-984CBEAA4CE3}"/>
      </w:docPartPr>
      <w:docPartBody>
        <w:p w:rsidR="0090662C" w:rsidRDefault="002A35D2" w:rsidP="002A35D2">
          <w:pPr>
            <w:pStyle w:val="38CD3301822140E793947D17D94DD3F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61D2FAC433A4D28996332D7C6B4D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2C64D-157D-48D0-BB77-B4F8656CAFC1}"/>
      </w:docPartPr>
      <w:docPartBody>
        <w:p w:rsidR="0090662C" w:rsidRDefault="002A35D2" w:rsidP="002A35D2">
          <w:pPr>
            <w:pStyle w:val="D61D2FAC433A4D28996332D7C6B4D75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47011430A8C4D76BA44A2C0DA532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F4CE8-35FA-4E9E-B700-546BD0B5457D}"/>
      </w:docPartPr>
      <w:docPartBody>
        <w:p w:rsidR="0090662C" w:rsidRDefault="002A35D2" w:rsidP="002A35D2">
          <w:pPr>
            <w:pStyle w:val="347011430A8C4D76BA44A2C0DA532D2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36B76FD9E104B9BAF44BBDC05457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8BD3F-8FC7-4DCB-ADCF-6606BBA76667}"/>
      </w:docPartPr>
      <w:docPartBody>
        <w:p w:rsidR="0090662C" w:rsidRDefault="002A35D2" w:rsidP="002A35D2">
          <w:pPr>
            <w:pStyle w:val="C36B76FD9E104B9BAF44BBDC05457FE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47370B389E44FFA888178610B29A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A6995-964D-436C-8FB9-B0C4E1515668}"/>
      </w:docPartPr>
      <w:docPartBody>
        <w:p w:rsidR="0090662C" w:rsidRDefault="002A35D2" w:rsidP="002A35D2">
          <w:pPr>
            <w:pStyle w:val="347370B389E44FFA888178610B29AD9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30DC2F02D474B839B5D5ABB3D2E7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5730B-8B9D-42AC-8F00-44BAFB3F021B}"/>
      </w:docPartPr>
      <w:docPartBody>
        <w:p w:rsidR="0090662C" w:rsidRDefault="002A35D2" w:rsidP="002A35D2">
          <w:pPr>
            <w:pStyle w:val="B30DC2F02D474B839B5D5ABB3D2E724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FC6259CB55646B892DF50C5564C8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44D8-F7A0-4659-AC2B-A4C623375B68}"/>
      </w:docPartPr>
      <w:docPartBody>
        <w:p w:rsidR="0090662C" w:rsidRDefault="002A35D2" w:rsidP="002A35D2">
          <w:pPr>
            <w:pStyle w:val="4FC6259CB55646B892DF50C5564C844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CE68AEBC2614FAEA77534833B1B1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4169C-4D48-4C94-A68D-32C7AEA0D2CE}"/>
      </w:docPartPr>
      <w:docPartBody>
        <w:p w:rsidR="0090662C" w:rsidRDefault="002A35D2" w:rsidP="002A35D2">
          <w:pPr>
            <w:pStyle w:val="9CE68AEBC2614FAEA77534833B1B195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8FFD2C7BA584FE7AE22BCC478C8C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8140-1DB9-42A6-A710-EE360C668438}"/>
      </w:docPartPr>
      <w:docPartBody>
        <w:p w:rsidR="0090662C" w:rsidRDefault="002A35D2" w:rsidP="002A35D2">
          <w:pPr>
            <w:pStyle w:val="38FFD2C7BA584FE7AE22BCC478C8C2C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8444376992A425382F9174DCF0FB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23741-DFFE-4E52-8523-37C7EF642B0B}"/>
      </w:docPartPr>
      <w:docPartBody>
        <w:p w:rsidR="0090662C" w:rsidRDefault="002A35D2" w:rsidP="002A35D2">
          <w:pPr>
            <w:pStyle w:val="C8444376992A425382F9174DCF0FBFA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137461FC87A408D87D32D9064EB9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3F038-7039-48DF-9091-450BE2E524A5}"/>
      </w:docPartPr>
      <w:docPartBody>
        <w:p w:rsidR="0090662C" w:rsidRDefault="002A35D2" w:rsidP="002A35D2">
          <w:pPr>
            <w:pStyle w:val="9137461FC87A408D87D32D9064EB9B3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C45E435726A4B4AA0BF72CCB8EEC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817C1-D6B9-4603-A38F-D424776AEA43}"/>
      </w:docPartPr>
      <w:docPartBody>
        <w:p w:rsidR="0090662C" w:rsidRDefault="002A35D2" w:rsidP="002A35D2">
          <w:pPr>
            <w:pStyle w:val="2C45E435726A4B4AA0BF72CCB8EEC72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6AA6B67A5BA4461853FC9B528397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2B5BD-98E2-4074-8F53-EA759FA07DBA}"/>
      </w:docPartPr>
      <w:docPartBody>
        <w:p w:rsidR="0090662C" w:rsidRDefault="002A35D2" w:rsidP="002A35D2">
          <w:pPr>
            <w:pStyle w:val="26AA6B67A5BA4461853FC9B5283974C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0731F891E59481FB222AA94D8520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BC458-6A67-42FE-9209-09F47287EAD5}"/>
      </w:docPartPr>
      <w:docPartBody>
        <w:p w:rsidR="0090662C" w:rsidRDefault="002A35D2" w:rsidP="002A35D2">
          <w:pPr>
            <w:pStyle w:val="20731F891E59481FB222AA94D852060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9BD93EDB8DA478E8CCB63DEE963A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FCD31-DC4C-4AAD-8B0A-A2757526E762}"/>
      </w:docPartPr>
      <w:docPartBody>
        <w:p w:rsidR="0090662C" w:rsidRDefault="002A35D2" w:rsidP="002A35D2">
          <w:pPr>
            <w:pStyle w:val="99BD93EDB8DA478E8CCB63DEE963A6A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56E56AD2BC945E28F36AA46FA171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363A7-1119-4F75-9C80-9C3C36CD221D}"/>
      </w:docPartPr>
      <w:docPartBody>
        <w:p w:rsidR="0090662C" w:rsidRDefault="002A35D2" w:rsidP="002A35D2">
          <w:pPr>
            <w:pStyle w:val="A56E56AD2BC945E28F36AA46FA171B5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BEA67D123894445B408F712D2D37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B450A-65DC-42B5-86A4-8C391EE606E8}"/>
      </w:docPartPr>
      <w:docPartBody>
        <w:p w:rsidR="00864022" w:rsidRDefault="005A79D9" w:rsidP="005A79D9">
          <w:pPr>
            <w:pStyle w:val="8BEA67D123894445B408F712D2D37DD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9B20960F994C40BA60D32ED4211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4A7E3-3E20-AC42-8949-9EE0FEE1D1FD}"/>
      </w:docPartPr>
      <w:docPartBody>
        <w:p w:rsidR="00DF40B4" w:rsidRDefault="00AA55D2" w:rsidP="00AA55D2">
          <w:pPr>
            <w:pStyle w:val="989B20960F994C40BA60D32ED421119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2F32B98E9C4C4FAE051997765B3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FED48-9FF5-6040-B4A4-D42B5E189630}"/>
      </w:docPartPr>
      <w:docPartBody>
        <w:p w:rsidR="00DF40B4" w:rsidRDefault="00AA55D2" w:rsidP="00AA55D2">
          <w:pPr>
            <w:pStyle w:val="5E2F32B98E9C4C4FAE051997765B33C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C2A2A94CD3E404E82C42886274C5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A873C-B949-844C-887B-78CD09A7DE38}"/>
      </w:docPartPr>
      <w:docPartBody>
        <w:p w:rsidR="00DF40B4" w:rsidRDefault="00AA55D2" w:rsidP="00AA55D2">
          <w:pPr>
            <w:pStyle w:val="DC2A2A94CD3E404E82C42886274C55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59BE62838AE4391E6A4BB5B09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D2DA5-6B68-CE4B-BDC6-294A65AD621D}"/>
      </w:docPartPr>
      <w:docPartBody>
        <w:p w:rsidR="00DF40B4" w:rsidRDefault="00AA55D2" w:rsidP="00AA55D2">
          <w:pPr>
            <w:pStyle w:val="4DC59BE62838AE4391E6A4BB5B09781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97BF8B1C2478E458BFA86011C0B3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60A9D-E316-3945-963D-D9D198BB4019}"/>
      </w:docPartPr>
      <w:docPartBody>
        <w:p w:rsidR="00DF40B4" w:rsidRDefault="00AA55D2" w:rsidP="00AA55D2">
          <w:pPr>
            <w:pStyle w:val="097BF8B1C2478E458BFA86011C0B3A6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1BC2989E28E44EB405BDA1EC68C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74139-5C28-5849-90E1-18F4D5992BEB}"/>
      </w:docPartPr>
      <w:docPartBody>
        <w:p w:rsidR="00DF40B4" w:rsidRDefault="00AA55D2" w:rsidP="00AA55D2">
          <w:pPr>
            <w:pStyle w:val="231BC2989E28E44EB405BDA1EC68CEA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5489766948FB42B97B19B3F9E4E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7DB7E-8762-044B-8C31-9C71FB8E2D2C}"/>
      </w:docPartPr>
      <w:docPartBody>
        <w:p w:rsidR="00DF40B4" w:rsidRDefault="00AA55D2" w:rsidP="00AA55D2">
          <w:pPr>
            <w:pStyle w:val="775489766948FB42B97B19B3F9E4E65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3F1F7C57254274D8211C3D36FCC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20AFC-6849-F642-9743-0D8228325B48}"/>
      </w:docPartPr>
      <w:docPartBody>
        <w:p w:rsidR="00DF40B4" w:rsidRDefault="00AA55D2" w:rsidP="00AA55D2">
          <w:pPr>
            <w:pStyle w:val="F3F1F7C57254274D8211C3D36FCC82D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FA36D4CD38B44958776F6FCE08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3A603-61F1-6740-B58F-1DC2F0743BF0}"/>
      </w:docPartPr>
      <w:docPartBody>
        <w:p w:rsidR="00DF40B4" w:rsidRDefault="00AA55D2" w:rsidP="00AA55D2">
          <w:pPr>
            <w:pStyle w:val="94EFA36D4CD38B44958776F6FCE08F1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3CBD1B4444C9240942E46740A5E1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726C2-EFA9-5649-B431-1B710C5DAB42}"/>
      </w:docPartPr>
      <w:docPartBody>
        <w:p w:rsidR="00DF40B4" w:rsidRDefault="00AA55D2" w:rsidP="00AA55D2">
          <w:pPr>
            <w:pStyle w:val="E3CBD1B4444C9240942E46740A5E1CB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780833BF241D4ABEC08D4173D7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046F0-4164-714C-9F16-067A947C7B4F}"/>
      </w:docPartPr>
      <w:docPartBody>
        <w:p w:rsidR="00DF40B4" w:rsidRDefault="00AA55D2" w:rsidP="00AA55D2">
          <w:pPr>
            <w:pStyle w:val="32780833BF241D4ABEC08D4173D7A7A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2B361F05BDF49A281EF4DBB9C1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D8EC3-7640-7744-84BB-7ED4FCB9D069}"/>
      </w:docPartPr>
      <w:docPartBody>
        <w:p w:rsidR="00DF40B4" w:rsidRDefault="00AA55D2" w:rsidP="00AA55D2">
          <w:pPr>
            <w:pStyle w:val="BBD2B361F05BDF49A281EF4DBB9C161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FB6FB41308094FA7AC57403B4C5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798EB-BCD0-7546-BF84-784AC48F2AF1}"/>
      </w:docPartPr>
      <w:docPartBody>
        <w:p w:rsidR="00DF40B4" w:rsidRDefault="00AA55D2" w:rsidP="00AA55D2">
          <w:pPr>
            <w:pStyle w:val="37FB6FB41308094FA7AC57403B4C549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05BAFCBF4036429C06AA3F31F02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C9978-7257-FB4E-8EC7-DEAAC070DCD0}"/>
      </w:docPartPr>
      <w:docPartBody>
        <w:p w:rsidR="00DF40B4" w:rsidRDefault="00AA55D2" w:rsidP="00AA55D2">
          <w:pPr>
            <w:pStyle w:val="6005BAFCBF4036429C06AA3F31F029C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7BB7150E335024DB36EF111CDC12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85A3B-744D-E248-90B8-1D6322F0C0BB}"/>
      </w:docPartPr>
      <w:docPartBody>
        <w:p w:rsidR="00DF40B4" w:rsidRDefault="00AA55D2" w:rsidP="00AA55D2">
          <w:pPr>
            <w:pStyle w:val="97BB7150E335024DB36EF111CDC12D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EACF7D7144048B646955E68437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8BD06-9161-3242-A5EA-01CE9CA84B3A}"/>
      </w:docPartPr>
      <w:docPartBody>
        <w:p w:rsidR="00DF40B4" w:rsidRDefault="00AA55D2" w:rsidP="00AA55D2">
          <w:pPr>
            <w:pStyle w:val="1EAEACF7D7144048B646955E6843772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55265F44234547A15D69F415EE5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94382-47E6-B54E-9B9A-1B6C9131732A}"/>
      </w:docPartPr>
      <w:docPartBody>
        <w:p w:rsidR="00DF40B4" w:rsidRDefault="00AA55D2" w:rsidP="00AA55D2">
          <w:pPr>
            <w:pStyle w:val="7155265F44234547A15D69F415EE508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E560330BAB4E1428020FE4FE1C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CF15-B057-A54B-8BD7-08AFD2DE873E}"/>
      </w:docPartPr>
      <w:docPartBody>
        <w:p w:rsidR="00DF40B4" w:rsidRDefault="00AA55D2" w:rsidP="00AA55D2">
          <w:pPr>
            <w:pStyle w:val="5E560330BAB4E1428020FE4FE1CCD62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0F3EE04C84EB4EA48969559503F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26341-90AE-0244-BC96-5B631A9CA062}"/>
      </w:docPartPr>
      <w:docPartBody>
        <w:p w:rsidR="00DF40B4" w:rsidRDefault="00AA55D2" w:rsidP="00AA55D2">
          <w:pPr>
            <w:pStyle w:val="DF0F3EE04C84EB4EA48969559503F8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04DAAE8AF6AA42AB08319177F0B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2A700-5972-324E-8D77-B5402EB1CF51}"/>
      </w:docPartPr>
      <w:docPartBody>
        <w:p w:rsidR="00DF40B4" w:rsidRDefault="00AA55D2" w:rsidP="00AA55D2">
          <w:pPr>
            <w:pStyle w:val="3704DAAE8AF6AA42AB08319177F0B65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768D1CE9C314081566412F7D07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05551-D8C6-C745-94FA-4CE56C324699}"/>
      </w:docPartPr>
      <w:docPartBody>
        <w:p w:rsidR="00DF40B4" w:rsidRDefault="00AA55D2" w:rsidP="00AA55D2">
          <w:pPr>
            <w:pStyle w:val="A3A768D1CE9C314081566412F7D07CA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3A047E9CEAEA43B741B4378B4E2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FE12E-63FD-FF4E-A88E-87DFBAFAEB48}"/>
      </w:docPartPr>
      <w:docPartBody>
        <w:p w:rsidR="00DF40B4" w:rsidRDefault="00AA55D2" w:rsidP="00AA55D2">
          <w:pPr>
            <w:pStyle w:val="C93A047E9CEAEA43B741B4378B4E283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C93939330511147BC45B556F3884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DC104-4E75-8342-A5E0-3686230CEA1A}"/>
      </w:docPartPr>
      <w:docPartBody>
        <w:p w:rsidR="00DF40B4" w:rsidRDefault="00AA55D2" w:rsidP="00AA55D2">
          <w:pPr>
            <w:pStyle w:val="3C93939330511147BC45B556F388425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9C8B8F9E52824895A43631DEDE8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B337-F8DD-8942-A68D-6A60FB090867}"/>
      </w:docPartPr>
      <w:docPartBody>
        <w:p w:rsidR="00DF40B4" w:rsidRDefault="00AA55D2" w:rsidP="00AA55D2">
          <w:pPr>
            <w:pStyle w:val="5E9C8B8F9E52824895A43631DEDE8B3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8F38CAD960B7249ABB863FACF8FE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23C6E-D949-4B41-B40D-FD94E2CE27E3}"/>
      </w:docPartPr>
      <w:docPartBody>
        <w:p w:rsidR="00DF40B4" w:rsidRDefault="00AA55D2" w:rsidP="00AA55D2">
          <w:pPr>
            <w:pStyle w:val="18F38CAD960B7249ABB863FACF8FE10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F8B6D965D7084EAC0C319CB6B7A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13F99-D480-4842-814E-0DB6FA7E0F06}"/>
      </w:docPartPr>
      <w:docPartBody>
        <w:p w:rsidR="00DF40B4" w:rsidRDefault="00AA55D2" w:rsidP="00AA55D2">
          <w:pPr>
            <w:pStyle w:val="9CF8B6D965D7084EAC0C319CB6B7A0F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484E3C7E72144A96E960291E416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10966-42A6-F349-B96F-FF9D6AECE640}"/>
      </w:docPartPr>
      <w:docPartBody>
        <w:p w:rsidR="00DF40B4" w:rsidRDefault="00AA55D2" w:rsidP="00AA55D2">
          <w:pPr>
            <w:pStyle w:val="7A484E3C7E72144A96E960291E41639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7268BB2046C8C4BA8F8ADF600AA6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98CBA-2849-7049-9E52-3F55402F932A}"/>
      </w:docPartPr>
      <w:docPartBody>
        <w:p w:rsidR="00DF40B4" w:rsidRDefault="00AA55D2" w:rsidP="00AA55D2">
          <w:pPr>
            <w:pStyle w:val="17268BB2046C8C4BA8F8ADF600AA6EA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BA4924B98FB84FA788C4D1B95CB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36A54-2FD7-4F4D-8FD0-EEDDC74C103B}"/>
      </w:docPartPr>
      <w:docPartBody>
        <w:p w:rsidR="00DF40B4" w:rsidRDefault="00AA55D2" w:rsidP="00AA55D2">
          <w:pPr>
            <w:pStyle w:val="04BA4924B98FB84FA788C4D1B95CBAD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2BC8832B4A9FA4E95D6997F5E0B6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5EC09-4848-F046-8803-B4EBA2E244AF}"/>
      </w:docPartPr>
      <w:docPartBody>
        <w:p w:rsidR="00DF40B4" w:rsidRDefault="00AA55D2" w:rsidP="00AA55D2">
          <w:pPr>
            <w:pStyle w:val="62BC8832B4A9FA4E95D6997F5E0B65A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46C51A412B2C4C94B916421B044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9C2DA-9B18-214F-86ED-49DC75A3ABCD}"/>
      </w:docPartPr>
      <w:docPartBody>
        <w:p w:rsidR="00DF40B4" w:rsidRDefault="00AA55D2" w:rsidP="00AA55D2">
          <w:pPr>
            <w:pStyle w:val="0146C51A412B2C4C94B916421B04448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58435EBE872458B2B74B33C68F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2B2C0-E519-3C44-ABD3-B70B2A4313BF}"/>
      </w:docPartPr>
      <w:docPartBody>
        <w:p w:rsidR="00DF40B4" w:rsidRDefault="00AA55D2" w:rsidP="00AA55D2">
          <w:pPr>
            <w:pStyle w:val="A3458435EBE872458B2B74B33C68F02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84DB83535A4734C910EC8D082FD3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CEC4A-D073-3B4D-AF2D-9C4EE509A048}"/>
      </w:docPartPr>
      <w:docPartBody>
        <w:p w:rsidR="00DF40B4" w:rsidRDefault="00AA55D2" w:rsidP="00AA55D2">
          <w:pPr>
            <w:pStyle w:val="A84DB83535A4734C910EC8D082FD388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D8AA3D7F49E4396102371BCFCC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78EC1-B368-C148-8FB7-9D4BFD5863CD}"/>
      </w:docPartPr>
      <w:docPartBody>
        <w:p w:rsidR="00DF40B4" w:rsidRDefault="00AA55D2" w:rsidP="00AA55D2">
          <w:pPr>
            <w:pStyle w:val="F23D8AA3D7F49E4396102371BCFCCE6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CB2E017A908284F9DA32ED865757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04D62-4FF7-124A-8B25-0CB044826C29}"/>
      </w:docPartPr>
      <w:docPartBody>
        <w:p w:rsidR="00DF40B4" w:rsidRDefault="00AA55D2" w:rsidP="00AA55D2">
          <w:pPr>
            <w:pStyle w:val="5CB2E017A908284F9DA32ED8657577C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5D365705B724D900B08D08F079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A5B3-7ED6-9447-9A62-902AD331C6EB}"/>
      </w:docPartPr>
      <w:docPartBody>
        <w:p w:rsidR="00DF40B4" w:rsidRDefault="00AA55D2" w:rsidP="00AA55D2">
          <w:pPr>
            <w:pStyle w:val="5A75D365705B724D900B08D08F079BC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703336009E8459A1EA427B6249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87FA2-442D-B848-8B30-7AED7EE15A13}"/>
      </w:docPartPr>
      <w:docPartBody>
        <w:p w:rsidR="00DF40B4" w:rsidRDefault="00AA55D2" w:rsidP="00AA55D2">
          <w:pPr>
            <w:pStyle w:val="804703336009E8459A1EA427B6249E4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DC2DD03A4ED0A4FB1896C56AF196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B356B-055D-B443-9CBE-A35111C2DE36}"/>
      </w:docPartPr>
      <w:docPartBody>
        <w:p w:rsidR="00DF40B4" w:rsidRDefault="00AA55D2" w:rsidP="00AA55D2">
          <w:pPr>
            <w:pStyle w:val="0DC2DD03A4ED0A4FB1896C56AF196AD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C53EC14AE4004B87CEA0DD53065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0369F-2487-EA47-97E4-4F2175DB07AF}"/>
      </w:docPartPr>
      <w:docPartBody>
        <w:p w:rsidR="00DF40B4" w:rsidRDefault="00AA55D2" w:rsidP="00AA55D2">
          <w:pPr>
            <w:pStyle w:val="F5C53EC14AE4004B87CEA0DD53065A5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710D3C9498FD349933E2339C2599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CC441-2A2F-E946-A0ED-021BE89B5083}"/>
      </w:docPartPr>
      <w:docPartBody>
        <w:p w:rsidR="00DF40B4" w:rsidRDefault="00AA55D2" w:rsidP="00AA55D2">
          <w:pPr>
            <w:pStyle w:val="5710D3C9498FD349933E2339C2599E2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08814F0B31F5439BBA3BAC2085C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92647-7E4A-E746-ABDD-7F871FB1FAD7}"/>
      </w:docPartPr>
      <w:docPartBody>
        <w:p w:rsidR="00DF40B4" w:rsidRDefault="00AA55D2" w:rsidP="00AA55D2">
          <w:pPr>
            <w:pStyle w:val="6708814F0B31F5439BBA3BAC2085CCF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929BE9F1EFF148A9A0EE1AA74F5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C77C6-2866-CB44-A624-7AE120193EAC}"/>
      </w:docPartPr>
      <w:docPartBody>
        <w:p w:rsidR="00DF40B4" w:rsidRDefault="00AA55D2" w:rsidP="00AA55D2">
          <w:pPr>
            <w:pStyle w:val="25929BE9F1EFF148A9A0EE1AA74F54D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0BC5A632F867D46B6D7F2DAB6BAA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94AF0-92F6-8944-80B8-27ABE0D4EA6A}"/>
      </w:docPartPr>
      <w:docPartBody>
        <w:p w:rsidR="00DF40B4" w:rsidRDefault="00AA55D2" w:rsidP="00AA55D2">
          <w:pPr>
            <w:pStyle w:val="F0BC5A632F867D46B6D7F2DAB6BAA30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151284256A7146AFE1CA4174185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2E6CD-C2BC-3842-9902-048B8F0F5605}"/>
      </w:docPartPr>
      <w:docPartBody>
        <w:p w:rsidR="00DF40B4" w:rsidRDefault="00AA55D2" w:rsidP="00AA55D2">
          <w:pPr>
            <w:pStyle w:val="BB151284256A7146AFE1CA417418569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C921D5BA20AE4439F5404EE09538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86E4A-ABFE-264A-803C-12ADCEB39001}"/>
      </w:docPartPr>
      <w:docPartBody>
        <w:p w:rsidR="00DF40B4" w:rsidRDefault="00AA55D2" w:rsidP="00AA55D2">
          <w:pPr>
            <w:pStyle w:val="6C921D5BA20AE4439F5404EE0953898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2825EB7878C48A81D6CDBDB7E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0C2DF-BC68-A847-BBD9-B197A9CD7BCF}"/>
      </w:docPartPr>
      <w:docPartBody>
        <w:p w:rsidR="00DF40B4" w:rsidRDefault="00AA55D2" w:rsidP="00AA55D2">
          <w:pPr>
            <w:pStyle w:val="5782825EB7878C48A81D6CDBDB7E8A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DBF0A756A4D643BD8308EBAAF2F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A3547-D9DB-A54F-9EF2-4DB1BBB69B8F}"/>
      </w:docPartPr>
      <w:docPartBody>
        <w:p w:rsidR="00DF40B4" w:rsidRDefault="00AA55D2" w:rsidP="00AA55D2">
          <w:pPr>
            <w:pStyle w:val="27DBF0A756A4D643BD8308EBAAF2FE0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B695BFCEB17054EBD6324905302D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A7B78-6E29-664D-811F-1A9BB0220B0C}"/>
      </w:docPartPr>
      <w:docPartBody>
        <w:p w:rsidR="00DF40B4" w:rsidRDefault="00AA55D2" w:rsidP="00AA55D2">
          <w:pPr>
            <w:pStyle w:val="4B695BFCEB17054EBD6324905302D2D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634582DA392418B87180F8F913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6743-C9A5-9247-A948-9558B0471C0B}"/>
      </w:docPartPr>
      <w:docPartBody>
        <w:p w:rsidR="00DF40B4" w:rsidRDefault="00AA55D2" w:rsidP="00AA55D2">
          <w:pPr>
            <w:pStyle w:val="AD7634582DA392418B87180F8F913A4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46EB65BCA48BF46A34033D525756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DC532-08F1-5D4D-BE93-F474552FBD3D}"/>
      </w:docPartPr>
      <w:docPartBody>
        <w:p w:rsidR="00DF40B4" w:rsidRDefault="00AA55D2" w:rsidP="00AA55D2">
          <w:pPr>
            <w:pStyle w:val="D46EB65BCA48BF46A34033D525756DB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594797C84D474C97BE1F622B3A9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88601-15D8-7E41-BE32-FA9D2C91F900}"/>
      </w:docPartPr>
      <w:docPartBody>
        <w:p w:rsidR="00DF40B4" w:rsidRDefault="00AA55D2" w:rsidP="00AA55D2">
          <w:pPr>
            <w:pStyle w:val="27594797C84D474C97BE1F622B3A90E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03C20EF6FCC46A2D5E2E9D109C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5CC63-A923-0440-9B53-9C98601BE8B2}"/>
      </w:docPartPr>
      <w:docPartBody>
        <w:p w:rsidR="00DF40B4" w:rsidRDefault="00AA55D2" w:rsidP="00AA55D2">
          <w:pPr>
            <w:pStyle w:val="B4203C20EF6FCC46A2D5E2E9D109CDD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FE6F63C18E4BB4FA82B97D4E525A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5BC1F-B345-F941-97EF-B2F7C5FD9E97}"/>
      </w:docPartPr>
      <w:docPartBody>
        <w:p w:rsidR="00DF40B4" w:rsidRDefault="00AA55D2" w:rsidP="00AA55D2">
          <w:pPr>
            <w:pStyle w:val="9FE6F63C18E4BB4FA82B97D4E525AE9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8F2C64D087124AB40E715A623A5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FF3DD-423C-E54B-AB6F-1D87886A35BB}"/>
      </w:docPartPr>
      <w:docPartBody>
        <w:p w:rsidR="00DF40B4" w:rsidRDefault="00AA55D2" w:rsidP="00AA55D2">
          <w:pPr>
            <w:pStyle w:val="DA8F2C64D087124AB40E715A623A5D5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380134C5AB52D4CBFC0A86F8E195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6E1C2-D420-FE44-A479-28F0D4B7F3BD}"/>
      </w:docPartPr>
      <w:docPartBody>
        <w:p w:rsidR="00DF40B4" w:rsidRDefault="00AA55D2" w:rsidP="00AA55D2">
          <w:pPr>
            <w:pStyle w:val="F380134C5AB52D4CBFC0A86F8E19588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370DC2551F664794204F598189B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339DF-F9DF-7B49-A048-A67E92069D0A}"/>
      </w:docPartPr>
      <w:docPartBody>
        <w:p w:rsidR="00DF40B4" w:rsidRDefault="00AA55D2" w:rsidP="00AA55D2">
          <w:pPr>
            <w:pStyle w:val="6B370DC2551F664794204F598189B37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D646717AF7441B853A4336EB00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51395-F427-4E49-A391-784CF7FE0E62}"/>
      </w:docPartPr>
      <w:docPartBody>
        <w:p w:rsidR="00DF40B4" w:rsidRDefault="00AA55D2" w:rsidP="00AA55D2">
          <w:pPr>
            <w:pStyle w:val="F65D646717AF7441B853A4336EB009C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0ACCC3C901E5844BB8C0F7F1B20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9F319-A00A-EB46-A417-39E344A011CB}"/>
      </w:docPartPr>
      <w:docPartBody>
        <w:p w:rsidR="00DF40B4" w:rsidRDefault="00AA55D2" w:rsidP="00AA55D2">
          <w:pPr>
            <w:pStyle w:val="F0ACCC3C901E5844BB8C0F7F1B20EAF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FE1D4E2DDED4A9AECC0F0045BF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80462-9AC2-B744-96DF-96B4FB0C183F}"/>
      </w:docPartPr>
      <w:docPartBody>
        <w:p w:rsidR="00DF40B4" w:rsidRDefault="00AA55D2" w:rsidP="00AA55D2">
          <w:pPr>
            <w:pStyle w:val="EF6FE1D4E2DDED4A9AECC0F0045BF70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A6AFC2EFBB37047B673393497BFF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16391-0D59-6E4D-8D63-30D9D5A4C85C}"/>
      </w:docPartPr>
      <w:docPartBody>
        <w:p w:rsidR="00DF40B4" w:rsidRDefault="00AA55D2" w:rsidP="00AA55D2">
          <w:pPr>
            <w:pStyle w:val="9A6AFC2EFBB37047B673393497BFF35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D8ACCF42D8EC44AF9E3926F77B8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6355F-1C74-7B47-AFFB-84C1A1B28717}"/>
      </w:docPartPr>
      <w:docPartBody>
        <w:p w:rsidR="00DF40B4" w:rsidRDefault="00AA55D2" w:rsidP="00AA55D2">
          <w:pPr>
            <w:pStyle w:val="C4D8ACCF42D8EC44AF9E3926F77B856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0C38581945F045BF958B19E5658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56FE6-6AFA-BE43-A45D-AE9DF64CBABE}"/>
      </w:docPartPr>
      <w:docPartBody>
        <w:p w:rsidR="00DF40B4" w:rsidRDefault="00AA55D2" w:rsidP="00AA55D2">
          <w:pPr>
            <w:pStyle w:val="4B0C38581945F045BF958B19E565832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6A3C486EEE92043A817C654E13B6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B1E56-E251-104A-9C60-FE64F32A9AE1}"/>
      </w:docPartPr>
      <w:docPartBody>
        <w:p w:rsidR="00DF40B4" w:rsidRDefault="00AA55D2" w:rsidP="00AA55D2">
          <w:pPr>
            <w:pStyle w:val="36A3C486EEE92043A817C654E13B69C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086F1469749A448319389A479C0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A67B2-A5C2-784B-A7FB-BBCA02F631E6}"/>
      </w:docPartPr>
      <w:docPartBody>
        <w:p w:rsidR="00DF40B4" w:rsidRDefault="00AA55D2" w:rsidP="00AA55D2">
          <w:pPr>
            <w:pStyle w:val="8D086F1469749A448319389A479C036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1D56115EFD4E14C80A8AA5C6478F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31732-D26C-F746-AD99-E79269B44681}"/>
      </w:docPartPr>
      <w:docPartBody>
        <w:p w:rsidR="00DF40B4" w:rsidRDefault="00AA55D2" w:rsidP="00AA55D2">
          <w:pPr>
            <w:pStyle w:val="A1D56115EFD4E14C80A8AA5C6478F45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982B6D2C08643ACFFE79A4A0A2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7119C-9A20-D443-9886-30221C08A433}"/>
      </w:docPartPr>
      <w:docPartBody>
        <w:p w:rsidR="00DF40B4" w:rsidRDefault="00AA55D2" w:rsidP="00AA55D2">
          <w:pPr>
            <w:pStyle w:val="95B982B6D2C08643ACFFE79A4A0A2E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597643D6331E4A9EC2ECAFB8B4E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FD8D-773B-0747-94FE-1FFDD304FC16}"/>
      </w:docPartPr>
      <w:docPartBody>
        <w:p w:rsidR="00DF40B4" w:rsidRDefault="00AA55D2" w:rsidP="00AA55D2">
          <w:pPr>
            <w:pStyle w:val="22597643D6331E4A9EC2ECAFB8B4EFE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A5A6CF32FE65A4DAE2E802BCD153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48E7C-6599-8D41-870B-76740A7FE32C}"/>
      </w:docPartPr>
      <w:docPartBody>
        <w:p w:rsidR="00DF40B4" w:rsidRDefault="00AA55D2" w:rsidP="00AA55D2">
          <w:pPr>
            <w:pStyle w:val="EA5A6CF32FE65A4DAE2E802BCD15342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B8C25A73B6748B797522AED1C4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5184B-E46C-2E4A-8F1E-8FC6134E9C8E}"/>
      </w:docPartPr>
      <w:docPartBody>
        <w:p w:rsidR="00DF40B4" w:rsidRDefault="00AA55D2" w:rsidP="00AA55D2">
          <w:pPr>
            <w:pStyle w:val="5FAB8C25A73B6748B797522AED1C446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42187FCD3503745B2BF2FBC9A464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2A715-3989-4C49-9423-D3BD2A937EB5}"/>
      </w:docPartPr>
      <w:docPartBody>
        <w:p w:rsidR="00DF40B4" w:rsidRDefault="00AA55D2" w:rsidP="00AA55D2">
          <w:pPr>
            <w:pStyle w:val="642187FCD3503745B2BF2FBC9A46457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2B46C558615E4F83D1B8858C628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A32BD-C404-E64E-9A57-5ED038CA517F}"/>
      </w:docPartPr>
      <w:docPartBody>
        <w:p w:rsidR="00DF40B4" w:rsidRDefault="00AA55D2" w:rsidP="00AA55D2">
          <w:pPr>
            <w:pStyle w:val="C22B46C558615E4F83D1B8858C6280B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D57BD771E6AE468D44EB6EEB29D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089DD-AC33-6142-8762-F0CDE5A876FE}"/>
      </w:docPartPr>
      <w:docPartBody>
        <w:p w:rsidR="00DF40B4" w:rsidRDefault="00AA55D2" w:rsidP="00AA55D2">
          <w:pPr>
            <w:pStyle w:val="28D57BD771E6AE468D44EB6EEB29D54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AA37908AF780B4CA70FDCAD691C7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68978-D0F8-4640-AA52-A1972748266D}"/>
      </w:docPartPr>
      <w:docPartBody>
        <w:p w:rsidR="00DF40B4" w:rsidRDefault="00AA55D2" w:rsidP="00AA55D2">
          <w:pPr>
            <w:pStyle w:val="7AA37908AF780B4CA70FDCAD691C7F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4A7692070814CB79720CF2D7CF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3D15F-DF97-4541-973B-17263858248A}"/>
      </w:docPartPr>
      <w:docPartBody>
        <w:p w:rsidR="00DF40B4" w:rsidRDefault="00AA55D2" w:rsidP="00AA55D2">
          <w:pPr>
            <w:pStyle w:val="0BD4A7692070814CB79720CF2D7CFBC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42FF3D38C130B48A4BE6A062BEBA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1436A-53BE-5D4F-B437-EF1E37370CA3}"/>
      </w:docPartPr>
      <w:docPartBody>
        <w:p w:rsidR="00DF40B4" w:rsidRDefault="00AA55D2" w:rsidP="00AA55D2">
          <w:pPr>
            <w:pStyle w:val="742FF3D38C130B48A4BE6A062BEBA7A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61C7C766BDA408B3D04CC53664D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CB671-46BD-4E4B-9DEC-7A002B579B20}"/>
      </w:docPartPr>
      <w:docPartBody>
        <w:p w:rsidR="00DF40B4" w:rsidRDefault="00AA55D2" w:rsidP="00AA55D2">
          <w:pPr>
            <w:pStyle w:val="4C261C7C766BDA408B3D04CC53664DE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7021BD97F0194EB71082D2365BE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CAC4E-F4DD-6F44-8CBD-B499BBF63CFF}"/>
      </w:docPartPr>
      <w:docPartBody>
        <w:p w:rsidR="00DF40B4" w:rsidRDefault="00AA55D2" w:rsidP="00AA55D2">
          <w:pPr>
            <w:pStyle w:val="CF7021BD97F0194EB71082D2365BE61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C1529FA4354B84FBDF4CFE54E244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A4662-1A0E-6D4F-9C5D-0B29E89D176C}"/>
      </w:docPartPr>
      <w:docPartBody>
        <w:p w:rsidR="00DF40B4" w:rsidRDefault="00AA55D2" w:rsidP="00AA55D2">
          <w:pPr>
            <w:pStyle w:val="3C1529FA4354B84FBDF4CFE54E244C8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2B0AE130E5C49B3F28B656829E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05792-74DB-0340-889E-7B68EB9ECEB6}"/>
      </w:docPartPr>
      <w:docPartBody>
        <w:p w:rsidR="00DF40B4" w:rsidRDefault="00AA55D2" w:rsidP="00AA55D2">
          <w:pPr>
            <w:pStyle w:val="F2F2B0AE130E5C49B3F28B656829EAB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5E79CAE58722840980BE2C6D051A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759EC-A04B-0343-A22E-65FF4D7F06C2}"/>
      </w:docPartPr>
      <w:docPartBody>
        <w:p w:rsidR="00DF40B4" w:rsidRDefault="00AA55D2" w:rsidP="00AA55D2">
          <w:pPr>
            <w:pStyle w:val="E5E79CAE58722840980BE2C6D051AEF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C51A9CD8B3434E89EDDE16EC1B7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195A6-1C22-DA4E-9CE7-F4AEE5375866}"/>
      </w:docPartPr>
      <w:docPartBody>
        <w:p w:rsidR="00DF40B4" w:rsidRDefault="00AA55D2" w:rsidP="00AA55D2">
          <w:pPr>
            <w:pStyle w:val="6CC51A9CD8B3434E89EDDE16EC1B7CF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69265F4525824BAA6E965AD452C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3385F-C6A8-1248-86DA-29629A45A9FA}"/>
      </w:docPartPr>
      <w:docPartBody>
        <w:p w:rsidR="00DF40B4" w:rsidRDefault="00AA55D2" w:rsidP="00AA55D2">
          <w:pPr>
            <w:pStyle w:val="AC69265F4525824BAA6E965AD452C60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CCCE5A0EC609D4181E03A66039E7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37A1D-2865-F849-A678-4F978A3466A8}"/>
      </w:docPartPr>
      <w:docPartBody>
        <w:p w:rsidR="00DF40B4" w:rsidRDefault="00AA55D2" w:rsidP="00AA55D2">
          <w:pPr>
            <w:pStyle w:val="9CCCE5A0EC609D4181E03A66039E7F4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26FF4A791B734283843A7E74631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580AF-E5FD-5644-BBB7-91DB5F3FA8C3}"/>
      </w:docPartPr>
      <w:docPartBody>
        <w:p w:rsidR="00DF40B4" w:rsidRDefault="00AA55D2" w:rsidP="00AA55D2">
          <w:pPr>
            <w:pStyle w:val="5826FF4A791B734283843A7E74631DA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98A72EECE23FA409D776E0E849D4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A2B34-9281-AB4F-ACD9-AC43AB81C182}"/>
      </w:docPartPr>
      <w:docPartBody>
        <w:p w:rsidR="00DF40B4" w:rsidRDefault="00AA55D2" w:rsidP="00AA55D2">
          <w:pPr>
            <w:pStyle w:val="F98A72EECE23FA409D776E0E849D48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D473FB00730C43B506FF953A02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DADAA-B048-744E-8237-06FD14E6E7A7}"/>
      </w:docPartPr>
      <w:docPartBody>
        <w:p w:rsidR="00DF40B4" w:rsidRDefault="00AA55D2" w:rsidP="00AA55D2">
          <w:pPr>
            <w:pStyle w:val="6CD473FB00730C43B506FF953A020FE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83917080599F45937B45AF2DF0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01B79-7109-A74B-A607-756EF9B9D0F9}"/>
      </w:docPartPr>
      <w:docPartBody>
        <w:p w:rsidR="00DF40B4" w:rsidRDefault="00AA55D2" w:rsidP="00AA55D2">
          <w:pPr>
            <w:pStyle w:val="E283917080599F45937B45AF2DF0243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0537FAEB639E14C88AA10E46DC13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0DB94-A152-0C41-9B66-3D91A5791341}"/>
      </w:docPartPr>
      <w:docPartBody>
        <w:p w:rsidR="00DF40B4" w:rsidRDefault="00AA55D2" w:rsidP="00AA55D2">
          <w:pPr>
            <w:pStyle w:val="60537FAEB639E14C88AA10E46DC13B4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4299B8F03964599F8140F5B576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29F38-10CD-024B-91FB-7760BF034068}"/>
      </w:docPartPr>
      <w:docPartBody>
        <w:p w:rsidR="00DF40B4" w:rsidRDefault="00AA55D2" w:rsidP="00AA55D2">
          <w:pPr>
            <w:pStyle w:val="E7F4299B8F03964599F8140F5B576B4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583C21CB56AA84D85B3B12ADFA2E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12076-C10D-1142-A3BD-4340F0A138DE}"/>
      </w:docPartPr>
      <w:docPartBody>
        <w:p w:rsidR="00DF40B4" w:rsidRDefault="00AA55D2" w:rsidP="00AA55D2">
          <w:pPr>
            <w:pStyle w:val="0583C21CB56AA84D85B3B12ADFA2E83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95F268F40AF408363F779B1BAF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F8E24-D0F2-BE4D-8A8C-61F12ED6B6ED}"/>
      </w:docPartPr>
      <w:docPartBody>
        <w:p w:rsidR="00DF40B4" w:rsidRDefault="00AA55D2" w:rsidP="00AA55D2">
          <w:pPr>
            <w:pStyle w:val="C8995F268F40AF408363F779B1BAFC9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4B1AC65F931B45AB7B4B9F36C9B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ADE0C-3911-AA41-8724-5E8A4588BBC2}"/>
      </w:docPartPr>
      <w:docPartBody>
        <w:p w:rsidR="00DF40B4" w:rsidRDefault="00AA55D2" w:rsidP="00AA55D2">
          <w:pPr>
            <w:pStyle w:val="714B1AC65F931B45AB7B4B9F36C9BE2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AE4746BABC24048812DE9EE8D534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83B2E-808C-CA4F-9E0B-EFCF0E7BC4B4}"/>
      </w:docPartPr>
      <w:docPartBody>
        <w:p w:rsidR="00DF40B4" w:rsidRDefault="00AA55D2" w:rsidP="00AA55D2">
          <w:pPr>
            <w:pStyle w:val="8AE4746BABC24048812DE9EE8D534CC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2B05C76FC7FA4883AFE8A2A304D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D2726-35B8-9D4A-92C0-EFF885016F28}"/>
      </w:docPartPr>
      <w:docPartBody>
        <w:p w:rsidR="00DF40B4" w:rsidRDefault="00AA55D2" w:rsidP="00AA55D2">
          <w:pPr>
            <w:pStyle w:val="EB2B05C76FC7FA4883AFE8A2A304D46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F995871F14A4D40BC6B621D7FFAB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F0016E-2012-9D49-A771-08DAA80807C1}"/>
      </w:docPartPr>
      <w:docPartBody>
        <w:p w:rsidR="00DF40B4" w:rsidRDefault="00AA55D2" w:rsidP="00AA55D2">
          <w:pPr>
            <w:pStyle w:val="DF995871F14A4D40BC6B621D7FFAB0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C52C078AB2E94A8905688C57A85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5219B-C84B-2442-BCE8-BFCD80307E24}"/>
      </w:docPartPr>
      <w:docPartBody>
        <w:p w:rsidR="00DF40B4" w:rsidRDefault="00AA55D2" w:rsidP="00AA55D2">
          <w:pPr>
            <w:pStyle w:val="2DC52C078AB2E94A8905688C57A852E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64FF930BC6E4F9E806688E6C61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1B05B-EA2C-FF49-B96F-96B9D7F18AB0}"/>
      </w:docPartPr>
      <w:docPartBody>
        <w:p w:rsidR="00DF40B4" w:rsidRDefault="00AA55D2" w:rsidP="00AA55D2">
          <w:pPr>
            <w:pStyle w:val="3D264FF930BC6E4F9E806688E6C6178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05CD0DFE85A4942B7CA9EF7D08B7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4549A-A314-3B47-B1C9-77144C7802D1}"/>
      </w:docPartPr>
      <w:docPartBody>
        <w:p w:rsidR="00DF40B4" w:rsidRDefault="00AA55D2" w:rsidP="00AA55D2">
          <w:pPr>
            <w:pStyle w:val="305CD0DFE85A4942B7CA9EF7D08B7F2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5FA69EC4DF54EA3DA0822A446F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597A1-83E0-8547-BC09-53732D03656C}"/>
      </w:docPartPr>
      <w:docPartBody>
        <w:p w:rsidR="00DF40B4" w:rsidRDefault="00AA55D2" w:rsidP="00AA55D2">
          <w:pPr>
            <w:pStyle w:val="5915FA69EC4DF54EA3DA0822A446FFC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2F3314AFA9F04498272674F44564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36C66-8139-C94F-88C4-91AEA87F2290}"/>
      </w:docPartPr>
      <w:docPartBody>
        <w:p w:rsidR="00DF40B4" w:rsidRDefault="00AA55D2" w:rsidP="00AA55D2">
          <w:pPr>
            <w:pStyle w:val="42F3314AFA9F04498272674F4456475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5AFB893B054418512308F277CD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73D86-2137-C14C-AD78-524E0A28A08E}"/>
      </w:docPartPr>
      <w:docPartBody>
        <w:p w:rsidR="00DF40B4" w:rsidRDefault="00AA55D2" w:rsidP="00AA55D2">
          <w:pPr>
            <w:pStyle w:val="AE05AFB893B054418512308F277CD37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0D8CD4FD5F564C882B49FCB1D2D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46921-1346-E04C-BF73-DBBC2D481D5F}"/>
      </w:docPartPr>
      <w:docPartBody>
        <w:p w:rsidR="00DF40B4" w:rsidRDefault="00AA55D2" w:rsidP="00AA55D2">
          <w:pPr>
            <w:pStyle w:val="110D8CD4FD5F564C882B49FCB1D2DCD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13B3398A6F2904A8F3F4DF0C081B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CA8E6-4B55-F842-801E-9FEF7C551772}"/>
      </w:docPartPr>
      <w:docPartBody>
        <w:p w:rsidR="00DF40B4" w:rsidRDefault="00AA55D2" w:rsidP="00AA55D2">
          <w:pPr>
            <w:pStyle w:val="413B3398A6F2904A8F3F4DF0C081B2E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104D46FBFACE4888CDD25D9D468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B0E8D-E024-014C-B1F2-1E8B8C19E568}"/>
      </w:docPartPr>
      <w:docPartBody>
        <w:p w:rsidR="00DF40B4" w:rsidRDefault="00AA55D2" w:rsidP="00AA55D2">
          <w:pPr>
            <w:pStyle w:val="D6104D46FBFACE4888CDD25D9D46867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75A1EB0A67E68428349AB982C116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538AA-2100-9547-8B59-1C006AB2618E}"/>
      </w:docPartPr>
      <w:docPartBody>
        <w:p w:rsidR="00DF40B4" w:rsidRDefault="00AA55D2" w:rsidP="00AA55D2">
          <w:pPr>
            <w:pStyle w:val="675A1EB0A67E68428349AB982C116C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B5DAEE83BDC944A8E02C2848A8A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1E23D-24D3-DE46-9675-ED710838BD5F}"/>
      </w:docPartPr>
      <w:docPartBody>
        <w:p w:rsidR="00DF40B4" w:rsidRDefault="00AA55D2" w:rsidP="00AA55D2">
          <w:pPr>
            <w:pStyle w:val="BEB5DAEE83BDC944A8E02C2848A8A8D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5C060EAF406049B3801A25AA7E0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E045C-4258-8C40-9337-D42EC27C5E1C}"/>
      </w:docPartPr>
      <w:docPartBody>
        <w:p w:rsidR="00DF40B4" w:rsidRDefault="00AA55D2" w:rsidP="00AA55D2">
          <w:pPr>
            <w:pStyle w:val="375C060EAF406049B3801A25AA7E0E2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2F82D8C5B99A54FA90038E6DAD8B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7FEE9-897E-AE4A-9D95-538A74411D7C}"/>
      </w:docPartPr>
      <w:docPartBody>
        <w:p w:rsidR="00DF40B4" w:rsidRDefault="00AA55D2" w:rsidP="00AA55D2">
          <w:pPr>
            <w:pStyle w:val="42F82D8C5B99A54FA90038E6DAD8BA9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6B43442465A489A991C96E5004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51DC0-D22B-6E47-9521-CFFA346C0387}"/>
      </w:docPartPr>
      <w:docPartBody>
        <w:p w:rsidR="00DF40B4" w:rsidRDefault="00AA55D2" w:rsidP="00AA55D2">
          <w:pPr>
            <w:pStyle w:val="23A6B43442465A489A991C96E5004F9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609E43BA38D2741B8EDD6E238168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1C6CB-4D69-BB4C-9CAC-73028B051475}"/>
      </w:docPartPr>
      <w:docPartBody>
        <w:p w:rsidR="00DF40B4" w:rsidRDefault="00AA55D2" w:rsidP="00AA55D2">
          <w:pPr>
            <w:pStyle w:val="F609E43BA38D2741B8EDD6E2381680F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333D56C51FA644AF504711D2871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52671-4E81-E642-ADC0-45B4BE0049A5}"/>
      </w:docPartPr>
      <w:docPartBody>
        <w:p w:rsidR="00DF40B4" w:rsidRDefault="00AA55D2" w:rsidP="00AA55D2">
          <w:pPr>
            <w:pStyle w:val="64333D56C51FA644AF504711D28716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E8AD0257FB084691C081E660BBE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A632-1A16-5543-A9C4-783A471A1B59}"/>
      </w:docPartPr>
      <w:docPartBody>
        <w:p w:rsidR="00DF40B4" w:rsidRDefault="00AA55D2" w:rsidP="00AA55D2">
          <w:pPr>
            <w:pStyle w:val="5DE8AD0257FB084691C081E660BBEB1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386ADFFA394034EB6627A1F6B9A1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CB237-E299-1C49-A8CE-543BC13C37B3}"/>
      </w:docPartPr>
      <w:docPartBody>
        <w:p w:rsidR="00DF40B4" w:rsidRDefault="00AA55D2" w:rsidP="00AA55D2">
          <w:pPr>
            <w:pStyle w:val="A386ADFFA394034EB6627A1F6B9A1E3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8E26AA81537A4CA0B49705BD25D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1BFC3-A4B1-AD49-9714-EF580BA979C4}"/>
      </w:docPartPr>
      <w:docPartBody>
        <w:p w:rsidR="00DF40B4" w:rsidRDefault="00AA55D2" w:rsidP="00AA55D2">
          <w:pPr>
            <w:pStyle w:val="288E26AA81537A4CA0B49705BD25DF0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AE9994E9567314B8673E707F43D1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AF9F3-BE6F-5447-AA64-307748EB10A0}"/>
      </w:docPartPr>
      <w:docPartBody>
        <w:p w:rsidR="00DF40B4" w:rsidRDefault="00AA55D2" w:rsidP="00AA55D2">
          <w:pPr>
            <w:pStyle w:val="5AE9994E9567314B8673E707F43D1D4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8127DBC2EA1C4B8AFD2BDFB9E9E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C96C3-D608-8644-9850-5F97EC7F6DA6}"/>
      </w:docPartPr>
      <w:docPartBody>
        <w:p w:rsidR="00DF40B4" w:rsidRDefault="00AA55D2" w:rsidP="00AA55D2">
          <w:pPr>
            <w:pStyle w:val="E08127DBC2EA1C4B8AFD2BDFB9E9EA3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29548E274C784CB4D024B6169B8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C4285-2B02-4A49-92B7-2808C192367B}"/>
      </w:docPartPr>
      <w:docPartBody>
        <w:p w:rsidR="00DF40B4" w:rsidRDefault="00AA55D2" w:rsidP="00AA55D2">
          <w:pPr>
            <w:pStyle w:val="5A29548E274C784CB4D024B6169B831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1B333E867A54946B5E5E1BE15F2E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D0CB7-E024-F647-A7B3-FF082396B366}"/>
      </w:docPartPr>
      <w:docPartBody>
        <w:p w:rsidR="00DF40B4" w:rsidRDefault="00AA55D2" w:rsidP="00AA55D2">
          <w:pPr>
            <w:pStyle w:val="C1B333E867A54946B5E5E1BE15F2E93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0FA71095D8341A80360DF965FA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63A62-BDDB-164B-BC85-1EB89293F5A9}"/>
      </w:docPartPr>
      <w:docPartBody>
        <w:p w:rsidR="00DF40B4" w:rsidRDefault="00AA55D2" w:rsidP="00AA55D2">
          <w:pPr>
            <w:pStyle w:val="A4C0FA71095D8341A80360DF965FA3F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728FB5B8636E849ADF93B115D20E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7643D-B708-B449-BAC9-62F1D17570CF}"/>
      </w:docPartPr>
      <w:docPartBody>
        <w:p w:rsidR="00DF40B4" w:rsidRDefault="00AA55D2" w:rsidP="00AA55D2">
          <w:pPr>
            <w:pStyle w:val="2728FB5B8636E849ADF93B115D20EA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BCE1CE1972474FAAA83BC9DFD4A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0B10F-546B-4147-8873-45CDF2657672}"/>
      </w:docPartPr>
      <w:docPartBody>
        <w:p w:rsidR="00DF40B4" w:rsidRDefault="00AA55D2" w:rsidP="00AA55D2">
          <w:pPr>
            <w:pStyle w:val="78BCE1CE1972474FAAA83BC9DFD4AE7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DBB539477BC747A52666C9AFE6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2E42F-1DF6-B841-9DFB-F0F746320943}"/>
      </w:docPartPr>
      <w:docPartBody>
        <w:p w:rsidR="00DF40B4" w:rsidRDefault="00AA55D2" w:rsidP="00AA55D2">
          <w:pPr>
            <w:pStyle w:val="CFDBB539477BC747A52666C9AFE68DB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36677BFC1D7FE4BACD03FB327DB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B01B5-6C11-A045-A05F-6776D016C3CE}"/>
      </w:docPartPr>
      <w:docPartBody>
        <w:p w:rsidR="00DF40B4" w:rsidRDefault="00AA55D2" w:rsidP="00AA55D2">
          <w:pPr>
            <w:pStyle w:val="B36677BFC1D7FE4BACD03FB327DB9B5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1BF55084541439CEBA9E9D596B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D5C9F-FDBC-774E-82A2-5E67C0F02C67}"/>
      </w:docPartPr>
      <w:docPartBody>
        <w:p w:rsidR="00DF40B4" w:rsidRDefault="00AA55D2" w:rsidP="00AA55D2">
          <w:pPr>
            <w:pStyle w:val="9281BF55084541439CEBA9E9D596B0F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DE14DC7687F7C44BD24B04938BF4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A6E5C-37DC-A341-A09E-2DA48CD952A0}"/>
      </w:docPartPr>
      <w:docPartBody>
        <w:p w:rsidR="00DF40B4" w:rsidRDefault="00AA55D2" w:rsidP="00AA55D2">
          <w:pPr>
            <w:pStyle w:val="BDE14DC7687F7C44BD24B04938BF4CA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9A1462D702AA45A80B4E2AF932F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3169D-70C8-494E-B7F0-32F1827E20D3}"/>
      </w:docPartPr>
      <w:docPartBody>
        <w:p w:rsidR="00DF40B4" w:rsidRDefault="00AA55D2" w:rsidP="00AA55D2">
          <w:pPr>
            <w:pStyle w:val="419A1462D702AA45A80B4E2AF932F18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F32E90B1BBC34480D45ECCC5351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AEB95-2D66-F84E-87F4-AE48AF4BB891}"/>
      </w:docPartPr>
      <w:docPartBody>
        <w:p w:rsidR="00DF40B4" w:rsidRDefault="00AA55D2" w:rsidP="00AA55D2">
          <w:pPr>
            <w:pStyle w:val="E8F32E90B1BBC34480D45ECCC535198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5A0BF41D57D2244881ECCA98924D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EB66E-446A-F649-8056-14749D37BF2C}"/>
      </w:docPartPr>
      <w:docPartBody>
        <w:p w:rsidR="00DF40B4" w:rsidRDefault="00AA55D2" w:rsidP="00AA55D2">
          <w:pPr>
            <w:pStyle w:val="95A0BF41D57D2244881ECCA98924D36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4BA6EC00A5CE449292FB6F0946D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BBC3B-05E0-AA4C-B76D-4973956BAFEF}"/>
      </w:docPartPr>
      <w:docPartBody>
        <w:p w:rsidR="00DF40B4" w:rsidRDefault="00AA55D2" w:rsidP="00AA55D2">
          <w:pPr>
            <w:pStyle w:val="944BA6EC00A5CE449292FB6F0946DD4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0A1EB056ABF374C9FA0F7F6EF6E4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20A67-1925-B447-81D4-7EFC947EEFFA}"/>
      </w:docPartPr>
      <w:docPartBody>
        <w:p w:rsidR="00DF40B4" w:rsidRDefault="00AA55D2" w:rsidP="00AA55D2">
          <w:pPr>
            <w:pStyle w:val="90A1EB056ABF374C9FA0F7F6EF6E440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42C9BD14C3044A68F04D0BFE79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34BD4-E544-7043-B81C-3EC47C360F2C}"/>
      </w:docPartPr>
      <w:docPartBody>
        <w:p w:rsidR="00DF40B4" w:rsidRDefault="00AA55D2" w:rsidP="00AA55D2">
          <w:pPr>
            <w:pStyle w:val="24C42C9BD14C3044A68F04D0BFE794D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BEE46A5F89C4CAFCC4F7804267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FC4C6-EAEA-A14E-A37D-A60DDC7504F6}"/>
      </w:docPartPr>
      <w:docPartBody>
        <w:p w:rsidR="00DF40B4" w:rsidRDefault="00AA55D2" w:rsidP="00AA55D2">
          <w:pPr>
            <w:pStyle w:val="5CFBEE46A5F89C4CAFCC4F78042673E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90A82CFF15F094D81B7013DA24CD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FBDF-204A-AB46-9E4F-F93A2858E22D}"/>
      </w:docPartPr>
      <w:docPartBody>
        <w:p w:rsidR="00DF40B4" w:rsidRDefault="00AA55D2" w:rsidP="00AA55D2">
          <w:pPr>
            <w:pStyle w:val="090A82CFF15F094D81B7013DA24CDE5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8EE0B34940394EA4033A2D76129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C44EF-9C3E-9F46-ABCF-0D684766C915}"/>
      </w:docPartPr>
      <w:docPartBody>
        <w:p w:rsidR="00DF40B4" w:rsidRDefault="00AA55D2" w:rsidP="00AA55D2">
          <w:pPr>
            <w:pStyle w:val="7A8EE0B34940394EA4033A2D7612949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C48FE96F9781418F80D27316AEE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DB92A-8644-1549-AF45-1B613494A8B3}"/>
      </w:docPartPr>
      <w:docPartBody>
        <w:p w:rsidR="00DF40B4" w:rsidRDefault="00AA55D2" w:rsidP="00AA55D2">
          <w:pPr>
            <w:pStyle w:val="37C48FE96F9781418F80D27316AEE6B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CD5F455D2BC4CB844B28415E7F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C43F3-2696-2E46-96F3-05976BCED016}"/>
      </w:docPartPr>
      <w:docPartBody>
        <w:p w:rsidR="00DF40B4" w:rsidRDefault="00AA55D2" w:rsidP="00AA55D2">
          <w:pPr>
            <w:pStyle w:val="B23CD5F455D2BC4CB844B28415E7FA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40A6795D85CF46907533993038B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767B0-0ADB-894B-AB15-CE3C288B01E7}"/>
      </w:docPartPr>
      <w:docPartBody>
        <w:p w:rsidR="00DF40B4" w:rsidRDefault="00AA55D2" w:rsidP="00AA55D2">
          <w:pPr>
            <w:pStyle w:val="4940A6795D85CF46907533993038BAB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9491ECE8038EE4A9978DB351CDDB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E4C8B-E560-6F41-839E-9D9D9D982048}"/>
      </w:docPartPr>
      <w:docPartBody>
        <w:p w:rsidR="00DF40B4" w:rsidRDefault="00AA55D2" w:rsidP="00AA55D2">
          <w:pPr>
            <w:pStyle w:val="A9491ECE8038EE4A9978DB351CDDBD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352EAB1E626A48BB99DAC6BA88C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B531-BA37-DE42-B476-A9B4BF142221}"/>
      </w:docPartPr>
      <w:docPartBody>
        <w:p w:rsidR="00DF40B4" w:rsidRDefault="00AA55D2" w:rsidP="00AA55D2">
          <w:pPr>
            <w:pStyle w:val="17352EAB1E626A48BB99DAC6BA88C54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D5546BBA8B21947A25AFE3474667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61C49-F662-854F-BF69-50755691BFC8}"/>
      </w:docPartPr>
      <w:docPartBody>
        <w:p w:rsidR="00DF40B4" w:rsidRDefault="00AA55D2" w:rsidP="00AA55D2">
          <w:pPr>
            <w:pStyle w:val="FD5546BBA8B21947A25AFE34746670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6E6AB1E40CC24E9EE8954068CC9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1AAEB-1FD3-1C46-B778-9BF3AAD24361}"/>
      </w:docPartPr>
      <w:docPartBody>
        <w:p w:rsidR="00DF40B4" w:rsidRDefault="00AA55D2" w:rsidP="00AA55D2">
          <w:pPr>
            <w:pStyle w:val="576E6AB1E40CC24E9EE8954068CC989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6C628AF637B46A5A75D6B0C435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43496-F163-F647-A7E0-D81155F68DBE}"/>
      </w:docPartPr>
      <w:docPartBody>
        <w:p w:rsidR="00DF40B4" w:rsidRDefault="00AA55D2" w:rsidP="00AA55D2">
          <w:pPr>
            <w:pStyle w:val="8B46C628AF637B46A5A75D6B0C43595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789A7070E77374694B8B609690B1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6ACE-BA23-134C-B6BF-58E6ABA20D62}"/>
      </w:docPartPr>
      <w:docPartBody>
        <w:p w:rsidR="00DF40B4" w:rsidRDefault="00AA55D2" w:rsidP="00AA55D2">
          <w:pPr>
            <w:pStyle w:val="3789A7070E77374694B8B609690B168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338CB170B11D4BB311D28EE4C69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0E28E-4262-4945-9AC1-01BD2B904CBB}"/>
      </w:docPartPr>
      <w:docPartBody>
        <w:p w:rsidR="00DF40B4" w:rsidRDefault="00AA55D2" w:rsidP="00AA55D2">
          <w:pPr>
            <w:pStyle w:val="35338CB170B11D4BB311D28EE4C69EB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FCEB5AF208F1B4CAB48F74ECBF83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40BF-CFF1-6F49-89A0-06285EA77121}"/>
      </w:docPartPr>
      <w:docPartBody>
        <w:p w:rsidR="00DF40B4" w:rsidRDefault="00AA55D2" w:rsidP="00AA55D2">
          <w:pPr>
            <w:pStyle w:val="0FCEB5AF208F1B4CAB48F74ECBF834B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3829C247729F43811D531F77555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F33E9-E0FC-6447-8694-6EA92C479482}"/>
      </w:docPartPr>
      <w:docPartBody>
        <w:p w:rsidR="00DF40B4" w:rsidRDefault="00AA55D2" w:rsidP="00AA55D2">
          <w:pPr>
            <w:pStyle w:val="D33829C247729F43811D531F7755520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945DF70AD37429738CDD457AFE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76F94-AF1E-6B41-8BD3-7F18CD228CB1}"/>
      </w:docPartPr>
      <w:docPartBody>
        <w:p w:rsidR="00DF40B4" w:rsidRDefault="00AA55D2" w:rsidP="00AA55D2">
          <w:pPr>
            <w:pStyle w:val="B95945DF70AD37429738CDD457AFE31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4A8BF15F6DAE645A9005906E8BD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9CF28-68E4-8E41-9108-993FB285D213}"/>
      </w:docPartPr>
      <w:docPartBody>
        <w:p w:rsidR="00DF40B4" w:rsidRDefault="00AA55D2" w:rsidP="00AA55D2">
          <w:pPr>
            <w:pStyle w:val="E4A8BF15F6DAE645A9005906E8BDCBD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82F8F1722150469EFD28533BFD8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1284A-CD0B-BC43-84AC-637B6D62B6BF}"/>
      </w:docPartPr>
      <w:docPartBody>
        <w:p w:rsidR="00DF40B4" w:rsidRDefault="00AA55D2" w:rsidP="00AA55D2">
          <w:pPr>
            <w:pStyle w:val="8382F8F1722150469EFD28533BFD8CB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62B3A5650490E44AEBEB762FA70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86AB7-8DA1-E542-8D8A-2FB7C5946569}"/>
      </w:docPartPr>
      <w:docPartBody>
        <w:p w:rsidR="00DF40B4" w:rsidRDefault="00AA55D2" w:rsidP="00AA55D2">
          <w:pPr>
            <w:pStyle w:val="B62B3A5650490E44AEBEB762FA7055E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895C60725F074CB04B1EF00DE45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4C003-2B0F-144F-84BC-6EDF1DB01E0C}"/>
      </w:docPartPr>
      <w:docPartBody>
        <w:p w:rsidR="00DF40B4" w:rsidRDefault="00AA55D2" w:rsidP="00AA55D2">
          <w:pPr>
            <w:pStyle w:val="22895C60725F074CB04B1EF00DE45B6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92ECC0EC07B47BE83F60CC30CF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8181B-5C25-8B49-B98E-8A4F0E855CEA}"/>
      </w:docPartPr>
      <w:docPartBody>
        <w:p w:rsidR="00DF40B4" w:rsidRDefault="00AA55D2" w:rsidP="00AA55D2">
          <w:pPr>
            <w:pStyle w:val="4A892ECC0EC07B47BE83F60CC30CF46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BE6629A5273C24B8B729BE803F30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23D99-1203-4746-8F85-B536CC04FCC2}"/>
      </w:docPartPr>
      <w:docPartBody>
        <w:p w:rsidR="00DF40B4" w:rsidRDefault="00AA55D2" w:rsidP="00AA55D2">
          <w:pPr>
            <w:pStyle w:val="8BE6629A5273C24B8B729BE803F30AA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192ACF37F440438672D38F429A9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05FEF-84C7-574A-B3A4-0DEC2394817F}"/>
      </w:docPartPr>
      <w:docPartBody>
        <w:p w:rsidR="00DF40B4" w:rsidRDefault="00AA55D2" w:rsidP="00AA55D2">
          <w:pPr>
            <w:pStyle w:val="55192ACF37F440438672D38F429A99E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2378D272AA58746B7032B16C9692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8B284-9B15-474F-8300-6865A1C8ABE5}"/>
      </w:docPartPr>
      <w:docPartBody>
        <w:p w:rsidR="00DF40B4" w:rsidRDefault="00AA55D2" w:rsidP="00AA55D2">
          <w:pPr>
            <w:pStyle w:val="62378D272AA58746B7032B16C9692B1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5B73FBB5C4F5E96590C783FA33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75D4E-0D27-493A-8F83-5CE981B9E013}"/>
      </w:docPartPr>
      <w:docPartBody>
        <w:p w:rsidR="004B4393" w:rsidRDefault="00490957" w:rsidP="00490957">
          <w:pPr>
            <w:pStyle w:val="2A65B73FBB5C4F5E96590C783FA33B5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8A28D376B2441B8E8BE30D4592E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3F07D-F907-488A-B4BC-16E76CAE0874}"/>
      </w:docPartPr>
      <w:docPartBody>
        <w:p w:rsidR="004B4393" w:rsidRDefault="00490957" w:rsidP="00490957">
          <w:pPr>
            <w:pStyle w:val="208A28D376B2441B8E8BE30D4592E62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220BB9A22C4A0EAD17354E593DE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6FC63C-15E8-4F0C-AB4B-687C3C25E87C}"/>
      </w:docPartPr>
      <w:docPartBody>
        <w:p w:rsidR="004B4393" w:rsidRDefault="00490957" w:rsidP="00490957">
          <w:pPr>
            <w:pStyle w:val="12220BB9A22C4A0EAD17354E593DE65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3D6BAA6A124F8BB2080B66D96E7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BD449-78D9-4F61-9D89-294040A59947}"/>
      </w:docPartPr>
      <w:docPartBody>
        <w:p w:rsidR="004B4393" w:rsidRDefault="00490957" w:rsidP="00490957">
          <w:pPr>
            <w:pStyle w:val="9A3D6BAA6A124F8BB2080B66D96E7CC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08293C2BB44E178C164451D35B1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7A71C-5601-43EA-9D90-45DA3924FD12}"/>
      </w:docPartPr>
      <w:docPartBody>
        <w:p w:rsidR="004B4393" w:rsidRDefault="00490957" w:rsidP="00490957">
          <w:pPr>
            <w:pStyle w:val="D008293C2BB44E178C164451D35B1F5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5F5FD7AE84F7AAF70D388D8AB3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E11A8-519E-4385-8180-84C464BC17CF}"/>
      </w:docPartPr>
      <w:docPartBody>
        <w:p w:rsidR="004B4393" w:rsidRDefault="00490957" w:rsidP="00490957">
          <w:pPr>
            <w:pStyle w:val="6035F5FD7AE84F7AAF70D388D8AB3B5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902216C384C6A9F91F86EF4D1E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C0FE2-59B1-4ADE-AF2D-B0D2F7BA3EAF}"/>
      </w:docPartPr>
      <w:docPartBody>
        <w:p w:rsidR="004B4393" w:rsidRDefault="00490957" w:rsidP="00490957">
          <w:pPr>
            <w:pStyle w:val="E5A902216C384C6A9F91F86EF4D1E8E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F6EC51C4AAB4574AF3C724B71570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C768E-8FB1-4238-9B8B-D83F6ECE6DC2}"/>
      </w:docPartPr>
      <w:docPartBody>
        <w:p w:rsidR="004B4393" w:rsidRDefault="00490957" w:rsidP="00490957">
          <w:pPr>
            <w:pStyle w:val="3F6EC51C4AAB4574AF3C724B7157007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E3A36086AD34DB78B1BD73E4AEEC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ACB3A-A3C6-43BF-B418-DA7DA253F09E}"/>
      </w:docPartPr>
      <w:docPartBody>
        <w:p w:rsidR="004B4393" w:rsidRDefault="00490957" w:rsidP="00490957">
          <w:pPr>
            <w:pStyle w:val="AE3A36086AD34DB78B1BD73E4AEEC2F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5720A0DD534493CA8102C8663C88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F784-B93A-4AD5-A287-F361772C4E58}"/>
      </w:docPartPr>
      <w:docPartBody>
        <w:p w:rsidR="004B4393" w:rsidRDefault="00490957" w:rsidP="00490957">
          <w:pPr>
            <w:pStyle w:val="B5720A0DD534493CA8102C8663C88BA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379F26D6A2C4970AC603104B1621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A0D88-8D86-4EDD-8798-364B4DDF65BA}"/>
      </w:docPartPr>
      <w:docPartBody>
        <w:p w:rsidR="004B4393" w:rsidRDefault="00490957" w:rsidP="00490957">
          <w:pPr>
            <w:pStyle w:val="5379F26D6A2C4970AC603104B1621C9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FFB3E4A182343F99C7C04731DAA5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84EE2-8FC7-469F-818D-28435324B249}"/>
      </w:docPartPr>
      <w:docPartBody>
        <w:p w:rsidR="004B4393" w:rsidRDefault="00490957" w:rsidP="00490957">
          <w:pPr>
            <w:pStyle w:val="DFFB3E4A182343F99C7C04731DAA51A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3250703B01444A480214F498E12B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EEC8C-7FED-4F7D-92E5-BFB7054B9988}"/>
      </w:docPartPr>
      <w:docPartBody>
        <w:p w:rsidR="001E6BAC" w:rsidRDefault="004B4393" w:rsidP="004B4393">
          <w:pPr>
            <w:pStyle w:val="43250703B01444A480214F498E12BF5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A137474D7D42FEAC8DBCBA4FC35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85C78-0054-449D-A380-CFB92B070F7E}"/>
      </w:docPartPr>
      <w:docPartBody>
        <w:p w:rsidR="001E6BAC" w:rsidRDefault="004B4393" w:rsidP="004B4393">
          <w:pPr>
            <w:pStyle w:val="B8A137474D7D42FEAC8DBCBA4FC3543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6FE8A7A731542F9AC77F8B544046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59C50-E903-4E7F-B4B7-BEF55CB8D7FE}"/>
      </w:docPartPr>
      <w:docPartBody>
        <w:p w:rsidR="001E6BAC" w:rsidRDefault="004B4393" w:rsidP="004B4393">
          <w:pPr>
            <w:pStyle w:val="E6FE8A7A731542F9AC77F8B544046CA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ED3D9BCA19849459ADD60B5D4FD6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C2B20-D214-4B8B-9D3E-E26A1706E221}"/>
      </w:docPartPr>
      <w:docPartBody>
        <w:p w:rsidR="001E6BAC" w:rsidRDefault="004B4393" w:rsidP="004B4393">
          <w:pPr>
            <w:pStyle w:val="2ED3D9BCA19849459ADD60B5D4FD679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C2A49A3EF48AABB648E6889DEB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A34D2-0C35-4186-A1AC-929B61FB1250}"/>
      </w:docPartPr>
      <w:docPartBody>
        <w:p w:rsidR="001E6BAC" w:rsidRDefault="004B4393" w:rsidP="004B4393">
          <w:pPr>
            <w:pStyle w:val="DEEC2A49A3EF48AABB648E6889DEB91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A34C35B34424582580120E412F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B61C9-34EB-4F86-90AF-694E41DD8F35}"/>
      </w:docPartPr>
      <w:docPartBody>
        <w:p w:rsidR="001E6BAC" w:rsidRDefault="004B4393" w:rsidP="004B4393">
          <w:pPr>
            <w:pStyle w:val="C3EA34C35B34424582580120E412F0C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3C28366410F474F9161C724FBCF3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FB22C-9F2A-4BA0-BF4D-2DF5F2C96DC3}"/>
      </w:docPartPr>
      <w:docPartBody>
        <w:p w:rsidR="001E6BAC" w:rsidRDefault="004B4393" w:rsidP="004B4393">
          <w:pPr>
            <w:pStyle w:val="83C28366410F474F9161C724FBCF385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8ADE71678574260B74FD99C7BC9F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6E740-130E-40A6-BEF8-71648D1187AD}"/>
      </w:docPartPr>
      <w:docPartBody>
        <w:p w:rsidR="001E6BAC" w:rsidRDefault="004B4393" w:rsidP="004B4393">
          <w:pPr>
            <w:pStyle w:val="B8ADE71678574260B74FD99C7BC9FA6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8A273889DB4CA59BDEBE6EC8F61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4AD9C-7F63-4BE3-8DD3-34077D84EBBA}"/>
      </w:docPartPr>
      <w:docPartBody>
        <w:p w:rsidR="001E6BAC" w:rsidRDefault="004B4393" w:rsidP="004B4393">
          <w:pPr>
            <w:pStyle w:val="EC8A273889DB4CA59BDEBE6EC8F613C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B280F680A743A7BE704D582B61A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7404F-6397-482C-BA44-68BA6CC4A567}"/>
      </w:docPartPr>
      <w:docPartBody>
        <w:p w:rsidR="001E6BAC" w:rsidRDefault="004B4393" w:rsidP="004B4393">
          <w:pPr>
            <w:pStyle w:val="59B280F680A743A7BE704D582B61A75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F6B5F02B36F450FB0657B608E4C8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62674-D093-46E5-A34A-1538CD8C6824}"/>
      </w:docPartPr>
      <w:docPartBody>
        <w:p w:rsidR="001E6BAC" w:rsidRDefault="004B4393" w:rsidP="004B4393">
          <w:pPr>
            <w:pStyle w:val="9F6B5F02B36F450FB0657B608E4C8B6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53199765124084BDF2A050B22CF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A3CD6-80F4-4CCF-8D15-73F8D24077C2}"/>
      </w:docPartPr>
      <w:docPartBody>
        <w:p w:rsidR="001E6BAC" w:rsidRDefault="004B4393" w:rsidP="004B4393">
          <w:pPr>
            <w:pStyle w:val="B253199765124084BDF2A050B22CF03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C0D70BBF1E14E6E9377D84C5BFCF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7F22D-4B15-44E7-82A3-934A81B4304A}"/>
      </w:docPartPr>
      <w:docPartBody>
        <w:p w:rsidR="001E6BAC" w:rsidRDefault="004B4393" w:rsidP="004B4393">
          <w:pPr>
            <w:pStyle w:val="EC0D70BBF1E14E6E9377D84C5BFCFE2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D6B944B59F48D294591B37CE5D0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D4216-991D-420B-9E8E-5876123E25A0}"/>
      </w:docPartPr>
      <w:docPartBody>
        <w:p w:rsidR="001E6BAC" w:rsidRDefault="004B4393" w:rsidP="004B4393">
          <w:pPr>
            <w:pStyle w:val="D8D6B944B59F48D294591B37CE5D09D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E71849AED4DC6BCEA43C8E34D6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F63AC-F113-43D1-AAD3-773FF4496B9B}"/>
      </w:docPartPr>
      <w:docPartBody>
        <w:p w:rsidR="001E6BAC" w:rsidRDefault="004B4393" w:rsidP="004B4393">
          <w:pPr>
            <w:pStyle w:val="B4BE71849AED4DC6BCEA43C8E34D63C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DF20E6E2EFB459AA11AFA6E0E119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B7DC-8C00-4112-8083-495BEC583B10}"/>
      </w:docPartPr>
      <w:docPartBody>
        <w:p w:rsidR="001E6BAC" w:rsidRDefault="004B4393" w:rsidP="004B4393">
          <w:pPr>
            <w:pStyle w:val="8DF20E6E2EFB459AA11AFA6E0E11982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87E6A3DF8A4021AC2E5D643C154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8DF7BB-FADA-4988-8F4E-7CFD3E6FDF3D}"/>
      </w:docPartPr>
      <w:docPartBody>
        <w:p w:rsidR="001E6BAC" w:rsidRDefault="004B4393" w:rsidP="004B4393">
          <w:pPr>
            <w:pStyle w:val="5F87E6A3DF8A4021AC2E5D643C154A4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6C5DE54AB174A7D8048FA6084AE3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FDF94-D30B-44B0-B142-86A4CA6D0698}"/>
      </w:docPartPr>
      <w:docPartBody>
        <w:p w:rsidR="001E6BAC" w:rsidRDefault="004B4393" w:rsidP="004B4393">
          <w:pPr>
            <w:pStyle w:val="E6C5DE54AB174A7D8048FA6084AE32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1E57757FE3419BBDD2F5CAFD9C7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B5E518-BD61-413D-904B-A1F730C7109A}"/>
      </w:docPartPr>
      <w:docPartBody>
        <w:p w:rsidR="001E6BAC" w:rsidRDefault="004B4393" w:rsidP="004B4393">
          <w:pPr>
            <w:pStyle w:val="C21E57757FE3419BBDD2F5CAFD9C73E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39C57255824E37A5184D35508DD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B92C4-1AD0-47C4-A4DB-E3A52D2717D4}"/>
      </w:docPartPr>
      <w:docPartBody>
        <w:p w:rsidR="001E6BAC" w:rsidRDefault="004B4393" w:rsidP="004B4393">
          <w:pPr>
            <w:pStyle w:val="3139C57255824E37A5184D35508DDB0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CEDA8A3F23D4ECB968F28C6BA250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DC506-E4BC-4D14-A251-DF4E0049C176}"/>
      </w:docPartPr>
      <w:docPartBody>
        <w:p w:rsidR="001E6BAC" w:rsidRDefault="004B4393" w:rsidP="004B4393">
          <w:pPr>
            <w:pStyle w:val="7CEDA8A3F23D4ECB968F28C6BA250E1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C0A1B2A42490DBBACC422E6DA2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DF097-7D02-4735-B173-BC7875D091ED}"/>
      </w:docPartPr>
      <w:docPartBody>
        <w:p w:rsidR="001E6BAC" w:rsidRDefault="004B4393" w:rsidP="004B4393">
          <w:pPr>
            <w:pStyle w:val="0CAC0A1B2A42490DBBACC422E6DA2F9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12367B094E9473ABDBE1E2BE8166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B2632-750D-421A-AF87-A5C74FA75206}"/>
      </w:docPartPr>
      <w:docPartBody>
        <w:p w:rsidR="001E6BAC" w:rsidRDefault="004B4393" w:rsidP="004B4393">
          <w:pPr>
            <w:pStyle w:val="C12367B094E9473ABDBE1E2BE816642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8A62FA0EC2406885AFE6988099D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0AF81-EC86-4666-9635-C8F80E4B334F}"/>
      </w:docPartPr>
      <w:docPartBody>
        <w:p w:rsidR="001E6BAC" w:rsidRDefault="004B4393" w:rsidP="004B4393">
          <w:pPr>
            <w:pStyle w:val="598A62FA0EC2406885AFE6988099D5E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999BFA1A814191A619D5E56545B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CD1C8-E27F-418D-8738-F304C4BE26D0}"/>
      </w:docPartPr>
      <w:docPartBody>
        <w:p w:rsidR="001E6BAC" w:rsidRDefault="004B4393" w:rsidP="004B4393">
          <w:pPr>
            <w:pStyle w:val="DB999BFA1A814191A619D5E56545BDA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F1F57F4DCAA403CB4738F29B22EE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27ABE-5B15-4683-9303-05A471FC92F3}"/>
      </w:docPartPr>
      <w:docPartBody>
        <w:p w:rsidR="001E6BAC" w:rsidRDefault="004B4393" w:rsidP="004B4393">
          <w:pPr>
            <w:pStyle w:val="8F1F57F4DCAA403CB4738F29B22EEE3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F7FD033C134F0DADDB962BF640B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0D820-E5E2-42FE-B966-73623B9E0F2B}"/>
      </w:docPartPr>
      <w:docPartBody>
        <w:p w:rsidR="001E6BAC" w:rsidRDefault="004B4393" w:rsidP="004B4393">
          <w:pPr>
            <w:pStyle w:val="CCF7FD033C134F0DADDB962BF640B52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59D0F58C7954273AF9B7DE9D4C60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F1ED1-7154-4EE4-A94D-EC3BA956807E}"/>
      </w:docPartPr>
      <w:docPartBody>
        <w:p w:rsidR="001E6BAC" w:rsidRDefault="004B4393" w:rsidP="004B4393">
          <w:pPr>
            <w:pStyle w:val="059D0F58C7954273AF9B7DE9D4C60EA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95D6C698A47AB9239F5E5C2454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9AC65-A9E8-46C4-905E-27901D5015DD}"/>
      </w:docPartPr>
      <w:docPartBody>
        <w:p w:rsidR="001E6BAC" w:rsidRDefault="004B4393" w:rsidP="004B4393">
          <w:pPr>
            <w:pStyle w:val="E6095D6C698A47AB9239F5E5C245480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548C446504431FA33D7E95E9870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FD4D7-6542-431A-84C6-65EEAA8EFA2D}"/>
      </w:docPartPr>
      <w:docPartBody>
        <w:p w:rsidR="001E6BAC" w:rsidRDefault="004B4393" w:rsidP="004B4393">
          <w:pPr>
            <w:pStyle w:val="92548C446504431FA33D7E95E98704C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C36FD84DC524C539AA2FDDF89FE8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33151-56A8-49A6-8715-785006C4D732}"/>
      </w:docPartPr>
      <w:docPartBody>
        <w:p w:rsidR="001E6BAC" w:rsidRDefault="004B4393" w:rsidP="004B4393">
          <w:pPr>
            <w:pStyle w:val="DC36FD84DC524C539AA2FDDF89FE88B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221E6A128443E489095A5D1DDDA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10FA6-021C-4C2F-BA24-1BB5720956EB}"/>
      </w:docPartPr>
      <w:docPartBody>
        <w:p w:rsidR="001E6BAC" w:rsidRDefault="004B4393" w:rsidP="004B4393">
          <w:pPr>
            <w:pStyle w:val="4D221E6A128443E489095A5D1DDDA49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7BF5472E4704A5084D3948C692BC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F7218-B87B-4D73-99F0-0DF223E784EA}"/>
      </w:docPartPr>
      <w:docPartBody>
        <w:p w:rsidR="001E6BAC" w:rsidRDefault="004B4393" w:rsidP="004B4393">
          <w:pPr>
            <w:pStyle w:val="77BF5472E4704A5084D3948C692BCBD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F4B91C9D44B62B1327EE950670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37302-63E7-445C-ADB8-32D31E010E6D}"/>
      </w:docPartPr>
      <w:docPartBody>
        <w:p w:rsidR="001E6BAC" w:rsidRDefault="004B4393" w:rsidP="004B4393">
          <w:pPr>
            <w:pStyle w:val="852F4B91C9D44B62B1327EE950670BF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0B8B66DA7D4B17A40E7F0323C46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EDB83-52B3-4B9E-B8B9-2BBB5E5ACBFE}"/>
      </w:docPartPr>
      <w:docPartBody>
        <w:p w:rsidR="001E6BAC" w:rsidRDefault="004B4393" w:rsidP="004B4393">
          <w:pPr>
            <w:pStyle w:val="CC0B8B66DA7D4B17A40E7F0323C465D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CF809B9B8FF4E04A539C2FC41F0B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222A8-F4A6-46F5-8CB5-B81DE95C5584}"/>
      </w:docPartPr>
      <w:docPartBody>
        <w:p w:rsidR="001E6BAC" w:rsidRDefault="004B4393" w:rsidP="004B4393">
          <w:pPr>
            <w:pStyle w:val="9CF809B9B8FF4E04A539C2FC41F0BDE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4092F33763477ABEE07E9A20EAA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A3E9F-38D3-4E26-97C8-6E7B722DF694}"/>
      </w:docPartPr>
      <w:docPartBody>
        <w:p w:rsidR="001E6BAC" w:rsidRDefault="004B4393" w:rsidP="004B4393">
          <w:pPr>
            <w:pStyle w:val="874092F33763477ABEE07E9A20EAAB0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964680DB7BA4448853B792B0547B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575027-9D6B-4BB3-B6BA-92DFE58D0B2D}"/>
      </w:docPartPr>
      <w:docPartBody>
        <w:p w:rsidR="001E6BAC" w:rsidRDefault="004B4393" w:rsidP="004B4393">
          <w:pPr>
            <w:pStyle w:val="3964680DB7BA4448853B792B0547B56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45984B95CF424B8AEC04F671BA9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90E61-1950-402D-BF30-16EB1EA51CAA}"/>
      </w:docPartPr>
      <w:docPartBody>
        <w:p w:rsidR="001E6BAC" w:rsidRDefault="004B4393" w:rsidP="004B4393">
          <w:pPr>
            <w:pStyle w:val="5845984B95CF424B8AEC04F671BA915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29682D1AC44B79D50C3F20F4FA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64C9F-98B8-44B1-97C9-7366F6889B05}"/>
      </w:docPartPr>
      <w:docPartBody>
        <w:p w:rsidR="001E6BAC" w:rsidRDefault="004B4393" w:rsidP="004B4393">
          <w:pPr>
            <w:pStyle w:val="43029682D1AC44B79D50C3F20F4FA8C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3B0D17DD68B4028BADCAEE591E51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0CA4F-4283-4D40-A80B-D445888EACBD}"/>
      </w:docPartPr>
      <w:docPartBody>
        <w:p w:rsidR="001E6BAC" w:rsidRDefault="004B4393" w:rsidP="004B4393">
          <w:pPr>
            <w:pStyle w:val="F3B0D17DD68B4028BADCAEE591E51E4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E1BF78B04D4494949DECE17ED32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76F0-568D-45E6-997D-BB7C576CD324}"/>
      </w:docPartPr>
      <w:docPartBody>
        <w:p w:rsidR="001E6BAC" w:rsidRDefault="004B4393" w:rsidP="004B4393">
          <w:pPr>
            <w:pStyle w:val="BCE1BF78B04D4494949DECE17ED328F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C9E64C803604B909BF89DF5BB543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C7F9B-1B2D-4243-B233-58F77A29AFFD}"/>
      </w:docPartPr>
      <w:docPartBody>
        <w:p w:rsidR="001E6BAC" w:rsidRDefault="004B4393" w:rsidP="004B4393">
          <w:pPr>
            <w:pStyle w:val="DC9E64C803604B909BF89DF5BB543EB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989D99D06243DA82449F98B0E63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379F9-0497-4D77-840E-019680A6F45D}"/>
      </w:docPartPr>
      <w:docPartBody>
        <w:p w:rsidR="001E6BAC" w:rsidRDefault="004B4393" w:rsidP="004B4393">
          <w:pPr>
            <w:pStyle w:val="C8989D99D06243DA82449F98B0E634A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4548D211E445A9AFAF20A0D7616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2CA46-3236-4B96-B40A-0E0B4F543BC7}"/>
      </w:docPartPr>
      <w:docPartBody>
        <w:p w:rsidR="001E6BAC" w:rsidRDefault="004B4393" w:rsidP="004B4393">
          <w:pPr>
            <w:pStyle w:val="354548D211E445A9AFAF20A0D76165A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BA727460A8C49D9A891483894FE4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53C67-3647-4B29-BC0C-C119D0DA3840}"/>
      </w:docPartPr>
      <w:docPartBody>
        <w:p w:rsidR="001E6BAC" w:rsidRDefault="004B4393" w:rsidP="004B4393">
          <w:pPr>
            <w:pStyle w:val="0BA727460A8C49D9A891483894FE47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8DECC4901B4BB6B3C9656995BCB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88286-B3DA-4475-898F-3067EDEB8CC6}"/>
      </w:docPartPr>
      <w:docPartBody>
        <w:p w:rsidR="001E6BAC" w:rsidRDefault="004B4393" w:rsidP="004B4393">
          <w:pPr>
            <w:pStyle w:val="CE8DECC4901B4BB6B3C9656995BCB760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C089D9404AD47BD883039146717D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AB7B9-0702-4F43-9487-175CB6F5DB1B}"/>
      </w:docPartPr>
      <w:docPartBody>
        <w:p w:rsidR="001E6BAC" w:rsidRDefault="004B4393" w:rsidP="004B4393">
          <w:pPr>
            <w:pStyle w:val="DC089D9404AD47BD883039146717D05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7200A65A8648858731E706DB6C2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3B077-DA75-443E-94D2-C8C6F3BCEE2A}"/>
      </w:docPartPr>
      <w:docPartBody>
        <w:p w:rsidR="001E6BAC" w:rsidRDefault="004B4393" w:rsidP="004B4393">
          <w:pPr>
            <w:pStyle w:val="7C7200A65A8648858731E706DB6C296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65625DBA0144D7A51991B39EE0F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7E6FD-E6DA-45BE-8067-71EE2EB64511}"/>
      </w:docPartPr>
      <w:docPartBody>
        <w:p w:rsidR="001E6BAC" w:rsidRDefault="004B4393" w:rsidP="004B4393">
          <w:pPr>
            <w:pStyle w:val="7B65625DBA0144D7A51991B39EE0F22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34085688AC44D6D9DE462B4C5251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8DDF2-EC96-492B-8E9E-E0256AD09B5B}"/>
      </w:docPartPr>
      <w:docPartBody>
        <w:p w:rsidR="001E6BAC" w:rsidRDefault="004B4393" w:rsidP="004B4393">
          <w:pPr>
            <w:pStyle w:val="334085688AC44D6D9DE462B4C52516A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4341FD5BE2B48F5B5A623677C6FD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B81F-5D68-45B3-B271-4482D09188CE}"/>
      </w:docPartPr>
      <w:docPartBody>
        <w:p w:rsidR="001E6BAC" w:rsidRDefault="004B4393" w:rsidP="004B4393">
          <w:pPr>
            <w:pStyle w:val="B4341FD5BE2B48F5B5A623677C6FD60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AB0100E284F5584145F2D07E0A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E2A2B-5D58-4EF6-97CF-80E78DEC13BF}"/>
      </w:docPartPr>
      <w:docPartBody>
        <w:p w:rsidR="001E6BAC" w:rsidRDefault="004B4393" w:rsidP="004B4393">
          <w:pPr>
            <w:pStyle w:val="4F7AB0100E284F5584145F2D07E0A62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2C5F80E96A4A0D879549061157A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68493-E5B0-484C-BA71-306EC1C20531}"/>
      </w:docPartPr>
      <w:docPartBody>
        <w:p w:rsidR="001E6BAC" w:rsidRDefault="004B4393" w:rsidP="004B4393">
          <w:pPr>
            <w:pStyle w:val="222C5F80E96A4A0D879549061157AF1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DADE6B3C9374CA193E81EBB9A5DD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8CD5D-559A-4C9D-939A-C3B7BD75A260}"/>
      </w:docPartPr>
      <w:docPartBody>
        <w:p w:rsidR="001E6BAC" w:rsidRDefault="004B4393" w:rsidP="004B4393">
          <w:pPr>
            <w:pStyle w:val="EDADE6B3C9374CA193E81EBB9A5DD1B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206238D5BB349418D7501D6997CF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2B333-5780-483F-A5BA-83E0CA3D8E89}"/>
      </w:docPartPr>
      <w:docPartBody>
        <w:p w:rsidR="001E6BAC" w:rsidRDefault="004B4393" w:rsidP="004B4393">
          <w:pPr>
            <w:pStyle w:val="D206238D5BB349418D7501D6997CFF2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07E73CDA6D4EBAAB57D962461B9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74AEB-E7B0-435A-A94B-04C04F8CFD18}"/>
      </w:docPartPr>
      <w:docPartBody>
        <w:p w:rsidR="001E6BAC" w:rsidRDefault="004B4393" w:rsidP="004B4393">
          <w:pPr>
            <w:pStyle w:val="C007E73CDA6D4EBAAB57D962461B997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CA4429830D44C3B158F686B8E44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AB60A-B9E5-4A42-8776-8D6829106207}"/>
      </w:docPartPr>
      <w:docPartBody>
        <w:p w:rsidR="001E6BAC" w:rsidRDefault="004B4393" w:rsidP="004B4393">
          <w:pPr>
            <w:pStyle w:val="93CA4429830D44C3B158F686B8E4497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30A7E4EB5664562AF2A9C4711A7C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EA4AC-51D4-4AA2-BF1A-F5187845F71E}"/>
      </w:docPartPr>
      <w:docPartBody>
        <w:p w:rsidR="001E6BAC" w:rsidRDefault="004B4393" w:rsidP="004B4393">
          <w:pPr>
            <w:pStyle w:val="B30A7E4EB5664562AF2A9C4711A7C3D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FDD874E2EE4A57AE858E0EE7A03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051C7-5993-4A96-ACF8-707A42240DA2}"/>
      </w:docPartPr>
      <w:docPartBody>
        <w:p w:rsidR="001E6BAC" w:rsidRDefault="004B4393" w:rsidP="004B4393">
          <w:pPr>
            <w:pStyle w:val="EEFDD874E2EE4A57AE858E0EE7A03737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45985E850CA48DCB964A77BC48A8A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A55ED-82B1-4437-8355-3BCD11E56AD0}"/>
      </w:docPartPr>
      <w:docPartBody>
        <w:p w:rsidR="001E6BAC" w:rsidRDefault="004B4393" w:rsidP="004B4393">
          <w:pPr>
            <w:pStyle w:val="C45985E850CA48DCB964A77BC48A8A1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29962A24C341CAB8AE5A74FB67A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B2E24-7C1A-403E-A749-F35D44EB251C}"/>
      </w:docPartPr>
      <w:docPartBody>
        <w:p w:rsidR="001E6BAC" w:rsidRDefault="004B4393" w:rsidP="004B4393">
          <w:pPr>
            <w:pStyle w:val="2F29962A24C341CAB8AE5A74FB67A21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93C5FFE5C54C459A28B0976DAE9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5D539-AC07-41D3-87FB-CC9A24C544B6}"/>
      </w:docPartPr>
      <w:docPartBody>
        <w:p w:rsidR="001E6BAC" w:rsidRDefault="004B4393" w:rsidP="004B4393">
          <w:pPr>
            <w:pStyle w:val="E193C5FFE5C54C459A28B0976DAE98C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FCB3C73704B4713BC02ED5E3D323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B4C93-10A9-4D0D-9E01-7A10A5CDCF49}"/>
      </w:docPartPr>
      <w:docPartBody>
        <w:p w:rsidR="001E6BAC" w:rsidRDefault="004B4393" w:rsidP="004B4393">
          <w:pPr>
            <w:pStyle w:val="EFCB3C73704B4713BC02ED5E3D323DF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B2222AC96A3470A8A99BF2FCFB8D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F0B62-E1D4-49B1-8A20-8C118A860AE7}"/>
      </w:docPartPr>
      <w:docPartBody>
        <w:p w:rsidR="001E6BAC" w:rsidRDefault="004B4393" w:rsidP="004B4393">
          <w:pPr>
            <w:pStyle w:val="6B2222AC96A3470A8A99BF2FCFB8D62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D7C67C0B9E499588B685E103FAF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9F2B7-43E7-4A46-A553-597CD98DFB38}"/>
      </w:docPartPr>
      <w:docPartBody>
        <w:p w:rsidR="001E6BAC" w:rsidRDefault="004B4393" w:rsidP="004B4393">
          <w:pPr>
            <w:pStyle w:val="26D7C67C0B9E499588B685E103FAF12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F1B96A74174F19AF23CFEF9A03E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A9FA3-03FD-4B4F-9460-7F77FBC82E28}"/>
      </w:docPartPr>
      <w:docPartBody>
        <w:p w:rsidR="001E6BAC" w:rsidRDefault="004B4393" w:rsidP="004B4393">
          <w:pPr>
            <w:pStyle w:val="13F1B96A74174F19AF23CFEF9A03EBC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82BDEEFCC2B47F7B7BDCA00B2F99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358F9-7969-4F32-8534-F84078E940D4}"/>
      </w:docPartPr>
      <w:docPartBody>
        <w:p w:rsidR="001E6BAC" w:rsidRDefault="004B4393" w:rsidP="004B4393">
          <w:pPr>
            <w:pStyle w:val="D82BDEEFCC2B47F7B7BDCA00B2F993B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41928AF66A54EB08D068A57EB479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0082C-A8DC-4479-88D9-17BD520124C6}"/>
      </w:docPartPr>
      <w:docPartBody>
        <w:p w:rsidR="001E6BAC" w:rsidRDefault="004B4393" w:rsidP="004B4393">
          <w:pPr>
            <w:pStyle w:val="F41928AF66A54EB08D068A57EB479A8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1786D1E884E708CF43276AC1C6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80B0A-64B3-4E3C-A9C4-F4D762651A55}"/>
      </w:docPartPr>
      <w:docPartBody>
        <w:p w:rsidR="001E6BAC" w:rsidRDefault="004B4393" w:rsidP="004B4393">
          <w:pPr>
            <w:pStyle w:val="FE81786D1E884E708CF43276AC1C60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3AAC83E3334B46AA9BD66A0D0D5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D11E7-3C97-413A-A206-065039D45216}"/>
      </w:docPartPr>
      <w:docPartBody>
        <w:p w:rsidR="001E6BAC" w:rsidRDefault="004B4393" w:rsidP="004B4393">
          <w:pPr>
            <w:pStyle w:val="943AAC83E3334B46AA9BD66A0D0D58D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7EB6128BCD8426A84A01164533E3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886D8-5F1E-4B11-A556-49A663634A58}"/>
      </w:docPartPr>
      <w:docPartBody>
        <w:p w:rsidR="001E6BAC" w:rsidRDefault="004B4393" w:rsidP="004B4393">
          <w:pPr>
            <w:pStyle w:val="97EB6128BCD8426A84A01164533E3D5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9B83E3E029241B7BBF02424A7A9B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5966A-F2F7-46EE-9ABB-E14FCD0D1982}"/>
      </w:docPartPr>
      <w:docPartBody>
        <w:p w:rsidR="001E6BAC" w:rsidRDefault="004B4393" w:rsidP="004B4393">
          <w:pPr>
            <w:pStyle w:val="99B83E3E029241B7BBF02424A7A9B6D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1C5EDDA3CF4F7D955B8A45392D3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F4C5-8A47-4500-A983-56946A6E776C}"/>
      </w:docPartPr>
      <w:docPartBody>
        <w:p w:rsidR="001E6BAC" w:rsidRDefault="004B4393" w:rsidP="004B4393">
          <w:pPr>
            <w:pStyle w:val="191C5EDDA3CF4F7D955B8A45392D30D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64D9D8ED7A4F10B40A9EF1F3CCC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82426-0DE0-478F-A4CB-A6D0940EDCC2}"/>
      </w:docPartPr>
      <w:docPartBody>
        <w:p w:rsidR="001E6BAC" w:rsidRDefault="004B4393" w:rsidP="004B4393">
          <w:pPr>
            <w:pStyle w:val="BD64D9D8ED7A4F10B40A9EF1F3CCCC0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832200583B34BDF8C0727780522E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2D9EB-73A2-4173-A169-C008E5497A71}"/>
      </w:docPartPr>
      <w:docPartBody>
        <w:p w:rsidR="001E6BAC" w:rsidRDefault="004B4393" w:rsidP="004B4393">
          <w:pPr>
            <w:pStyle w:val="5832200583B34BDF8C0727780522E49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00581FDF4A45F483D7AFB8D817E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17DB2-D737-4139-89CE-6596ACA3740D}"/>
      </w:docPartPr>
      <w:docPartBody>
        <w:p w:rsidR="001E6BAC" w:rsidRDefault="004B4393" w:rsidP="004B4393">
          <w:pPr>
            <w:pStyle w:val="EE00581FDF4A45F483D7AFB8D817E95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201F16F7D6F4932979EC35A07C1A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672E0-3CE7-42C7-A84A-71A485C37B75}"/>
      </w:docPartPr>
      <w:docPartBody>
        <w:p w:rsidR="001E6BAC" w:rsidRDefault="004B4393" w:rsidP="004B4393">
          <w:pPr>
            <w:pStyle w:val="3201F16F7D6F4932979EC35A07C1A0D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90F6E008314B75848129D980976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BB969-1213-4784-B231-4BC285142F23}"/>
      </w:docPartPr>
      <w:docPartBody>
        <w:p w:rsidR="001E6BAC" w:rsidRDefault="004B4393" w:rsidP="004B4393">
          <w:pPr>
            <w:pStyle w:val="5990F6E008314B75848129D980976B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C431A845B54145A3A1920ADDC90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A7BB5-DE06-43B6-9255-A343D78AE405}"/>
      </w:docPartPr>
      <w:docPartBody>
        <w:p w:rsidR="001E6BAC" w:rsidRDefault="004B4393" w:rsidP="004B4393">
          <w:pPr>
            <w:pStyle w:val="37C431A845B54145A3A1920ADDC901E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307CBA1928A4C2D941BC27541622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DB1AD-0575-4E09-8357-DF8FDA0DDB20}"/>
      </w:docPartPr>
      <w:docPartBody>
        <w:p w:rsidR="001E6BAC" w:rsidRDefault="004B4393" w:rsidP="004B4393">
          <w:pPr>
            <w:pStyle w:val="5307CBA1928A4C2D941BC2754162230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B9FE5D387D429B9C30DF7860643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0883B-71AB-4633-8F02-98D0C7B239B6}"/>
      </w:docPartPr>
      <w:docPartBody>
        <w:p w:rsidR="001E6BAC" w:rsidRDefault="004B4393" w:rsidP="004B4393">
          <w:pPr>
            <w:pStyle w:val="9EB9FE5D387D429B9C30DF7860643FF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16794FFC24243BA895663755A727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89564-0E8B-47C3-B798-E7B4D47F6CE9}"/>
      </w:docPartPr>
      <w:docPartBody>
        <w:p w:rsidR="001E6BAC" w:rsidRDefault="004B4393" w:rsidP="004B4393">
          <w:pPr>
            <w:pStyle w:val="016794FFC24243BA895663755A72712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5401A5DD9849F39070A15766C28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ACDFA-A194-474E-B5E9-3419A79EC475}"/>
      </w:docPartPr>
      <w:docPartBody>
        <w:p w:rsidR="001E6BAC" w:rsidRDefault="004B4393" w:rsidP="004B4393">
          <w:pPr>
            <w:pStyle w:val="1D5401A5DD9849F39070A15766C28CC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D98E59B89B432680BA0582D15CF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CC6B3-E175-494F-9E13-C0E76C1C3989}"/>
      </w:docPartPr>
      <w:docPartBody>
        <w:p w:rsidR="001E6BAC" w:rsidRDefault="004B4393" w:rsidP="004B4393">
          <w:pPr>
            <w:pStyle w:val="B9D98E59B89B432680BA0582D15CFD0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FED994ECB7741689DD669C4A39C8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D814E-F571-435E-978B-AB99184AE318}"/>
      </w:docPartPr>
      <w:docPartBody>
        <w:p w:rsidR="001E6BAC" w:rsidRDefault="004B4393" w:rsidP="004B4393">
          <w:pPr>
            <w:pStyle w:val="1FED994ECB7741689DD669C4A39C85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7FCD291D9427AB3CC0042C9F4A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24F05-0073-4E64-9DDC-972C7802BC5C}"/>
      </w:docPartPr>
      <w:docPartBody>
        <w:p w:rsidR="001E6BAC" w:rsidRDefault="004B4393" w:rsidP="004B4393">
          <w:pPr>
            <w:pStyle w:val="A9C7FCD291D9427AB3CC0042C9F4A43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90390CFF31F4E4BA7B7872B4731B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38C56-1EEB-4016-99A7-C92A4E5AED8D}"/>
      </w:docPartPr>
      <w:docPartBody>
        <w:p w:rsidR="001E6BAC" w:rsidRDefault="004B4393" w:rsidP="004B4393">
          <w:pPr>
            <w:pStyle w:val="190390CFF31F4E4BA7B7872B4731B4E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AE97B86C04AF693C5C118B0A61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E1390-90FA-4208-B776-5F7B92436300}"/>
      </w:docPartPr>
      <w:docPartBody>
        <w:p w:rsidR="001E6BAC" w:rsidRDefault="004B4393" w:rsidP="004B4393">
          <w:pPr>
            <w:pStyle w:val="B18AE97B86C04AF693C5C118B0A6120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3A44E0EE447AEA62C39701CC9F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A4B46-BCA0-4F73-94B4-B8F7CDE42FC1}"/>
      </w:docPartPr>
      <w:docPartBody>
        <w:p w:rsidR="001E6BAC" w:rsidRDefault="004B4393" w:rsidP="004B4393">
          <w:pPr>
            <w:pStyle w:val="FAC3A44E0EE447AEA62C39701CC9F81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55A0CDC251344DFA30458CC65175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CE2D7-A3CF-435A-8095-000979304FB9}"/>
      </w:docPartPr>
      <w:docPartBody>
        <w:p w:rsidR="001E6BAC" w:rsidRDefault="004B4393" w:rsidP="004B4393">
          <w:pPr>
            <w:pStyle w:val="E55A0CDC251344DFA30458CC6517550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21B8F94043443EAAB47985C2DAC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78534-7923-49F8-953C-BDAEAC4EDB6A}"/>
      </w:docPartPr>
      <w:docPartBody>
        <w:p w:rsidR="001E6BAC" w:rsidRDefault="004B4393" w:rsidP="004B4393">
          <w:pPr>
            <w:pStyle w:val="9121B8F94043443EAAB47985C2DAC02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DEB7D9A401440D89E772B1A39140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36A24-D538-4826-B317-310534E427C5}"/>
      </w:docPartPr>
      <w:docPartBody>
        <w:p w:rsidR="001E6BAC" w:rsidRDefault="004B4393" w:rsidP="004B4393">
          <w:pPr>
            <w:pStyle w:val="7DEB7D9A401440D89E772B1A391400E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E7D22F54114F9DBC6D3E9B65895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F7BC3-52EA-4223-9F43-4A3AA393BB60}"/>
      </w:docPartPr>
      <w:docPartBody>
        <w:p w:rsidR="001E6BAC" w:rsidRDefault="004B4393" w:rsidP="004B4393">
          <w:pPr>
            <w:pStyle w:val="63E7D22F54114F9DBC6D3E9B658958A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79118ECE28430A93B1DFDB25099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216D7-D307-4D45-83D1-594090B4E758}"/>
      </w:docPartPr>
      <w:docPartBody>
        <w:p w:rsidR="001E6BAC" w:rsidRDefault="004B4393" w:rsidP="004B4393">
          <w:pPr>
            <w:pStyle w:val="F579118ECE28430A93B1DFDB250996F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D890101F90F43EEA226C96786C25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05198-FC80-47AD-82E6-FCF0BEE63C66}"/>
      </w:docPartPr>
      <w:docPartBody>
        <w:p w:rsidR="001E6BAC" w:rsidRDefault="004B4393" w:rsidP="004B4393">
          <w:pPr>
            <w:pStyle w:val="1D890101F90F43EEA226C96786C25A5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1924072C74AF5B402B69F50657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A25B9-80FD-4613-95E9-9147931C083F}"/>
      </w:docPartPr>
      <w:docPartBody>
        <w:p w:rsidR="001E6BAC" w:rsidRDefault="004B4393" w:rsidP="004B4393">
          <w:pPr>
            <w:pStyle w:val="F111924072C74AF5B402B69F506571F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5787C4E96E344B29F1C3A5238625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89EDC-C349-42C4-9FE7-2F198E3680EB}"/>
      </w:docPartPr>
      <w:docPartBody>
        <w:p w:rsidR="001E6BAC" w:rsidRDefault="004B4393" w:rsidP="004B4393">
          <w:pPr>
            <w:pStyle w:val="45787C4E96E344B29F1C3A523862514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E7B1CB143A4017BED88E1E7E886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8A953-74A7-41A2-BAB1-2D651F344CC7}"/>
      </w:docPartPr>
      <w:docPartBody>
        <w:p w:rsidR="001E6BAC" w:rsidRDefault="004B4393" w:rsidP="004B4393">
          <w:pPr>
            <w:pStyle w:val="83E7B1CB143A4017BED88E1E7E8861E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72B79152834D0AA42037761438C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6AB74-8EB8-4A34-A8C9-8E7C270BE5CB}"/>
      </w:docPartPr>
      <w:docPartBody>
        <w:p w:rsidR="001E6BAC" w:rsidRDefault="004B4393" w:rsidP="004B4393">
          <w:pPr>
            <w:pStyle w:val="F172B79152834D0AA42037761438C19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997CC6F6E0B40E0BC0D162B216CE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1D53-6F67-4138-B2B4-972BCC0A38B9}"/>
      </w:docPartPr>
      <w:docPartBody>
        <w:p w:rsidR="001E6BAC" w:rsidRDefault="004B4393" w:rsidP="004B4393">
          <w:pPr>
            <w:pStyle w:val="A997CC6F6E0B40E0BC0D162B216CE23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75940B43894C8ABFC2FEF60CA61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F15EB-7116-4A8D-8527-A2C2E88A9891}"/>
      </w:docPartPr>
      <w:docPartBody>
        <w:p w:rsidR="001E6BAC" w:rsidRDefault="004B4393" w:rsidP="004B4393">
          <w:pPr>
            <w:pStyle w:val="4C75940B43894C8ABFC2FEF60CA6154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943E14586724F7AA036C360C5DC5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74C2F-D6B1-4166-B5E1-F793A630C18B}"/>
      </w:docPartPr>
      <w:docPartBody>
        <w:p w:rsidR="001E6BAC" w:rsidRDefault="004B4393" w:rsidP="004B4393">
          <w:pPr>
            <w:pStyle w:val="3943E14586724F7AA036C360C5DC543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6BBA82291145C880EB884628017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F3D33-9DBC-4492-B896-A667C592204F}"/>
      </w:docPartPr>
      <w:docPartBody>
        <w:p w:rsidR="001E6BAC" w:rsidRDefault="004B4393" w:rsidP="004B4393">
          <w:pPr>
            <w:pStyle w:val="606BBA82291145C880EB8846280179C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3097A588D4D5E8973E24A0136A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BF49A-C04A-4585-A60A-43483891DCFB}"/>
      </w:docPartPr>
      <w:docPartBody>
        <w:p w:rsidR="001E6BAC" w:rsidRDefault="004B4393" w:rsidP="004B4393">
          <w:pPr>
            <w:pStyle w:val="2CE3097A588D4D5E8973E24A0136AF9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F147E03F41941438C6EA9309C980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E3B6B-F7D6-405C-8A16-D319C8AFAB14}"/>
      </w:docPartPr>
      <w:docPartBody>
        <w:p w:rsidR="001E6BAC" w:rsidRDefault="004B4393" w:rsidP="004B4393">
          <w:pPr>
            <w:pStyle w:val="EF147E03F41941438C6EA9309C980B8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20548899AB4CD6B3054BA1AE261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0534B-6716-4C07-AAB8-894888C5C159}"/>
      </w:docPartPr>
      <w:docPartBody>
        <w:p w:rsidR="001E6BAC" w:rsidRDefault="004B4393" w:rsidP="004B4393">
          <w:pPr>
            <w:pStyle w:val="B020548899AB4CD6B3054BA1AE26161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1336AFEF2D44F1FBD3F0AAC62193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EE765-7DF3-4BB4-8F29-CE868DC68DB7}"/>
      </w:docPartPr>
      <w:docPartBody>
        <w:p w:rsidR="001E6BAC" w:rsidRDefault="004B4393" w:rsidP="004B4393">
          <w:pPr>
            <w:pStyle w:val="71336AFEF2D44F1FBD3F0AAC621932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4E2EA96E3444BB96CE9E28BD09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54A94-EA36-4CE4-BD02-F8602136DBC0}"/>
      </w:docPartPr>
      <w:docPartBody>
        <w:p w:rsidR="001E6BAC" w:rsidRDefault="004B4393" w:rsidP="004B4393">
          <w:pPr>
            <w:pStyle w:val="61A4E2EA96E3444BB96CE9E28BD0905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88B889C2DB43C7926B07C72B3D4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E7F42-B31A-4A7D-848C-86723DEDFFE7}"/>
      </w:docPartPr>
      <w:docPartBody>
        <w:p w:rsidR="001E6BAC" w:rsidRDefault="004B4393" w:rsidP="004B4393">
          <w:pPr>
            <w:pStyle w:val="BF88B889C2DB43C7926B07C72B3D490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8D38CF7A6924B53BC09916CCA93F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E2B16-A644-48D7-BB85-312FB14A0DCD}"/>
      </w:docPartPr>
      <w:docPartBody>
        <w:p w:rsidR="001E6BAC" w:rsidRDefault="004B4393" w:rsidP="004B4393">
          <w:pPr>
            <w:pStyle w:val="48D38CF7A6924B53BC09916CCA93F0A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21CFE78D324BD1BE5B85C31417D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71115-E4C6-4D07-BF5B-28FD7507F864}"/>
      </w:docPartPr>
      <w:docPartBody>
        <w:p w:rsidR="001E6BAC" w:rsidRDefault="004B4393" w:rsidP="004B4393">
          <w:pPr>
            <w:pStyle w:val="F021CFE78D324BD1BE5B85C31417D53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0AD6AF6F40242FFBAED2B202A83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CE9D9-64DF-4358-83EF-BAB13F42A19C}"/>
      </w:docPartPr>
      <w:docPartBody>
        <w:p w:rsidR="001E6BAC" w:rsidRDefault="004B4393" w:rsidP="004B4393">
          <w:pPr>
            <w:pStyle w:val="A0AD6AF6F40242FFBAED2B202A83CD6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D3C4720D884AFD9B4BAC0867163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A2420-DA24-4A22-A614-8DCAB4A56BCC}"/>
      </w:docPartPr>
      <w:docPartBody>
        <w:p w:rsidR="001E6BAC" w:rsidRDefault="004B4393" w:rsidP="004B4393">
          <w:pPr>
            <w:pStyle w:val="CCD3C4720D884AFD9B4BAC086716303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4919E6CA544D89A308B8C3B4DC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37C6-0535-46C3-A7D8-BBBAB541E327}"/>
      </w:docPartPr>
      <w:docPartBody>
        <w:p w:rsidR="001E6BAC" w:rsidRDefault="004B4393" w:rsidP="004B4393">
          <w:pPr>
            <w:pStyle w:val="6914919E6CA544D89A308B8C3B4DCC8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5B8B33E561749B3AEBB5CD1037E4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7C11C-9308-44FD-B21C-2AB7382994E2}"/>
      </w:docPartPr>
      <w:docPartBody>
        <w:p w:rsidR="001E6BAC" w:rsidRDefault="004B4393" w:rsidP="004B4393">
          <w:pPr>
            <w:pStyle w:val="55B8B33E561749B3AEBB5CD1037E424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E284AED8445B498693C5571E16044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3F9A7-C774-4073-A7D4-431027C7D4EC}"/>
      </w:docPartPr>
      <w:docPartBody>
        <w:p w:rsidR="001E6BAC" w:rsidRDefault="004B4393" w:rsidP="004B4393">
          <w:pPr>
            <w:pStyle w:val="E284AED8445B498693C5571E16044F0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BA0AA55ECA4CFDACC760161B6F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093EB-7585-427D-A04A-67F0DCB6CB1F}"/>
      </w:docPartPr>
      <w:docPartBody>
        <w:p w:rsidR="001E6BAC" w:rsidRDefault="004B4393" w:rsidP="004B4393">
          <w:pPr>
            <w:pStyle w:val="1ABA0AA55ECA4CFDACC760161B6F5A5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FCB76E6B344A79B9FF85C616521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64C60-13DD-48AC-9EF0-9A15EFE90D91}"/>
      </w:docPartPr>
      <w:docPartBody>
        <w:p w:rsidR="001E6BAC" w:rsidRDefault="004B4393" w:rsidP="004B4393">
          <w:pPr>
            <w:pStyle w:val="BAFCB76E6B344A79B9FF85C61652193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687A404322147D290E0A9BECBF94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624EE-CE70-4C6E-83DD-A3AF3BA963A0}"/>
      </w:docPartPr>
      <w:docPartBody>
        <w:p w:rsidR="001E6BAC" w:rsidRDefault="004B4393" w:rsidP="004B4393">
          <w:pPr>
            <w:pStyle w:val="5687A404322147D290E0A9BECBF94B1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AC8F59860B54A948227CCBAE1781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23E29-86AF-45F8-9887-9403CEBBADFD}"/>
      </w:docPartPr>
      <w:docPartBody>
        <w:p w:rsidR="001E6BAC" w:rsidRDefault="004B4393" w:rsidP="004B4393">
          <w:pPr>
            <w:pStyle w:val="5AC8F59860B54A948227CCBAE1781D2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E292DE05F41FC9C52B36F9FD7A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29926-2EF0-4716-AB8B-84B2A11D8CC7}"/>
      </w:docPartPr>
      <w:docPartBody>
        <w:p w:rsidR="001E6BAC" w:rsidRDefault="004B4393" w:rsidP="004B4393">
          <w:pPr>
            <w:pStyle w:val="95EE292DE05F41FC9C52B36F9FD7ACB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8F9DC00EE44905B7EB25138D381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1CC1D-0B3A-444B-AD84-341A3D0B4FBE}"/>
      </w:docPartPr>
      <w:docPartBody>
        <w:p w:rsidR="001E6BAC" w:rsidRDefault="004B4393" w:rsidP="004B4393">
          <w:pPr>
            <w:pStyle w:val="D88F9DC00EE44905B7EB25138D38154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9D202DA96664398A03C734917AE0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69EA-00C0-4025-8D30-52ABEDAC9856}"/>
      </w:docPartPr>
      <w:docPartBody>
        <w:p w:rsidR="001E6BAC" w:rsidRDefault="004B4393" w:rsidP="004B4393">
          <w:pPr>
            <w:pStyle w:val="F9D202DA96664398A03C734917AE036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CF9BAC5D8430D9077833813AD8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C1202-5619-4838-8FD8-41139BA1E503}"/>
      </w:docPartPr>
      <w:docPartBody>
        <w:p w:rsidR="001E6BAC" w:rsidRDefault="004B4393" w:rsidP="004B4393">
          <w:pPr>
            <w:pStyle w:val="D24CF9BAC5D8430D9077833813AD89D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57A8303BC644F57931AD2BBD6C8A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E4606-AD24-4DA5-8875-FCD9E31C6999}"/>
      </w:docPartPr>
      <w:docPartBody>
        <w:p w:rsidR="001E6BAC" w:rsidRDefault="004B4393" w:rsidP="004B4393">
          <w:pPr>
            <w:pStyle w:val="C57A8303BC644F57931AD2BBD6C8A47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9CFBF531504E8CA5A69625FD3CF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EA048-F625-4732-831A-3D13D3D1056A}"/>
      </w:docPartPr>
      <w:docPartBody>
        <w:p w:rsidR="001E6BAC" w:rsidRDefault="004B4393" w:rsidP="004B4393">
          <w:pPr>
            <w:pStyle w:val="5C9CFBF531504E8CA5A69625FD3CF26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3AAA5351894002994D948B5E48D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66C36-D315-4B0C-ABB7-E282EA04BC1F}"/>
      </w:docPartPr>
      <w:docPartBody>
        <w:p w:rsidR="001E6BAC" w:rsidRDefault="004B4393" w:rsidP="004B4393">
          <w:pPr>
            <w:pStyle w:val="023AAA5351894002994D948B5E48DEBD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0A61530D87D4CEDAC9EBBAD78196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DFDC1-DFED-4BD1-A134-0915263C049A}"/>
      </w:docPartPr>
      <w:docPartBody>
        <w:p w:rsidR="001E6BAC" w:rsidRDefault="004B4393" w:rsidP="004B4393">
          <w:pPr>
            <w:pStyle w:val="80A61530D87D4CEDAC9EBBAD78196C9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8BC86407DA3F4C17BF597176D6E5E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4AD31-B6F2-4318-A585-88E1259C5FBA}"/>
      </w:docPartPr>
      <w:docPartBody>
        <w:p w:rsidR="001E6BAC" w:rsidRDefault="004B4393" w:rsidP="004B4393">
          <w:pPr>
            <w:pStyle w:val="8BC86407DA3F4C17BF597176D6E5E04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CD2BC3D03A418A976BF31AE9671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59CB7-B4F8-4C62-8102-684B4DB14B0D}"/>
      </w:docPartPr>
      <w:docPartBody>
        <w:p w:rsidR="001E6BAC" w:rsidRDefault="004B4393" w:rsidP="004B4393">
          <w:pPr>
            <w:pStyle w:val="B6CD2BC3D03A418A976BF31AE9671AE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BB40C9075E4C3CB3B94113C575C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7DC4B-9778-4626-8B59-7C6FEB6C780C}"/>
      </w:docPartPr>
      <w:docPartBody>
        <w:p w:rsidR="001E6BAC" w:rsidRDefault="004B4393" w:rsidP="004B4393">
          <w:pPr>
            <w:pStyle w:val="F7BB40C9075E4C3CB3B94113C575C6F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AD2403B7A7B4118988D7630C58F5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FE970-9D66-4F02-95B0-67986892F094}"/>
      </w:docPartPr>
      <w:docPartBody>
        <w:p w:rsidR="001E6BAC" w:rsidRDefault="004B4393" w:rsidP="004B4393">
          <w:pPr>
            <w:pStyle w:val="CAD2403B7A7B4118988D7630C58F51F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457AA678D0C749A28E31DD4B1ED9C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716CF-8658-4CDD-A62F-6C55F83AE195}"/>
      </w:docPartPr>
      <w:docPartBody>
        <w:p w:rsidR="001E6BAC" w:rsidRDefault="004B4393" w:rsidP="004B4393">
          <w:pPr>
            <w:pStyle w:val="457AA678D0C749A28E31DD4B1ED9CBF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C4943C0DEE4C639FF7B7840565F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2D854-FB3E-456A-A9B9-8B0572097062}"/>
      </w:docPartPr>
      <w:docPartBody>
        <w:p w:rsidR="001E6BAC" w:rsidRDefault="004B4393" w:rsidP="004B4393">
          <w:pPr>
            <w:pStyle w:val="E8C4943C0DEE4C639FF7B7840565FB6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39F2BDC8C4480088302E8A6233A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D0D94-B462-4199-A079-1FF3F9C3D08A}"/>
      </w:docPartPr>
      <w:docPartBody>
        <w:p w:rsidR="001E6BAC" w:rsidRDefault="004B4393" w:rsidP="004B4393">
          <w:pPr>
            <w:pStyle w:val="7F39F2BDC8C4480088302E8A6233A086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C123D64E19349AD8FE5244B7B37E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744A4-9E0C-4CD9-8C7B-1F5D43A75779}"/>
      </w:docPartPr>
      <w:docPartBody>
        <w:p w:rsidR="001E6BAC" w:rsidRDefault="004B4393" w:rsidP="004B4393">
          <w:pPr>
            <w:pStyle w:val="6C123D64E19349AD8FE5244B7B37EF31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228CC7BDBDF4BE190F524D99E6C6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1E83-2B84-45AB-8B14-B240559294A5}"/>
      </w:docPartPr>
      <w:docPartBody>
        <w:p w:rsidR="001E6BAC" w:rsidRDefault="004B4393" w:rsidP="004B4393">
          <w:pPr>
            <w:pStyle w:val="6228CC7BDBDF4BE190F524D99E6C6EF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143A82F5D245CDAF05DE7673016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1B062-289F-4660-BD5E-D799D9D1AD83}"/>
      </w:docPartPr>
      <w:docPartBody>
        <w:p w:rsidR="001E6BAC" w:rsidRDefault="004B4393" w:rsidP="004B4393">
          <w:pPr>
            <w:pStyle w:val="FF143A82F5D245CDAF05DE7673016E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120BF25BC74324A92AE17E51AB4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FF874-5B86-49C6-B588-B4B8DFFA1AC0}"/>
      </w:docPartPr>
      <w:docPartBody>
        <w:p w:rsidR="001E6BAC" w:rsidRDefault="004B4393" w:rsidP="004B4393">
          <w:pPr>
            <w:pStyle w:val="44120BF25BC74324A92AE17E51AB42C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4845AB841464FC9B72D4A6D44393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65F28-E769-4648-8021-20056ADC0A98}"/>
      </w:docPartPr>
      <w:docPartBody>
        <w:p w:rsidR="001E6BAC" w:rsidRDefault="004B4393" w:rsidP="004B4393">
          <w:pPr>
            <w:pStyle w:val="04845AB841464FC9B72D4A6D44393BC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5806432C06A4CA280289A867DB13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00C41-5F15-4190-A657-0E821AB368EA}"/>
      </w:docPartPr>
      <w:docPartBody>
        <w:p w:rsidR="001E6BAC" w:rsidRDefault="004B4393" w:rsidP="004B4393">
          <w:pPr>
            <w:pStyle w:val="A5806432C06A4CA280289A867DB135C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DF27E6DB8F40648498BD2CE7EA2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9120E-659D-4AA3-9FF6-D89E8168C9FB}"/>
      </w:docPartPr>
      <w:docPartBody>
        <w:p w:rsidR="001E6BAC" w:rsidRDefault="004B4393" w:rsidP="004B4393">
          <w:pPr>
            <w:pStyle w:val="F1DF27E6DB8F40648498BD2CE7EA28C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591FFB35474A8585B0604269152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211C5-4D2E-461B-AD4E-BB733CAB2879}"/>
      </w:docPartPr>
      <w:docPartBody>
        <w:p w:rsidR="001E6BAC" w:rsidRDefault="004B4393" w:rsidP="004B4393">
          <w:pPr>
            <w:pStyle w:val="AA591FFB35474A8585B06042691529B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250431E7BF284340BC4595BB464DE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1DEC8-2E16-4ACC-88C9-FD08DDA83679}"/>
      </w:docPartPr>
      <w:docPartBody>
        <w:p w:rsidR="001E6BAC" w:rsidRDefault="004B4393" w:rsidP="004B4393">
          <w:pPr>
            <w:pStyle w:val="250431E7BF284340BC4595BB464DEE8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85931EA4404318BC4201D3195C5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327A4-989E-45E0-94DE-3040ADBEA07F}"/>
      </w:docPartPr>
      <w:docPartBody>
        <w:p w:rsidR="001E6BAC" w:rsidRDefault="004B4393" w:rsidP="004B4393">
          <w:pPr>
            <w:pStyle w:val="9785931EA4404318BC4201D3195C58A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834E0AD7CF242E3923D6925418B3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072E0-BB78-4BF7-959F-BEF7D3BFBC0A}"/>
      </w:docPartPr>
      <w:docPartBody>
        <w:p w:rsidR="001E6BAC" w:rsidRDefault="004B4393" w:rsidP="004B4393">
          <w:pPr>
            <w:pStyle w:val="B834E0AD7CF242E3923D6925418B3AC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A1D82F38194C538B8E0339C955B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D623A-5A32-42FB-9C46-19C643B05B9C}"/>
      </w:docPartPr>
      <w:docPartBody>
        <w:p w:rsidR="001E6BAC" w:rsidRDefault="004B4393" w:rsidP="004B4393">
          <w:pPr>
            <w:pStyle w:val="A9A1D82F38194C538B8E0339C955B8C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066E3E52D64F04A582D00985E93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85CF-51A5-49E0-84AF-CFEFDC70C822}"/>
      </w:docPartPr>
      <w:docPartBody>
        <w:p w:rsidR="001E6BAC" w:rsidRDefault="004B4393" w:rsidP="004B4393">
          <w:pPr>
            <w:pStyle w:val="0D066E3E52D64F04A582D00985E9355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C391B82C7414B9DBB48117B6396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882F6-E6A3-4CD5-A1A6-57F37C089F33}"/>
      </w:docPartPr>
      <w:docPartBody>
        <w:p w:rsidR="001E6BAC" w:rsidRDefault="004B4393" w:rsidP="004B4393">
          <w:pPr>
            <w:pStyle w:val="7C391B82C7414B9DBB48117B6396C81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D30FDB61F444685B3D52D8977CFD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398CD-3DC0-457C-BDAA-213922888FAB}"/>
      </w:docPartPr>
      <w:docPartBody>
        <w:p w:rsidR="001E6BAC" w:rsidRDefault="004B4393" w:rsidP="004B4393">
          <w:pPr>
            <w:pStyle w:val="AD30FDB61F444685B3D52D8977CFD1C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EA732FC09C414A9474D9520B092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9D73A-EB7F-495E-8DA8-D09829621379}"/>
      </w:docPartPr>
      <w:docPartBody>
        <w:p w:rsidR="001E6BAC" w:rsidRDefault="004B4393" w:rsidP="004B4393">
          <w:pPr>
            <w:pStyle w:val="9DEA732FC09C414A9474D9520B0926F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4E6C28BA9A4875BDC676171AD0D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EC388-F69A-46BC-908B-75A15B733835}"/>
      </w:docPartPr>
      <w:docPartBody>
        <w:p w:rsidR="001E6BAC" w:rsidRDefault="004B4393" w:rsidP="004B4393">
          <w:pPr>
            <w:pStyle w:val="8F4E6C28BA9A4875BDC676171AD0D948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2432714723E450A98D99537E574D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5FD9F-F0F4-4C5B-ACBB-B021ACDF4A04}"/>
      </w:docPartPr>
      <w:docPartBody>
        <w:p w:rsidR="001E6BAC" w:rsidRDefault="004B4393" w:rsidP="004B4393">
          <w:pPr>
            <w:pStyle w:val="A2432714723E450A98D99537E574DF63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38908EAA573646C8882984FDBF433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E55F4-F4F5-4AAA-9558-C222C9EBB871}"/>
      </w:docPartPr>
      <w:docPartBody>
        <w:p w:rsidR="001E6BAC" w:rsidRDefault="004B4393" w:rsidP="004B4393">
          <w:pPr>
            <w:pStyle w:val="38908EAA573646C8882984FDBF433C7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6ED475F4D643C283B942E904352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CE7DB-1CA9-4E10-8237-7DFC620C72BC}"/>
      </w:docPartPr>
      <w:docPartBody>
        <w:p w:rsidR="001E6BAC" w:rsidRDefault="004B4393" w:rsidP="004B4393">
          <w:pPr>
            <w:pStyle w:val="E76ED475F4D643C283B942E90435292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6E9CFDECC6473E93F2DC79A3370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6A273-16E1-498D-9A74-411A7BB87271}"/>
      </w:docPartPr>
      <w:docPartBody>
        <w:p w:rsidR="001E6BAC" w:rsidRDefault="004B4393" w:rsidP="004B4393">
          <w:pPr>
            <w:pStyle w:val="F36E9CFDECC6473E93F2DC79A3370184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A954FDE9AE5F430AB0E4FAA04B68A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30EC0-AAD8-4959-A109-EB56DF79499D}"/>
      </w:docPartPr>
      <w:docPartBody>
        <w:p w:rsidR="001E6BAC" w:rsidRDefault="004B4393" w:rsidP="004B4393">
          <w:pPr>
            <w:pStyle w:val="A954FDE9AE5F430AB0E4FAA04B68AF1F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9F6046A41C4426EBDA4F92CE4826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37C33-603A-40F2-8785-C3A02A0D4D35}"/>
      </w:docPartPr>
      <w:docPartBody>
        <w:p w:rsidR="001E6BAC" w:rsidRDefault="004B4393" w:rsidP="004B4393">
          <w:pPr>
            <w:pStyle w:val="59F6046A41C4426EBDA4F92CE482623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08A6407DFC4EC5B561AE980430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2F2F-CB45-41DD-BD63-87F2B3770A8D}"/>
      </w:docPartPr>
      <w:docPartBody>
        <w:p w:rsidR="001E6BAC" w:rsidRDefault="004B4393" w:rsidP="004B4393">
          <w:pPr>
            <w:pStyle w:val="0F08A6407DFC4EC5B561AE98043046F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1FC63D7A524623B54051DADAF23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D3478-8BEC-42AE-B8FF-A6F9D5960749}"/>
      </w:docPartPr>
      <w:docPartBody>
        <w:p w:rsidR="001E6BAC" w:rsidRDefault="004B4393" w:rsidP="004B4393">
          <w:pPr>
            <w:pStyle w:val="3E1FC63D7A524623B54051DADAF23BF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F2640F7CE6EF4865AE719F1F63C0D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80705-FC7D-4835-B037-D5171C19EA91}"/>
      </w:docPartPr>
      <w:docPartBody>
        <w:p w:rsidR="001E6BAC" w:rsidRDefault="004B4393" w:rsidP="004B4393">
          <w:pPr>
            <w:pStyle w:val="F2640F7CE6EF4865AE719F1F63C0D1EE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9514A1F7B2F24DDD9C184C9264FB9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AB3FA-C773-42C6-BB95-4D85D009428D}"/>
      </w:docPartPr>
      <w:docPartBody>
        <w:p w:rsidR="001E6BAC" w:rsidRDefault="004B4393" w:rsidP="004B4393">
          <w:pPr>
            <w:pStyle w:val="9514A1F7B2F24DDD9C184C9264FB9CA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283CE71E5142C1B63FE451349B6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6021F-4ABB-4C3F-A7D8-4310B7B93D81}"/>
      </w:docPartPr>
      <w:docPartBody>
        <w:p w:rsidR="001E6BAC" w:rsidRDefault="004B4393" w:rsidP="004B4393">
          <w:pPr>
            <w:pStyle w:val="38283CE71E5142C1B63FE451349B6DB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B2DDAA90B940456BAD634041D8289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87F2D-FE41-477F-AD72-23CB7BB39BB0}"/>
      </w:docPartPr>
      <w:docPartBody>
        <w:p w:rsidR="001E6BAC" w:rsidRDefault="004B4393" w:rsidP="004B4393">
          <w:pPr>
            <w:pStyle w:val="B2DDAA90B940456BAD634041D8289C8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D855AE35B0C84CDE888AB4A26BD6D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5080D-3267-4D1E-9FCB-36BB0165A2C2}"/>
      </w:docPartPr>
      <w:docPartBody>
        <w:p w:rsidR="001E6BAC" w:rsidRDefault="004B4393" w:rsidP="004B4393">
          <w:pPr>
            <w:pStyle w:val="D855AE35B0C84CDE888AB4A26BD6DE2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01C9CC50406D4EB1ADBFD19116179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48765-AE07-4B0F-B52F-0066308BA8A2}"/>
      </w:docPartPr>
      <w:docPartBody>
        <w:p w:rsidR="001E6BAC" w:rsidRDefault="004B4393" w:rsidP="004B4393">
          <w:pPr>
            <w:pStyle w:val="01C9CC50406D4EB1ADBFD19116179F1B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947CBDFC1404D4082859B1317023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E94436-5C23-4E4B-A9D0-826EC63AA7E2}"/>
      </w:docPartPr>
      <w:docPartBody>
        <w:p w:rsidR="001E6BAC" w:rsidRDefault="004B4393" w:rsidP="004B4393">
          <w:pPr>
            <w:pStyle w:val="6947CBDFC1404D4082859B13170233F9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C2170AA6D8B54C88AEEF36E10E843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BFC79-2288-4459-98F3-D7C34898877C}"/>
      </w:docPartPr>
      <w:docPartBody>
        <w:p w:rsidR="001E6BAC" w:rsidRDefault="004B4393" w:rsidP="004B4393">
          <w:pPr>
            <w:pStyle w:val="C2170AA6D8B54C88AEEF36E10E84379A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551C913E11CD4713B1302CF1F1719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0F0F6-7EF4-45C7-90EC-4A6BB1720E4D}"/>
      </w:docPartPr>
      <w:docPartBody>
        <w:p w:rsidR="001E6BAC" w:rsidRDefault="004B4393" w:rsidP="004B4393">
          <w:pPr>
            <w:pStyle w:val="551C913E11CD4713B1302CF1F1719C4C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156F693FFF8E4547A4100B089746F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86DE81-B2A2-4C09-90DD-61D3D7CF4365}"/>
      </w:docPartPr>
      <w:docPartBody>
        <w:p w:rsidR="001E6BAC" w:rsidRDefault="004B4393" w:rsidP="004B4393">
          <w:pPr>
            <w:pStyle w:val="156F693FFF8E4547A4100B089746F2E5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6C2F8C05DF2C4D92A55E41EE91C2A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B27A6-C0E3-453D-9CE3-EAE52F11014C}"/>
      </w:docPartPr>
      <w:docPartBody>
        <w:p w:rsidR="001E6BAC" w:rsidRDefault="004B4393" w:rsidP="004B4393">
          <w:pPr>
            <w:pStyle w:val="6C2F8C05DF2C4D92A55E41EE91C2AF02"/>
          </w:pPr>
          <w:r w:rsidRPr="00DD6200">
            <w:rPr>
              <w:rStyle w:val="PlaceholderText"/>
            </w:rPr>
            <w:t>Choose an item.</w:t>
          </w:r>
        </w:p>
      </w:docPartBody>
    </w:docPart>
    <w:docPart>
      <w:docPartPr>
        <w:name w:val="7A6FC8EF6EBB46EABB77BB8E3C065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E83CE-2956-4760-BE2C-BA9DBA4D536F}"/>
      </w:docPartPr>
      <w:docPartBody>
        <w:p w:rsidR="001E6BAC" w:rsidRDefault="004B4393" w:rsidP="004B4393">
          <w:pPr>
            <w:pStyle w:val="7A6FC8EF6EBB46EABB77BB8E3C0657C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948E4D08E4C39ACCBA8BF50F64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82EA-4802-4B1C-BEB5-04E83B9C992E}"/>
      </w:docPartPr>
      <w:docPartBody>
        <w:p w:rsidR="001E6BAC" w:rsidRDefault="004B4393" w:rsidP="004B4393">
          <w:pPr>
            <w:pStyle w:val="24F948E4D08E4C39ACCBA8BF50F6404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E62CAD20C4A1CA5F8886B7F3A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2BC15-BA81-4DFF-A3A4-2D276CB49770}"/>
      </w:docPartPr>
      <w:docPartBody>
        <w:p w:rsidR="001E6BAC" w:rsidRDefault="004B4393" w:rsidP="004B4393">
          <w:pPr>
            <w:pStyle w:val="DAEE62CAD20C4A1CA5F8886B7F3A31E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972DC0015041D3B60BFE1D801A7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44F7B-124D-46FD-A209-0F47EE9588C3}"/>
      </w:docPartPr>
      <w:docPartBody>
        <w:p w:rsidR="001E6BAC" w:rsidRDefault="004B4393" w:rsidP="004B4393">
          <w:pPr>
            <w:pStyle w:val="5B972DC0015041D3B60BFE1D801A7D7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14E780F1A4F52AC1B1534A390C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0D1CF-2791-46CF-92D7-7189F1218BD5}"/>
      </w:docPartPr>
      <w:docPartBody>
        <w:p w:rsidR="001E6BAC" w:rsidRDefault="004B4393" w:rsidP="004B4393">
          <w:pPr>
            <w:pStyle w:val="83614E780F1A4F52AC1B1534A390CD3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9CA836E607487D8B6773EF71F0B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3D00D-22E5-412F-8085-2D13476C4492}"/>
      </w:docPartPr>
      <w:docPartBody>
        <w:p w:rsidR="001E6BAC" w:rsidRDefault="004B4393" w:rsidP="004B4393">
          <w:pPr>
            <w:pStyle w:val="749CA836E607487D8B6773EF71F0B1F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1CB7377C9F46999C566A144AE45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21DAC-5C3C-412D-898E-DC76F2688929}"/>
      </w:docPartPr>
      <w:docPartBody>
        <w:p w:rsidR="001E6BAC" w:rsidRDefault="004B4393" w:rsidP="004B4393">
          <w:pPr>
            <w:pStyle w:val="C41CB7377C9F46999C566A144AE4557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AE6E38EDB4BBE856FFBC95A7BA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F921B-742F-4576-806B-2849F0475D4E}"/>
      </w:docPartPr>
      <w:docPartBody>
        <w:p w:rsidR="001E6BAC" w:rsidRDefault="004B4393" w:rsidP="004B4393">
          <w:pPr>
            <w:pStyle w:val="D3EAE6E38EDB4BBE856FFBC95A7BA94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C988172A734289BB2822DD3A7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80448-AF57-4F49-9B0F-5145F155E2D1}"/>
      </w:docPartPr>
      <w:docPartBody>
        <w:p w:rsidR="001E6BAC" w:rsidRDefault="004B4393" w:rsidP="004B4393">
          <w:pPr>
            <w:pStyle w:val="76C988172A734289BB2822DD3A718AC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30F4437E514D50BE1EA4C7EF446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876FA-6932-417D-9B26-8F744040169F}"/>
      </w:docPartPr>
      <w:docPartBody>
        <w:p w:rsidR="001E6BAC" w:rsidRDefault="004B4393" w:rsidP="004B4393">
          <w:pPr>
            <w:pStyle w:val="1F30F4437E514D50BE1EA4C7EF446B5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47B682D629448CBF4280F388F1F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43DB4-9651-4D42-B006-6B6F9D1E519F}"/>
      </w:docPartPr>
      <w:docPartBody>
        <w:p w:rsidR="001E6BAC" w:rsidRDefault="004B4393" w:rsidP="004B4393">
          <w:pPr>
            <w:pStyle w:val="1747B682D629448CBF4280F388F1F04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097E86F0AF4C8D96C26A7B59215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C84BA-00BD-40EF-A1F9-D149F74454C4}"/>
      </w:docPartPr>
      <w:docPartBody>
        <w:p w:rsidR="001E6BAC" w:rsidRDefault="004B4393" w:rsidP="004B4393">
          <w:pPr>
            <w:pStyle w:val="E0097E86F0AF4C8D96C26A7B59215BF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F1DA153A94D3AACE35DBE77BBB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2B807-4E5A-44F7-BDB2-4641D0754B88}"/>
      </w:docPartPr>
      <w:docPartBody>
        <w:p w:rsidR="001E6BAC" w:rsidRDefault="004B4393" w:rsidP="004B4393">
          <w:pPr>
            <w:pStyle w:val="82AF1DA153A94D3AACE35DBE77BBB75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FCCA7CD67D4ADE80B29C7CE739A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2CBAF-0FD0-4AAD-8F8B-EBB9D42D1D91}"/>
      </w:docPartPr>
      <w:docPartBody>
        <w:p w:rsidR="001E6BAC" w:rsidRDefault="004B4393" w:rsidP="004B4393">
          <w:pPr>
            <w:pStyle w:val="5DFCCA7CD67D4ADE80B29C7CE739AAB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05FE9A1967416BABA2CEBAC1BD6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96E01-806B-42B7-9D36-BF97BBA28BCD}"/>
      </w:docPartPr>
      <w:docPartBody>
        <w:p w:rsidR="001E6BAC" w:rsidRDefault="004B4393" w:rsidP="004B4393">
          <w:pPr>
            <w:pStyle w:val="0905FE9A1967416BABA2CEBAC1BD6AE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9A27B690FA4425A45269B1C1611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FDC70-87A6-494C-A76D-DC7FA60BB1E5}"/>
      </w:docPartPr>
      <w:docPartBody>
        <w:p w:rsidR="001E6BAC" w:rsidRDefault="004B4393" w:rsidP="004B4393">
          <w:pPr>
            <w:pStyle w:val="329A27B690FA4425A45269B1C16117C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582184D3E4E0C9B7A3312EC5B2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CC925-3BF9-481A-90C9-846B589372D4}"/>
      </w:docPartPr>
      <w:docPartBody>
        <w:p w:rsidR="001E6BAC" w:rsidRDefault="004B4393" w:rsidP="004B4393">
          <w:pPr>
            <w:pStyle w:val="818582184D3E4E0C9B7A3312EC5B25C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6A85C8BD54407B887ECF0066D19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0D8E5-CB19-4F72-B418-C58B659AE682}"/>
      </w:docPartPr>
      <w:docPartBody>
        <w:p w:rsidR="001E6BAC" w:rsidRDefault="004B4393" w:rsidP="004B4393">
          <w:pPr>
            <w:pStyle w:val="5E6A85C8BD54407B887ECF0066D195B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31DA750C4B494D8F07B6FF91B45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2ED56-B30B-433E-A2FF-2CCCF6317E8E}"/>
      </w:docPartPr>
      <w:docPartBody>
        <w:p w:rsidR="001E6BAC" w:rsidRDefault="004B4393" w:rsidP="004B4393">
          <w:pPr>
            <w:pStyle w:val="0131DA750C4B494D8F07B6FF91B4568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3B9B607AA24825AAF1503B127BF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64CCF-BCD9-41B0-AC53-80323022D90B}"/>
      </w:docPartPr>
      <w:docPartBody>
        <w:p w:rsidR="001E6BAC" w:rsidRDefault="004B4393" w:rsidP="004B4393">
          <w:pPr>
            <w:pStyle w:val="963B9B607AA24825AAF1503B127BF1B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0B4D2B4B104FBB95E4259E6C04B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F5183-39E5-4E74-AB51-90698A2A16B5}"/>
      </w:docPartPr>
      <w:docPartBody>
        <w:p w:rsidR="001E6BAC" w:rsidRDefault="004B4393" w:rsidP="004B4393">
          <w:pPr>
            <w:pStyle w:val="FA0B4D2B4B104FBB95E4259E6C04B71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54021087641BFA5820C20D139A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36140-A0B0-4769-A737-E113A3F3C9BF}"/>
      </w:docPartPr>
      <w:docPartBody>
        <w:p w:rsidR="001E6BAC" w:rsidRDefault="004B4393" w:rsidP="004B4393">
          <w:pPr>
            <w:pStyle w:val="5A154021087641BFA5820C20D139A61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9DFF03FCE54C90B97A1184A9D2E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4DC8F-D3DB-40A6-AA67-04F7CB76C9CB}"/>
      </w:docPartPr>
      <w:docPartBody>
        <w:p w:rsidR="001E6BAC" w:rsidRDefault="004B4393" w:rsidP="004B4393">
          <w:pPr>
            <w:pStyle w:val="F69DFF03FCE54C90B97A1184A9D2EC2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006EDA0CC24AB9B5DE850F5E98A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5D0F6-C1C0-4EB2-A66B-6F3AE09F4C42}"/>
      </w:docPartPr>
      <w:docPartBody>
        <w:p w:rsidR="001E6BAC" w:rsidRDefault="004B4393" w:rsidP="004B4393">
          <w:pPr>
            <w:pStyle w:val="52006EDA0CC24AB9B5DE850F5E98A69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910B46E1A74E8EA3B0A3F9F303B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815A3-29CA-4761-807E-7981387D40E3}"/>
      </w:docPartPr>
      <w:docPartBody>
        <w:p w:rsidR="001E6BAC" w:rsidRDefault="004B4393" w:rsidP="004B4393">
          <w:pPr>
            <w:pStyle w:val="A8910B46E1A74E8EA3B0A3F9F303BC9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301B25EDD54AC29FDA05A1A50E4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42141-1700-4B32-B10C-E83FA6881F1F}"/>
      </w:docPartPr>
      <w:docPartBody>
        <w:p w:rsidR="001E6BAC" w:rsidRDefault="004B4393" w:rsidP="004B4393">
          <w:pPr>
            <w:pStyle w:val="47301B25EDD54AC29FDA05A1A50E428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9E4A45A40D46F6809850281D6BC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499E3-BC0D-415C-9F9B-CC590D8BE5F8}"/>
      </w:docPartPr>
      <w:docPartBody>
        <w:p w:rsidR="001E6BAC" w:rsidRDefault="004B4393" w:rsidP="004B4393">
          <w:pPr>
            <w:pStyle w:val="A99E4A45A40D46F6809850281D6BCA9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01863CC34C43D4BBA3D116753A5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CE75E-7445-48E6-BF51-6200F4176181}"/>
      </w:docPartPr>
      <w:docPartBody>
        <w:p w:rsidR="001E6BAC" w:rsidRDefault="004B4393" w:rsidP="004B4393">
          <w:pPr>
            <w:pStyle w:val="4001863CC34C43D4BBA3D116753A5ED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1BD6ECEF0A4575AFC9A4E8CE403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25B31-3CE5-4443-B5EC-CC809E51BC5E}"/>
      </w:docPartPr>
      <w:docPartBody>
        <w:p w:rsidR="001E6BAC" w:rsidRDefault="004B4393" w:rsidP="004B4393">
          <w:pPr>
            <w:pStyle w:val="5C1BD6ECEF0A4575AFC9A4E8CE40307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4783EFEC264D0F92A8E1DAC62D4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8005D-345C-49CF-A856-3F40BE376D40}"/>
      </w:docPartPr>
      <w:docPartBody>
        <w:p w:rsidR="001E6BAC" w:rsidRDefault="004B4393" w:rsidP="004B4393">
          <w:pPr>
            <w:pStyle w:val="6B4783EFEC264D0F92A8E1DAC62D413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1BF6238CF4D728733BD7AE7338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1B68D-842B-45F8-9B5B-234A3106DF36}"/>
      </w:docPartPr>
      <w:docPartBody>
        <w:p w:rsidR="001E6BAC" w:rsidRDefault="004B4393" w:rsidP="004B4393">
          <w:pPr>
            <w:pStyle w:val="6241BF6238CF4D728733BD7AE733827D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86F3806B8949C3922ED644CBC1B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0C73-EBB4-41B7-A56D-B5F3113751B3}"/>
      </w:docPartPr>
      <w:docPartBody>
        <w:p w:rsidR="001E6BAC" w:rsidRDefault="004B4393" w:rsidP="004B4393">
          <w:pPr>
            <w:pStyle w:val="3B86F3806B8949C3922ED644CBC1BA7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ED4BAD612743048E7C2EBA3BAFE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451EC-3F94-4198-998C-2E0FBD7AFA74}"/>
      </w:docPartPr>
      <w:docPartBody>
        <w:p w:rsidR="001E6BAC" w:rsidRDefault="004B4393" w:rsidP="004B4393">
          <w:pPr>
            <w:pStyle w:val="D0ED4BAD612743048E7C2EBA3BAFEFD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8B11608154E5DB6966176A0B54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A89C2-2A90-4F34-AF57-D40EE2D37ED1}"/>
      </w:docPartPr>
      <w:docPartBody>
        <w:p w:rsidR="001E6BAC" w:rsidRDefault="004B4393" w:rsidP="004B4393">
          <w:pPr>
            <w:pStyle w:val="8E38B11608154E5DB6966176A0B5478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274713189149509BCD3158F6781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F4301-A5EC-445C-ACF7-898A7DDC6353}"/>
      </w:docPartPr>
      <w:docPartBody>
        <w:p w:rsidR="001E6BAC" w:rsidRDefault="004B4393" w:rsidP="004B4393">
          <w:pPr>
            <w:pStyle w:val="4B274713189149509BCD3158F67814C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FFD9FB13BA4395AE59744CF362C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36BF8-31AD-45F2-9EE5-E3194DB96C6F}"/>
      </w:docPartPr>
      <w:docPartBody>
        <w:p w:rsidR="001E6BAC" w:rsidRDefault="004B4393" w:rsidP="004B4393">
          <w:pPr>
            <w:pStyle w:val="97FFD9FB13BA4395AE59744CF362C24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D36929CCDD4835BC76F653DB103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F0C54-2745-40FB-86F6-41B4A1B5B54E}"/>
      </w:docPartPr>
      <w:docPartBody>
        <w:p w:rsidR="001E6BAC" w:rsidRDefault="004B4393" w:rsidP="004B4393">
          <w:pPr>
            <w:pStyle w:val="4AD36929CCDD4835BC76F653DB103D8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5866200A514386A9B4B661252AC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185EB-B476-4E67-9CA2-7B8E89B76E8F}"/>
      </w:docPartPr>
      <w:docPartBody>
        <w:p w:rsidR="001E6BAC" w:rsidRDefault="004B4393" w:rsidP="004B4393">
          <w:pPr>
            <w:pStyle w:val="3A5866200A514386A9B4B661252AC711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A7BE2DEFED4189A523C94EC048A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B34F9-F0A1-4300-AB75-CA492F11576C}"/>
      </w:docPartPr>
      <w:docPartBody>
        <w:p w:rsidR="001E6BAC" w:rsidRDefault="004B4393" w:rsidP="004B4393">
          <w:pPr>
            <w:pStyle w:val="5CA7BE2DEFED4189A523C94EC048A236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52177A1C9245149AA49F2141ED3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8DCCF-31E0-4BE9-A6F4-2EF81C422BEC}"/>
      </w:docPartPr>
      <w:docPartBody>
        <w:p w:rsidR="001E6BAC" w:rsidRDefault="004B4393" w:rsidP="004B4393">
          <w:pPr>
            <w:pStyle w:val="4E52177A1C9245149AA49F2141ED3E6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D9576D5D4A4723AB24B3A80F5B9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8A37F-B096-486E-A9AD-0BA6C4694C50}"/>
      </w:docPartPr>
      <w:docPartBody>
        <w:p w:rsidR="001E6BAC" w:rsidRDefault="004B4393" w:rsidP="004B4393">
          <w:pPr>
            <w:pStyle w:val="D1D9576D5D4A4723AB24B3A80F5B96BA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F19AADBE5B40CCAF20037B28CE9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43459-0895-4C33-9873-DFBBC4101C4A}"/>
      </w:docPartPr>
      <w:docPartBody>
        <w:p w:rsidR="001E6BAC" w:rsidRDefault="004B4393" w:rsidP="004B4393">
          <w:pPr>
            <w:pStyle w:val="58F19AADBE5B40CCAF20037B28CE9A45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3CB88B4403467DBA73F90813C98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DC44B-992B-422F-9B0B-BCB95DEFA861}"/>
      </w:docPartPr>
      <w:docPartBody>
        <w:p w:rsidR="001E6BAC" w:rsidRDefault="004B4393" w:rsidP="004B4393">
          <w:pPr>
            <w:pStyle w:val="E13CB88B4403467DBA73F90813C98684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DEF0AAE65842A99E805F0704921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70D40-A548-4B30-A96C-63C57E37B796}"/>
      </w:docPartPr>
      <w:docPartBody>
        <w:p w:rsidR="001E6BAC" w:rsidRDefault="004B4393" w:rsidP="004B4393">
          <w:pPr>
            <w:pStyle w:val="5BDEF0AAE65842A99E805F0704921527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DDBA0180234C01A257EA5C56C30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0AA08-0116-4414-866E-5C25BAF918E4}"/>
      </w:docPartPr>
      <w:docPartBody>
        <w:p w:rsidR="001E6BAC" w:rsidRDefault="004B4393" w:rsidP="004B4393">
          <w:pPr>
            <w:pStyle w:val="93DDBA0180234C01A257EA5C56C30520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1499A0952C46A38F1197CE47205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002B0-3881-40BD-BFE2-ED5C9C3DBF37}"/>
      </w:docPartPr>
      <w:docPartBody>
        <w:p w:rsidR="001E6BAC" w:rsidRDefault="004B4393" w:rsidP="004B4393">
          <w:pPr>
            <w:pStyle w:val="741499A0952C46A38F1197CE472055A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77538AC194F6DA057CA768AD0A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B46E3-D35F-473B-9640-B41CC5F423ED}"/>
      </w:docPartPr>
      <w:docPartBody>
        <w:p w:rsidR="001E6BAC" w:rsidRDefault="004B4393" w:rsidP="004B4393">
          <w:pPr>
            <w:pStyle w:val="6CB77538AC194F6DA057CA768AD0AA4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A6D58E2CED47B9B0808D9727FF8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09CE4-3573-4041-A074-741D83878389}"/>
      </w:docPartPr>
      <w:docPartBody>
        <w:p w:rsidR="001E6BAC" w:rsidRDefault="004B4393" w:rsidP="004B4393">
          <w:pPr>
            <w:pStyle w:val="29A6D58E2CED47B9B0808D9727FF8BBE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1FFE74EFFF42A491C18B26209B0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BF526-CDCD-4A6C-B7F8-11AF33CB4884}"/>
      </w:docPartPr>
      <w:docPartBody>
        <w:p w:rsidR="001E6BAC" w:rsidRDefault="004B4393" w:rsidP="004B4393">
          <w:pPr>
            <w:pStyle w:val="7D1FFE74EFFF42A491C18B26209B071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C8094CD0F40D883D754F086CFE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52A7C-98B3-4798-B1AC-5B75C33007F9}"/>
      </w:docPartPr>
      <w:docPartBody>
        <w:p w:rsidR="001E6BAC" w:rsidRDefault="004B4393" w:rsidP="004B4393">
          <w:pPr>
            <w:pStyle w:val="CF9C8094CD0F40D883D754F086CFE702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ED657AC1CF4169B3118041D3CFF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2ED8F-E630-42AD-8EEF-4968F1843EA7}"/>
      </w:docPartPr>
      <w:docPartBody>
        <w:p w:rsidR="001E6BAC" w:rsidRDefault="004B4393" w:rsidP="004B4393">
          <w:pPr>
            <w:pStyle w:val="49ED657AC1CF4169B3118041D3CFFB0C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550AF613543AB83DEFC40F00DA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8FA92-AC07-49F3-9B94-39776FE9C596}"/>
      </w:docPartPr>
      <w:docPartBody>
        <w:p w:rsidR="001E6BAC" w:rsidRDefault="004B4393" w:rsidP="004B4393">
          <w:pPr>
            <w:pStyle w:val="772550AF613543AB83DEFC40F00DA9F8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EDF572286B4489B279A3D4F3CE5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9C357-51A8-4B1D-9001-08372CFF759D}"/>
      </w:docPartPr>
      <w:docPartBody>
        <w:p w:rsidR="001E6BAC" w:rsidRDefault="004B4393" w:rsidP="004B4393">
          <w:pPr>
            <w:pStyle w:val="9FEDF572286B4489B279A3D4F3CE5D4F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240D33AF34A81820EA0AF7603C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A21EA-FA02-4AD0-964C-CCF2A7A5955E}"/>
      </w:docPartPr>
      <w:docPartBody>
        <w:p w:rsidR="001E6BAC" w:rsidRDefault="004B4393" w:rsidP="004B4393">
          <w:pPr>
            <w:pStyle w:val="613240D33AF34A81820EA0AF7603C3F3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7798188FC4A18A7D0A47EA18BF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2A9CC-FBD6-4578-8164-60224C89A211}"/>
      </w:docPartPr>
      <w:docPartBody>
        <w:p w:rsidR="001E6BAC" w:rsidRDefault="004B4393" w:rsidP="004B4393">
          <w:pPr>
            <w:pStyle w:val="7307798188FC4A18A7D0A47EA18BF5E9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AFF01292D1412395F973E04AFB0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A549F-BE8A-4EB8-ABC7-9E7267BCB346}"/>
      </w:docPartPr>
      <w:docPartBody>
        <w:p w:rsidR="001E6BAC" w:rsidRDefault="004B4393" w:rsidP="004B4393">
          <w:pPr>
            <w:pStyle w:val="F5AFF01292D1412395F973E04AFB085B"/>
          </w:pPr>
          <w:r w:rsidRPr="00DD620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4D"/>
    <w:family w:val="auto"/>
    <w:pitch w:val="variable"/>
    <w:sig w:usb0="2000020F" w:usb1="00000003" w:usb2="00000000" w:usb3="00000000" w:csb0="000001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3DE7"/>
    <w:rsid w:val="00012520"/>
    <w:rsid w:val="000F35AB"/>
    <w:rsid w:val="0011781E"/>
    <w:rsid w:val="001E6BAC"/>
    <w:rsid w:val="002873B5"/>
    <w:rsid w:val="002A35D2"/>
    <w:rsid w:val="002C01AE"/>
    <w:rsid w:val="0040395F"/>
    <w:rsid w:val="00407844"/>
    <w:rsid w:val="0045433A"/>
    <w:rsid w:val="00490957"/>
    <w:rsid w:val="004B4393"/>
    <w:rsid w:val="005A79D9"/>
    <w:rsid w:val="005B1164"/>
    <w:rsid w:val="005E6914"/>
    <w:rsid w:val="00641A2C"/>
    <w:rsid w:val="006B49EC"/>
    <w:rsid w:val="00703DE7"/>
    <w:rsid w:val="00740F26"/>
    <w:rsid w:val="0084018D"/>
    <w:rsid w:val="00843B2F"/>
    <w:rsid w:val="00864022"/>
    <w:rsid w:val="0090662C"/>
    <w:rsid w:val="009820A3"/>
    <w:rsid w:val="009828E3"/>
    <w:rsid w:val="00A05F70"/>
    <w:rsid w:val="00A16569"/>
    <w:rsid w:val="00AA32F8"/>
    <w:rsid w:val="00AA55D2"/>
    <w:rsid w:val="00B76193"/>
    <w:rsid w:val="00B8079D"/>
    <w:rsid w:val="00C24B81"/>
    <w:rsid w:val="00CC6807"/>
    <w:rsid w:val="00CF339F"/>
    <w:rsid w:val="00D20244"/>
    <w:rsid w:val="00DF40B4"/>
    <w:rsid w:val="00EF560B"/>
    <w:rsid w:val="00FF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4393"/>
    <w:rPr>
      <w:color w:val="808080"/>
    </w:rPr>
  </w:style>
  <w:style w:type="paragraph" w:customStyle="1" w:styleId="2D686093B283476BBC7BEDC65A873976">
    <w:name w:val="2D686093B283476BBC7BEDC65A873976"/>
    <w:rsid w:val="00703DE7"/>
  </w:style>
  <w:style w:type="paragraph" w:customStyle="1" w:styleId="BD9CCAE164474FA4A71625EFEF765053">
    <w:name w:val="BD9CCAE164474FA4A71625EFEF765053"/>
    <w:rsid w:val="00703DE7"/>
  </w:style>
  <w:style w:type="paragraph" w:customStyle="1" w:styleId="2A65B73FBB5C4F5E96590C783FA33B5D">
    <w:name w:val="2A65B73FBB5C4F5E96590C783FA33B5D"/>
    <w:rsid w:val="00490957"/>
  </w:style>
  <w:style w:type="paragraph" w:customStyle="1" w:styleId="208A28D376B2441B8E8BE30D4592E625">
    <w:name w:val="208A28D376B2441B8E8BE30D4592E625"/>
    <w:rsid w:val="00490957"/>
  </w:style>
  <w:style w:type="paragraph" w:customStyle="1" w:styleId="12220BB9A22C4A0EAD17354E593DE650">
    <w:name w:val="12220BB9A22C4A0EAD17354E593DE650"/>
    <w:rsid w:val="00490957"/>
  </w:style>
  <w:style w:type="paragraph" w:customStyle="1" w:styleId="9A3D6BAA6A124F8BB2080B66D96E7CC4">
    <w:name w:val="9A3D6BAA6A124F8BB2080B66D96E7CC4"/>
    <w:rsid w:val="00490957"/>
  </w:style>
  <w:style w:type="paragraph" w:customStyle="1" w:styleId="D008293C2BB44E178C164451D35B1F58">
    <w:name w:val="D008293C2BB44E178C164451D35B1F58"/>
    <w:rsid w:val="00490957"/>
  </w:style>
  <w:style w:type="paragraph" w:customStyle="1" w:styleId="6035F5FD7AE84F7AAF70D388D8AB3B54">
    <w:name w:val="6035F5FD7AE84F7AAF70D388D8AB3B54"/>
    <w:rsid w:val="00490957"/>
  </w:style>
  <w:style w:type="paragraph" w:customStyle="1" w:styleId="E5A902216C384C6A9F91F86EF4D1E8E9">
    <w:name w:val="E5A902216C384C6A9F91F86EF4D1E8E9"/>
    <w:rsid w:val="00490957"/>
  </w:style>
  <w:style w:type="paragraph" w:customStyle="1" w:styleId="3F6EC51C4AAB4574AF3C724B71570072">
    <w:name w:val="3F6EC51C4AAB4574AF3C724B71570072"/>
    <w:rsid w:val="00490957"/>
  </w:style>
  <w:style w:type="paragraph" w:customStyle="1" w:styleId="AE3A36086AD34DB78B1BD73E4AEEC2FA">
    <w:name w:val="AE3A36086AD34DB78B1BD73E4AEEC2FA"/>
    <w:rsid w:val="00490957"/>
  </w:style>
  <w:style w:type="paragraph" w:customStyle="1" w:styleId="B5720A0DD534493CA8102C8663C88BA8">
    <w:name w:val="B5720A0DD534493CA8102C8663C88BA8"/>
    <w:rsid w:val="00490957"/>
  </w:style>
  <w:style w:type="paragraph" w:customStyle="1" w:styleId="5379F26D6A2C4970AC603104B1621C9B">
    <w:name w:val="5379F26D6A2C4970AC603104B1621C9B"/>
    <w:rsid w:val="00490957"/>
  </w:style>
  <w:style w:type="paragraph" w:customStyle="1" w:styleId="DFFB3E4A182343F99C7C04731DAA51AA">
    <w:name w:val="DFFB3E4A182343F99C7C04731DAA51AA"/>
    <w:rsid w:val="00490957"/>
  </w:style>
  <w:style w:type="paragraph" w:customStyle="1" w:styleId="AD660199C54D4E9EBCDB1C2AEA1EAA11">
    <w:name w:val="AD660199C54D4E9EBCDB1C2AEA1EAA11"/>
    <w:rsid w:val="00703DE7"/>
  </w:style>
  <w:style w:type="paragraph" w:customStyle="1" w:styleId="1EBFF89CA2D647718B66097AB0437D2A">
    <w:name w:val="1EBFF89CA2D647718B66097AB0437D2A"/>
    <w:rsid w:val="00703DE7"/>
  </w:style>
  <w:style w:type="paragraph" w:customStyle="1" w:styleId="F636D329E6E84E3CB3312FE4311DFAE7">
    <w:name w:val="F636D329E6E84E3CB3312FE4311DFAE7"/>
    <w:rsid w:val="00703DE7"/>
  </w:style>
  <w:style w:type="paragraph" w:customStyle="1" w:styleId="42B0EB31C8AD4A60B712473B753BF2E6">
    <w:name w:val="42B0EB31C8AD4A60B712473B753BF2E6"/>
    <w:rsid w:val="00703DE7"/>
  </w:style>
  <w:style w:type="paragraph" w:customStyle="1" w:styleId="7D76FD4AAA344600A7CD7BDDB9D4F269">
    <w:name w:val="7D76FD4AAA344600A7CD7BDDB9D4F269"/>
    <w:rsid w:val="00703DE7"/>
  </w:style>
  <w:style w:type="paragraph" w:customStyle="1" w:styleId="2FCDA0C7167C435382FD690DD0A84969">
    <w:name w:val="2FCDA0C7167C435382FD690DD0A84969"/>
    <w:rsid w:val="00703DE7"/>
  </w:style>
  <w:style w:type="paragraph" w:customStyle="1" w:styleId="CCC8A84931F44C9F9B26562BD204450C">
    <w:name w:val="CCC8A84931F44C9F9B26562BD204450C"/>
    <w:rsid w:val="00703DE7"/>
  </w:style>
  <w:style w:type="paragraph" w:customStyle="1" w:styleId="EEA28A10793D4A6A8B99EAA1E34E300F">
    <w:name w:val="EEA28A10793D4A6A8B99EAA1E34E300F"/>
    <w:rsid w:val="00703DE7"/>
  </w:style>
  <w:style w:type="paragraph" w:customStyle="1" w:styleId="CA2A07AD5CEB43DE8C7D7902FB48F36E">
    <w:name w:val="CA2A07AD5CEB43DE8C7D7902FB48F36E"/>
    <w:rsid w:val="00703DE7"/>
  </w:style>
  <w:style w:type="paragraph" w:customStyle="1" w:styleId="223CE68F461E49888B0A3E97CFB18C0E">
    <w:name w:val="223CE68F461E49888B0A3E97CFB18C0E"/>
    <w:rsid w:val="00703DE7"/>
  </w:style>
  <w:style w:type="paragraph" w:customStyle="1" w:styleId="B97E9828928842D69CC31494924932CF">
    <w:name w:val="B97E9828928842D69CC31494924932CF"/>
    <w:rsid w:val="00703DE7"/>
  </w:style>
  <w:style w:type="paragraph" w:customStyle="1" w:styleId="8C4C35C2C7754AAFB50CA844802F9F02">
    <w:name w:val="8C4C35C2C7754AAFB50CA844802F9F02"/>
    <w:rsid w:val="00703DE7"/>
  </w:style>
  <w:style w:type="paragraph" w:customStyle="1" w:styleId="D34EFEE90AD94212BD3E857671104058">
    <w:name w:val="D34EFEE90AD94212BD3E857671104058"/>
    <w:rsid w:val="00703DE7"/>
  </w:style>
  <w:style w:type="paragraph" w:customStyle="1" w:styleId="4EDBA730F5C44C1AB963500A1159036B">
    <w:name w:val="4EDBA730F5C44C1AB963500A1159036B"/>
    <w:rsid w:val="00703DE7"/>
  </w:style>
  <w:style w:type="paragraph" w:customStyle="1" w:styleId="1E87CF1C04BE4970B8B86E828489B093">
    <w:name w:val="1E87CF1C04BE4970B8B86E828489B093"/>
    <w:rsid w:val="00703DE7"/>
  </w:style>
  <w:style w:type="paragraph" w:customStyle="1" w:styleId="ABA61DAE06A947109480FF1C688F6E19">
    <w:name w:val="ABA61DAE06A947109480FF1C688F6E19"/>
    <w:rsid w:val="00703DE7"/>
  </w:style>
  <w:style w:type="paragraph" w:customStyle="1" w:styleId="6687D5AB70C449A58366FFAE8A99DAA8">
    <w:name w:val="6687D5AB70C449A58366FFAE8A99DAA8"/>
    <w:rsid w:val="00703DE7"/>
  </w:style>
  <w:style w:type="paragraph" w:customStyle="1" w:styleId="E7E0C81DAD304260BD2671D2D9F75A7C">
    <w:name w:val="E7E0C81DAD304260BD2671D2D9F75A7C"/>
    <w:rsid w:val="00703DE7"/>
  </w:style>
  <w:style w:type="paragraph" w:customStyle="1" w:styleId="BA6FB38593BF4F89814AF781D238E119">
    <w:name w:val="BA6FB38593BF4F89814AF781D238E119"/>
    <w:rsid w:val="00703DE7"/>
  </w:style>
  <w:style w:type="paragraph" w:customStyle="1" w:styleId="49E3FE2DBDFC49EC80F59656EE74437B">
    <w:name w:val="49E3FE2DBDFC49EC80F59656EE74437B"/>
    <w:rsid w:val="00703DE7"/>
  </w:style>
  <w:style w:type="paragraph" w:customStyle="1" w:styleId="2FA291A64F6642E49488C8BB21AB8578">
    <w:name w:val="2FA291A64F6642E49488C8BB21AB8578"/>
    <w:rsid w:val="00703DE7"/>
  </w:style>
  <w:style w:type="paragraph" w:customStyle="1" w:styleId="B2D2CF0BC92543CF965D51A9FF9493DD">
    <w:name w:val="B2D2CF0BC92543CF965D51A9FF9493DD"/>
    <w:rsid w:val="00703DE7"/>
  </w:style>
  <w:style w:type="paragraph" w:customStyle="1" w:styleId="C33F9DDFD1484F47954FFB8F9F828F00">
    <w:name w:val="C33F9DDFD1484F47954FFB8F9F828F00"/>
    <w:rsid w:val="00703DE7"/>
  </w:style>
  <w:style w:type="paragraph" w:customStyle="1" w:styleId="EC32F0AAEE17407C9ED9CAD45D77F8C1">
    <w:name w:val="EC32F0AAEE17407C9ED9CAD45D77F8C1"/>
    <w:rsid w:val="00703DE7"/>
  </w:style>
  <w:style w:type="paragraph" w:customStyle="1" w:styleId="6F8B70B8FDEE4732941EDB8F14460FF3">
    <w:name w:val="6F8B70B8FDEE4732941EDB8F14460FF3"/>
    <w:rsid w:val="00703DE7"/>
  </w:style>
  <w:style w:type="paragraph" w:customStyle="1" w:styleId="4ACB3F8B451E45B288F97CB368C5BE2B">
    <w:name w:val="4ACB3F8B451E45B288F97CB368C5BE2B"/>
    <w:rsid w:val="00703DE7"/>
  </w:style>
  <w:style w:type="paragraph" w:customStyle="1" w:styleId="3C116DA8CCC14A1DA1BB1CDE43637971">
    <w:name w:val="3C116DA8CCC14A1DA1BB1CDE43637971"/>
    <w:rsid w:val="00703DE7"/>
  </w:style>
  <w:style w:type="paragraph" w:customStyle="1" w:styleId="8C6A42077E764A7498F618D7C9719E66">
    <w:name w:val="8C6A42077E764A7498F618D7C9719E66"/>
    <w:rsid w:val="00703DE7"/>
  </w:style>
  <w:style w:type="paragraph" w:customStyle="1" w:styleId="8F3F887596EE401481A76539CD9228FF">
    <w:name w:val="8F3F887596EE401481A76539CD9228FF"/>
    <w:rsid w:val="00703DE7"/>
  </w:style>
  <w:style w:type="paragraph" w:customStyle="1" w:styleId="5F02A6214C2B4AD9A5E390997A6DD098">
    <w:name w:val="5F02A6214C2B4AD9A5E390997A6DD098"/>
    <w:rsid w:val="00703DE7"/>
  </w:style>
  <w:style w:type="paragraph" w:customStyle="1" w:styleId="A43EBD3D68314F1FB2B65CD5C56A1E27">
    <w:name w:val="A43EBD3D68314F1FB2B65CD5C56A1E27"/>
    <w:rsid w:val="00703DE7"/>
  </w:style>
  <w:style w:type="paragraph" w:customStyle="1" w:styleId="F7CAA01CC0A14612B106950F78F4E431">
    <w:name w:val="F7CAA01CC0A14612B106950F78F4E431"/>
    <w:rsid w:val="00703DE7"/>
  </w:style>
  <w:style w:type="paragraph" w:customStyle="1" w:styleId="7A32ACEED09B454E803381B76DBF7BA2">
    <w:name w:val="7A32ACEED09B454E803381B76DBF7BA2"/>
    <w:rsid w:val="00703DE7"/>
  </w:style>
  <w:style w:type="paragraph" w:customStyle="1" w:styleId="26D03479E6494E60ACAC9E552AC69F1E">
    <w:name w:val="26D03479E6494E60ACAC9E552AC69F1E"/>
    <w:rsid w:val="00703DE7"/>
  </w:style>
  <w:style w:type="paragraph" w:customStyle="1" w:styleId="D73D51D24E314AAE862CDCC7E745C7E4">
    <w:name w:val="D73D51D24E314AAE862CDCC7E745C7E4"/>
    <w:rsid w:val="00703DE7"/>
  </w:style>
  <w:style w:type="paragraph" w:customStyle="1" w:styleId="B940C8BBCE6B448396806FA25EEB274C">
    <w:name w:val="B940C8BBCE6B448396806FA25EEB274C"/>
    <w:rsid w:val="00703DE7"/>
  </w:style>
  <w:style w:type="paragraph" w:customStyle="1" w:styleId="61705606664D46708F2BCB9EFF8E40B8">
    <w:name w:val="61705606664D46708F2BCB9EFF8E40B8"/>
    <w:rsid w:val="00703DE7"/>
  </w:style>
  <w:style w:type="paragraph" w:customStyle="1" w:styleId="4CC405FDB3524354BEFA5197C3C7C036">
    <w:name w:val="4CC405FDB3524354BEFA5197C3C7C036"/>
    <w:rsid w:val="00703DE7"/>
  </w:style>
  <w:style w:type="paragraph" w:customStyle="1" w:styleId="81F63454A19C46229EC43510E7829983">
    <w:name w:val="81F63454A19C46229EC43510E7829983"/>
    <w:rsid w:val="00703DE7"/>
  </w:style>
  <w:style w:type="paragraph" w:customStyle="1" w:styleId="15CB29084D5046C8BC35C8B26FB07F99">
    <w:name w:val="15CB29084D5046C8BC35C8B26FB07F99"/>
    <w:rsid w:val="00703DE7"/>
  </w:style>
  <w:style w:type="paragraph" w:customStyle="1" w:styleId="541E4E9582304EB19BE95EC39B397118">
    <w:name w:val="541E4E9582304EB19BE95EC39B397118"/>
    <w:rsid w:val="00703DE7"/>
  </w:style>
  <w:style w:type="paragraph" w:customStyle="1" w:styleId="F3FF17CEB4C04F9EBE645960B1CF3C0F">
    <w:name w:val="F3FF17CEB4C04F9EBE645960B1CF3C0F"/>
    <w:rsid w:val="00703DE7"/>
  </w:style>
  <w:style w:type="paragraph" w:customStyle="1" w:styleId="26A6F979EAAD46E58ACD7F3CC73208F4">
    <w:name w:val="26A6F979EAAD46E58ACD7F3CC73208F4"/>
    <w:rsid w:val="00703DE7"/>
  </w:style>
  <w:style w:type="paragraph" w:customStyle="1" w:styleId="DB08E6D3CC31445E9AB5A30E2054E6DC">
    <w:name w:val="DB08E6D3CC31445E9AB5A30E2054E6DC"/>
    <w:rsid w:val="00703DE7"/>
  </w:style>
  <w:style w:type="paragraph" w:customStyle="1" w:styleId="0351F96412DC45DFA84F3211C4E3224B">
    <w:name w:val="0351F96412DC45DFA84F3211C4E3224B"/>
    <w:rsid w:val="00703DE7"/>
  </w:style>
  <w:style w:type="paragraph" w:customStyle="1" w:styleId="6CA2B3BB1F7A4FDF8307104F251732C4">
    <w:name w:val="6CA2B3BB1F7A4FDF8307104F251732C4"/>
    <w:rsid w:val="00703DE7"/>
  </w:style>
  <w:style w:type="paragraph" w:customStyle="1" w:styleId="F7E2DA2F1B1B46948C8229607875C2DD">
    <w:name w:val="F7E2DA2F1B1B46948C8229607875C2DD"/>
    <w:rsid w:val="00703DE7"/>
  </w:style>
  <w:style w:type="paragraph" w:customStyle="1" w:styleId="25F7D14124FE4EEE9F895412C204D6EF">
    <w:name w:val="25F7D14124FE4EEE9F895412C204D6EF"/>
    <w:rsid w:val="00703DE7"/>
  </w:style>
  <w:style w:type="paragraph" w:customStyle="1" w:styleId="B84303230E4E479EAF17DF4AF346E9D0">
    <w:name w:val="B84303230E4E479EAF17DF4AF346E9D0"/>
    <w:rsid w:val="00703DE7"/>
  </w:style>
  <w:style w:type="paragraph" w:customStyle="1" w:styleId="A5D4CE43D840443EA2572648FCBE0CDB">
    <w:name w:val="A5D4CE43D840443EA2572648FCBE0CDB"/>
    <w:rsid w:val="00703DE7"/>
  </w:style>
  <w:style w:type="paragraph" w:customStyle="1" w:styleId="BCCD293AC0DD4ED99C88B7FE0ABC2E25">
    <w:name w:val="BCCD293AC0DD4ED99C88B7FE0ABC2E25"/>
    <w:rsid w:val="00703DE7"/>
  </w:style>
  <w:style w:type="paragraph" w:customStyle="1" w:styleId="FF98353688114B9DA46E335691B1CFF3">
    <w:name w:val="FF98353688114B9DA46E335691B1CFF3"/>
    <w:rsid w:val="00703DE7"/>
  </w:style>
  <w:style w:type="paragraph" w:customStyle="1" w:styleId="EF1068F52C4C46CE8BB0B5B960EABEB4">
    <w:name w:val="EF1068F52C4C46CE8BB0B5B960EABEB4"/>
    <w:rsid w:val="00703DE7"/>
  </w:style>
  <w:style w:type="paragraph" w:customStyle="1" w:styleId="DC69C6C7A6374388A42E6C640665B07E">
    <w:name w:val="DC69C6C7A6374388A42E6C640665B07E"/>
    <w:rsid w:val="00703DE7"/>
  </w:style>
  <w:style w:type="paragraph" w:customStyle="1" w:styleId="544FE16394A9406796161F1B1439F655">
    <w:name w:val="544FE16394A9406796161F1B1439F655"/>
    <w:rsid w:val="00703DE7"/>
  </w:style>
  <w:style w:type="paragraph" w:customStyle="1" w:styleId="61D100499C144259AAD2156A5F169D48">
    <w:name w:val="61D100499C144259AAD2156A5F169D48"/>
    <w:rsid w:val="00703DE7"/>
  </w:style>
  <w:style w:type="paragraph" w:customStyle="1" w:styleId="5C39F28C9BF9467993F5A4FE786C32FA">
    <w:name w:val="5C39F28C9BF9467993F5A4FE786C32FA"/>
    <w:rsid w:val="00703DE7"/>
  </w:style>
  <w:style w:type="paragraph" w:customStyle="1" w:styleId="1BEBC03AB3E24ACE9491E4E5A4D19580">
    <w:name w:val="1BEBC03AB3E24ACE9491E4E5A4D19580"/>
    <w:rsid w:val="00703DE7"/>
  </w:style>
  <w:style w:type="paragraph" w:customStyle="1" w:styleId="8DA3C7CD7F7942CEB567D058D3DA85E9">
    <w:name w:val="8DA3C7CD7F7942CEB567D058D3DA85E9"/>
    <w:rsid w:val="00703DE7"/>
  </w:style>
  <w:style w:type="paragraph" w:customStyle="1" w:styleId="90D7C3CB0486487483856A519384EC38">
    <w:name w:val="90D7C3CB0486487483856A519384EC38"/>
    <w:rsid w:val="00703DE7"/>
  </w:style>
  <w:style w:type="paragraph" w:customStyle="1" w:styleId="DDC0540486CF43118E2370062DC0D951">
    <w:name w:val="DDC0540486CF43118E2370062DC0D951"/>
    <w:rsid w:val="00703DE7"/>
  </w:style>
  <w:style w:type="paragraph" w:customStyle="1" w:styleId="2106CB252743457AAD9B36A51EE76324">
    <w:name w:val="2106CB252743457AAD9B36A51EE76324"/>
    <w:rsid w:val="00703DE7"/>
  </w:style>
  <w:style w:type="paragraph" w:customStyle="1" w:styleId="72224EAB5C8742C797516D0B5E815B6D">
    <w:name w:val="72224EAB5C8742C797516D0B5E815B6D"/>
    <w:rsid w:val="00703DE7"/>
  </w:style>
  <w:style w:type="paragraph" w:customStyle="1" w:styleId="BA85214012F14A47B268DFF04A901852">
    <w:name w:val="BA85214012F14A47B268DFF04A901852"/>
    <w:rsid w:val="00703DE7"/>
  </w:style>
  <w:style w:type="paragraph" w:customStyle="1" w:styleId="72C93AF2BC074FE9A6C15C78AF67BDCF">
    <w:name w:val="72C93AF2BC074FE9A6C15C78AF67BDCF"/>
    <w:rsid w:val="00703DE7"/>
  </w:style>
  <w:style w:type="paragraph" w:customStyle="1" w:styleId="B4D2D367971A413EB74657E58BE17627">
    <w:name w:val="B4D2D367971A413EB74657E58BE17627"/>
    <w:rsid w:val="00703DE7"/>
  </w:style>
  <w:style w:type="paragraph" w:customStyle="1" w:styleId="77D162B061754CA0883D656A6DB27F69">
    <w:name w:val="77D162B061754CA0883D656A6DB27F69"/>
    <w:rsid w:val="00703DE7"/>
  </w:style>
  <w:style w:type="paragraph" w:customStyle="1" w:styleId="A792496E23A4468CA3848B9A55C5B962">
    <w:name w:val="A792496E23A4468CA3848B9A55C5B962"/>
    <w:rsid w:val="00703DE7"/>
  </w:style>
  <w:style w:type="paragraph" w:customStyle="1" w:styleId="F71F82FC76F74D91968CCD702171D466">
    <w:name w:val="F71F82FC76F74D91968CCD702171D466"/>
    <w:rsid w:val="00703DE7"/>
  </w:style>
  <w:style w:type="paragraph" w:customStyle="1" w:styleId="FD979CE741924690A8C00C408484B36A">
    <w:name w:val="FD979CE741924690A8C00C408484B36A"/>
    <w:rsid w:val="00703DE7"/>
  </w:style>
  <w:style w:type="paragraph" w:customStyle="1" w:styleId="5A8B63EB9F3C4F8F93D5EDF59B4713AE">
    <w:name w:val="5A8B63EB9F3C4F8F93D5EDF59B4713AE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E45999A278AB4C9D8A24AC412ACE7BB61">
    <w:name w:val="E45999A278AB4C9D8A24AC412ACE7BB6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7633E48369324E97AA45C688561FE6FC1">
    <w:name w:val="7633E48369324E97AA45C688561FE6FC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1FC2414085E24D9EB3B085333EB039DB1">
    <w:name w:val="1FC2414085E24D9EB3B085333EB039DB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E48F8DAB187744DF81D7ACB8569A34731">
    <w:name w:val="E48F8DAB187744DF81D7ACB8569A34731"/>
    <w:rsid w:val="00703DE7"/>
    <w:pPr>
      <w:spacing w:after="0" w:line="240" w:lineRule="auto"/>
    </w:pPr>
    <w:rPr>
      <w:rFonts w:eastAsiaTheme="minorHAnsi"/>
      <w:sz w:val="24"/>
      <w:szCs w:val="24"/>
      <w:lang w:val="en-AU"/>
    </w:rPr>
  </w:style>
  <w:style w:type="paragraph" w:customStyle="1" w:styleId="BC9B892F844349589B38F07798C1B663">
    <w:name w:val="BC9B892F844349589B38F07798C1B663"/>
    <w:rsid w:val="002C01AE"/>
  </w:style>
  <w:style w:type="paragraph" w:customStyle="1" w:styleId="961E31EC0E164617A12DBDE7C038202B">
    <w:name w:val="961E31EC0E164617A12DBDE7C038202B"/>
    <w:rsid w:val="002C01AE"/>
  </w:style>
  <w:style w:type="paragraph" w:customStyle="1" w:styleId="7F82AB9136F74367A1BEE67D83F90627">
    <w:name w:val="7F82AB9136F74367A1BEE67D83F90627"/>
    <w:rsid w:val="002A35D2"/>
  </w:style>
  <w:style w:type="paragraph" w:customStyle="1" w:styleId="D469A8AF76594290B56648F497DEEC5B">
    <w:name w:val="D469A8AF76594290B56648F497DEEC5B"/>
    <w:rsid w:val="002A35D2"/>
  </w:style>
  <w:style w:type="paragraph" w:customStyle="1" w:styleId="3A6DCD5B7DDF409583174B38D36D03BF">
    <w:name w:val="3A6DCD5B7DDF409583174B38D36D03BF"/>
    <w:rsid w:val="002A35D2"/>
  </w:style>
  <w:style w:type="paragraph" w:customStyle="1" w:styleId="1C491F21D80B424D80CC1C294F4DBFAB">
    <w:name w:val="1C491F21D80B424D80CC1C294F4DBFAB"/>
    <w:rsid w:val="002A35D2"/>
  </w:style>
  <w:style w:type="paragraph" w:customStyle="1" w:styleId="40D43AF27717472C8B222CF58F48BF8E">
    <w:name w:val="40D43AF27717472C8B222CF58F48BF8E"/>
    <w:rsid w:val="002A35D2"/>
  </w:style>
  <w:style w:type="paragraph" w:customStyle="1" w:styleId="E06BA079437B4ADB8A429AD785C207E1">
    <w:name w:val="E06BA079437B4ADB8A429AD785C207E1"/>
    <w:rsid w:val="002A35D2"/>
  </w:style>
  <w:style w:type="paragraph" w:customStyle="1" w:styleId="986DC56306C44632B394E4201BAC0D67">
    <w:name w:val="986DC56306C44632B394E4201BAC0D67"/>
    <w:rsid w:val="002A35D2"/>
  </w:style>
  <w:style w:type="paragraph" w:customStyle="1" w:styleId="CAB08E91C7224AA887742024347D53C2">
    <w:name w:val="CAB08E91C7224AA887742024347D53C2"/>
    <w:rsid w:val="002A35D2"/>
  </w:style>
  <w:style w:type="paragraph" w:customStyle="1" w:styleId="F92963427C3B4048970B2DA1A82FD13E">
    <w:name w:val="F92963427C3B4048970B2DA1A82FD13E"/>
    <w:rsid w:val="002A35D2"/>
  </w:style>
  <w:style w:type="paragraph" w:customStyle="1" w:styleId="C54CB30738134C7FA2E37E12D0C95030">
    <w:name w:val="C54CB30738134C7FA2E37E12D0C95030"/>
    <w:rsid w:val="002A35D2"/>
  </w:style>
  <w:style w:type="paragraph" w:customStyle="1" w:styleId="AF7A2CD0AAE64D4ABDE1A3AEF05AC3FF">
    <w:name w:val="AF7A2CD0AAE64D4ABDE1A3AEF05AC3FF"/>
    <w:rsid w:val="002A35D2"/>
  </w:style>
  <w:style w:type="paragraph" w:customStyle="1" w:styleId="B19664463E1A4C05A48631200BB6932B">
    <w:name w:val="B19664463E1A4C05A48631200BB6932B"/>
    <w:rsid w:val="002A35D2"/>
  </w:style>
  <w:style w:type="paragraph" w:customStyle="1" w:styleId="6533D29DF8C44D69A58FA4A4D59DE960">
    <w:name w:val="6533D29DF8C44D69A58FA4A4D59DE960"/>
    <w:rsid w:val="002A35D2"/>
  </w:style>
  <w:style w:type="paragraph" w:customStyle="1" w:styleId="7F3A5A17C4E544A491E2D990B538828A">
    <w:name w:val="7F3A5A17C4E544A491E2D990B538828A"/>
    <w:rsid w:val="002A35D2"/>
  </w:style>
  <w:style w:type="paragraph" w:customStyle="1" w:styleId="C082643A352544DBA42F6338BC6AD38B">
    <w:name w:val="C082643A352544DBA42F6338BC6AD38B"/>
    <w:rsid w:val="002A35D2"/>
  </w:style>
  <w:style w:type="paragraph" w:customStyle="1" w:styleId="433DCECA19B14D8E924DCD3F80BD361C">
    <w:name w:val="433DCECA19B14D8E924DCD3F80BD361C"/>
    <w:rsid w:val="002A35D2"/>
  </w:style>
  <w:style w:type="paragraph" w:customStyle="1" w:styleId="35AED515E07741B097936828144D88BD">
    <w:name w:val="35AED515E07741B097936828144D88BD"/>
    <w:rsid w:val="002A35D2"/>
  </w:style>
  <w:style w:type="paragraph" w:customStyle="1" w:styleId="9A693EAEF53B4842BC7E4F6FF4E3E5CE">
    <w:name w:val="9A693EAEF53B4842BC7E4F6FF4E3E5CE"/>
    <w:rsid w:val="002A35D2"/>
  </w:style>
  <w:style w:type="paragraph" w:customStyle="1" w:styleId="F16203FE531447E896C955418DA9B31A">
    <w:name w:val="F16203FE531447E896C955418DA9B31A"/>
    <w:rsid w:val="002A35D2"/>
  </w:style>
  <w:style w:type="paragraph" w:customStyle="1" w:styleId="DB4EFCE2E2554A2AA86655FA035E7E69">
    <w:name w:val="DB4EFCE2E2554A2AA86655FA035E7E69"/>
    <w:rsid w:val="002A35D2"/>
  </w:style>
  <w:style w:type="paragraph" w:customStyle="1" w:styleId="94956DE99B824B81BD801E3422ABB1F7">
    <w:name w:val="94956DE99B824B81BD801E3422ABB1F7"/>
    <w:rsid w:val="002A35D2"/>
  </w:style>
  <w:style w:type="paragraph" w:customStyle="1" w:styleId="032BDF44278844C4850DE62CB5191B7C">
    <w:name w:val="032BDF44278844C4850DE62CB5191B7C"/>
    <w:rsid w:val="002A35D2"/>
  </w:style>
  <w:style w:type="paragraph" w:customStyle="1" w:styleId="9F69233DDBD245CE8F9F2CB8E28F58B8">
    <w:name w:val="9F69233DDBD245CE8F9F2CB8E28F58B8"/>
    <w:rsid w:val="002A35D2"/>
  </w:style>
  <w:style w:type="paragraph" w:customStyle="1" w:styleId="AD8857C973A04B34AFAC8F3A8F3ED294">
    <w:name w:val="AD8857C973A04B34AFAC8F3A8F3ED294"/>
    <w:rsid w:val="002A35D2"/>
  </w:style>
  <w:style w:type="paragraph" w:customStyle="1" w:styleId="2137ACCB15EE4C7BB9AF67E1890638F2">
    <w:name w:val="2137ACCB15EE4C7BB9AF67E1890638F2"/>
    <w:rsid w:val="002A35D2"/>
  </w:style>
  <w:style w:type="paragraph" w:customStyle="1" w:styleId="E338C82698D24243986970039650B4D6">
    <w:name w:val="E338C82698D24243986970039650B4D6"/>
    <w:rsid w:val="002A35D2"/>
  </w:style>
  <w:style w:type="paragraph" w:customStyle="1" w:styleId="110C64D497C14A1EB950E118F519CB4A">
    <w:name w:val="110C64D497C14A1EB950E118F519CB4A"/>
    <w:rsid w:val="002A35D2"/>
  </w:style>
  <w:style w:type="paragraph" w:customStyle="1" w:styleId="A11E1B5787CF44C4AAC59DFDEB15A33D">
    <w:name w:val="A11E1B5787CF44C4AAC59DFDEB15A33D"/>
    <w:rsid w:val="002A35D2"/>
  </w:style>
  <w:style w:type="paragraph" w:customStyle="1" w:styleId="20ED8F79F2D245CB9D1E2BB018920D07">
    <w:name w:val="20ED8F79F2D245CB9D1E2BB018920D07"/>
    <w:rsid w:val="002A35D2"/>
  </w:style>
  <w:style w:type="paragraph" w:customStyle="1" w:styleId="758F95534B6F47F39F0FD3B794ABF9B5">
    <w:name w:val="758F95534B6F47F39F0FD3B794ABF9B5"/>
    <w:rsid w:val="002A35D2"/>
  </w:style>
  <w:style w:type="paragraph" w:customStyle="1" w:styleId="6EAB00B3D01C4F3AAF564AAC54605712">
    <w:name w:val="6EAB00B3D01C4F3AAF564AAC54605712"/>
    <w:rsid w:val="002A35D2"/>
  </w:style>
  <w:style w:type="paragraph" w:customStyle="1" w:styleId="38CD3301822140E793947D17D94DD3F5">
    <w:name w:val="38CD3301822140E793947D17D94DD3F5"/>
    <w:rsid w:val="002A35D2"/>
  </w:style>
  <w:style w:type="paragraph" w:customStyle="1" w:styleId="D61D2FAC433A4D28996332D7C6B4D75B">
    <w:name w:val="D61D2FAC433A4D28996332D7C6B4D75B"/>
    <w:rsid w:val="002A35D2"/>
  </w:style>
  <w:style w:type="paragraph" w:customStyle="1" w:styleId="347011430A8C4D76BA44A2C0DA532D22">
    <w:name w:val="347011430A8C4D76BA44A2C0DA532D22"/>
    <w:rsid w:val="002A35D2"/>
  </w:style>
  <w:style w:type="paragraph" w:customStyle="1" w:styleId="C36B76FD9E104B9BAF44BBDC05457FEA">
    <w:name w:val="C36B76FD9E104B9BAF44BBDC05457FEA"/>
    <w:rsid w:val="002A35D2"/>
  </w:style>
  <w:style w:type="paragraph" w:customStyle="1" w:styleId="347370B389E44FFA888178610B29AD93">
    <w:name w:val="347370B389E44FFA888178610B29AD93"/>
    <w:rsid w:val="002A35D2"/>
  </w:style>
  <w:style w:type="paragraph" w:customStyle="1" w:styleId="B30DC2F02D474B839B5D5ABB3D2E724C">
    <w:name w:val="B30DC2F02D474B839B5D5ABB3D2E724C"/>
    <w:rsid w:val="002A35D2"/>
  </w:style>
  <w:style w:type="paragraph" w:customStyle="1" w:styleId="4FC6259CB55646B892DF50C5564C8446">
    <w:name w:val="4FC6259CB55646B892DF50C5564C8446"/>
    <w:rsid w:val="002A35D2"/>
  </w:style>
  <w:style w:type="paragraph" w:customStyle="1" w:styleId="9CE68AEBC2614FAEA77534833B1B1956">
    <w:name w:val="9CE68AEBC2614FAEA77534833B1B1956"/>
    <w:rsid w:val="002A35D2"/>
  </w:style>
  <w:style w:type="paragraph" w:customStyle="1" w:styleId="38FFD2C7BA584FE7AE22BCC478C8C2CB">
    <w:name w:val="38FFD2C7BA584FE7AE22BCC478C8C2CB"/>
    <w:rsid w:val="002A35D2"/>
  </w:style>
  <w:style w:type="paragraph" w:customStyle="1" w:styleId="C8444376992A425382F9174DCF0FBFA2">
    <w:name w:val="C8444376992A425382F9174DCF0FBFA2"/>
    <w:rsid w:val="002A35D2"/>
  </w:style>
  <w:style w:type="paragraph" w:customStyle="1" w:styleId="9137461FC87A408D87D32D9064EB9B37">
    <w:name w:val="9137461FC87A408D87D32D9064EB9B37"/>
    <w:rsid w:val="002A35D2"/>
  </w:style>
  <w:style w:type="paragraph" w:customStyle="1" w:styleId="2C45E435726A4B4AA0BF72CCB8EEC72D">
    <w:name w:val="2C45E435726A4B4AA0BF72CCB8EEC72D"/>
    <w:rsid w:val="002A35D2"/>
  </w:style>
  <w:style w:type="paragraph" w:customStyle="1" w:styleId="26AA6B67A5BA4461853FC9B5283974CE">
    <w:name w:val="26AA6B67A5BA4461853FC9B5283974CE"/>
    <w:rsid w:val="002A35D2"/>
  </w:style>
  <w:style w:type="paragraph" w:customStyle="1" w:styleId="20731F891E59481FB222AA94D8520602">
    <w:name w:val="20731F891E59481FB222AA94D8520602"/>
    <w:rsid w:val="002A35D2"/>
  </w:style>
  <w:style w:type="paragraph" w:customStyle="1" w:styleId="99BD93EDB8DA478E8CCB63DEE963A6A9">
    <w:name w:val="99BD93EDB8DA478E8CCB63DEE963A6A9"/>
    <w:rsid w:val="002A35D2"/>
  </w:style>
  <w:style w:type="paragraph" w:customStyle="1" w:styleId="A56E56AD2BC945E28F36AA46FA171B57">
    <w:name w:val="A56E56AD2BC945E28F36AA46FA171B57"/>
    <w:rsid w:val="002A35D2"/>
  </w:style>
  <w:style w:type="paragraph" w:customStyle="1" w:styleId="8BEA67D123894445B408F712D2D37DDF">
    <w:name w:val="8BEA67D123894445B408F712D2D37DDF"/>
    <w:rsid w:val="005A79D9"/>
  </w:style>
  <w:style w:type="paragraph" w:customStyle="1" w:styleId="989B20960F994C40BA60D32ED4211193">
    <w:name w:val="989B20960F994C40BA60D32ED421119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E2F32B98E9C4C4FAE051997765B33C1">
    <w:name w:val="5E2F32B98E9C4C4FAE051997765B33C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C2A2A94CD3E404E82C42886274C5562">
    <w:name w:val="DC2A2A94CD3E404E82C42886274C556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DC59BE62838AE4391E6A4BB5B097810">
    <w:name w:val="4DC59BE62838AE4391E6A4BB5B09781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97BF8B1C2478E458BFA86011C0B3A69">
    <w:name w:val="097BF8B1C2478E458BFA86011C0B3A6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31BC2989E28E44EB405BDA1EC68CEAD">
    <w:name w:val="231BC2989E28E44EB405BDA1EC68CEA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75489766948FB42B97B19B3F9E4E65D">
    <w:name w:val="775489766948FB42B97B19B3F9E4E65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3F1F7C57254274D8211C3D36FCC82D1">
    <w:name w:val="F3F1F7C57254274D8211C3D36FCC82D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4EFA36D4CD38B44958776F6FCE08F1A">
    <w:name w:val="94EFA36D4CD38B44958776F6FCE08F1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3CBD1B4444C9240942E46740A5E1CB0">
    <w:name w:val="E3CBD1B4444C9240942E46740A5E1C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2780833BF241D4ABEC08D4173D7A7AE">
    <w:name w:val="32780833BF241D4ABEC08D4173D7A7A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BD2B361F05BDF49A281EF4DBB9C1615">
    <w:name w:val="BBD2B361F05BDF49A281EF4DBB9C161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FB6FB41308094FA7AC57403B4C5491">
    <w:name w:val="37FB6FB41308094FA7AC57403B4C549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005BAFCBF4036429C06AA3F31F029CA">
    <w:name w:val="6005BAFCBF4036429C06AA3F31F029C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7BB7150E335024DB36EF111CDC12D31">
    <w:name w:val="97BB7150E335024DB36EF111CDC12D3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EAEACF7D7144048B646955E6843772D">
    <w:name w:val="1EAEACF7D7144048B646955E6843772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155265F44234547A15D69F415EE5082">
    <w:name w:val="7155265F44234547A15D69F415EE50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E560330BAB4E1428020FE4FE1CCD62C">
    <w:name w:val="5E560330BAB4E1428020FE4FE1CCD62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F0F3EE04C84EB4EA48969559503F84A">
    <w:name w:val="DF0F3EE04C84EB4EA48969559503F84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04DAAE8AF6AA42AB08319177F0B65F">
    <w:name w:val="3704DAAE8AF6AA42AB08319177F0B65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3A768D1CE9C314081566412F7D07CA5">
    <w:name w:val="A3A768D1CE9C314081566412F7D07CA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93A047E9CEAEA43B741B4378B4E2834">
    <w:name w:val="C93A047E9CEAEA43B741B4378B4E2834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C93939330511147BC45B556F3884257">
    <w:name w:val="3C93939330511147BC45B556F388425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E9C8B8F9E52824895A43631DEDE8B38">
    <w:name w:val="5E9C8B8F9E52824895A43631DEDE8B3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8F38CAD960B7249ABB863FACF8FE107">
    <w:name w:val="18F38CAD960B7249ABB863FACF8FE10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CF8B6D965D7084EAC0C319CB6B7A0FF">
    <w:name w:val="9CF8B6D965D7084EAC0C319CB6B7A0F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484E3C7E72144A96E960291E416399">
    <w:name w:val="7A484E3C7E72144A96E960291E41639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7268BB2046C8C4BA8F8ADF600AA6EA1">
    <w:name w:val="17268BB2046C8C4BA8F8ADF600AA6EA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4BA4924B98FB84FA788C4D1B95CBAD5">
    <w:name w:val="04BA4924B98FB84FA788C4D1B95CBAD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2BC8832B4A9FA4E95D6997F5E0B65A7">
    <w:name w:val="62BC8832B4A9FA4E95D6997F5E0B65A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146C51A412B2C4C94B916421B044489">
    <w:name w:val="0146C51A412B2C4C94B916421B04448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3458435EBE872458B2B74B33C68F023">
    <w:name w:val="A3458435EBE872458B2B74B33C68F02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84DB83535A4734C910EC8D082FD3888">
    <w:name w:val="A84DB83535A4734C910EC8D082FD388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23D8AA3D7F49E4396102371BCFCCE62">
    <w:name w:val="F23D8AA3D7F49E4396102371BCFCCE6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CB2E017A908284F9DA32ED8657577C7">
    <w:name w:val="5CB2E017A908284F9DA32ED8657577C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A75D365705B724D900B08D08F079BC3">
    <w:name w:val="5A75D365705B724D900B08D08F079BC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04703336009E8459A1EA427B6249E43">
    <w:name w:val="804703336009E8459A1EA427B6249E4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DC2DD03A4ED0A4FB1896C56AF196AD5">
    <w:name w:val="0DC2DD03A4ED0A4FB1896C56AF196AD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5C53EC14AE4004B87CEA0DD53065A57">
    <w:name w:val="F5C53EC14AE4004B87CEA0DD53065A5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710D3C9498FD349933E2339C2599E29">
    <w:name w:val="5710D3C9498FD349933E2339C2599E2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708814F0B31F5439BBA3BAC2085CCFC">
    <w:name w:val="6708814F0B31F5439BBA3BAC2085CCF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5929BE9F1EFF148A9A0EE1AA74F54D2">
    <w:name w:val="25929BE9F1EFF148A9A0EE1AA74F54D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0BC5A632F867D46B6D7F2DAB6BAA305">
    <w:name w:val="F0BC5A632F867D46B6D7F2DAB6BAA30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B151284256A7146AFE1CA4174185691">
    <w:name w:val="BB151284256A7146AFE1CA417418569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921D5BA20AE4439F5404EE09538988">
    <w:name w:val="6C921D5BA20AE4439F5404EE0953898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782825EB7878C48A81D6CDBDB7E8A0F">
    <w:name w:val="5782825EB7878C48A81D6CDBDB7E8A0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7DBF0A756A4D643BD8308EBAAF2FE08">
    <w:name w:val="27DBF0A756A4D643BD8308EBAAF2FE0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B695BFCEB17054EBD6324905302D2DA">
    <w:name w:val="4B695BFCEB17054EBD6324905302D2D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D7634582DA392418B87180F8F913A4D">
    <w:name w:val="AD7634582DA392418B87180F8F913A4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46EB65BCA48BF46A34033D525756DBD">
    <w:name w:val="D46EB65BCA48BF46A34033D525756DB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7594797C84D474C97BE1F622B3A90E9">
    <w:name w:val="27594797C84D474C97BE1F622B3A90E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4203C20EF6FCC46A2D5E2E9D109CDD8">
    <w:name w:val="B4203C20EF6FCC46A2D5E2E9D109CDD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FE6F63C18E4BB4FA82B97D4E525AE9C">
    <w:name w:val="9FE6F63C18E4BB4FA82B97D4E525AE9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A8F2C64D087124AB40E715A623A5D58">
    <w:name w:val="DA8F2C64D087124AB40E715A623A5D5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380134C5AB52D4CBFC0A86F8E195882">
    <w:name w:val="F380134C5AB52D4CBFC0A86F8E1958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B370DC2551F664794204F598189B373">
    <w:name w:val="6B370DC2551F664794204F598189B37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65D646717AF7441B853A4336EB009C7">
    <w:name w:val="F65D646717AF7441B853A4336EB009C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0ACCC3C901E5844BB8C0F7F1B20EAFA">
    <w:name w:val="F0ACCC3C901E5844BB8C0F7F1B20EAF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F6FE1D4E2DDED4A9AECC0F0045BF70D">
    <w:name w:val="EF6FE1D4E2DDED4A9AECC0F0045BF70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A6AFC2EFBB37047B673393497BFF353">
    <w:name w:val="9A6AFC2EFBB37047B673393497BFF35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4D8ACCF42D8EC44AF9E3926F77B8560">
    <w:name w:val="C4D8ACCF42D8EC44AF9E3926F77B856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B0C38581945F045BF958B19E5658323">
    <w:name w:val="4B0C38581945F045BF958B19E565832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6A3C486EEE92043A817C654E13B69C2">
    <w:name w:val="36A3C486EEE92043A817C654E13B69C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D086F1469749A448319389A479C036E">
    <w:name w:val="8D086F1469749A448319389A479C036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1D56115EFD4E14C80A8AA5C6478F450">
    <w:name w:val="A1D56115EFD4E14C80A8AA5C6478F45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5B982B6D2C08643ACFFE79A4A0A2E42">
    <w:name w:val="95B982B6D2C08643ACFFE79A4A0A2E4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2597643D6331E4A9EC2ECAFB8B4EFE6">
    <w:name w:val="22597643D6331E4A9EC2ECAFB8B4EFE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A5A6CF32FE65A4DAE2E802BCD153428">
    <w:name w:val="EA5A6CF32FE65A4DAE2E802BCD15342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FAB8C25A73B6748B797522AED1C4468">
    <w:name w:val="5FAB8C25A73B6748B797522AED1C446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42187FCD3503745B2BF2FBC9A46457A">
    <w:name w:val="642187FCD3503745B2BF2FBC9A46457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22B46C558615E4F83D1B8858C6280BC">
    <w:name w:val="C22B46C558615E4F83D1B8858C6280B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8D57BD771E6AE468D44EB6EEB29D548">
    <w:name w:val="28D57BD771E6AE468D44EB6EEB29D54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A37908AF780B4CA70FDCAD691C7F42">
    <w:name w:val="7AA37908AF780B4CA70FDCAD691C7F4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BD4A7692070814CB79720CF2D7CFBC1">
    <w:name w:val="0BD4A7692070814CB79720CF2D7CFBC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42FF3D38C130B48A4BE6A062BEBA7A5">
    <w:name w:val="742FF3D38C130B48A4BE6A062BEBA7A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C261C7C766BDA408B3D04CC53664DEB">
    <w:name w:val="4C261C7C766BDA408B3D04CC53664DE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F7021BD97F0194EB71082D2365BE610">
    <w:name w:val="CF7021BD97F0194EB71082D2365BE61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C1529FA4354B84FBDF4CFE54E244C82">
    <w:name w:val="3C1529FA4354B84FBDF4CFE54E244C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2F2B0AE130E5C49B3F28B656829EAB9">
    <w:name w:val="F2F2B0AE130E5C49B3F28B656829EAB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5E79CAE58722840980BE2C6D051AEFE">
    <w:name w:val="E5E79CAE58722840980BE2C6D051AEF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C51A9CD8B3434E89EDDE16EC1B7CFB">
    <w:name w:val="6CC51A9CD8B3434E89EDDE16EC1B7CF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C69265F4525824BAA6E965AD452C609">
    <w:name w:val="AC69265F4525824BAA6E965AD452C60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CCCE5A0EC609D4181E03A66039E7F41">
    <w:name w:val="9CCCE5A0EC609D4181E03A66039E7F4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826FF4A791B734283843A7E74631DA7">
    <w:name w:val="5826FF4A791B734283843A7E74631DA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98A72EECE23FA409D776E0E849D480E">
    <w:name w:val="F98A72EECE23FA409D776E0E849D480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CD473FB00730C43B506FF953A020FEA">
    <w:name w:val="6CD473FB00730C43B506FF953A020FE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283917080599F45937B45AF2DF0243C">
    <w:name w:val="E283917080599F45937B45AF2DF0243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0537FAEB639E14C88AA10E46DC13B4B">
    <w:name w:val="60537FAEB639E14C88AA10E46DC13B4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7F4299B8F03964599F8140F5B576B47">
    <w:name w:val="E7F4299B8F03964599F8140F5B576B4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583C21CB56AA84D85B3B12ADFA2E837">
    <w:name w:val="0583C21CB56AA84D85B3B12ADFA2E837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8995F268F40AF408363F779B1BAFC90">
    <w:name w:val="C8995F268F40AF408363F779B1BAFC9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14B1AC65F931B45AB7B4B9F36C9BE21">
    <w:name w:val="714B1AC65F931B45AB7B4B9F36C9BE2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AE4746BABC24048812DE9EE8D534CCA">
    <w:name w:val="8AE4746BABC24048812DE9EE8D534CC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B2B05C76FC7FA4883AFE8A2A304D46C">
    <w:name w:val="EB2B05C76FC7FA4883AFE8A2A304D46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F995871F14A4D40BC6B621D7FFAB00F">
    <w:name w:val="DF995871F14A4D40BC6B621D7FFAB00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DC52C078AB2E94A8905688C57A852E1">
    <w:name w:val="2DC52C078AB2E94A8905688C57A852E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D264FF930BC6E4F9E806688E6C61780">
    <w:name w:val="3D264FF930BC6E4F9E806688E6C6178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05CD0DFE85A4942B7CA9EF7D08B7F2E">
    <w:name w:val="305CD0DFE85A4942B7CA9EF7D08B7F2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915FA69EC4DF54EA3DA0822A446FFCB">
    <w:name w:val="5915FA69EC4DF54EA3DA0822A446FFC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2F3314AFA9F04498272674F44564758">
    <w:name w:val="42F3314AFA9F04498272674F4456475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E05AFB893B054418512308F277CD37C">
    <w:name w:val="AE05AFB893B054418512308F277CD37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10D8CD4FD5F564C882B49FCB1D2DCD2">
    <w:name w:val="110D8CD4FD5F564C882B49FCB1D2DCD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13B3398A6F2904A8F3F4DF0C081B2E3">
    <w:name w:val="413B3398A6F2904A8F3F4DF0C081B2E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6104D46FBFACE4888CDD25D9D468678">
    <w:name w:val="D6104D46FBFACE4888CDD25D9D46867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75A1EB0A67E68428349AB982C116C3A">
    <w:name w:val="675A1EB0A67E68428349AB982C116C3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EB5DAEE83BDC944A8E02C2848A8A8DD">
    <w:name w:val="BEB5DAEE83BDC944A8E02C2848A8A8D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5C060EAF406049B3801A25AA7E0E2C">
    <w:name w:val="375C060EAF406049B3801A25AA7E0E2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2F82D8C5B99A54FA90038E6DAD8BA9C">
    <w:name w:val="42F82D8C5B99A54FA90038E6DAD8BA9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3A6B43442465A489A991C96E5004F9F">
    <w:name w:val="23A6B43442465A489A991C96E5004F9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609E43BA38D2741B8EDD6E2381680F2">
    <w:name w:val="F609E43BA38D2741B8EDD6E2381680F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4333D56C51FA644AF504711D2871666">
    <w:name w:val="64333D56C51FA644AF504711D2871666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DE8AD0257FB084691C081E660BBEB1B">
    <w:name w:val="5DE8AD0257FB084691C081E660BBEB1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386ADFFA394034EB6627A1F6B9A1E3B">
    <w:name w:val="A386ADFFA394034EB6627A1F6B9A1E3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88E26AA81537A4CA0B49705BD25DF0F">
    <w:name w:val="288E26AA81537A4CA0B49705BD25DF0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AE9994E9567314B8673E707F43D1D41">
    <w:name w:val="5AE9994E9567314B8673E707F43D1D4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08127DBC2EA1C4B8AFD2BDFB9E9EA35">
    <w:name w:val="E08127DBC2EA1C4B8AFD2BDFB9E9EA3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A29548E274C784CB4D024B6169B831D">
    <w:name w:val="5A29548E274C784CB4D024B6169B831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1B333E867A54946B5E5E1BE15F2E939">
    <w:name w:val="C1B333E867A54946B5E5E1BE15F2E93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4C0FA71095D8341A80360DF965FA3F3">
    <w:name w:val="A4C0FA71095D8341A80360DF965FA3F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728FB5B8636E849ADF93B115D20EA0E">
    <w:name w:val="2728FB5B8636E849ADF93B115D20EA0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8BCE1CE1972474FAAA83BC9DFD4AE73">
    <w:name w:val="78BCE1CE1972474FAAA83BC9DFD4AE7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CFDBB539477BC747A52666C9AFE68DB3">
    <w:name w:val="CFDBB539477BC747A52666C9AFE68DB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36677BFC1D7FE4BACD03FB327DB9B50">
    <w:name w:val="B36677BFC1D7FE4BACD03FB327DB9B5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281BF55084541439CEBA9E9D596B0F9">
    <w:name w:val="9281BF55084541439CEBA9E9D596B0F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DE14DC7687F7C44BD24B04938BF4CAE">
    <w:name w:val="BDE14DC7687F7C44BD24B04938BF4CA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19A1462D702AA45A80B4E2AF932F182">
    <w:name w:val="419A1462D702AA45A80B4E2AF932F18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8F32E90B1BBC34480D45ECCC535198E">
    <w:name w:val="E8F32E90B1BBC34480D45ECCC535198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5A0BF41D57D2244881ECCA98924D368">
    <w:name w:val="95A0BF41D57D2244881ECCA98924D36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44BA6EC00A5CE449292FB6F0946DD4A">
    <w:name w:val="944BA6EC00A5CE449292FB6F0946DD4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90A1EB056ABF374C9FA0F7F6EF6E4405">
    <w:name w:val="90A1EB056ABF374C9FA0F7F6EF6E440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4C42C9BD14C3044A68F04D0BFE794D2">
    <w:name w:val="24C42C9BD14C3044A68F04D0BFE794D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CFBEE46A5F89C4CAFCC4F78042673ED">
    <w:name w:val="5CFBEE46A5F89C4CAFCC4F78042673E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90A82CFF15F094D81B7013DA24CDE5C">
    <w:name w:val="090A82CFF15F094D81B7013DA24CDE5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7A8EE0B34940394EA4033A2D76129492">
    <w:name w:val="7A8EE0B34940394EA4033A2D7612949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C48FE96F9781418F80D27316AEE6B2">
    <w:name w:val="37C48FE96F9781418F80D27316AEE6B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23CD5F455D2BC4CB844B28415E7FAF3">
    <w:name w:val="B23CD5F455D2BC4CB844B28415E7FAF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940A6795D85CF46907533993038BAB0">
    <w:name w:val="4940A6795D85CF46907533993038BA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A9491ECE8038EE4A9978DB351CDDBD3A">
    <w:name w:val="A9491ECE8038EE4A9978DB351CDDBD3A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17352EAB1E626A48BB99DAC6BA88C54D">
    <w:name w:val="17352EAB1E626A48BB99DAC6BA88C54D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FD5546BBA8B21947A25AFE3474667042">
    <w:name w:val="FD5546BBA8B21947A25AFE3474667042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76E6AB1E40CC24E9EE8954068CC9898">
    <w:name w:val="576E6AB1E40CC24E9EE8954068CC989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B46C628AF637B46A5A75D6B0C435953">
    <w:name w:val="8B46C628AF637B46A5A75D6B0C435953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789A7070E77374694B8B609690B168C">
    <w:name w:val="3789A7070E77374694B8B609690B168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35338CB170B11D4BB311D28EE4C69EB1">
    <w:name w:val="35338CB170B11D4BB311D28EE4C69EB1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0FCEB5AF208F1B4CAB48F74ECBF834B9">
    <w:name w:val="0FCEB5AF208F1B4CAB48F74ECBF834B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D33829C247729F43811D531F77555208">
    <w:name w:val="D33829C247729F43811D531F7755520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95945DF70AD37429738CDD457AFE315">
    <w:name w:val="B95945DF70AD37429738CDD457AFE31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E4A8BF15F6DAE645A9005906E8BDCBDF">
    <w:name w:val="E4A8BF15F6DAE645A9005906E8BDCBDF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382F8F1722150469EFD28533BFD8CB0">
    <w:name w:val="8382F8F1722150469EFD28533BFD8CB0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B62B3A5650490E44AEBEB762FA7055E5">
    <w:name w:val="B62B3A5650490E44AEBEB762FA7055E5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22895C60725F074CB04B1EF00DE45B68">
    <w:name w:val="22895C60725F074CB04B1EF00DE45B68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A892ECC0EC07B47BE83F60CC30CF46C">
    <w:name w:val="4A892ECC0EC07B47BE83F60CC30CF46C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8BE6629A5273C24B8B729BE803F30AAE">
    <w:name w:val="8BE6629A5273C24B8B729BE803F30AAE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55192ACF37F440438672D38F429A99E9">
    <w:name w:val="55192ACF37F440438672D38F429A99E9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62378D272AA58746B7032B16C9692B1B">
    <w:name w:val="62378D272AA58746B7032B16C9692B1B"/>
    <w:rsid w:val="00AA55D2"/>
    <w:pPr>
      <w:spacing w:after="0" w:line="240" w:lineRule="auto"/>
    </w:pPr>
    <w:rPr>
      <w:sz w:val="24"/>
      <w:szCs w:val="24"/>
      <w:lang w:val="en-PH"/>
    </w:rPr>
  </w:style>
  <w:style w:type="paragraph" w:customStyle="1" w:styleId="43250703B01444A480214F498E12BF5F">
    <w:name w:val="43250703B01444A480214F498E12BF5F"/>
    <w:rsid w:val="004B4393"/>
  </w:style>
  <w:style w:type="paragraph" w:customStyle="1" w:styleId="B8A137474D7D42FEAC8DBCBA4FC3543C">
    <w:name w:val="B8A137474D7D42FEAC8DBCBA4FC3543C"/>
    <w:rsid w:val="004B4393"/>
  </w:style>
  <w:style w:type="paragraph" w:customStyle="1" w:styleId="E6FE8A7A731542F9AC77F8B544046CA4">
    <w:name w:val="E6FE8A7A731542F9AC77F8B544046CA4"/>
    <w:rsid w:val="004B4393"/>
  </w:style>
  <w:style w:type="paragraph" w:customStyle="1" w:styleId="2ED3D9BCA19849459ADD60B5D4FD6792">
    <w:name w:val="2ED3D9BCA19849459ADD60B5D4FD6792"/>
    <w:rsid w:val="004B4393"/>
  </w:style>
  <w:style w:type="paragraph" w:customStyle="1" w:styleId="DEEC2A49A3EF48AABB648E6889DEB911">
    <w:name w:val="DEEC2A49A3EF48AABB648E6889DEB911"/>
    <w:rsid w:val="004B4393"/>
  </w:style>
  <w:style w:type="paragraph" w:customStyle="1" w:styleId="C3EA34C35B34424582580120E412F0CE">
    <w:name w:val="C3EA34C35B34424582580120E412F0CE"/>
    <w:rsid w:val="004B4393"/>
  </w:style>
  <w:style w:type="paragraph" w:customStyle="1" w:styleId="83C28366410F474F9161C724FBCF3853">
    <w:name w:val="83C28366410F474F9161C724FBCF3853"/>
    <w:rsid w:val="004B4393"/>
  </w:style>
  <w:style w:type="paragraph" w:customStyle="1" w:styleId="B8ADE71678574260B74FD99C7BC9FA64">
    <w:name w:val="B8ADE71678574260B74FD99C7BC9FA64"/>
    <w:rsid w:val="004B4393"/>
  </w:style>
  <w:style w:type="paragraph" w:customStyle="1" w:styleId="EC8A273889DB4CA59BDEBE6EC8F613C3">
    <w:name w:val="EC8A273889DB4CA59BDEBE6EC8F613C3"/>
    <w:rsid w:val="004B4393"/>
  </w:style>
  <w:style w:type="paragraph" w:customStyle="1" w:styleId="59B280F680A743A7BE704D582B61A750">
    <w:name w:val="59B280F680A743A7BE704D582B61A750"/>
    <w:rsid w:val="004B4393"/>
  </w:style>
  <w:style w:type="paragraph" w:customStyle="1" w:styleId="9F6B5F02B36F450FB0657B608E4C8B66">
    <w:name w:val="9F6B5F02B36F450FB0657B608E4C8B66"/>
    <w:rsid w:val="004B4393"/>
  </w:style>
  <w:style w:type="paragraph" w:customStyle="1" w:styleId="B253199765124084BDF2A050B22CF03B">
    <w:name w:val="B253199765124084BDF2A050B22CF03B"/>
    <w:rsid w:val="004B4393"/>
  </w:style>
  <w:style w:type="paragraph" w:customStyle="1" w:styleId="EC0D70BBF1E14E6E9377D84C5BFCFE2A">
    <w:name w:val="EC0D70BBF1E14E6E9377D84C5BFCFE2A"/>
    <w:rsid w:val="004B4393"/>
  </w:style>
  <w:style w:type="paragraph" w:customStyle="1" w:styleId="D8D6B944B59F48D294591B37CE5D09D2">
    <w:name w:val="D8D6B944B59F48D294591B37CE5D09D2"/>
    <w:rsid w:val="004B4393"/>
  </w:style>
  <w:style w:type="paragraph" w:customStyle="1" w:styleId="B4BE71849AED4DC6BCEA43C8E34D63C3">
    <w:name w:val="B4BE71849AED4DC6BCEA43C8E34D63C3"/>
    <w:rsid w:val="004B4393"/>
  </w:style>
  <w:style w:type="paragraph" w:customStyle="1" w:styleId="8DF20E6E2EFB459AA11AFA6E0E119826">
    <w:name w:val="8DF20E6E2EFB459AA11AFA6E0E119826"/>
    <w:rsid w:val="004B4393"/>
  </w:style>
  <w:style w:type="paragraph" w:customStyle="1" w:styleId="5F87E6A3DF8A4021AC2E5D643C154A46">
    <w:name w:val="5F87E6A3DF8A4021AC2E5D643C154A46"/>
    <w:rsid w:val="004B4393"/>
  </w:style>
  <w:style w:type="paragraph" w:customStyle="1" w:styleId="E6C5DE54AB174A7D8048FA6084AE320F">
    <w:name w:val="E6C5DE54AB174A7D8048FA6084AE320F"/>
    <w:rsid w:val="004B4393"/>
  </w:style>
  <w:style w:type="paragraph" w:customStyle="1" w:styleId="C21E57757FE3419BBDD2F5CAFD9C73E1">
    <w:name w:val="C21E57757FE3419BBDD2F5CAFD9C73E1"/>
    <w:rsid w:val="004B4393"/>
  </w:style>
  <w:style w:type="paragraph" w:customStyle="1" w:styleId="3139C57255824E37A5184D35508DDB03">
    <w:name w:val="3139C57255824E37A5184D35508DDB03"/>
    <w:rsid w:val="004B4393"/>
  </w:style>
  <w:style w:type="paragraph" w:customStyle="1" w:styleId="7CEDA8A3F23D4ECB968F28C6BA250E1B">
    <w:name w:val="7CEDA8A3F23D4ECB968F28C6BA250E1B"/>
    <w:rsid w:val="004B4393"/>
  </w:style>
  <w:style w:type="paragraph" w:customStyle="1" w:styleId="0CAC0A1B2A42490DBBACC422E6DA2F98">
    <w:name w:val="0CAC0A1B2A42490DBBACC422E6DA2F98"/>
    <w:rsid w:val="004B4393"/>
  </w:style>
  <w:style w:type="paragraph" w:customStyle="1" w:styleId="C12367B094E9473ABDBE1E2BE8166423">
    <w:name w:val="C12367B094E9473ABDBE1E2BE8166423"/>
    <w:rsid w:val="004B4393"/>
  </w:style>
  <w:style w:type="paragraph" w:customStyle="1" w:styleId="598A62FA0EC2406885AFE6988099D5E0">
    <w:name w:val="598A62FA0EC2406885AFE6988099D5E0"/>
    <w:rsid w:val="004B4393"/>
  </w:style>
  <w:style w:type="paragraph" w:customStyle="1" w:styleId="DB999BFA1A814191A619D5E56545BDAA">
    <w:name w:val="DB999BFA1A814191A619D5E56545BDAA"/>
    <w:rsid w:val="004B4393"/>
  </w:style>
  <w:style w:type="paragraph" w:customStyle="1" w:styleId="8F1F57F4DCAA403CB4738F29B22EEE36">
    <w:name w:val="8F1F57F4DCAA403CB4738F29B22EEE36"/>
    <w:rsid w:val="004B4393"/>
  </w:style>
  <w:style w:type="paragraph" w:customStyle="1" w:styleId="CCF7FD033C134F0DADDB962BF640B528">
    <w:name w:val="CCF7FD033C134F0DADDB962BF640B528"/>
    <w:rsid w:val="004B4393"/>
  </w:style>
  <w:style w:type="paragraph" w:customStyle="1" w:styleId="059D0F58C7954273AF9B7DE9D4C60EAB">
    <w:name w:val="059D0F58C7954273AF9B7DE9D4C60EAB"/>
    <w:rsid w:val="004B4393"/>
  </w:style>
  <w:style w:type="paragraph" w:customStyle="1" w:styleId="E6095D6C698A47AB9239F5E5C245480B">
    <w:name w:val="E6095D6C698A47AB9239F5E5C245480B"/>
    <w:rsid w:val="004B4393"/>
  </w:style>
  <w:style w:type="paragraph" w:customStyle="1" w:styleId="92548C446504431FA33D7E95E98704C8">
    <w:name w:val="92548C446504431FA33D7E95E98704C8"/>
    <w:rsid w:val="004B4393"/>
  </w:style>
  <w:style w:type="paragraph" w:customStyle="1" w:styleId="DC36FD84DC524C539AA2FDDF89FE88B0">
    <w:name w:val="DC36FD84DC524C539AA2FDDF89FE88B0"/>
    <w:rsid w:val="004B4393"/>
  </w:style>
  <w:style w:type="paragraph" w:customStyle="1" w:styleId="4D221E6A128443E489095A5D1DDDA490">
    <w:name w:val="4D221E6A128443E489095A5D1DDDA490"/>
    <w:rsid w:val="004B4393"/>
  </w:style>
  <w:style w:type="paragraph" w:customStyle="1" w:styleId="77BF5472E4704A5084D3948C692BCBD8">
    <w:name w:val="77BF5472E4704A5084D3948C692BCBD8"/>
    <w:rsid w:val="004B4393"/>
  </w:style>
  <w:style w:type="paragraph" w:customStyle="1" w:styleId="852F4B91C9D44B62B1327EE950670BF0">
    <w:name w:val="852F4B91C9D44B62B1327EE950670BF0"/>
    <w:rsid w:val="004B4393"/>
  </w:style>
  <w:style w:type="paragraph" w:customStyle="1" w:styleId="CC0B8B66DA7D4B17A40E7F0323C465D6">
    <w:name w:val="CC0B8B66DA7D4B17A40E7F0323C465D6"/>
    <w:rsid w:val="004B4393"/>
  </w:style>
  <w:style w:type="paragraph" w:customStyle="1" w:styleId="9CF809B9B8FF4E04A539C2FC41F0BDE5">
    <w:name w:val="9CF809B9B8FF4E04A539C2FC41F0BDE5"/>
    <w:rsid w:val="004B4393"/>
  </w:style>
  <w:style w:type="paragraph" w:customStyle="1" w:styleId="874092F33763477ABEE07E9A20EAAB00">
    <w:name w:val="874092F33763477ABEE07E9A20EAAB00"/>
    <w:rsid w:val="004B4393"/>
  </w:style>
  <w:style w:type="paragraph" w:customStyle="1" w:styleId="3964680DB7BA4448853B792B0547B56C">
    <w:name w:val="3964680DB7BA4448853B792B0547B56C"/>
    <w:rsid w:val="004B4393"/>
  </w:style>
  <w:style w:type="paragraph" w:customStyle="1" w:styleId="5845984B95CF424B8AEC04F671BA9155">
    <w:name w:val="5845984B95CF424B8AEC04F671BA9155"/>
    <w:rsid w:val="004B4393"/>
  </w:style>
  <w:style w:type="paragraph" w:customStyle="1" w:styleId="43029682D1AC44B79D50C3F20F4FA8C9">
    <w:name w:val="43029682D1AC44B79D50C3F20F4FA8C9"/>
    <w:rsid w:val="004B4393"/>
  </w:style>
  <w:style w:type="paragraph" w:customStyle="1" w:styleId="F3B0D17DD68B4028BADCAEE591E51E4B">
    <w:name w:val="F3B0D17DD68B4028BADCAEE591E51E4B"/>
    <w:rsid w:val="004B4393"/>
  </w:style>
  <w:style w:type="paragraph" w:customStyle="1" w:styleId="BCE1BF78B04D4494949DECE17ED328F0">
    <w:name w:val="BCE1BF78B04D4494949DECE17ED328F0"/>
    <w:rsid w:val="004B4393"/>
  </w:style>
  <w:style w:type="paragraph" w:customStyle="1" w:styleId="DC9E64C803604B909BF89DF5BB543EB1">
    <w:name w:val="DC9E64C803604B909BF89DF5BB543EB1"/>
    <w:rsid w:val="004B4393"/>
  </w:style>
  <w:style w:type="paragraph" w:customStyle="1" w:styleId="C8989D99D06243DA82449F98B0E634A8">
    <w:name w:val="C8989D99D06243DA82449F98B0E634A8"/>
    <w:rsid w:val="004B4393"/>
  </w:style>
  <w:style w:type="paragraph" w:customStyle="1" w:styleId="354548D211E445A9AFAF20A0D76165A7">
    <w:name w:val="354548D211E445A9AFAF20A0D76165A7"/>
    <w:rsid w:val="004B4393"/>
  </w:style>
  <w:style w:type="paragraph" w:customStyle="1" w:styleId="0BA727460A8C49D9A891483894FE470C">
    <w:name w:val="0BA727460A8C49D9A891483894FE470C"/>
    <w:rsid w:val="004B4393"/>
  </w:style>
  <w:style w:type="paragraph" w:customStyle="1" w:styleId="CE8DECC4901B4BB6B3C9656995BCB760">
    <w:name w:val="CE8DECC4901B4BB6B3C9656995BCB760"/>
    <w:rsid w:val="004B4393"/>
  </w:style>
  <w:style w:type="paragraph" w:customStyle="1" w:styleId="DC089D9404AD47BD883039146717D059">
    <w:name w:val="DC089D9404AD47BD883039146717D059"/>
    <w:rsid w:val="004B4393"/>
  </w:style>
  <w:style w:type="paragraph" w:customStyle="1" w:styleId="7C7200A65A8648858731E706DB6C296B">
    <w:name w:val="7C7200A65A8648858731E706DB6C296B"/>
    <w:rsid w:val="004B4393"/>
  </w:style>
  <w:style w:type="paragraph" w:customStyle="1" w:styleId="7B65625DBA0144D7A51991B39EE0F221">
    <w:name w:val="7B65625DBA0144D7A51991B39EE0F221"/>
    <w:rsid w:val="004B4393"/>
  </w:style>
  <w:style w:type="paragraph" w:customStyle="1" w:styleId="334085688AC44D6D9DE462B4C52516AA">
    <w:name w:val="334085688AC44D6D9DE462B4C52516AA"/>
    <w:rsid w:val="004B4393"/>
  </w:style>
  <w:style w:type="paragraph" w:customStyle="1" w:styleId="B4341FD5BE2B48F5B5A623677C6FD607">
    <w:name w:val="B4341FD5BE2B48F5B5A623677C6FD607"/>
    <w:rsid w:val="004B4393"/>
  </w:style>
  <w:style w:type="paragraph" w:customStyle="1" w:styleId="4F7AB0100E284F5584145F2D07E0A622">
    <w:name w:val="4F7AB0100E284F5584145F2D07E0A622"/>
    <w:rsid w:val="004B4393"/>
  </w:style>
  <w:style w:type="paragraph" w:customStyle="1" w:styleId="222C5F80E96A4A0D879549061157AF19">
    <w:name w:val="222C5F80E96A4A0D879549061157AF19"/>
    <w:rsid w:val="004B4393"/>
  </w:style>
  <w:style w:type="paragraph" w:customStyle="1" w:styleId="EDADE6B3C9374CA193E81EBB9A5DD1B4">
    <w:name w:val="EDADE6B3C9374CA193E81EBB9A5DD1B4"/>
    <w:rsid w:val="004B4393"/>
  </w:style>
  <w:style w:type="paragraph" w:customStyle="1" w:styleId="D206238D5BB349418D7501D6997CFF2F">
    <w:name w:val="D206238D5BB349418D7501D6997CFF2F"/>
    <w:rsid w:val="004B4393"/>
  </w:style>
  <w:style w:type="paragraph" w:customStyle="1" w:styleId="C007E73CDA6D4EBAAB57D962461B997A">
    <w:name w:val="C007E73CDA6D4EBAAB57D962461B997A"/>
    <w:rsid w:val="004B4393"/>
  </w:style>
  <w:style w:type="paragraph" w:customStyle="1" w:styleId="93CA4429830D44C3B158F686B8E44978">
    <w:name w:val="93CA4429830D44C3B158F686B8E44978"/>
    <w:rsid w:val="004B4393"/>
  </w:style>
  <w:style w:type="paragraph" w:customStyle="1" w:styleId="B30A7E4EB5664562AF2A9C4711A7C3D1">
    <w:name w:val="B30A7E4EB5664562AF2A9C4711A7C3D1"/>
    <w:rsid w:val="004B4393"/>
  </w:style>
  <w:style w:type="paragraph" w:customStyle="1" w:styleId="EEFDD874E2EE4A57AE858E0EE7A03737">
    <w:name w:val="EEFDD874E2EE4A57AE858E0EE7A03737"/>
    <w:rsid w:val="004B4393"/>
  </w:style>
  <w:style w:type="paragraph" w:customStyle="1" w:styleId="C45985E850CA48DCB964A77BC48A8A1E">
    <w:name w:val="C45985E850CA48DCB964A77BC48A8A1E"/>
    <w:rsid w:val="004B4393"/>
  </w:style>
  <w:style w:type="paragraph" w:customStyle="1" w:styleId="2F29962A24C341CAB8AE5A74FB67A21C">
    <w:name w:val="2F29962A24C341CAB8AE5A74FB67A21C"/>
    <w:rsid w:val="004B4393"/>
  </w:style>
  <w:style w:type="paragraph" w:customStyle="1" w:styleId="E193C5FFE5C54C459A28B0976DAE98C3">
    <w:name w:val="E193C5FFE5C54C459A28B0976DAE98C3"/>
    <w:rsid w:val="004B4393"/>
  </w:style>
  <w:style w:type="paragraph" w:customStyle="1" w:styleId="EFCB3C73704B4713BC02ED5E3D323DF4">
    <w:name w:val="EFCB3C73704B4713BC02ED5E3D323DF4"/>
    <w:rsid w:val="004B4393"/>
  </w:style>
  <w:style w:type="paragraph" w:customStyle="1" w:styleId="6B2222AC96A3470A8A99BF2FCFB8D626">
    <w:name w:val="6B2222AC96A3470A8A99BF2FCFB8D626"/>
    <w:rsid w:val="004B4393"/>
  </w:style>
  <w:style w:type="paragraph" w:customStyle="1" w:styleId="26D7C67C0B9E499588B685E103FAF124">
    <w:name w:val="26D7C67C0B9E499588B685E103FAF124"/>
    <w:rsid w:val="004B4393"/>
  </w:style>
  <w:style w:type="paragraph" w:customStyle="1" w:styleId="13F1B96A74174F19AF23CFEF9A03EBC6">
    <w:name w:val="13F1B96A74174F19AF23CFEF9A03EBC6"/>
    <w:rsid w:val="004B4393"/>
  </w:style>
  <w:style w:type="paragraph" w:customStyle="1" w:styleId="D82BDEEFCC2B47F7B7BDCA00B2F993BC">
    <w:name w:val="D82BDEEFCC2B47F7B7BDCA00B2F993BC"/>
    <w:rsid w:val="004B4393"/>
  </w:style>
  <w:style w:type="paragraph" w:customStyle="1" w:styleId="F41928AF66A54EB08D068A57EB479A8C">
    <w:name w:val="F41928AF66A54EB08D068A57EB479A8C"/>
    <w:rsid w:val="004B4393"/>
  </w:style>
  <w:style w:type="paragraph" w:customStyle="1" w:styleId="FE81786D1E884E708CF43276AC1C600C">
    <w:name w:val="FE81786D1E884E708CF43276AC1C600C"/>
    <w:rsid w:val="004B4393"/>
  </w:style>
  <w:style w:type="paragraph" w:customStyle="1" w:styleId="943AAC83E3334B46AA9BD66A0D0D58DD">
    <w:name w:val="943AAC83E3334B46AA9BD66A0D0D58DD"/>
    <w:rsid w:val="004B4393"/>
  </w:style>
  <w:style w:type="paragraph" w:customStyle="1" w:styleId="97EB6128BCD8426A84A01164533E3D5F">
    <w:name w:val="97EB6128BCD8426A84A01164533E3D5F"/>
    <w:rsid w:val="004B4393"/>
  </w:style>
  <w:style w:type="paragraph" w:customStyle="1" w:styleId="99B83E3E029241B7BBF02424A7A9B6D0">
    <w:name w:val="99B83E3E029241B7BBF02424A7A9B6D0"/>
    <w:rsid w:val="004B4393"/>
  </w:style>
  <w:style w:type="paragraph" w:customStyle="1" w:styleId="191C5EDDA3CF4F7D955B8A45392D30DB">
    <w:name w:val="191C5EDDA3CF4F7D955B8A45392D30DB"/>
    <w:rsid w:val="004B4393"/>
  </w:style>
  <w:style w:type="paragraph" w:customStyle="1" w:styleId="BD64D9D8ED7A4F10B40A9EF1F3CCCC03">
    <w:name w:val="BD64D9D8ED7A4F10B40A9EF1F3CCCC03"/>
    <w:rsid w:val="004B4393"/>
  </w:style>
  <w:style w:type="paragraph" w:customStyle="1" w:styleId="5832200583B34BDF8C0727780522E49F">
    <w:name w:val="5832200583B34BDF8C0727780522E49F"/>
    <w:rsid w:val="004B4393"/>
  </w:style>
  <w:style w:type="paragraph" w:customStyle="1" w:styleId="EE00581FDF4A45F483D7AFB8D817E95D">
    <w:name w:val="EE00581FDF4A45F483D7AFB8D817E95D"/>
    <w:rsid w:val="004B4393"/>
  </w:style>
  <w:style w:type="paragraph" w:customStyle="1" w:styleId="3201F16F7D6F4932979EC35A07C1A0D8">
    <w:name w:val="3201F16F7D6F4932979EC35A07C1A0D8"/>
    <w:rsid w:val="004B4393"/>
  </w:style>
  <w:style w:type="paragraph" w:customStyle="1" w:styleId="5990F6E008314B75848129D980976B80">
    <w:name w:val="5990F6E008314B75848129D980976B80"/>
    <w:rsid w:val="004B4393"/>
  </w:style>
  <w:style w:type="paragraph" w:customStyle="1" w:styleId="37C431A845B54145A3A1920ADDC901ED">
    <w:name w:val="37C431A845B54145A3A1920ADDC901ED"/>
    <w:rsid w:val="004B4393"/>
  </w:style>
  <w:style w:type="paragraph" w:customStyle="1" w:styleId="5307CBA1928A4C2D941BC2754162230F">
    <w:name w:val="5307CBA1928A4C2D941BC2754162230F"/>
    <w:rsid w:val="004B4393"/>
  </w:style>
  <w:style w:type="paragraph" w:customStyle="1" w:styleId="9EB9FE5D387D429B9C30DF7860643FFF">
    <w:name w:val="9EB9FE5D387D429B9C30DF7860643FFF"/>
    <w:rsid w:val="004B4393"/>
  </w:style>
  <w:style w:type="paragraph" w:customStyle="1" w:styleId="016794FFC24243BA895663755A727125">
    <w:name w:val="016794FFC24243BA895663755A727125"/>
    <w:rsid w:val="004B4393"/>
  </w:style>
  <w:style w:type="paragraph" w:customStyle="1" w:styleId="1D5401A5DD9849F39070A15766C28CCE">
    <w:name w:val="1D5401A5DD9849F39070A15766C28CCE"/>
    <w:rsid w:val="004B4393"/>
  </w:style>
  <w:style w:type="paragraph" w:customStyle="1" w:styleId="B9D98E59B89B432680BA0582D15CFD03">
    <w:name w:val="B9D98E59B89B432680BA0582D15CFD03"/>
    <w:rsid w:val="004B4393"/>
  </w:style>
  <w:style w:type="paragraph" w:customStyle="1" w:styleId="1FED994ECB7741689DD669C4A39C850C">
    <w:name w:val="1FED994ECB7741689DD669C4A39C850C"/>
    <w:rsid w:val="004B4393"/>
  </w:style>
  <w:style w:type="paragraph" w:customStyle="1" w:styleId="A9C7FCD291D9427AB3CC0042C9F4A43C">
    <w:name w:val="A9C7FCD291D9427AB3CC0042C9F4A43C"/>
    <w:rsid w:val="004B4393"/>
  </w:style>
  <w:style w:type="paragraph" w:customStyle="1" w:styleId="190390CFF31F4E4BA7B7872B4731B4E8">
    <w:name w:val="190390CFF31F4E4BA7B7872B4731B4E8"/>
    <w:rsid w:val="004B4393"/>
  </w:style>
  <w:style w:type="paragraph" w:customStyle="1" w:styleId="B18AE97B86C04AF693C5C118B0A61204">
    <w:name w:val="B18AE97B86C04AF693C5C118B0A61204"/>
    <w:rsid w:val="004B4393"/>
  </w:style>
  <w:style w:type="paragraph" w:customStyle="1" w:styleId="FAC3A44E0EE447AEA62C39701CC9F819">
    <w:name w:val="FAC3A44E0EE447AEA62C39701CC9F819"/>
    <w:rsid w:val="004B4393"/>
  </w:style>
  <w:style w:type="paragraph" w:customStyle="1" w:styleId="E55A0CDC251344DFA30458CC6517550E">
    <w:name w:val="E55A0CDC251344DFA30458CC6517550E"/>
    <w:rsid w:val="004B4393"/>
  </w:style>
  <w:style w:type="paragraph" w:customStyle="1" w:styleId="9121B8F94043443EAAB47985C2DAC026">
    <w:name w:val="9121B8F94043443EAAB47985C2DAC026"/>
    <w:rsid w:val="004B4393"/>
  </w:style>
  <w:style w:type="paragraph" w:customStyle="1" w:styleId="7DEB7D9A401440D89E772B1A391400EE">
    <w:name w:val="7DEB7D9A401440D89E772B1A391400EE"/>
    <w:rsid w:val="004B4393"/>
  </w:style>
  <w:style w:type="paragraph" w:customStyle="1" w:styleId="63E7D22F54114F9DBC6D3E9B658958AC">
    <w:name w:val="63E7D22F54114F9DBC6D3E9B658958AC"/>
    <w:rsid w:val="004B4393"/>
  </w:style>
  <w:style w:type="paragraph" w:customStyle="1" w:styleId="F579118ECE28430A93B1DFDB250996F5">
    <w:name w:val="F579118ECE28430A93B1DFDB250996F5"/>
    <w:rsid w:val="004B4393"/>
  </w:style>
  <w:style w:type="paragraph" w:customStyle="1" w:styleId="1D890101F90F43EEA226C96786C25A53">
    <w:name w:val="1D890101F90F43EEA226C96786C25A53"/>
    <w:rsid w:val="004B4393"/>
  </w:style>
  <w:style w:type="paragraph" w:customStyle="1" w:styleId="F111924072C74AF5B402B69F506571FB">
    <w:name w:val="F111924072C74AF5B402B69F506571FB"/>
    <w:rsid w:val="004B4393"/>
  </w:style>
  <w:style w:type="paragraph" w:customStyle="1" w:styleId="45787C4E96E344B29F1C3A5238625147">
    <w:name w:val="45787C4E96E344B29F1C3A5238625147"/>
    <w:rsid w:val="004B4393"/>
  </w:style>
  <w:style w:type="paragraph" w:customStyle="1" w:styleId="83E7B1CB143A4017BED88E1E7E8861ED">
    <w:name w:val="83E7B1CB143A4017BED88E1E7E8861ED"/>
    <w:rsid w:val="004B4393"/>
  </w:style>
  <w:style w:type="paragraph" w:customStyle="1" w:styleId="F172B79152834D0AA42037761438C19D">
    <w:name w:val="F172B79152834D0AA42037761438C19D"/>
    <w:rsid w:val="004B4393"/>
  </w:style>
  <w:style w:type="paragraph" w:customStyle="1" w:styleId="A997CC6F6E0B40E0BC0D162B216CE23A">
    <w:name w:val="A997CC6F6E0B40E0BC0D162B216CE23A"/>
    <w:rsid w:val="004B4393"/>
  </w:style>
  <w:style w:type="paragraph" w:customStyle="1" w:styleId="4C75940B43894C8ABFC2FEF60CA6154C">
    <w:name w:val="4C75940B43894C8ABFC2FEF60CA6154C"/>
    <w:rsid w:val="004B4393"/>
  </w:style>
  <w:style w:type="paragraph" w:customStyle="1" w:styleId="3943E14586724F7AA036C360C5DC5431">
    <w:name w:val="3943E14586724F7AA036C360C5DC5431"/>
    <w:rsid w:val="004B4393"/>
  </w:style>
  <w:style w:type="paragraph" w:customStyle="1" w:styleId="606BBA82291145C880EB8846280179C9">
    <w:name w:val="606BBA82291145C880EB8846280179C9"/>
    <w:rsid w:val="004B4393"/>
  </w:style>
  <w:style w:type="paragraph" w:customStyle="1" w:styleId="2CE3097A588D4D5E8973E24A0136AF9C">
    <w:name w:val="2CE3097A588D4D5E8973E24A0136AF9C"/>
    <w:rsid w:val="004B4393"/>
  </w:style>
  <w:style w:type="paragraph" w:customStyle="1" w:styleId="EF147E03F41941438C6EA9309C980B8C">
    <w:name w:val="EF147E03F41941438C6EA9309C980B8C"/>
    <w:rsid w:val="004B4393"/>
  </w:style>
  <w:style w:type="paragraph" w:customStyle="1" w:styleId="B020548899AB4CD6B3054BA1AE26161F">
    <w:name w:val="B020548899AB4CD6B3054BA1AE26161F"/>
    <w:rsid w:val="004B4393"/>
  </w:style>
  <w:style w:type="paragraph" w:customStyle="1" w:styleId="71336AFEF2D44F1FBD3F0AAC62193280">
    <w:name w:val="71336AFEF2D44F1FBD3F0AAC62193280"/>
    <w:rsid w:val="004B4393"/>
  </w:style>
  <w:style w:type="paragraph" w:customStyle="1" w:styleId="61A4E2EA96E3444BB96CE9E28BD0905D">
    <w:name w:val="61A4E2EA96E3444BB96CE9E28BD0905D"/>
    <w:rsid w:val="004B4393"/>
  </w:style>
  <w:style w:type="paragraph" w:customStyle="1" w:styleId="BF88B889C2DB43C7926B07C72B3D490F">
    <w:name w:val="BF88B889C2DB43C7926B07C72B3D490F"/>
    <w:rsid w:val="004B4393"/>
  </w:style>
  <w:style w:type="paragraph" w:customStyle="1" w:styleId="48D38CF7A6924B53BC09916CCA93F0A2">
    <w:name w:val="48D38CF7A6924B53BC09916CCA93F0A2"/>
    <w:rsid w:val="004B4393"/>
  </w:style>
  <w:style w:type="paragraph" w:customStyle="1" w:styleId="F021CFE78D324BD1BE5B85C31417D533">
    <w:name w:val="F021CFE78D324BD1BE5B85C31417D533"/>
    <w:rsid w:val="004B4393"/>
  </w:style>
  <w:style w:type="paragraph" w:customStyle="1" w:styleId="A0AD6AF6F40242FFBAED2B202A83CD6D">
    <w:name w:val="A0AD6AF6F40242FFBAED2B202A83CD6D"/>
    <w:rsid w:val="004B4393"/>
  </w:style>
  <w:style w:type="paragraph" w:customStyle="1" w:styleId="CCD3C4720D884AFD9B4BAC086716303F">
    <w:name w:val="CCD3C4720D884AFD9B4BAC086716303F"/>
    <w:rsid w:val="004B4393"/>
  </w:style>
  <w:style w:type="paragraph" w:customStyle="1" w:styleId="6914919E6CA544D89A308B8C3B4DCC84">
    <w:name w:val="6914919E6CA544D89A308B8C3B4DCC84"/>
    <w:rsid w:val="004B4393"/>
  </w:style>
  <w:style w:type="paragraph" w:customStyle="1" w:styleId="55B8B33E561749B3AEBB5CD1037E4249">
    <w:name w:val="55B8B33E561749B3AEBB5CD1037E4249"/>
    <w:rsid w:val="004B4393"/>
  </w:style>
  <w:style w:type="paragraph" w:customStyle="1" w:styleId="E284AED8445B498693C5571E16044F06">
    <w:name w:val="E284AED8445B498693C5571E16044F06"/>
    <w:rsid w:val="004B4393"/>
  </w:style>
  <w:style w:type="paragraph" w:customStyle="1" w:styleId="1ABA0AA55ECA4CFDACC760161B6F5A54">
    <w:name w:val="1ABA0AA55ECA4CFDACC760161B6F5A54"/>
    <w:rsid w:val="004B4393"/>
  </w:style>
  <w:style w:type="paragraph" w:customStyle="1" w:styleId="BAFCB76E6B344A79B9FF85C616521934">
    <w:name w:val="BAFCB76E6B344A79B9FF85C616521934"/>
    <w:rsid w:val="004B4393"/>
  </w:style>
  <w:style w:type="paragraph" w:customStyle="1" w:styleId="5687A404322147D290E0A9BECBF94B18">
    <w:name w:val="5687A404322147D290E0A9BECBF94B18"/>
    <w:rsid w:val="004B4393"/>
  </w:style>
  <w:style w:type="paragraph" w:customStyle="1" w:styleId="5AC8F59860B54A948227CCBAE1781D22">
    <w:name w:val="5AC8F59860B54A948227CCBAE1781D22"/>
    <w:rsid w:val="004B4393"/>
  </w:style>
  <w:style w:type="paragraph" w:customStyle="1" w:styleId="95EE292DE05F41FC9C52B36F9FD7ACBB">
    <w:name w:val="95EE292DE05F41FC9C52B36F9FD7ACBB"/>
    <w:rsid w:val="004B4393"/>
  </w:style>
  <w:style w:type="paragraph" w:customStyle="1" w:styleId="D88F9DC00EE44905B7EB25138D381549">
    <w:name w:val="D88F9DC00EE44905B7EB25138D381549"/>
    <w:rsid w:val="004B4393"/>
  </w:style>
  <w:style w:type="paragraph" w:customStyle="1" w:styleId="F9D202DA96664398A03C734917AE036C">
    <w:name w:val="F9D202DA96664398A03C734917AE036C"/>
    <w:rsid w:val="004B4393"/>
  </w:style>
  <w:style w:type="paragraph" w:customStyle="1" w:styleId="D24CF9BAC5D8430D9077833813AD89D5">
    <w:name w:val="D24CF9BAC5D8430D9077833813AD89D5"/>
    <w:rsid w:val="004B4393"/>
  </w:style>
  <w:style w:type="paragraph" w:customStyle="1" w:styleId="C57A8303BC644F57931AD2BBD6C8A476">
    <w:name w:val="C57A8303BC644F57931AD2BBD6C8A476"/>
    <w:rsid w:val="004B4393"/>
  </w:style>
  <w:style w:type="paragraph" w:customStyle="1" w:styleId="5C9CFBF531504E8CA5A69625FD3CF262">
    <w:name w:val="5C9CFBF531504E8CA5A69625FD3CF262"/>
    <w:rsid w:val="004B4393"/>
  </w:style>
  <w:style w:type="paragraph" w:customStyle="1" w:styleId="023AAA5351894002994D948B5E48DEBD">
    <w:name w:val="023AAA5351894002994D948B5E48DEBD"/>
    <w:rsid w:val="004B4393"/>
  </w:style>
  <w:style w:type="paragraph" w:customStyle="1" w:styleId="80A61530D87D4CEDAC9EBBAD78196C9E">
    <w:name w:val="80A61530D87D4CEDAC9EBBAD78196C9E"/>
    <w:rsid w:val="004B4393"/>
  </w:style>
  <w:style w:type="paragraph" w:customStyle="1" w:styleId="8BC86407DA3F4C17BF597176D6E5E04A">
    <w:name w:val="8BC86407DA3F4C17BF597176D6E5E04A"/>
    <w:rsid w:val="004B4393"/>
  </w:style>
  <w:style w:type="paragraph" w:customStyle="1" w:styleId="B6CD2BC3D03A418A976BF31AE9671AE3">
    <w:name w:val="B6CD2BC3D03A418A976BF31AE9671AE3"/>
    <w:rsid w:val="004B4393"/>
  </w:style>
  <w:style w:type="paragraph" w:customStyle="1" w:styleId="F7BB40C9075E4C3CB3B94113C575C6F2">
    <w:name w:val="F7BB40C9075E4C3CB3B94113C575C6F2"/>
    <w:rsid w:val="004B4393"/>
  </w:style>
  <w:style w:type="paragraph" w:customStyle="1" w:styleId="CAD2403B7A7B4118988D7630C58F51FF">
    <w:name w:val="CAD2403B7A7B4118988D7630C58F51FF"/>
    <w:rsid w:val="004B4393"/>
  </w:style>
  <w:style w:type="paragraph" w:customStyle="1" w:styleId="457AA678D0C749A28E31DD4B1ED9CBF4">
    <w:name w:val="457AA678D0C749A28E31DD4B1ED9CBF4"/>
    <w:rsid w:val="004B4393"/>
  </w:style>
  <w:style w:type="paragraph" w:customStyle="1" w:styleId="E8C4943C0DEE4C639FF7B7840565FB6A">
    <w:name w:val="E8C4943C0DEE4C639FF7B7840565FB6A"/>
    <w:rsid w:val="004B4393"/>
  </w:style>
  <w:style w:type="paragraph" w:customStyle="1" w:styleId="7F39F2BDC8C4480088302E8A6233A086">
    <w:name w:val="7F39F2BDC8C4480088302E8A6233A086"/>
    <w:rsid w:val="004B4393"/>
  </w:style>
  <w:style w:type="paragraph" w:customStyle="1" w:styleId="6C123D64E19349AD8FE5244B7B37EF31">
    <w:name w:val="6C123D64E19349AD8FE5244B7B37EF31"/>
    <w:rsid w:val="004B4393"/>
  </w:style>
  <w:style w:type="paragraph" w:customStyle="1" w:styleId="6228CC7BDBDF4BE190F524D99E6C6EF5">
    <w:name w:val="6228CC7BDBDF4BE190F524D99E6C6EF5"/>
    <w:rsid w:val="004B4393"/>
  </w:style>
  <w:style w:type="paragraph" w:customStyle="1" w:styleId="FF143A82F5D245CDAF05DE7673016E0C">
    <w:name w:val="FF143A82F5D245CDAF05DE7673016E0C"/>
    <w:rsid w:val="004B4393"/>
  </w:style>
  <w:style w:type="paragraph" w:customStyle="1" w:styleId="44120BF25BC74324A92AE17E51AB42C5">
    <w:name w:val="44120BF25BC74324A92AE17E51AB42C5"/>
    <w:rsid w:val="004B4393"/>
  </w:style>
  <w:style w:type="paragraph" w:customStyle="1" w:styleId="04845AB841464FC9B72D4A6D44393BC9">
    <w:name w:val="04845AB841464FC9B72D4A6D44393BC9"/>
    <w:rsid w:val="004B4393"/>
  </w:style>
  <w:style w:type="paragraph" w:customStyle="1" w:styleId="A5806432C06A4CA280289A867DB135C6">
    <w:name w:val="A5806432C06A4CA280289A867DB135C6"/>
    <w:rsid w:val="004B4393"/>
  </w:style>
  <w:style w:type="paragraph" w:customStyle="1" w:styleId="F1DF27E6DB8F40648498BD2CE7EA28CA">
    <w:name w:val="F1DF27E6DB8F40648498BD2CE7EA28CA"/>
    <w:rsid w:val="004B4393"/>
  </w:style>
  <w:style w:type="paragraph" w:customStyle="1" w:styleId="AA591FFB35474A8585B06042691529B3">
    <w:name w:val="AA591FFB35474A8585B06042691529B3"/>
    <w:rsid w:val="004B4393"/>
  </w:style>
  <w:style w:type="paragraph" w:customStyle="1" w:styleId="250431E7BF284340BC4595BB464DEE80">
    <w:name w:val="250431E7BF284340BC4595BB464DEE80"/>
    <w:rsid w:val="004B4393"/>
  </w:style>
  <w:style w:type="paragraph" w:customStyle="1" w:styleId="9785931EA4404318BC4201D3195C58AA">
    <w:name w:val="9785931EA4404318BC4201D3195C58AA"/>
    <w:rsid w:val="004B4393"/>
  </w:style>
  <w:style w:type="paragraph" w:customStyle="1" w:styleId="B834E0AD7CF242E3923D6925418B3AC5">
    <w:name w:val="B834E0AD7CF242E3923D6925418B3AC5"/>
    <w:rsid w:val="004B4393"/>
  </w:style>
  <w:style w:type="paragraph" w:customStyle="1" w:styleId="A9A1D82F38194C538B8E0339C955B8C8">
    <w:name w:val="A9A1D82F38194C538B8E0339C955B8C8"/>
    <w:rsid w:val="004B4393"/>
  </w:style>
  <w:style w:type="paragraph" w:customStyle="1" w:styleId="0D066E3E52D64F04A582D00985E93555">
    <w:name w:val="0D066E3E52D64F04A582D00985E93555"/>
    <w:rsid w:val="004B4393"/>
  </w:style>
  <w:style w:type="paragraph" w:customStyle="1" w:styleId="7C391B82C7414B9DBB48117B6396C815">
    <w:name w:val="7C391B82C7414B9DBB48117B6396C815"/>
    <w:rsid w:val="004B4393"/>
  </w:style>
  <w:style w:type="paragraph" w:customStyle="1" w:styleId="AD30FDB61F444685B3D52D8977CFD1C4">
    <w:name w:val="AD30FDB61F444685B3D52D8977CFD1C4"/>
    <w:rsid w:val="004B4393"/>
  </w:style>
  <w:style w:type="paragraph" w:customStyle="1" w:styleId="9DEA732FC09C414A9474D9520B0926F0">
    <w:name w:val="9DEA732FC09C414A9474D9520B0926F0"/>
    <w:rsid w:val="004B4393"/>
  </w:style>
  <w:style w:type="paragraph" w:customStyle="1" w:styleId="8F4E6C28BA9A4875BDC676171AD0D948">
    <w:name w:val="8F4E6C28BA9A4875BDC676171AD0D948"/>
    <w:rsid w:val="004B4393"/>
  </w:style>
  <w:style w:type="paragraph" w:customStyle="1" w:styleId="A2432714723E450A98D99537E574DF63">
    <w:name w:val="A2432714723E450A98D99537E574DF63"/>
    <w:rsid w:val="004B4393"/>
  </w:style>
  <w:style w:type="paragraph" w:customStyle="1" w:styleId="38908EAA573646C8882984FDBF433C77">
    <w:name w:val="38908EAA573646C8882984FDBF433C77"/>
    <w:rsid w:val="004B4393"/>
  </w:style>
  <w:style w:type="paragraph" w:customStyle="1" w:styleId="E76ED475F4D643C283B942E904352920">
    <w:name w:val="E76ED475F4D643C283B942E904352920"/>
    <w:rsid w:val="004B4393"/>
  </w:style>
  <w:style w:type="paragraph" w:customStyle="1" w:styleId="F36E9CFDECC6473E93F2DC79A3370184">
    <w:name w:val="F36E9CFDECC6473E93F2DC79A3370184"/>
    <w:rsid w:val="004B4393"/>
  </w:style>
  <w:style w:type="paragraph" w:customStyle="1" w:styleId="A954FDE9AE5F430AB0E4FAA04B68AF1F">
    <w:name w:val="A954FDE9AE5F430AB0E4FAA04B68AF1F"/>
    <w:rsid w:val="004B4393"/>
  </w:style>
  <w:style w:type="paragraph" w:customStyle="1" w:styleId="59F6046A41C4426EBDA4F92CE482623F">
    <w:name w:val="59F6046A41C4426EBDA4F92CE482623F"/>
    <w:rsid w:val="004B4393"/>
  </w:style>
  <w:style w:type="paragraph" w:customStyle="1" w:styleId="0F08A6407DFC4EC5B561AE98043046F9">
    <w:name w:val="0F08A6407DFC4EC5B561AE98043046F9"/>
    <w:rsid w:val="004B4393"/>
  </w:style>
  <w:style w:type="paragraph" w:customStyle="1" w:styleId="3E1FC63D7A524623B54051DADAF23BFA">
    <w:name w:val="3E1FC63D7A524623B54051DADAF23BFA"/>
    <w:rsid w:val="004B4393"/>
  </w:style>
  <w:style w:type="paragraph" w:customStyle="1" w:styleId="F2640F7CE6EF4865AE719F1F63C0D1EE">
    <w:name w:val="F2640F7CE6EF4865AE719F1F63C0D1EE"/>
    <w:rsid w:val="004B4393"/>
  </w:style>
  <w:style w:type="paragraph" w:customStyle="1" w:styleId="9514A1F7B2F24DDD9C184C9264FB9CAB">
    <w:name w:val="9514A1F7B2F24DDD9C184C9264FB9CAB"/>
    <w:rsid w:val="004B4393"/>
  </w:style>
  <w:style w:type="paragraph" w:customStyle="1" w:styleId="38283CE71E5142C1B63FE451349B6DBA">
    <w:name w:val="38283CE71E5142C1B63FE451349B6DBA"/>
    <w:rsid w:val="004B4393"/>
  </w:style>
  <w:style w:type="paragraph" w:customStyle="1" w:styleId="B2DDAA90B940456BAD634041D8289C8A">
    <w:name w:val="B2DDAA90B940456BAD634041D8289C8A"/>
    <w:rsid w:val="004B4393"/>
  </w:style>
  <w:style w:type="paragraph" w:customStyle="1" w:styleId="D855AE35B0C84CDE888AB4A26BD6DE2B">
    <w:name w:val="D855AE35B0C84CDE888AB4A26BD6DE2B"/>
    <w:rsid w:val="004B4393"/>
  </w:style>
  <w:style w:type="paragraph" w:customStyle="1" w:styleId="01C9CC50406D4EB1ADBFD19116179F1B">
    <w:name w:val="01C9CC50406D4EB1ADBFD19116179F1B"/>
    <w:rsid w:val="004B4393"/>
  </w:style>
  <w:style w:type="paragraph" w:customStyle="1" w:styleId="6947CBDFC1404D4082859B13170233F9">
    <w:name w:val="6947CBDFC1404D4082859B13170233F9"/>
    <w:rsid w:val="004B4393"/>
  </w:style>
  <w:style w:type="paragraph" w:customStyle="1" w:styleId="C2170AA6D8B54C88AEEF36E10E84379A">
    <w:name w:val="C2170AA6D8B54C88AEEF36E10E84379A"/>
    <w:rsid w:val="004B4393"/>
  </w:style>
  <w:style w:type="paragraph" w:customStyle="1" w:styleId="551C913E11CD4713B1302CF1F1719C4C">
    <w:name w:val="551C913E11CD4713B1302CF1F1719C4C"/>
    <w:rsid w:val="004B4393"/>
  </w:style>
  <w:style w:type="paragraph" w:customStyle="1" w:styleId="156F693FFF8E4547A4100B089746F2E5">
    <w:name w:val="156F693FFF8E4547A4100B089746F2E5"/>
    <w:rsid w:val="004B4393"/>
  </w:style>
  <w:style w:type="paragraph" w:customStyle="1" w:styleId="6C2F8C05DF2C4D92A55E41EE91C2AF02">
    <w:name w:val="6C2F8C05DF2C4D92A55E41EE91C2AF02"/>
    <w:rsid w:val="004B4393"/>
  </w:style>
  <w:style w:type="paragraph" w:customStyle="1" w:styleId="7A6FC8EF6EBB46EABB77BB8E3C0657C2">
    <w:name w:val="7A6FC8EF6EBB46EABB77BB8E3C0657C2"/>
    <w:rsid w:val="004B4393"/>
  </w:style>
  <w:style w:type="paragraph" w:customStyle="1" w:styleId="24F948E4D08E4C39ACCBA8BF50F6404B">
    <w:name w:val="24F948E4D08E4C39ACCBA8BF50F6404B"/>
    <w:rsid w:val="004B4393"/>
  </w:style>
  <w:style w:type="paragraph" w:customStyle="1" w:styleId="DAEE62CAD20C4A1CA5F8886B7F3A31EC">
    <w:name w:val="DAEE62CAD20C4A1CA5F8886B7F3A31EC"/>
    <w:rsid w:val="004B4393"/>
  </w:style>
  <w:style w:type="paragraph" w:customStyle="1" w:styleId="5B972DC0015041D3B60BFE1D801A7D74">
    <w:name w:val="5B972DC0015041D3B60BFE1D801A7D74"/>
    <w:rsid w:val="004B4393"/>
  </w:style>
  <w:style w:type="paragraph" w:customStyle="1" w:styleId="83614E780F1A4F52AC1B1534A390CD34">
    <w:name w:val="83614E780F1A4F52AC1B1534A390CD34"/>
    <w:rsid w:val="004B4393"/>
  </w:style>
  <w:style w:type="paragraph" w:customStyle="1" w:styleId="749CA836E607487D8B6773EF71F0B1FB">
    <w:name w:val="749CA836E607487D8B6773EF71F0B1FB"/>
    <w:rsid w:val="004B4393"/>
  </w:style>
  <w:style w:type="paragraph" w:customStyle="1" w:styleId="C41CB7377C9F46999C566A144AE4557A">
    <w:name w:val="C41CB7377C9F46999C566A144AE4557A"/>
    <w:rsid w:val="004B4393"/>
  </w:style>
  <w:style w:type="paragraph" w:customStyle="1" w:styleId="D3EAE6E38EDB4BBE856FFBC95A7BA944">
    <w:name w:val="D3EAE6E38EDB4BBE856FFBC95A7BA944"/>
    <w:rsid w:val="004B4393"/>
  </w:style>
  <w:style w:type="paragraph" w:customStyle="1" w:styleId="76C988172A734289BB2822DD3A718AC3">
    <w:name w:val="76C988172A734289BB2822DD3A718AC3"/>
    <w:rsid w:val="004B4393"/>
  </w:style>
  <w:style w:type="paragraph" w:customStyle="1" w:styleId="1F30F4437E514D50BE1EA4C7EF446B56">
    <w:name w:val="1F30F4437E514D50BE1EA4C7EF446B56"/>
    <w:rsid w:val="004B4393"/>
  </w:style>
  <w:style w:type="paragraph" w:customStyle="1" w:styleId="1747B682D629448CBF4280F388F1F043">
    <w:name w:val="1747B682D629448CBF4280F388F1F043"/>
    <w:rsid w:val="004B4393"/>
  </w:style>
  <w:style w:type="paragraph" w:customStyle="1" w:styleId="E0097E86F0AF4C8D96C26A7B59215BFD">
    <w:name w:val="E0097E86F0AF4C8D96C26A7B59215BFD"/>
    <w:rsid w:val="004B4393"/>
  </w:style>
  <w:style w:type="paragraph" w:customStyle="1" w:styleId="82AF1DA153A94D3AACE35DBE77BBB751">
    <w:name w:val="82AF1DA153A94D3AACE35DBE77BBB751"/>
    <w:rsid w:val="004B4393"/>
  </w:style>
  <w:style w:type="paragraph" w:customStyle="1" w:styleId="5DFCCA7CD67D4ADE80B29C7CE739AAB2">
    <w:name w:val="5DFCCA7CD67D4ADE80B29C7CE739AAB2"/>
    <w:rsid w:val="004B4393"/>
  </w:style>
  <w:style w:type="paragraph" w:customStyle="1" w:styleId="0905FE9A1967416BABA2CEBAC1BD6AE0">
    <w:name w:val="0905FE9A1967416BABA2CEBAC1BD6AE0"/>
    <w:rsid w:val="004B4393"/>
  </w:style>
  <w:style w:type="paragraph" w:customStyle="1" w:styleId="329A27B690FA4425A45269B1C16117C6">
    <w:name w:val="329A27B690FA4425A45269B1C16117C6"/>
    <w:rsid w:val="004B4393"/>
  </w:style>
  <w:style w:type="paragraph" w:customStyle="1" w:styleId="818582184D3E4E0C9B7A3312EC5B25C5">
    <w:name w:val="818582184D3E4E0C9B7A3312EC5B25C5"/>
    <w:rsid w:val="004B4393"/>
  </w:style>
  <w:style w:type="paragraph" w:customStyle="1" w:styleId="5E6A85C8BD54407B887ECF0066D195B1">
    <w:name w:val="5E6A85C8BD54407B887ECF0066D195B1"/>
    <w:rsid w:val="004B4393"/>
  </w:style>
  <w:style w:type="paragraph" w:customStyle="1" w:styleId="0131DA750C4B494D8F07B6FF91B45685">
    <w:name w:val="0131DA750C4B494D8F07B6FF91B45685"/>
    <w:rsid w:val="004B4393"/>
  </w:style>
  <w:style w:type="paragraph" w:customStyle="1" w:styleId="963B9B607AA24825AAF1503B127BF1B7">
    <w:name w:val="963B9B607AA24825AAF1503B127BF1B7"/>
    <w:rsid w:val="004B4393"/>
  </w:style>
  <w:style w:type="paragraph" w:customStyle="1" w:styleId="FA0B4D2B4B104FBB95E4259E6C04B710">
    <w:name w:val="FA0B4D2B4B104FBB95E4259E6C04B710"/>
    <w:rsid w:val="004B4393"/>
  </w:style>
  <w:style w:type="paragraph" w:customStyle="1" w:styleId="5A154021087641BFA5820C20D139A619">
    <w:name w:val="5A154021087641BFA5820C20D139A619"/>
    <w:rsid w:val="004B4393"/>
  </w:style>
  <w:style w:type="paragraph" w:customStyle="1" w:styleId="F69DFF03FCE54C90B97A1184A9D2EC2F">
    <w:name w:val="F69DFF03FCE54C90B97A1184A9D2EC2F"/>
    <w:rsid w:val="004B4393"/>
  </w:style>
  <w:style w:type="paragraph" w:customStyle="1" w:styleId="52006EDA0CC24AB9B5DE850F5E98A697">
    <w:name w:val="52006EDA0CC24AB9B5DE850F5E98A697"/>
    <w:rsid w:val="004B4393"/>
  </w:style>
  <w:style w:type="paragraph" w:customStyle="1" w:styleId="A8910B46E1A74E8EA3B0A3F9F303BC93">
    <w:name w:val="A8910B46E1A74E8EA3B0A3F9F303BC93"/>
    <w:rsid w:val="004B4393"/>
  </w:style>
  <w:style w:type="paragraph" w:customStyle="1" w:styleId="47301B25EDD54AC29FDA05A1A50E428D">
    <w:name w:val="47301B25EDD54AC29FDA05A1A50E428D"/>
    <w:rsid w:val="004B4393"/>
  </w:style>
  <w:style w:type="paragraph" w:customStyle="1" w:styleId="A99E4A45A40D46F6809850281D6BCA98">
    <w:name w:val="A99E4A45A40D46F6809850281D6BCA98"/>
    <w:rsid w:val="004B4393"/>
  </w:style>
  <w:style w:type="paragraph" w:customStyle="1" w:styleId="4001863CC34C43D4BBA3D116753A5ED4">
    <w:name w:val="4001863CC34C43D4BBA3D116753A5ED4"/>
    <w:rsid w:val="004B4393"/>
  </w:style>
  <w:style w:type="paragraph" w:customStyle="1" w:styleId="5C1BD6ECEF0A4575AFC9A4E8CE403072">
    <w:name w:val="5C1BD6ECEF0A4575AFC9A4E8CE403072"/>
    <w:rsid w:val="004B4393"/>
  </w:style>
  <w:style w:type="paragraph" w:customStyle="1" w:styleId="6B4783EFEC264D0F92A8E1DAC62D4134">
    <w:name w:val="6B4783EFEC264D0F92A8E1DAC62D4134"/>
    <w:rsid w:val="004B4393"/>
  </w:style>
  <w:style w:type="paragraph" w:customStyle="1" w:styleId="6241BF6238CF4D728733BD7AE733827D">
    <w:name w:val="6241BF6238CF4D728733BD7AE733827D"/>
    <w:rsid w:val="004B4393"/>
  </w:style>
  <w:style w:type="paragraph" w:customStyle="1" w:styleId="3B86F3806B8949C3922ED644CBC1BA71">
    <w:name w:val="3B86F3806B8949C3922ED644CBC1BA71"/>
    <w:rsid w:val="004B4393"/>
  </w:style>
  <w:style w:type="paragraph" w:customStyle="1" w:styleId="D0ED4BAD612743048E7C2EBA3BAFEFDB">
    <w:name w:val="D0ED4BAD612743048E7C2EBA3BAFEFDB"/>
    <w:rsid w:val="004B4393"/>
  </w:style>
  <w:style w:type="paragraph" w:customStyle="1" w:styleId="8E38B11608154E5DB6966176A0B54784">
    <w:name w:val="8E38B11608154E5DB6966176A0B54784"/>
    <w:rsid w:val="004B4393"/>
  </w:style>
  <w:style w:type="paragraph" w:customStyle="1" w:styleId="4B274713189149509BCD3158F67814CE">
    <w:name w:val="4B274713189149509BCD3158F67814CE"/>
    <w:rsid w:val="004B4393"/>
  </w:style>
  <w:style w:type="paragraph" w:customStyle="1" w:styleId="97FFD9FB13BA4395AE59744CF362C248">
    <w:name w:val="97FFD9FB13BA4395AE59744CF362C248"/>
    <w:rsid w:val="004B4393"/>
  </w:style>
  <w:style w:type="paragraph" w:customStyle="1" w:styleId="4AD36929CCDD4835BC76F653DB103D83">
    <w:name w:val="4AD36929CCDD4835BC76F653DB103D83"/>
    <w:rsid w:val="004B4393"/>
  </w:style>
  <w:style w:type="paragraph" w:customStyle="1" w:styleId="3A5866200A514386A9B4B661252AC711">
    <w:name w:val="3A5866200A514386A9B4B661252AC711"/>
    <w:rsid w:val="004B4393"/>
  </w:style>
  <w:style w:type="paragraph" w:customStyle="1" w:styleId="5CA7BE2DEFED4189A523C94EC048A236">
    <w:name w:val="5CA7BE2DEFED4189A523C94EC048A236"/>
    <w:rsid w:val="004B4393"/>
  </w:style>
  <w:style w:type="paragraph" w:customStyle="1" w:styleId="4E52177A1C9245149AA49F2141ED3E6E">
    <w:name w:val="4E52177A1C9245149AA49F2141ED3E6E"/>
    <w:rsid w:val="004B4393"/>
  </w:style>
  <w:style w:type="paragraph" w:customStyle="1" w:styleId="D1D9576D5D4A4723AB24B3A80F5B96BA">
    <w:name w:val="D1D9576D5D4A4723AB24B3A80F5B96BA"/>
    <w:rsid w:val="004B4393"/>
  </w:style>
  <w:style w:type="paragraph" w:customStyle="1" w:styleId="58F19AADBE5B40CCAF20037B28CE9A45">
    <w:name w:val="58F19AADBE5B40CCAF20037B28CE9A45"/>
    <w:rsid w:val="004B4393"/>
  </w:style>
  <w:style w:type="paragraph" w:customStyle="1" w:styleId="E13CB88B4403467DBA73F90813C98684">
    <w:name w:val="E13CB88B4403467DBA73F90813C98684"/>
    <w:rsid w:val="004B4393"/>
  </w:style>
  <w:style w:type="paragraph" w:customStyle="1" w:styleId="5BDEF0AAE65842A99E805F0704921527">
    <w:name w:val="5BDEF0AAE65842A99E805F0704921527"/>
    <w:rsid w:val="004B4393"/>
  </w:style>
  <w:style w:type="paragraph" w:customStyle="1" w:styleId="93DDBA0180234C01A257EA5C56C30520">
    <w:name w:val="93DDBA0180234C01A257EA5C56C30520"/>
    <w:rsid w:val="004B4393"/>
  </w:style>
  <w:style w:type="paragraph" w:customStyle="1" w:styleId="741499A0952C46A38F1197CE472055AC">
    <w:name w:val="741499A0952C46A38F1197CE472055AC"/>
    <w:rsid w:val="004B4393"/>
  </w:style>
  <w:style w:type="paragraph" w:customStyle="1" w:styleId="6CB77538AC194F6DA057CA768AD0AA42">
    <w:name w:val="6CB77538AC194F6DA057CA768AD0AA42"/>
    <w:rsid w:val="004B4393"/>
  </w:style>
  <w:style w:type="paragraph" w:customStyle="1" w:styleId="29A6D58E2CED47B9B0808D9727FF8BBE">
    <w:name w:val="29A6D58E2CED47B9B0808D9727FF8BBE"/>
    <w:rsid w:val="004B4393"/>
  </w:style>
  <w:style w:type="paragraph" w:customStyle="1" w:styleId="7D1FFE74EFFF42A491C18B26209B071C">
    <w:name w:val="7D1FFE74EFFF42A491C18B26209B071C"/>
    <w:rsid w:val="004B4393"/>
  </w:style>
  <w:style w:type="paragraph" w:customStyle="1" w:styleId="CF9C8094CD0F40D883D754F086CFE702">
    <w:name w:val="CF9C8094CD0F40D883D754F086CFE702"/>
    <w:rsid w:val="004B4393"/>
  </w:style>
  <w:style w:type="paragraph" w:customStyle="1" w:styleId="49ED657AC1CF4169B3118041D3CFFB0C">
    <w:name w:val="49ED657AC1CF4169B3118041D3CFFB0C"/>
    <w:rsid w:val="004B4393"/>
  </w:style>
  <w:style w:type="paragraph" w:customStyle="1" w:styleId="772550AF613543AB83DEFC40F00DA9F8">
    <w:name w:val="772550AF613543AB83DEFC40F00DA9F8"/>
    <w:rsid w:val="004B4393"/>
  </w:style>
  <w:style w:type="paragraph" w:customStyle="1" w:styleId="9FEDF572286B4489B279A3D4F3CE5D4F">
    <w:name w:val="9FEDF572286B4489B279A3D4F3CE5D4F"/>
    <w:rsid w:val="004B4393"/>
  </w:style>
  <w:style w:type="paragraph" w:customStyle="1" w:styleId="613240D33AF34A81820EA0AF7603C3F3">
    <w:name w:val="613240D33AF34A81820EA0AF7603C3F3"/>
    <w:rsid w:val="004B4393"/>
  </w:style>
  <w:style w:type="paragraph" w:customStyle="1" w:styleId="7307798188FC4A18A7D0A47EA18BF5E9">
    <w:name w:val="7307798188FC4A18A7D0A47EA18BF5E9"/>
    <w:rsid w:val="004B4393"/>
  </w:style>
  <w:style w:type="paragraph" w:customStyle="1" w:styleId="F5AFF01292D1412395F973E04AFB085B">
    <w:name w:val="F5AFF01292D1412395F973E04AFB085B"/>
    <w:rsid w:val="004B43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920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e Innes</dc:creator>
  <cp:keywords/>
  <dc:description/>
  <cp:lastModifiedBy>Khryzel Baring</cp:lastModifiedBy>
  <cp:revision>57</cp:revision>
  <cp:lastPrinted>2019-08-12T05:59:00Z</cp:lastPrinted>
  <dcterms:created xsi:type="dcterms:W3CDTF">2021-10-11T01:45:00Z</dcterms:created>
  <dcterms:modified xsi:type="dcterms:W3CDTF">2023-10-12T00:10:00Z</dcterms:modified>
</cp:coreProperties>
</file>